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F9B93" w14:textId="77777777" w:rsidR="00474D20" w:rsidRPr="00FF52B8" w:rsidRDefault="00474D20" w:rsidP="006A7A38">
      <w:pPr>
        <w:pStyle w:val="TOC2"/>
        <w:spacing w:before="0" w:line="240" w:lineRule="auto"/>
        <w:jc w:val="center"/>
        <w:rPr>
          <w:rFonts w:ascii="Times New Roman" w:eastAsia="宋体" w:hAnsi="Times New Roman" w:cs="Times New Roman"/>
          <w:b/>
          <w:bCs/>
          <w:color w:val="auto"/>
          <w:sz w:val="28"/>
          <w:szCs w:val="28"/>
        </w:rPr>
      </w:pPr>
      <w:bookmarkStart w:id="0" w:name="_Toc161066600"/>
      <w:bookmarkStart w:id="1" w:name="_Toc146036584"/>
      <w:bookmarkStart w:id="2" w:name="_Hlk141689455"/>
      <w:bookmarkStart w:id="3" w:name="_Toc146036596"/>
      <w:bookmarkStart w:id="4" w:name="_Toc161066606"/>
      <w:bookmarkStart w:id="5" w:name="_Toc181987407"/>
      <w:bookmarkStart w:id="6" w:name="_Toc176428740"/>
      <w:r w:rsidRPr="00FF52B8">
        <w:rPr>
          <w:rFonts w:ascii="Times New Roman" w:eastAsia="宋体" w:hAnsi="Times New Roman" w:cs="Times New Roman"/>
          <w:b/>
          <w:bCs/>
          <w:color w:val="auto"/>
          <w:sz w:val="28"/>
          <w:szCs w:val="28"/>
        </w:rPr>
        <w:t>Supplementary Information for</w:t>
      </w:r>
    </w:p>
    <w:p w14:paraId="49E0211B" w14:textId="77777777" w:rsidR="00474D20" w:rsidRDefault="00474D20" w:rsidP="00474D20">
      <w:pPr>
        <w:keepNext/>
        <w:keepLines/>
        <w:widowControl w:val="0"/>
        <w:jc w:val="center"/>
        <w:outlineLvl w:val="0"/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</w:pPr>
      <w:bookmarkStart w:id="7" w:name="_Toc183437382"/>
      <w:bookmarkStart w:id="8" w:name="_Toc184150129"/>
      <w:r w:rsidRPr="00C0245C"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  <w:t>D</w:t>
      </w:r>
      <w:r w:rsidRPr="00C0245C">
        <w:rPr>
          <w:rFonts w:ascii="Times New Roman" w:eastAsia="等线 Light" w:hAnsi="Times New Roman" w:cs="Times New Roman" w:hint="eastAsia"/>
          <w:b/>
          <w:bCs/>
          <w:kern w:val="44"/>
          <w:sz w:val="28"/>
          <w:szCs w:val="28"/>
        </w:rPr>
        <w:t>istinct</w:t>
      </w:r>
      <w:r w:rsidRPr="00C0245C"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  <w:t xml:space="preserve"> </w:t>
      </w:r>
      <w:r w:rsidRPr="00C0245C">
        <w:rPr>
          <w:rFonts w:ascii="Times New Roman" w:eastAsia="等线 Light" w:hAnsi="Times New Roman" w:cs="Times New Roman" w:hint="eastAsia"/>
          <w:b/>
          <w:bCs/>
          <w:kern w:val="44"/>
          <w:sz w:val="28"/>
          <w:szCs w:val="28"/>
        </w:rPr>
        <w:t>antidepress</w:t>
      </w:r>
      <w:r w:rsidRPr="00C0245C"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  <w:t>ant therapie</w:t>
      </w:r>
      <w:r w:rsidRPr="00C0245C">
        <w:rPr>
          <w:rFonts w:ascii="Times New Roman" w:eastAsia="等线 Light" w:hAnsi="Times New Roman" w:cs="Times New Roman" w:hint="eastAsia"/>
          <w:b/>
          <w:bCs/>
          <w:kern w:val="44"/>
          <w:sz w:val="28"/>
          <w:szCs w:val="28"/>
        </w:rPr>
        <w:t>s</w:t>
      </w:r>
      <w:r w:rsidRPr="00C0245C"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  <w:t xml:space="preserve"> act </w:t>
      </w:r>
      <w:r w:rsidRPr="00C0245C">
        <w:rPr>
          <w:rFonts w:ascii="Times New Roman" w:eastAsia="等线 Light" w:hAnsi="Times New Roman" w:cs="Times New Roman" w:hint="eastAsia"/>
          <w:b/>
          <w:bCs/>
          <w:kern w:val="44"/>
          <w:sz w:val="28"/>
          <w:szCs w:val="28"/>
        </w:rPr>
        <w:t>on</w:t>
      </w:r>
      <w:r w:rsidRPr="00C0245C">
        <w:rPr>
          <w:rFonts w:ascii="Times New Roman" w:eastAsia="等线 Light" w:hAnsi="Times New Roman" w:cs="Times New Roman"/>
          <w:b/>
          <w:bCs/>
          <w:kern w:val="44"/>
          <w:sz w:val="28"/>
          <w:szCs w:val="28"/>
        </w:rPr>
        <w:t xml:space="preserve"> a common brain network</w:t>
      </w:r>
      <w:bookmarkEnd w:id="7"/>
      <w:bookmarkEnd w:id="8"/>
    </w:p>
    <w:bookmarkStart w:id="9" w:name="_GoBack" w:displacedByCustomXml="next"/>
    <w:bookmarkEnd w:id="9" w:displacedByCustomXml="next"/>
    <w:sdt>
      <w:sdtPr>
        <w:rPr>
          <w:rFonts w:ascii="宋体" w:eastAsia="宋体" w:hAnsi="宋体" w:cs="宋体"/>
          <w:color w:val="auto"/>
          <w:sz w:val="24"/>
          <w:szCs w:val="24"/>
          <w:lang w:val="zh-CN"/>
        </w:rPr>
        <w:id w:val="864787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0C00DEA" w14:textId="18A78D7A" w:rsidR="00474D20" w:rsidRPr="003B690B" w:rsidRDefault="003B690B">
          <w:pPr>
            <w:pStyle w:val="TOC"/>
            <w:rPr>
              <w:rFonts w:ascii="Times New Roman" w:hAnsi="Times New Roman" w:cs="Times New Roman"/>
              <w:color w:val="auto"/>
            </w:rPr>
          </w:pPr>
          <w:r w:rsidRPr="003B690B">
            <w:rPr>
              <w:rFonts w:ascii="Times New Roman" w:hAnsi="Times New Roman" w:cs="Times New Roman"/>
              <w:color w:val="auto"/>
              <w:lang w:val="zh-CN"/>
            </w:rPr>
            <w:t>Contens</w:t>
          </w:r>
        </w:p>
        <w:p w14:paraId="58429F17" w14:textId="29E824DC" w:rsidR="003B690B" w:rsidRDefault="00474D20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4150129" w:history="1">
            <w:r w:rsidR="003B690B" w:rsidRPr="0038490D">
              <w:rPr>
                <w:rStyle w:val="a8"/>
                <w:rFonts w:ascii="Times New Roman" w:eastAsia="等线 Light" w:hAnsi="Times New Roman" w:hint="eastAsia"/>
                <w:b/>
                <w:bCs/>
                <w:noProof/>
                <w:kern w:val="44"/>
              </w:rPr>
              <w:t>Distinct antidepressant therapies act on a common brain network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29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DE1797" w14:textId="0B246EBF" w:rsidR="003B690B" w:rsidRDefault="00D5128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0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Method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0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3BB459" w14:textId="091F4E43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1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S1: Inclusion criteria of specificity analysi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1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282B8E4" w14:textId="1E84723B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2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S2: Inclusion criteria of group-level validation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2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FBAE5C" w14:textId="66622608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3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S3: Details of MDD connectome data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3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5CEDB8" w14:textId="00CA1C99" w:rsidR="003B690B" w:rsidRDefault="00D5128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4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Table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4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2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1884C8" w14:textId="264FC6D4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5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1: Search strategies for studies reporting gray matter volume increase after treatment in 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5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2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8AADDCD" w14:textId="6945D3E0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6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2: Studies reporting gray matter volume increase in 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6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3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0BBF97" w14:textId="12F6B056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7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3: Search strategies for studies reporting gray matter volume increase in non-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7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4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C1CD95" w14:textId="0EF4A6A3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8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4: Studies reporting gray matter volume increase in non-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8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5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CF8C325" w14:textId="0B29DE35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39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5: Results of specificity test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39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6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631924" w14:textId="0B3C9C75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0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6: Search strategies for studies reporting cortical thickness increase after treatment in 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0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7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AC8447C" w14:textId="28BFBDA6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1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7: Studies reporting cortical thickness increase in depression and non-depression patient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1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8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F80AAF" w14:textId="4CED1563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2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8: Result of gene annotation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2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9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BEB9E9" w14:textId="3C5164EA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3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9: Result of cognition annotation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3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2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4EEED6C" w14:textId="33F08EAE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4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10: Validation of transcranial magnetic stimulation (TMS) sites for depression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4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4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17108B" w14:textId="63048C39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5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11: Validation of deep brain stimulation (DBS) sites for depression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5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4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8E262D6" w14:textId="3689FF76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6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Table S12: Functional connectivity changes related to non-depressive symptom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6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5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F68A60" w14:textId="5637DD39" w:rsidR="003B690B" w:rsidRDefault="00D5128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7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Figures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7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6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0276E86" w14:textId="4711E5EE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8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Figure 1: Work flow for identifying depression patients with gray matter increase from the literature.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8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6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C7E8DD" w14:textId="19D40926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49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Figure</w:t>
            </w:r>
            <w:r w:rsidR="006A7A38">
              <w:rPr>
                <w:rStyle w:val="a8"/>
                <w:rFonts w:ascii="Times New Roman" w:hAnsi="Times New Roman"/>
                <w:noProof/>
              </w:rPr>
              <w:t xml:space="preserve"> </w:t>
            </w:r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2: Work flow for identifying non-depression patients with gray matter increase from the literature.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49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7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3D4C7C" w14:textId="766FB298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50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Figure</w:t>
            </w:r>
            <w:r w:rsidR="006A7A38">
              <w:rPr>
                <w:rStyle w:val="a8"/>
                <w:rFonts w:ascii="Times New Roman" w:hAnsi="Times New Roman"/>
                <w:noProof/>
              </w:rPr>
              <w:t xml:space="preserve"> </w:t>
            </w:r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3: Work flow for identifying depression patients with cortical thickness increase from the literature.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50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8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5AC27F6" w14:textId="36236F79" w:rsidR="003B690B" w:rsidRDefault="00D5128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51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Supplementary Figure</w:t>
            </w:r>
            <w:r w:rsidR="006A7A38">
              <w:rPr>
                <w:rStyle w:val="a8"/>
                <w:rFonts w:ascii="Times New Roman" w:hAnsi="Times New Roman"/>
                <w:noProof/>
              </w:rPr>
              <w:t xml:space="preserve"> </w:t>
            </w:r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4: The robust test of depression remission network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51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19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885C5F6" w14:textId="2F6AA429" w:rsidR="003B690B" w:rsidRDefault="00D5128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84150152" w:history="1">
            <w:r w:rsidR="003B690B" w:rsidRPr="0038490D">
              <w:rPr>
                <w:rStyle w:val="a8"/>
                <w:rFonts w:ascii="Times New Roman" w:hAnsi="Times New Roman" w:hint="eastAsia"/>
                <w:noProof/>
              </w:rPr>
              <w:t>Reference</w:t>
            </w:r>
            <w:r w:rsidR="003B690B">
              <w:rPr>
                <w:rFonts w:hint="eastAsia"/>
                <w:noProof/>
                <w:webHidden/>
              </w:rPr>
              <w:tab/>
            </w:r>
            <w:r w:rsidR="003B690B">
              <w:rPr>
                <w:rFonts w:hint="eastAsia"/>
                <w:noProof/>
                <w:webHidden/>
              </w:rPr>
              <w:fldChar w:fldCharType="begin"/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noProof/>
                <w:webHidden/>
              </w:rPr>
              <w:instrText>PAGEREF _Toc184150152 \h</w:instrText>
            </w:r>
            <w:r w:rsidR="003B690B">
              <w:rPr>
                <w:rFonts w:hint="eastAsia"/>
                <w:noProof/>
                <w:webHidden/>
              </w:rPr>
              <w:instrText xml:space="preserve"> </w:instrText>
            </w:r>
            <w:r w:rsidR="003B690B">
              <w:rPr>
                <w:rFonts w:hint="eastAsia"/>
                <w:noProof/>
                <w:webHidden/>
              </w:rPr>
            </w:r>
            <w:r w:rsidR="003B690B">
              <w:rPr>
                <w:rFonts w:hint="eastAsia"/>
                <w:noProof/>
                <w:webHidden/>
              </w:rPr>
              <w:fldChar w:fldCharType="separate"/>
            </w:r>
            <w:r w:rsidR="003B690B">
              <w:rPr>
                <w:rFonts w:hint="eastAsia"/>
                <w:noProof/>
                <w:webHidden/>
              </w:rPr>
              <w:t>20</w:t>
            </w:r>
            <w:r w:rsidR="003B690B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C30ED1D" w14:textId="2F082DAF" w:rsidR="00474D20" w:rsidRDefault="00474D20">
          <w:pPr>
            <w:rPr>
              <w:b/>
              <w:bCs/>
              <w:lang w:val="zh-CN"/>
            </w:rPr>
            <w:sectPr w:rsidR="00474D20">
              <w:pgSz w:w="11906" w:h="16838"/>
              <w:pgMar w:top="1440" w:right="1800" w:bottom="1440" w:left="1800" w:header="851" w:footer="992" w:gutter="0"/>
              <w:pgNumType w:start="1"/>
              <w:cols w:space="425"/>
              <w:docGrid w:type="lines" w:linePitch="312"/>
            </w:sectPr>
          </w:pPr>
          <w:r>
            <w:rPr>
              <w:b/>
              <w:bCs/>
              <w:lang w:val="zh-CN"/>
            </w:rPr>
            <w:fldChar w:fldCharType="end"/>
          </w:r>
        </w:p>
        <w:p w14:paraId="320315C6" w14:textId="1CE99E86" w:rsidR="00474D20" w:rsidRPr="00474D20" w:rsidRDefault="00D5128D" w:rsidP="00474D20">
          <w:pPr>
            <w:tabs>
              <w:tab w:val="left" w:pos="1940"/>
            </w:tabs>
          </w:pPr>
        </w:p>
      </w:sdtContent>
    </w:sdt>
    <w:p w14:paraId="2EF40946" w14:textId="6D4ED84A" w:rsidR="00F250A9" w:rsidRPr="000805E9" w:rsidRDefault="00E70795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10" w:name="_Toc184150130"/>
      <w:r w:rsidRPr="000805E9">
        <w:rPr>
          <w:rFonts w:ascii="Times New Roman" w:hAnsi="Times New Roman" w:cs="Times New Roman"/>
          <w:sz w:val="28"/>
          <w:szCs w:val="28"/>
        </w:rPr>
        <w:t>Supplementary Methods</w:t>
      </w:r>
      <w:bookmarkEnd w:id="0"/>
      <w:bookmarkEnd w:id="1"/>
      <w:bookmarkEnd w:id="10"/>
    </w:p>
    <w:p w14:paraId="631481F8" w14:textId="77777777" w:rsidR="00F250A9" w:rsidRDefault="00E70795">
      <w:pPr>
        <w:pStyle w:val="2"/>
        <w:spacing w:before="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bookmarkStart w:id="11" w:name="_Toc161066601"/>
      <w:bookmarkStart w:id="12" w:name="_Toc184150131"/>
      <w:r>
        <w:rPr>
          <w:rFonts w:ascii="Times New Roman" w:hAnsi="Times New Roman" w:cs="Times New Roman"/>
          <w:sz w:val="24"/>
          <w:szCs w:val="24"/>
        </w:rPr>
        <w:t>Supplementary S1: Inclusion criteria</w:t>
      </w:r>
      <w:bookmarkEnd w:id="11"/>
      <w:r>
        <w:rPr>
          <w:rFonts w:ascii="Times New Roman" w:hAnsi="Times New Roman" w:cs="Times New Roman" w:hint="eastAsia"/>
          <w:sz w:val="24"/>
          <w:szCs w:val="24"/>
        </w:rPr>
        <w:t xml:space="preserve"> of specificity analysis</w:t>
      </w:r>
      <w:bookmarkEnd w:id="12"/>
    </w:p>
    <w:p w14:paraId="24CAE222" w14:textId="77777777" w:rsidR="00F250A9" w:rsidRDefault="00E70795">
      <w:pPr>
        <w:jc w:val="both"/>
        <w:rPr>
          <w:rFonts w:ascii="Times New Roman" w:eastAsia="等线" w:hAnsi="Times New Roman" w:cs="Times New Roman"/>
          <w:kern w:val="2"/>
          <w14:ligatures w14:val="standardContextual"/>
        </w:rPr>
      </w:pPr>
      <w:r>
        <w:rPr>
          <w:rFonts w:ascii="Times New Roman" w:eastAsia="等线" w:hAnsi="Times New Roman" w:cs="Times New Roman"/>
          <w:kern w:val="2"/>
          <w14:ligatures w14:val="standardContextual"/>
        </w:rPr>
        <w:t xml:space="preserve">The included </w:t>
      </w: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experiments of specificity analysis</w:t>
      </w:r>
      <w:r>
        <w:rPr>
          <w:rFonts w:ascii="Times New Roman" w:eastAsia="等线" w:hAnsi="Times New Roman" w:cs="Times New Roman"/>
          <w:kern w:val="2"/>
          <w14:ligatures w14:val="standardContextual"/>
        </w:rPr>
        <w:t xml:space="preserve"> </w:t>
      </w:r>
      <w:bookmarkStart w:id="13" w:name="_Hlk182491510"/>
      <w:r>
        <w:rPr>
          <w:rFonts w:ascii="Times New Roman" w:eastAsia="等线" w:hAnsi="Times New Roman" w:cs="Times New Roman"/>
          <w:kern w:val="2"/>
          <w14:ligatures w14:val="standardContextual"/>
        </w:rPr>
        <w:t>reporting</w:t>
      </w:r>
      <w:bookmarkEnd w:id="13"/>
      <w:r>
        <w:rPr>
          <w:rFonts w:ascii="Times New Roman" w:eastAsia="等线" w:hAnsi="Times New Roman" w:cs="Times New Roman"/>
          <w:kern w:val="2"/>
          <w14:ligatures w14:val="standardContextual"/>
        </w:rPr>
        <w:t xml:space="preserve"> gray matter volume</w:t>
      </w: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 changes after clinical treatment</w:t>
      </w:r>
      <w:r>
        <w:rPr>
          <w:rFonts w:ascii="Times New Roman" w:eastAsia="等线" w:hAnsi="Times New Roman" w:cs="Times New Roman"/>
          <w:kern w:val="2"/>
          <w14:ligatures w14:val="standardContextual"/>
        </w:rPr>
        <w:t xml:space="preserve"> had to meet the following criteria:</w:t>
      </w:r>
      <w:r>
        <w:rPr>
          <w:rFonts w:hint="eastAsia"/>
        </w:rPr>
        <w:t xml:space="preserve"> </w:t>
      </w: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(1) patients not fulfilling DSM criteria for depressive disorder. (2) </w:t>
      </w:r>
      <w:bookmarkStart w:id="14" w:name="_Hlk182492014"/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utilized whole-brain</w:t>
      </w:r>
      <w:bookmarkEnd w:id="14"/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 VBM analyses; (3) </w:t>
      </w:r>
      <w:bookmarkStart w:id="15" w:name="_Hlk182492154"/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reported gray matter volume (GMV) longitudinally increases with treatment; (4) reported coordinates in Montreal Neurological Institute (MNI) or Talairach space; (5) performed whole-brain correction for multiple comparisons. The exclusion criteria were: (1) studies that did not report results in the form of standardized coordinates; (2) cross-sectional studies; (3) results that were not significant in longitudinal treatment; (4)</w:t>
      </w:r>
      <w:r>
        <w:rPr>
          <w:rFonts w:hint="eastAsia"/>
        </w:rPr>
        <w:t xml:space="preserve"> </w:t>
      </w: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The participants included in the study were healthy subjects. (5) studies that were a review or a meta-analysis.</w:t>
      </w:r>
      <w:bookmarkEnd w:id="15"/>
    </w:p>
    <w:p w14:paraId="1652006E" w14:textId="77777777" w:rsidR="00F250A9" w:rsidRDefault="00E70795" w:rsidP="009C4D80">
      <w:pPr>
        <w:pStyle w:val="2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bookmarkStart w:id="16" w:name="_Toc184150132"/>
      <w:r>
        <w:rPr>
          <w:rFonts w:ascii="Times New Roman" w:hAnsi="Times New Roman" w:cs="Times New Roman" w:hint="eastAsia"/>
          <w:sz w:val="24"/>
          <w:szCs w:val="24"/>
        </w:rPr>
        <w:t>Supplementary S2: Inclusion criteria of group-level validation</w:t>
      </w:r>
      <w:bookmarkEnd w:id="16"/>
    </w:p>
    <w:p w14:paraId="62E739C6" w14:textId="77777777" w:rsidR="00F250A9" w:rsidRDefault="00E70795">
      <w:pPr>
        <w:jc w:val="both"/>
        <w:rPr>
          <w:rFonts w:ascii="Times New Roman" w:eastAsia="等线" w:hAnsi="Times New Roman" w:cs="Times New Roman"/>
          <w:kern w:val="2"/>
          <w14:ligatures w14:val="standardContextual"/>
        </w:rPr>
      </w:pP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The group-level validation included experiments reporting increased cortical thickness (CTh) in both depressed and non-depressed patients after clinical treatment. The inclusion criteria were as follows: (1) participants in the experimental group met the diagnostic criteria for depression, while those in the control group did not. (2) utilized whole-brain voxel-based CTh</w:t>
      </w:r>
      <w:r>
        <w:rPr>
          <w:rFonts w:hint="eastAsia"/>
        </w:rPr>
        <w:t xml:space="preserve"> </w:t>
      </w:r>
      <w:r>
        <w:rPr>
          <w:rFonts w:ascii="Times New Roman" w:eastAsia="等线" w:hAnsi="Times New Roman" w:cs="Times New Roman" w:hint="eastAsia"/>
          <w:kern w:val="2"/>
          <w14:ligatures w14:val="standardContextual"/>
        </w:rPr>
        <w:t>analyses. (3) reported CTh longitudinally increases with treatment; (4) reported coordinates in Montreal Neurological Institute (MNI) or Talairach space; (5) performed whole-brain correction for multiple comparisons. The exclusion criteria were: (1) studies that did not report results in the form of standardized coordinates; (2) cross-sectional studies; (3) results that were not significant in longitudinal treatment; (4) The participants included in the study were healthy subjects. (5) studies that were a review or a meta-analysis.</w:t>
      </w:r>
    </w:p>
    <w:p w14:paraId="78C4E017" w14:textId="29A7519B" w:rsidR="009D516C" w:rsidRPr="009D516C" w:rsidRDefault="009D516C" w:rsidP="009C4D80">
      <w:pPr>
        <w:pStyle w:val="2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bookmarkStart w:id="17" w:name="_Toc184150133"/>
      <w:r w:rsidRPr="009D516C">
        <w:rPr>
          <w:rFonts w:ascii="Times New Roman" w:hAnsi="Times New Roman" w:cs="Times New Roman" w:hint="eastAsia"/>
          <w:sz w:val="24"/>
          <w:szCs w:val="24"/>
        </w:rPr>
        <w:t>Supplementary S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 w:rsidRPr="009D516C">
        <w:rPr>
          <w:rFonts w:ascii="Times New Roman" w:hAnsi="Times New Roman" w:cs="Times New Roman" w:hint="eastAsia"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D516C">
        <w:rPr>
          <w:rFonts w:ascii="Times New Roman" w:hAnsi="Times New Roman" w:cs="Times New Roman" w:hint="eastAsia"/>
          <w:sz w:val="24"/>
          <w:szCs w:val="24"/>
        </w:rPr>
        <w:t>Details of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D516C">
        <w:rPr>
          <w:rFonts w:ascii="Times New Roman" w:hAnsi="Times New Roman" w:cs="Times New Roman" w:hint="eastAsia"/>
          <w:sz w:val="24"/>
          <w:szCs w:val="24"/>
        </w:rPr>
        <w:t>MDD connectome data</w:t>
      </w:r>
      <w:bookmarkEnd w:id="17"/>
    </w:p>
    <w:p w14:paraId="5BA05B83" w14:textId="6F108263" w:rsidR="00F250A9" w:rsidRPr="006946D7" w:rsidRDefault="00F85C28" w:rsidP="00215F1C">
      <w:pPr>
        <w:jc w:val="both"/>
        <w:rPr>
          <w:rFonts w:ascii="Times New Roman" w:eastAsia="等线" w:hAnsi="Times New Roman" w:cs="Times New Roman"/>
          <w:kern w:val="2"/>
          <w14:ligatures w14:val="standardContextual"/>
        </w:rPr>
      </w:pPr>
      <w:r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A total of </w:t>
      </w:r>
      <w:r w:rsidR="005B3F2D" w:rsidRPr="006946D7">
        <w:rPr>
          <w:rFonts w:ascii="Times New Roman" w:eastAsia="等线" w:hAnsi="Times New Roman" w:cs="Times New Roman"/>
          <w:kern w:val="2"/>
          <w14:ligatures w14:val="standardContextual"/>
        </w:rPr>
        <w:t>365</w:t>
      </w:r>
      <w:r w:rsidR="002E67A3"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 </w:t>
      </w:r>
      <w:r w:rsidR="005B3F2D" w:rsidRPr="006946D7">
        <w:rPr>
          <w:rFonts w:ascii="Times New Roman" w:eastAsia="等线" w:hAnsi="Times New Roman" w:cs="Times New Roman"/>
          <w:kern w:val="2"/>
          <w14:ligatures w14:val="standardContextual"/>
        </w:rPr>
        <w:t>patients</w:t>
      </w:r>
      <w:r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 were included in </w:t>
      </w:r>
      <w:r w:rsidR="005B3F2D" w:rsidRPr="006946D7">
        <w:rPr>
          <w:rFonts w:ascii="Times New Roman" w:eastAsia="等线" w:hAnsi="Times New Roman" w:cs="Times New Roman"/>
          <w:kern w:val="2"/>
          <w14:ligatures w14:val="standardContextual"/>
        </w:rPr>
        <w:t>MDD connectome data</w:t>
      </w:r>
      <w:r w:rsidR="006946D7"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 (251 females</w:t>
      </w:r>
      <w:r w:rsidR="006946D7">
        <w:rPr>
          <w:rFonts w:ascii="Times New Roman" w:eastAsia="等线" w:hAnsi="Times New Roman" w:cs="Times New Roman" w:hint="eastAsia"/>
          <w:kern w:val="2"/>
          <w14:ligatures w14:val="standardContextual"/>
        </w:rPr>
        <w:t>;</w:t>
      </w:r>
      <w:r w:rsidR="006946D7"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 mean age ± standard deviation, 28.41 ± 12.39 years</w:t>
      </w:r>
      <w:r w:rsidR="006946D7">
        <w:rPr>
          <w:rFonts w:ascii="Times New Roman" w:eastAsia="等线" w:hAnsi="Times New Roman" w:cs="Times New Roman" w:hint="eastAsia"/>
          <w:kern w:val="2"/>
          <w14:ligatures w14:val="standardContextual"/>
        </w:rPr>
        <w:t>;</w:t>
      </w:r>
      <w:r w:rsidR="006946D7"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 mean HAMD score ± standard deviation</w:t>
      </w:r>
      <w:r w:rsidR="006946D7">
        <w:rPr>
          <w:rFonts w:ascii="Times New Roman" w:eastAsia="等线" w:hAnsi="Times New Roman" w:cs="Times New Roman" w:hint="eastAsia"/>
          <w:kern w:val="2"/>
          <w14:ligatures w14:val="standardContextual"/>
        </w:rPr>
        <w:t>,</w:t>
      </w:r>
      <w:r w:rsidR="006946D7" w:rsidRPr="006946D7">
        <w:rPr>
          <w:rFonts w:ascii="Times New Roman" w:eastAsia="等线" w:hAnsi="Times New Roman" w:cs="Times New Roman"/>
          <w:kern w:val="2"/>
          <w14:ligatures w14:val="standardContextual"/>
        </w:rPr>
        <w:t xml:space="preserve"> 21.52±6.23)</w:t>
      </w:r>
      <w:r w:rsidRPr="006946D7">
        <w:rPr>
          <w:rFonts w:ascii="Times New Roman" w:eastAsia="等线" w:hAnsi="Times New Roman" w:cs="Times New Roman"/>
          <w:kern w:val="2"/>
          <w14:ligatures w14:val="standardContextual"/>
        </w:rPr>
        <w:t>, all participants provided written informed consent before the experiments. High-resolution structural images of brain anatomy and resting-state functional MRI (rs-fMRI) data were acquired for all individuals.</w:t>
      </w:r>
      <w:r w:rsid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 </w:t>
      </w:r>
      <w:r w:rsidR="00215F1C">
        <w:rPr>
          <w:rFonts w:ascii="Times New Roman" w:eastAsia="等线" w:hAnsi="Times New Roman" w:cs="Times New Roman"/>
          <w:kern w:val="2"/>
          <w14:ligatures w14:val="standardContextual"/>
        </w:rPr>
        <w:t>T</w:t>
      </w:r>
      <w:r w:rsid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he </w:t>
      </w:r>
      <w:r w:rsidR="00215F1C" w:rsidRP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>scanning parameters and</w:t>
      </w:r>
      <w:r w:rsid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 xml:space="preserve"> </w:t>
      </w:r>
      <w:r w:rsidR="00215F1C" w:rsidRP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>processing of this data are consistent with those used for healthy connectome data</w:t>
      </w:r>
      <w:r w:rsidR="00215F1C">
        <w:rPr>
          <w:rFonts w:ascii="Times New Roman" w:eastAsia="等线" w:hAnsi="Times New Roman" w:cs="Times New Roman" w:hint="eastAsia"/>
          <w:kern w:val="2"/>
          <w14:ligatures w14:val="standardContextual"/>
        </w:rPr>
        <w:t>.</w:t>
      </w:r>
    </w:p>
    <w:p w14:paraId="31E390B9" w14:textId="77777777" w:rsidR="00F250A9" w:rsidRDefault="00E70795">
      <w:pPr>
        <w:rPr>
          <w:rFonts w:ascii="Times New Roman" w:hAnsi="Times New Roman" w:cs="Times New Roman"/>
          <w:b/>
          <w:bCs/>
          <w:kern w:val="44"/>
        </w:rPr>
      </w:pPr>
      <w:r>
        <w:rPr>
          <w:rFonts w:ascii="Times New Roman" w:hAnsi="Times New Roman" w:cs="Times New Roman"/>
        </w:rPr>
        <w:br w:type="page"/>
      </w:r>
    </w:p>
    <w:p w14:paraId="0233E4C6" w14:textId="77777777" w:rsidR="00F250A9" w:rsidRPr="000805E9" w:rsidRDefault="00E70795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18" w:name="_Toc184150134"/>
      <w:r w:rsidRPr="000805E9">
        <w:rPr>
          <w:rFonts w:ascii="Times New Roman" w:hAnsi="Times New Roman" w:cs="Times New Roman"/>
          <w:sz w:val="28"/>
          <w:szCs w:val="28"/>
        </w:rPr>
        <w:lastRenderedPageBreak/>
        <w:t>Supplementary</w:t>
      </w:r>
      <w:bookmarkEnd w:id="2"/>
      <w:r w:rsidRPr="000805E9">
        <w:rPr>
          <w:rFonts w:ascii="Times New Roman" w:hAnsi="Times New Roman" w:cs="Times New Roman"/>
          <w:sz w:val="28"/>
          <w:szCs w:val="28"/>
        </w:rPr>
        <w:t xml:space="preserve"> Tables</w:t>
      </w:r>
      <w:bookmarkEnd w:id="3"/>
      <w:bookmarkEnd w:id="4"/>
      <w:bookmarkEnd w:id="5"/>
      <w:bookmarkEnd w:id="6"/>
      <w:bookmarkEnd w:id="18"/>
    </w:p>
    <w:tbl>
      <w:tblPr>
        <w:tblStyle w:val="a7"/>
        <w:tblpPr w:leftFromText="180" w:rightFromText="180" w:vertAnchor="page" w:horzAnchor="margin" w:tblpY="335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39"/>
        <w:gridCol w:w="6437"/>
      </w:tblGrid>
      <w:tr w:rsidR="00F250A9" w14:paraId="69515680" w14:textId="77777777">
        <w:trPr>
          <w:trHeight w:val="634"/>
        </w:trPr>
        <w:tc>
          <w:tcPr>
            <w:tcW w:w="1839" w:type="dxa"/>
            <w:vAlign w:val="center"/>
          </w:tcPr>
          <w:p w14:paraId="1BDC320F" w14:textId="77777777" w:rsidR="00F250A9" w:rsidRDefault="00E70795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bookmarkStart w:id="19" w:name="_Hlk105074480"/>
            <w:bookmarkStart w:id="20" w:name="_Toc146036597"/>
            <w:bookmarkStart w:id="21" w:name="_Toc161066607"/>
            <w:bookmarkStart w:id="22" w:name="_Hlk176377370"/>
            <w:r>
              <w:rPr>
                <w:rFonts w:ascii="Times New Roman" w:eastAsia="黑体" w:hAnsi="Times New Roman" w:cs="Times New Roman"/>
                <w:kern w:val="2"/>
              </w:rPr>
              <w:t>Database</w:t>
            </w:r>
          </w:p>
        </w:tc>
        <w:tc>
          <w:tcPr>
            <w:tcW w:w="6437" w:type="dxa"/>
            <w:vAlign w:val="center"/>
          </w:tcPr>
          <w:p w14:paraId="697930C8" w14:textId="77777777" w:rsidR="00F250A9" w:rsidRDefault="00E70795">
            <w:pPr>
              <w:widowControl w:val="0"/>
              <w:rPr>
                <w:rFonts w:ascii="Times New Roman" w:eastAsia="黑体" w:hAnsi="Times New Roman" w:cs="Times New Roman"/>
                <w:b/>
                <w:bCs/>
                <w:kern w:val="2"/>
              </w:rPr>
            </w:pPr>
            <w:r>
              <w:rPr>
                <w:rFonts w:ascii="Times New Roman" w:eastAsia="黑体" w:hAnsi="Times New Roman" w:cs="Times New Roman"/>
                <w:b/>
                <w:bCs/>
                <w:kern w:val="2"/>
              </w:rPr>
              <w:t>PubMed</w:t>
            </w:r>
          </w:p>
        </w:tc>
      </w:tr>
      <w:tr w:rsidR="00F250A9" w14:paraId="13FB6639" w14:textId="77777777">
        <w:trPr>
          <w:trHeight w:val="634"/>
        </w:trPr>
        <w:tc>
          <w:tcPr>
            <w:tcW w:w="1839" w:type="dxa"/>
            <w:vAlign w:val="center"/>
          </w:tcPr>
          <w:p w14:paraId="70705147" w14:textId="77777777" w:rsidR="00F250A9" w:rsidRDefault="00E70795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Date of search</w:t>
            </w:r>
          </w:p>
        </w:tc>
        <w:tc>
          <w:tcPr>
            <w:tcW w:w="6437" w:type="dxa"/>
            <w:vAlign w:val="center"/>
          </w:tcPr>
          <w:p w14:paraId="1FEAF666" w14:textId="77777777" w:rsidR="00F250A9" w:rsidRDefault="00E70795">
            <w:pPr>
              <w:widowControl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kern w:val="2"/>
              </w:rPr>
              <w:t>2022.3.24</w:t>
            </w:r>
          </w:p>
        </w:tc>
      </w:tr>
      <w:tr w:rsidR="00F250A9" w14:paraId="423A77C6" w14:textId="77777777">
        <w:trPr>
          <w:trHeight w:val="2566"/>
        </w:trPr>
        <w:tc>
          <w:tcPr>
            <w:tcW w:w="1839" w:type="dxa"/>
          </w:tcPr>
          <w:p w14:paraId="2E8D50E8" w14:textId="77777777" w:rsidR="00F250A9" w:rsidRDefault="00E70795">
            <w:pPr>
              <w:widowControl w:val="0"/>
              <w:jc w:val="center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kern w:val="2"/>
              </w:rPr>
              <w:t>Search strategy</w:t>
            </w:r>
          </w:p>
        </w:tc>
        <w:tc>
          <w:tcPr>
            <w:tcW w:w="6437" w:type="dxa"/>
          </w:tcPr>
          <w:p w14:paraId="7E659098" w14:textId="77777777" w:rsidR="00F250A9" w:rsidRDefault="00E70795">
            <w:pPr>
              <w:widowControl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>Search term: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(“depressive disorder” OR depression) AND (“voxel-based morphometry” OR VBM OR “gray matter” OR “gray matter volume” OR “gray matter concentration”) AND (therapy OR therapeutic*)</w:t>
            </w:r>
          </w:p>
          <w:p w14:paraId="19691FE4" w14:textId="77777777" w:rsidR="00F250A9" w:rsidRDefault="00E70795">
            <w:pPr>
              <w:widowControl w:val="0"/>
              <w:wordWrap w:val="0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 xml:space="preserve">Publication data: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up to 2022.3.24</w:t>
            </w:r>
          </w:p>
          <w:p w14:paraId="70F92D4A" w14:textId="77777777" w:rsidR="00F250A9" w:rsidRDefault="00E70795">
            <w:pPr>
              <w:widowControl w:val="0"/>
              <w:wordWrap w:val="0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 xml:space="preserve">Species: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Humans</w:t>
            </w:r>
          </w:p>
          <w:p w14:paraId="224B6A51" w14:textId="77777777" w:rsidR="00F250A9" w:rsidRDefault="00E70795">
            <w:pPr>
              <w:widowControl w:val="0"/>
              <w:wordWrap w:val="0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>Language: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English</w:t>
            </w:r>
          </w:p>
        </w:tc>
      </w:tr>
      <w:tr w:rsidR="00F250A9" w14:paraId="1FFB83A7" w14:textId="77777777">
        <w:trPr>
          <w:trHeight w:val="634"/>
        </w:trPr>
        <w:tc>
          <w:tcPr>
            <w:tcW w:w="1839" w:type="dxa"/>
            <w:vAlign w:val="center"/>
          </w:tcPr>
          <w:p w14:paraId="5811B24E" w14:textId="77777777" w:rsidR="00F250A9" w:rsidRDefault="00E70795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Items found</w:t>
            </w:r>
          </w:p>
        </w:tc>
        <w:tc>
          <w:tcPr>
            <w:tcW w:w="6437" w:type="dxa"/>
            <w:vAlign w:val="center"/>
          </w:tcPr>
          <w:p w14:paraId="39F25033" w14:textId="77777777" w:rsidR="00F250A9" w:rsidRDefault="00E70795">
            <w:pPr>
              <w:widowControl w:val="0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296</w:t>
            </w:r>
          </w:p>
        </w:tc>
      </w:tr>
    </w:tbl>
    <w:p w14:paraId="0EF67051" w14:textId="77777777" w:rsidR="00F250A9" w:rsidRDefault="00E70795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23" w:name="_Toc181987408"/>
      <w:bookmarkStart w:id="24" w:name="_Toc176428741"/>
      <w:bookmarkStart w:id="25" w:name="_Toc184150135"/>
      <w:bookmarkEnd w:id="19"/>
      <w:r>
        <w:rPr>
          <w:rFonts w:ascii="Times New Roman" w:hAnsi="Times New Roman" w:cs="Times New Roman"/>
          <w:sz w:val="24"/>
          <w:szCs w:val="24"/>
        </w:rPr>
        <w:t>Table S1: Search strategies for studies reporting gray matter volume increase after treatment in depression patients</w:t>
      </w:r>
      <w:bookmarkEnd w:id="20"/>
      <w:bookmarkEnd w:id="21"/>
      <w:bookmarkEnd w:id="22"/>
      <w:bookmarkEnd w:id="23"/>
      <w:bookmarkEnd w:id="24"/>
      <w:bookmarkEnd w:id="25"/>
    </w:p>
    <w:p w14:paraId="5D43B9BB" w14:textId="02012768" w:rsidR="003E24D8" w:rsidRDefault="003E24D8" w:rsidP="003E24D8">
      <w:r>
        <w:rPr>
          <w:rFonts w:hint="eastAsia"/>
        </w:rPr>
        <w:br w:type="page"/>
      </w:r>
    </w:p>
    <w:p w14:paraId="5BCB6071" w14:textId="2AF336BA" w:rsidR="003E24D8" w:rsidRPr="003E24D8" w:rsidRDefault="003E24D8" w:rsidP="00C87C09">
      <w:pPr>
        <w:pStyle w:val="2"/>
        <w:spacing w:before="0" w:after="0" w:line="240" w:lineRule="auto"/>
        <w:ind w:leftChars="-200" w:left="-480"/>
        <w:rPr>
          <w:rFonts w:ascii="Times New Roman" w:hAnsi="Times New Roman" w:cs="Times New Roman"/>
          <w:sz w:val="24"/>
          <w:szCs w:val="24"/>
        </w:rPr>
      </w:pPr>
      <w:bookmarkStart w:id="26" w:name="_Toc181987411"/>
      <w:bookmarkStart w:id="27" w:name="_Toc176428744"/>
      <w:bookmarkStart w:id="28" w:name="_Toc184150136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 Studies reporting gray matter volume increase in depression patients</w:t>
      </w:r>
      <w:bookmarkEnd w:id="26"/>
      <w:bookmarkEnd w:id="27"/>
      <w:bookmarkEnd w:id="28"/>
    </w:p>
    <w:tbl>
      <w:tblPr>
        <w:tblW w:w="0" w:type="auto"/>
        <w:tblInd w:w="-572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1366"/>
        <w:gridCol w:w="1257"/>
        <w:gridCol w:w="1173"/>
        <w:gridCol w:w="272"/>
        <w:gridCol w:w="1294"/>
        <w:gridCol w:w="1253"/>
        <w:gridCol w:w="967"/>
      </w:tblGrid>
      <w:tr w:rsidR="003E24D8" w14:paraId="3FC73E96" w14:textId="77777777" w:rsidTr="00C87C09">
        <w:tc>
          <w:tcPr>
            <w:tcW w:w="1296" w:type="dxa"/>
            <w:vMerge w:val="restart"/>
            <w:tcBorders>
              <w:top w:val="single" w:sz="12" w:space="0" w:color="auto"/>
              <w:right w:val="nil"/>
            </w:tcBorders>
            <w:shd w:val="clear" w:color="auto" w:fill="auto"/>
            <w:vAlign w:val="center"/>
          </w:tcPr>
          <w:p w14:paraId="1A260DA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eference</w:t>
            </w:r>
          </w:p>
        </w:tc>
        <w:tc>
          <w:tcPr>
            <w:tcW w:w="3796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0E6B71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MDD</w:t>
            </w:r>
          </w:p>
        </w:tc>
        <w:tc>
          <w:tcPr>
            <w:tcW w:w="27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E0B4ED0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547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42DB70C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Controls</w:t>
            </w:r>
          </w:p>
        </w:tc>
        <w:tc>
          <w:tcPr>
            <w:tcW w:w="967" w:type="dxa"/>
            <w:vMerge w:val="restar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14:paraId="77818B3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(corrected)</w:t>
            </w:r>
          </w:p>
        </w:tc>
      </w:tr>
      <w:tr w:rsidR="003E24D8" w14:paraId="1C840D49" w14:textId="77777777" w:rsidTr="00C87C09">
        <w:tc>
          <w:tcPr>
            <w:tcW w:w="1296" w:type="dxa"/>
            <w:vMerge/>
            <w:tcBorders>
              <w:right w:val="nil"/>
            </w:tcBorders>
            <w:shd w:val="clear" w:color="auto" w:fill="auto"/>
          </w:tcPr>
          <w:p w14:paraId="59B8C68D" w14:textId="77777777" w:rsidR="003E24D8" w:rsidRPr="00B924ED" w:rsidRDefault="003E24D8" w:rsidP="00E70795">
            <w:pPr>
              <w:widowControl w:val="0"/>
              <w:jc w:val="both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A5E2B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257" w:type="dxa"/>
            <w:tcBorders>
              <w:left w:val="nil"/>
              <w:right w:val="nil"/>
            </w:tcBorders>
          </w:tcPr>
          <w:p w14:paraId="16F6877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ge</w:t>
            </w:r>
          </w:p>
          <w:p w14:paraId="0AB831B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years)</w:t>
            </w:r>
          </w:p>
        </w:tc>
        <w:tc>
          <w:tcPr>
            <w:tcW w:w="1173" w:type="dxa"/>
            <w:tcBorders>
              <w:left w:val="nil"/>
              <w:right w:val="nil"/>
            </w:tcBorders>
          </w:tcPr>
          <w:p w14:paraId="5758A7AD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Therapeutic modality</w:t>
            </w:r>
          </w:p>
        </w:tc>
        <w:tc>
          <w:tcPr>
            <w:tcW w:w="272" w:type="dxa"/>
            <w:tcBorders>
              <w:top w:val="nil"/>
              <w:left w:val="nil"/>
              <w:right w:val="nil"/>
            </w:tcBorders>
          </w:tcPr>
          <w:p w14:paraId="7F258264" w14:textId="77777777" w:rsidR="003E24D8" w:rsidRPr="00B924ED" w:rsidRDefault="003E24D8" w:rsidP="00E70795">
            <w:pPr>
              <w:widowControl w:val="0"/>
              <w:jc w:val="both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0841C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25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CFFDC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ge</w:t>
            </w:r>
          </w:p>
          <w:p w14:paraId="6646B120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years)</w:t>
            </w:r>
          </w:p>
        </w:tc>
        <w:tc>
          <w:tcPr>
            <w:tcW w:w="967" w:type="dxa"/>
            <w:vMerge/>
            <w:tcBorders>
              <w:left w:val="nil"/>
            </w:tcBorders>
            <w:shd w:val="clear" w:color="auto" w:fill="auto"/>
          </w:tcPr>
          <w:p w14:paraId="4105F490" w14:textId="77777777" w:rsidR="003E24D8" w:rsidRPr="00B924ED" w:rsidRDefault="003E24D8" w:rsidP="00E70795">
            <w:pPr>
              <w:widowControl w:val="0"/>
              <w:jc w:val="both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</w:tr>
      <w:tr w:rsidR="003E24D8" w14:paraId="7E806ED0" w14:textId="77777777" w:rsidTr="00C87C09">
        <w:tc>
          <w:tcPr>
            <w:tcW w:w="1296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10FE5C40" w14:textId="1050F70C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rnone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Bcm5vbmU8L0F1dGhvcj48WWVhcj4yMDEzPC9ZZWFyPjxS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Bcm5vbmU8L0F1dGhvcj48WWVhcj4yMDEzPC9ZZWFyPjxS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925B59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9(12/27)</w:t>
            </w:r>
          </w:p>
        </w:tc>
        <w:tc>
          <w:tcPr>
            <w:tcW w:w="1257" w:type="dxa"/>
            <w:tcBorders>
              <w:left w:val="nil"/>
              <w:bottom w:val="nil"/>
              <w:right w:val="nil"/>
            </w:tcBorders>
          </w:tcPr>
          <w:p w14:paraId="06B4B130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6.3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8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5CFE228D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272" w:type="dxa"/>
            <w:tcBorders>
              <w:left w:val="nil"/>
              <w:bottom w:val="nil"/>
              <w:right w:val="nil"/>
            </w:tcBorders>
          </w:tcPr>
          <w:p w14:paraId="1C806A3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left w:val="nil"/>
              <w:bottom w:val="nil"/>
              <w:right w:val="nil"/>
            </w:tcBorders>
          </w:tcPr>
          <w:p w14:paraId="0576B40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66(20/46)</w:t>
            </w:r>
          </w:p>
        </w:tc>
        <w:tc>
          <w:tcPr>
            <w:tcW w:w="1253" w:type="dxa"/>
            <w:tcBorders>
              <w:left w:val="nil"/>
              <w:bottom w:val="nil"/>
              <w:right w:val="nil"/>
            </w:tcBorders>
          </w:tcPr>
          <w:p w14:paraId="35E4CB9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2.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3</w:t>
            </w:r>
          </w:p>
        </w:tc>
        <w:tc>
          <w:tcPr>
            <w:tcW w:w="967" w:type="dxa"/>
            <w:tcBorders>
              <w:left w:val="nil"/>
              <w:bottom w:val="nil"/>
            </w:tcBorders>
            <w:shd w:val="clear" w:color="auto" w:fill="auto"/>
          </w:tcPr>
          <w:p w14:paraId="2563BE1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753B0483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0282870" w14:textId="0606B200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Fang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/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&lt;EndNote&gt;&lt;Cite&gt;&lt;Author&gt;Fang&lt;/Author&gt;&lt;Year&gt;2015&lt;/Year&gt;&lt;RecNum&gt;2813&lt;/RecNum&gt;&lt;DisplayText&gt;&lt;style face="superscript"&gt;2&lt;/style&gt;&lt;/DisplayText&gt;&lt;record&gt;&lt;rec-number&gt;2813&lt;/rec-number&gt;&lt;foreign-keys&gt;&lt;key app="EN" db-id="x5teer5sw9va5ved25cpdffpzrr9dpf25wdx" timestamp="1654414470"&gt;2813&lt;/key&gt;&lt;/foreign-keys&gt;&lt;ref-type name="Journal Article"&gt;17&lt;/ref-type&gt;&lt;contributors&gt;&lt;authors&gt;&lt;author&gt;Fang, J.&lt;/author&gt;&lt;author&gt;Mao, N.&lt;/author&gt;&lt;author&gt;Jiang, X.&lt;/author&gt;&lt;author&gt;Li, X.&lt;/author&gt;&lt;author&gt;Wang, B.&lt;/author&gt;&lt;author&gt;Wang, Q.&lt;/author&gt;&lt;/authors&gt;&lt;/contributors&gt;&lt;auth-address&gt;From the *Department of Radiology, Affiliated Hospital of Binzhou Medical University; and †Binzhou Medical University, Shandong, P.R. China.&lt;/auth-address&gt;&lt;titles&gt;&lt;title&gt;Functional and Anatomical Brain Abnormalities and Effects of Antidepressant in Major Depressive Disorder: Combined Application of Voxel-Based Morphometry and Amplitude of Frequency Fluctuation in Resting State&lt;/title&gt;&lt;secondary-title&gt;J Comput Assist Tomogr&lt;/secondary-title&gt;&lt;/titles&gt;&lt;periodical&gt;&lt;full-title&gt;J Comput Assist Tomogr&lt;/full-title&gt;&lt;/periodical&gt;&lt;pages&gt;766-73&lt;/pages&gt;&lt;volume&gt;39&lt;/volume&gt;&lt;number&gt;5&lt;/number&gt;&lt;edition&gt;2015/07/01&lt;/edition&gt;&lt;keywords&gt;&lt;keyword&gt;Antidepressive Agents/*pharmacology&lt;/keyword&gt;&lt;keyword&gt;Brain/drug effects/pathology&lt;/keyword&gt;&lt;keyword&gt;Brain Mapping/methods&lt;/keyword&gt;&lt;keyword&gt;Depressive Disorder, Major/*drug therapy/*pathology&lt;/keyword&gt;&lt;keyword&gt;Female&lt;/keyword&gt;&lt;keyword&gt;Humans&lt;/keyword&gt;&lt;keyword&gt;*Magnetic Resonance Imaging&lt;/keyword&gt;&lt;keyword&gt;Male&lt;/keyword&gt;&lt;keyword&gt;Middle Aged&lt;/keyword&gt;&lt;keyword&gt;Rest&lt;/keyword&gt;&lt;/keywords&gt;&lt;dates&gt;&lt;year&gt;2015&lt;/year&gt;&lt;pub-dates&gt;&lt;date&gt;Sep-Oct&lt;/date&gt;&lt;/pub-dates&gt;&lt;/dates&gt;&lt;isbn&gt;0363-8715&lt;/isbn&gt;&lt;accession-num&gt;26125296&lt;/accession-num&gt;&lt;urls&gt;&lt;/urls&gt;&lt;electronic-resource-num&gt;10.1097/rct.0000000000000264&lt;/electronic-resource-num&gt;&lt;remote-database-provider&gt;NLM&lt;/remote-database-provider&gt;&lt;language&gt;eng&lt;/language&gt;&lt;/record&gt;&lt;/Cite&gt;&lt;/EndNote&gt;</w:instrTex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A4025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0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2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11FB9409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9.2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.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B6AE679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4F189B8E" w14:textId="77777777" w:rsidR="003E24D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7E146A21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8(10/8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70386221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9.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E198CCA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3985B68E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428FB57" w14:textId="7BA94291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Lai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YWk8L0F1dGhvcj48WWVhcj4yMDE2PC9ZZWFyPjxSZWNO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YWk8L0F1dGhvcj48WWVhcj4yMDE2PC9ZZWFyPjxSZWNO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F2C3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5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6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9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099044AD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7.46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.93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EA75CA3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7599D777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29EBF2F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7(12/15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BD55FA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8.29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8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3C4372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7B3D3E86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9B92D11" w14:textId="4F40EC1C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Krause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MjY5NTwvUmVjTnVtPjxEaXNwbGF5VGV4dD48c3R5bGUgZmFjZT0ic3VwZXJz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MjY5NTwvUmVjTnVtPjxEaXNwbGF5VGV4dD48c3R5bGUgZmFjZT0ic3VwZXJz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02C9F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3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(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760A7B3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0B26DF0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6D47D45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77AA90B4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4(6/8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657E4E16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2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986963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128E1371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94A19F" w14:textId="15554FBE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Bouckaer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Cb3Vja2FlcnQ8L0F1dGhvcj48WWVhcj4yMDE2PC9ZZWFy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Cb3Vja2FlcnQ8L0F1dGhvcj48WWVhcj4yMDE2PC9ZZWFy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5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95636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8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8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2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2D3D1C6D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1.9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1C784E07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4E56208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5929FD6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3AEA707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EEA6E16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1E33CBBF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F8C9A88" w14:textId="7F9CBB19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ta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PdGE8L0F1dGhvcj48WWVhcj4yMDE1PC9ZZWFyPjxSZWNO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PdGE8L0F1dGhvcj48WWVhcj4yMDE1PC9ZZWFyPjxSZWNO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6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1545D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5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9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6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33DE1820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2.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.4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6A50612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28AB5734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503D3769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783A8F6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0F5BBD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21FDF5D6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41C317B" w14:textId="5089994C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edlich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ZWRsaWNoPC9BdXRob3I+PFllYXI+MjAxNjwvWWVhcj48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ZWRsaWNoPC9BdXRob3I+PFllYXI+MjAxNjwvWWVhcj48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7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32663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3(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9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4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76044A40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5.7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1DA1727D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55B1D4FD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2244D4DD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4(18/26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45A6EBCA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2.7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FB0857E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7F23E4CF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6CCDC06" w14:textId="635B3F29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artorius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2PC9ZZWFy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2PC9ZZWFy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8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19E62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8(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9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9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50C5E506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1.7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.0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52F005B3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5D177ACB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68CEA49F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6(18/18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A8E50A9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1.6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5F2818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3.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0B948A0" w14:textId="77777777" w:rsidR="003E24D8" w:rsidRPr="005F281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5F2818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5F2818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758282B5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F0DCC5E" w14:textId="1C470146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Wang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xNzwvWWVhcj48UmVj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xNzwvWWVhcj48UmVj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9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65ECAA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3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343530A4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8.74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0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797D938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17752ACA" w14:textId="77777777" w:rsidR="003E24D8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04F73B2A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5(12/13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1BA55B14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9.52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0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1A3D72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1AF23873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DD3DC9" w14:textId="64B962C4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artorius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5PC9ZZWFy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5PC9ZZWFy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0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80E6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2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50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4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586C683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0.4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41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51E70309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266C502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244CBB5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3(22/21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2EBCEA01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9.53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7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069EE93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2488768F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96C4C59" w14:textId="5076B116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Takamiya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I8L1llYXI+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I8L1llYXI+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1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B9D17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2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0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3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35A69C7A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0.2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53CDB5A8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15BED6D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55456DD1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6392D81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3790383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11B4BAFE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23907BF" w14:textId="4D3A9635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Takamiya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I8L1llYXI+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I8L1llYXI+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1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ADBE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6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35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4D037C52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1.7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19C5273D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3B7F1F1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16D947B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28A2244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F57ADD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61B87260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D766A6E" w14:textId="72D66E11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Takamiya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E8L1llYXI+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thbWl5YTwvQXV0aG9yPjxZZWFyPjIwMjE8L1llYXI+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2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DD4B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7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8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9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3336CA73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67.5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1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58016050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47D8C24A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61A279E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1(8/13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312C92A0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63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601E4E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05E8E286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C08A6A3" w14:textId="18F6EAFC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ano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YW5vPC9BdXRob3I+PFllYXI+MjAxNzwvWWVhcj48UmVj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YW5vPC9BdXRob3I+PFllYXI+MjAxNzwvWWVhcj48UmVj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3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DAC47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6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6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22F723B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9.17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0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E2304EA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20807D7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7C5B279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0(5/5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00B6789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4.4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3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08FC0EB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E24D8" w14:paraId="070E5426" w14:textId="77777777" w:rsidTr="00C87C09">
        <w:tc>
          <w:tcPr>
            <w:tcW w:w="129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246D86A" w14:textId="5E79BC9F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amiller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YW1pbGxlcmk8L0F1dGhvcj48WWVhcj4yMDIwPC9ZZWFy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YW1pbGxlcmk8L0F1dGhvcj48WWVhcj4yMDIwPC9ZZWFy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4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93B05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5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46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39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</w:tcPr>
          <w:p w14:paraId="4889E07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0.31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3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6C762C06" w14:textId="77777777" w:rsidR="003E24D8" w:rsidRPr="00CF2635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F2635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0C83C264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35C5327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692F0681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C1970E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01</w:t>
            </w:r>
          </w:p>
        </w:tc>
      </w:tr>
      <w:tr w:rsidR="003E24D8" w14:paraId="3BE84BAA" w14:textId="77777777" w:rsidTr="00C87C09">
        <w:tc>
          <w:tcPr>
            <w:tcW w:w="1296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</w:tcPr>
          <w:p w14:paraId="4BBEE8AE" w14:textId="78686796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Ge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HZTwvQXV0aG9yPjxZZWFyPjIwMjE8L1llYXI+PFJlY051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HZTwvQXV0aG9yPjxZZWFyPjIwMjE8L1llYXI+PFJlY051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5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13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F141DC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5(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4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1)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788F4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1.9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.9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31D8877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MST</w:t>
            </w:r>
          </w:p>
        </w:tc>
        <w:tc>
          <w:tcPr>
            <w:tcW w:w="27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F08DF66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26F1F4E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0(3/7)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C10B63F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3.8</w:t>
            </w:r>
            <w:r w:rsidRPr="00B924E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</w:tcPr>
          <w:p w14:paraId="582C7098" w14:textId="77777777" w:rsidR="003E24D8" w:rsidRPr="00B924ED" w:rsidRDefault="003E24D8" w:rsidP="00E70795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B924ED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01</w:t>
            </w:r>
          </w:p>
        </w:tc>
      </w:tr>
    </w:tbl>
    <w:p w14:paraId="25259DD4" w14:textId="65B8D74D" w:rsidR="00CC240A" w:rsidRPr="00FE201D" w:rsidRDefault="00C87C09" w:rsidP="00FE201D">
      <w:pPr>
        <w:ind w:leftChars="-200" w:left="-480"/>
        <w:jc w:val="both"/>
        <w:rPr>
          <w:rFonts w:ascii="Times New Roman" w:hAnsi="Times New Roman" w:cs="Times New Roman"/>
        </w:rPr>
      </w:pPr>
      <w:r w:rsidRPr="0040207D">
        <w:rPr>
          <w:rFonts w:ascii="Times New Roman" w:hAnsi="Times New Roman" w:cs="Times New Roman" w:hint="eastAsia"/>
        </w:rPr>
        <w:t>Data are presented as mean (standard deviations).</w:t>
      </w:r>
      <w:r w:rsidR="00CD0832">
        <w:rPr>
          <w:rFonts w:ascii="Times New Roman" w:hAnsi="Times New Roman" w:cs="Times New Roman" w:hint="eastAsia"/>
        </w:rPr>
        <w:t xml:space="preserve"> </w:t>
      </w:r>
      <w:r w:rsidR="009915B9" w:rsidRPr="009915B9">
        <w:rPr>
          <w:rFonts w:ascii="Times New Roman" w:hAnsi="Times New Roman" w:cs="Times New Roman" w:hint="eastAsia"/>
        </w:rPr>
        <w:t xml:space="preserve">The corrected </w:t>
      </w:r>
      <w:r w:rsidR="009915B9" w:rsidRPr="009915B9">
        <w:rPr>
          <w:rFonts w:ascii="Times New Roman" w:hAnsi="Times New Roman" w:cs="Times New Roman" w:hint="eastAsia"/>
          <w:i/>
          <w:iCs/>
        </w:rPr>
        <w:t>p</w:t>
      </w:r>
      <w:r w:rsidR="009915B9">
        <w:rPr>
          <w:rFonts w:ascii="Times New Roman" w:hAnsi="Times New Roman" w:cs="Times New Roman" w:hint="eastAsia"/>
        </w:rPr>
        <w:t xml:space="preserve"> </w:t>
      </w:r>
      <w:r w:rsidR="009915B9" w:rsidRPr="009915B9">
        <w:rPr>
          <w:rFonts w:ascii="Times New Roman" w:hAnsi="Times New Roman" w:cs="Times New Roman" w:hint="eastAsia"/>
        </w:rPr>
        <w:t>value indicates a significant increase in gray matter volume after treatment</w:t>
      </w:r>
      <w:r w:rsidR="009915B9">
        <w:rPr>
          <w:rFonts w:ascii="Times New Roman" w:hAnsi="Times New Roman" w:cs="Times New Roman" w:hint="eastAsia"/>
        </w:rPr>
        <w:t>.</w:t>
      </w:r>
      <w:r w:rsidR="00FE201D">
        <w:rPr>
          <w:rFonts w:ascii="Times New Roman" w:hAnsi="Times New Roman" w:cs="Times New Roman" w:hint="eastAsia"/>
        </w:rPr>
        <w:t xml:space="preserve"> </w:t>
      </w:r>
      <w:r w:rsidR="002648E4">
        <w:rPr>
          <w:rFonts w:ascii="Times New Roman" w:hAnsi="Times New Roman" w:cs="Times New Roman" w:hint="eastAsia"/>
        </w:rPr>
        <w:t>ECT=</w:t>
      </w:r>
      <w:r w:rsidR="002648E4" w:rsidRPr="00CD0832">
        <w:rPr>
          <w:rFonts w:ascii="Times New Roman" w:hAnsi="Times New Roman" w:cs="Times New Roman" w:hint="eastAsia"/>
        </w:rPr>
        <w:t>Electroconvulsive therapy;</w:t>
      </w:r>
      <w:r w:rsidR="002648E4">
        <w:rPr>
          <w:rFonts w:ascii="Times New Roman" w:hAnsi="Times New Roman" w:cs="Times New Roman" w:hint="eastAsia"/>
        </w:rPr>
        <w:t xml:space="preserve"> </w:t>
      </w:r>
      <w:r w:rsidR="00CD0832">
        <w:rPr>
          <w:rFonts w:ascii="Times New Roman" w:hAnsi="Times New Roman" w:cs="Times New Roman" w:hint="eastAsia"/>
        </w:rPr>
        <w:t>MDD</w:t>
      </w:r>
      <w:r w:rsidR="002648E4">
        <w:rPr>
          <w:rFonts w:ascii="Times New Roman" w:hAnsi="Times New Roman" w:cs="Times New Roman" w:hint="eastAsia"/>
        </w:rPr>
        <w:t>=</w:t>
      </w:r>
      <w:r w:rsidR="00CD0832" w:rsidRPr="00CD0832">
        <w:rPr>
          <w:rFonts w:ascii="Times New Roman" w:hAnsi="Times New Roman" w:cs="Times New Roman" w:hint="eastAsia"/>
        </w:rPr>
        <w:t>Major depressive disorder;</w:t>
      </w:r>
      <w:r w:rsidR="00CD0832">
        <w:rPr>
          <w:rFonts w:ascii="Times New Roman" w:hAnsi="Times New Roman" w:cs="Times New Roman" w:hint="eastAsia"/>
        </w:rPr>
        <w:t xml:space="preserve"> MST</w:t>
      </w:r>
      <w:r w:rsidR="002648E4">
        <w:rPr>
          <w:rFonts w:ascii="Times New Roman" w:hAnsi="Times New Roman" w:cs="Times New Roman" w:hint="eastAsia"/>
        </w:rPr>
        <w:t>=</w:t>
      </w:r>
      <w:r w:rsidR="00CD0832" w:rsidRPr="00CD0832">
        <w:rPr>
          <w:rFonts w:ascii="Times New Roman" w:hAnsi="Times New Roman" w:cs="Times New Roman" w:hint="eastAsia"/>
        </w:rPr>
        <w:t>Magnetic seizure therapy</w:t>
      </w:r>
      <w:r w:rsidR="00CD0832">
        <w:rPr>
          <w:rFonts w:ascii="Times New Roman" w:hAnsi="Times New Roman" w:cs="Times New Roman" w:hint="eastAsia"/>
        </w:rPr>
        <w:t>.</w:t>
      </w:r>
      <w:r w:rsidR="00AC3BBB">
        <w:rPr>
          <w:rFonts w:ascii="Times New Roman" w:hAnsi="Times New Roman" w:cs="Times New Roman" w:hint="eastAsia"/>
        </w:rPr>
        <w:t xml:space="preserve"> </w:t>
      </w:r>
      <w:r w:rsidR="00AC3BBB" w:rsidRPr="00AC3BBB">
        <w:rPr>
          <w:rFonts w:ascii="Times New Roman" w:hAnsi="Times New Roman" w:cs="Times New Roman" w:hint="eastAsia"/>
        </w:rPr>
        <w:t>NA indicates that the data is not available</w:t>
      </w:r>
      <w:r w:rsidR="00AC3BBB">
        <w:rPr>
          <w:rFonts w:ascii="Times New Roman" w:hAnsi="Times New Roman" w:cs="Times New Roman" w:hint="eastAsia"/>
        </w:rPr>
        <w:t>.</w:t>
      </w:r>
    </w:p>
    <w:p w14:paraId="2F3BBEC1" w14:textId="6D715DFA" w:rsidR="003E24D8" w:rsidRPr="003E24D8" w:rsidRDefault="00CC240A" w:rsidP="003E24D8">
      <w:r>
        <w:rPr>
          <w:rFonts w:hint="eastAsia"/>
        </w:rPr>
        <w:br w:type="page"/>
      </w:r>
    </w:p>
    <w:tbl>
      <w:tblPr>
        <w:tblStyle w:val="a7"/>
        <w:tblpPr w:leftFromText="180" w:rightFromText="180" w:vertAnchor="page" w:horzAnchor="margin" w:tblpY="222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39"/>
        <w:gridCol w:w="6437"/>
      </w:tblGrid>
      <w:tr w:rsidR="00CC240A" w14:paraId="7107BD3A" w14:textId="77777777" w:rsidTr="00CC240A">
        <w:trPr>
          <w:trHeight w:val="634"/>
        </w:trPr>
        <w:tc>
          <w:tcPr>
            <w:tcW w:w="1839" w:type="dxa"/>
            <w:vAlign w:val="center"/>
          </w:tcPr>
          <w:p w14:paraId="143C5FA8" w14:textId="77777777" w:rsidR="00CC240A" w:rsidRDefault="00CC240A" w:rsidP="00CC240A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bookmarkStart w:id="29" w:name="_Toc176428742"/>
            <w:bookmarkStart w:id="30" w:name="_Toc181987409"/>
            <w:r>
              <w:rPr>
                <w:rFonts w:ascii="Times New Roman" w:eastAsia="黑体" w:hAnsi="Times New Roman" w:cs="Times New Roman"/>
                <w:kern w:val="2"/>
              </w:rPr>
              <w:lastRenderedPageBreak/>
              <w:t>Database</w:t>
            </w:r>
          </w:p>
        </w:tc>
        <w:tc>
          <w:tcPr>
            <w:tcW w:w="6437" w:type="dxa"/>
            <w:vAlign w:val="center"/>
          </w:tcPr>
          <w:p w14:paraId="6B2E79E9" w14:textId="77777777" w:rsidR="00CC240A" w:rsidRDefault="00CC240A" w:rsidP="00CC240A">
            <w:pPr>
              <w:widowControl w:val="0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PubMed</w:t>
            </w:r>
          </w:p>
        </w:tc>
      </w:tr>
      <w:tr w:rsidR="00CC240A" w14:paraId="58A1AEEC" w14:textId="77777777" w:rsidTr="00CC240A">
        <w:trPr>
          <w:trHeight w:val="634"/>
        </w:trPr>
        <w:tc>
          <w:tcPr>
            <w:tcW w:w="1839" w:type="dxa"/>
            <w:vAlign w:val="center"/>
          </w:tcPr>
          <w:p w14:paraId="50F35554" w14:textId="77777777" w:rsidR="00CC240A" w:rsidRDefault="00CC240A" w:rsidP="00CC240A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Date of search</w:t>
            </w:r>
          </w:p>
        </w:tc>
        <w:tc>
          <w:tcPr>
            <w:tcW w:w="6437" w:type="dxa"/>
            <w:vAlign w:val="center"/>
          </w:tcPr>
          <w:p w14:paraId="221D49B7" w14:textId="77777777" w:rsidR="00CC240A" w:rsidRDefault="00CC240A" w:rsidP="00CC240A">
            <w:pPr>
              <w:widowControl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kern w:val="2"/>
              </w:rPr>
              <w:t>2023.2.3</w:t>
            </w:r>
          </w:p>
        </w:tc>
      </w:tr>
      <w:tr w:rsidR="00CC240A" w14:paraId="0AB41FB6" w14:textId="77777777" w:rsidTr="00CC240A">
        <w:trPr>
          <w:trHeight w:val="2566"/>
        </w:trPr>
        <w:tc>
          <w:tcPr>
            <w:tcW w:w="1839" w:type="dxa"/>
          </w:tcPr>
          <w:p w14:paraId="4DC06B7A" w14:textId="77777777" w:rsidR="00CC240A" w:rsidRDefault="00CC240A" w:rsidP="00CC240A">
            <w:pPr>
              <w:widowControl w:val="0"/>
              <w:jc w:val="center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kern w:val="2"/>
              </w:rPr>
              <w:t>Search strategy</w:t>
            </w:r>
          </w:p>
        </w:tc>
        <w:tc>
          <w:tcPr>
            <w:tcW w:w="6437" w:type="dxa"/>
          </w:tcPr>
          <w:p w14:paraId="69E7F5B1" w14:textId="055DF413" w:rsidR="00CC240A" w:rsidRDefault="00CC240A" w:rsidP="00CC240A">
            <w:pPr>
              <w:widowControl w:val="0"/>
              <w:wordWrap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 xml:space="preserve">Search term: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(((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therapy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 OR therapeutic*[Title/Abstract] OR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treatment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>Title/Abstract]) AND (voxel-based</w:t>
            </w:r>
            <w:r w:rsidR="00812453">
              <w:rPr>
                <w:rFonts w:ascii="Times New Roman" w:eastAsiaTheme="minorEastAsia" w:hAnsi="Times New Roman" w:cs="Times New Roman" w:hint="eastAsia"/>
                <w:kern w:val="2"/>
              </w:rPr>
              <w:t xml:space="preserve">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morphometry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 OR VBM[Title/Abstract] OR gray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matter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 OR gray matter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volume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 OR gray matter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concentration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>Title/Abstract])) AND (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longitudinal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)) NOT (depressive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disorder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Title/Abstract] OR </w:t>
            </w:r>
            <w:r w:rsidR="00812453">
              <w:rPr>
                <w:rFonts w:ascii="Times New Roman" w:eastAsiaTheme="minorEastAsia" w:hAnsi="Times New Roman" w:cs="Times New Roman"/>
                <w:kern w:val="2"/>
              </w:rPr>
              <w:t>depression [</w:t>
            </w:r>
            <w:r>
              <w:rPr>
                <w:rFonts w:ascii="Times New Roman" w:eastAsiaTheme="minorEastAsia" w:hAnsi="Times New Roman" w:cs="Times New Roman"/>
                <w:kern w:val="2"/>
              </w:rPr>
              <w:t>Title/Abstract])</w:t>
            </w:r>
          </w:p>
          <w:p w14:paraId="02C9875B" w14:textId="77777777" w:rsidR="00CC240A" w:rsidRDefault="00CC240A" w:rsidP="00CC240A">
            <w:pPr>
              <w:widowControl w:val="0"/>
              <w:wordWrap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 xml:space="preserve">Publication data: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up to 2023.2</w:t>
            </w:r>
          </w:p>
          <w:p w14:paraId="085A71CC" w14:textId="77777777" w:rsidR="00CC240A" w:rsidRDefault="00CC240A" w:rsidP="00CC240A">
            <w:pPr>
              <w:widowControl w:val="0"/>
              <w:wordWrap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 xml:space="preserve">Species: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Humans</w:t>
            </w:r>
          </w:p>
          <w:p w14:paraId="10CC5A62" w14:textId="77777777" w:rsidR="00CC240A" w:rsidRDefault="00CC240A" w:rsidP="00CC240A">
            <w:pPr>
              <w:widowControl w:val="0"/>
              <w:wordWrap w:val="0"/>
              <w:jc w:val="both"/>
              <w:rPr>
                <w:rFonts w:ascii="Times New Roman" w:eastAsiaTheme="minorEastAsia" w:hAnsi="Times New Roman" w:cs="Times New Roman"/>
                <w:kern w:val="2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kern w:val="2"/>
              </w:rPr>
              <w:t>Language:</w:t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English</w:t>
            </w:r>
          </w:p>
        </w:tc>
      </w:tr>
      <w:tr w:rsidR="00CC240A" w14:paraId="1D5904F6" w14:textId="77777777" w:rsidTr="00CC240A">
        <w:trPr>
          <w:trHeight w:val="634"/>
        </w:trPr>
        <w:tc>
          <w:tcPr>
            <w:tcW w:w="1839" w:type="dxa"/>
            <w:vAlign w:val="center"/>
          </w:tcPr>
          <w:p w14:paraId="3B314399" w14:textId="77777777" w:rsidR="00CC240A" w:rsidRDefault="00CC240A" w:rsidP="00CC240A">
            <w:pPr>
              <w:widowControl w:val="0"/>
              <w:jc w:val="center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Items found</w:t>
            </w:r>
          </w:p>
        </w:tc>
        <w:tc>
          <w:tcPr>
            <w:tcW w:w="6437" w:type="dxa"/>
            <w:vAlign w:val="center"/>
          </w:tcPr>
          <w:p w14:paraId="6BFB28CC" w14:textId="77777777" w:rsidR="00CC240A" w:rsidRDefault="00CC240A" w:rsidP="00CC240A">
            <w:pPr>
              <w:widowControl w:val="0"/>
              <w:rPr>
                <w:rFonts w:ascii="Times New Roman" w:eastAsia="黑体" w:hAnsi="Times New Roman" w:cs="Times New Roman"/>
                <w:kern w:val="2"/>
              </w:rPr>
            </w:pPr>
            <w:r>
              <w:rPr>
                <w:rFonts w:ascii="Times New Roman" w:eastAsia="黑体" w:hAnsi="Times New Roman" w:cs="Times New Roman"/>
                <w:kern w:val="2"/>
              </w:rPr>
              <w:t>278</w:t>
            </w:r>
          </w:p>
        </w:tc>
      </w:tr>
    </w:tbl>
    <w:p w14:paraId="1F3F9451" w14:textId="6E97DC16" w:rsidR="003E24D8" w:rsidRDefault="00E70795" w:rsidP="00FF52B8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31" w:name="_Toc184150137"/>
      <w:r>
        <w:rPr>
          <w:rFonts w:ascii="Times New Roman" w:hAnsi="Times New Roman" w:cs="Times New Roman"/>
          <w:sz w:val="24"/>
          <w:szCs w:val="24"/>
        </w:rPr>
        <w:t>Table S</w:t>
      </w:r>
      <w:r w:rsidR="00203AF5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: Search strategies for studies reporting gray matter volume increase in non-depression patients</w:t>
      </w:r>
      <w:bookmarkEnd w:id="29"/>
      <w:bookmarkEnd w:id="30"/>
      <w:bookmarkEnd w:id="31"/>
    </w:p>
    <w:p w14:paraId="168B9485" w14:textId="58226551" w:rsidR="007055A4" w:rsidRDefault="007055A4">
      <w:r>
        <w:rPr>
          <w:rFonts w:hint="eastAsia"/>
        </w:rPr>
        <w:br w:type="page"/>
      </w:r>
    </w:p>
    <w:p w14:paraId="5BF03AA5" w14:textId="2A06BFA2" w:rsidR="00FF52B8" w:rsidRPr="00FF52B8" w:rsidRDefault="007055A4" w:rsidP="00FF52B8">
      <w:pPr>
        <w:pStyle w:val="2"/>
        <w:spacing w:before="0" w:afterLines="50" w:after="156" w:line="240" w:lineRule="auto"/>
        <w:ind w:leftChars="-500" w:left="-1200"/>
        <w:rPr>
          <w:rFonts w:ascii="Times New Roman" w:hAnsi="Times New Roman" w:cs="Times New Roman"/>
          <w:sz w:val="24"/>
          <w:szCs w:val="24"/>
        </w:rPr>
      </w:pPr>
      <w:bookmarkStart w:id="32" w:name="_Toc184150138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 Studies reporting gray matter volume increase in non-depression patients</w:t>
      </w:r>
      <w:bookmarkEnd w:id="32"/>
    </w:p>
    <w:tbl>
      <w:tblPr>
        <w:tblpPr w:leftFromText="180" w:rightFromText="180" w:vertAnchor="page" w:horzAnchor="margin" w:tblpXSpec="center" w:tblpY="1784"/>
        <w:tblW w:w="10652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7"/>
        <w:gridCol w:w="988"/>
        <w:gridCol w:w="1417"/>
        <w:gridCol w:w="1276"/>
        <w:gridCol w:w="1696"/>
        <w:gridCol w:w="1555"/>
        <w:gridCol w:w="1275"/>
        <w:gridCol w:w="1018"/>
      </w:tblGrid>
      <w:tr w:rsidR="001F249D" w14:paraId="4B266DD9" w14:textId="77777777" w:rsidTr="004139F4">
        <w:tc>
          <w:tcPr>
            <w:tcW w:w="1427" w:type="dxa"/>
            <w:vMerge w:val="restar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13B439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eference</w:t>
            </w:r>
          </w:p>
        </w:tc>
        <w:tc>
          <w:tcPr>
            <w:tcW w:w="988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9CEF4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Diagnose</w:t>
            </w:r>
          </w:p>
        </w:tc>
        <w:tc>
          <w:tcPr>
            <w:tcW w:w="4389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94D84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Disease</w:t>
            </w:r>
          </w:p>
        </w:tc>
        <w:tc>
          <w:tcPr>
            <w:tcW w:w="2830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38FE7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Controls</w:t>
            </w:r>
          </w:p>
        </w:tc>
        <w:tc>
          <w:tcPr>
            <w:tcW w:w="101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E86242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(corrected)</w:t>
            </w:r>
          </w:p>
        </w:tc>
      </w:tr>
      <w:tr w:rsidR="001F249D" w14:paraId="51021C3F" w14:textId="77777777" w:rsidTr="004139F4">
        <w:tc>
          <w:tcPr>
            <w:tcW w:w="1427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C50EAB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6749098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7FF6FD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14:paraId="1D723EE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ge</w:t>
            </w:r>
          </w:p>
          <w:p w14:paraId="42E32B5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years)</w:t>
            </w:r>
          </w:p>
        </w:tc>
        <w:tc>
          <w:tcPr>
            <w:tcW w:w="1696" w:type="dxa"/>
            <w:tcBorders>
              <w:bottom w:val="single" w:sz="12" w:space="0" w:color="auto"/>
            </w:tcBorders>
            <w:vAlign w:val="center"/>
          </w:tcPr>
          <w:p w14:paraId="2003384C" w14:textId="77777777" w:rsidR="001F249D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T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herapeutic</w:t>
            </w:r>
          </w:p>
          <w:p w14:paraId="3693873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modality</w:t>
            </w:r>
          </w:p>
        </w:tc>
        <w:tc>
          <w:tcPr>
            <w:tcW w:w="155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4B7070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C9533F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ge</w:t>
            </w:r>
          </w:p>
          <w:p w14:paraId="52F6785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years)</w:t>
            </w:r>
          </w:p>
        </w:tc>
        <w:tc>
          <w:tcPr>
            <w:tcW w:w="1018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472BE7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</w:tr>
      <w:tr w:rsidR="001F249D" w14:paraId="3B55590D" w14:textId="77777777" w:rsidTr="004139F4">
        <w:tc>
          <w:tcPr>
            <w:tcW w:w="1427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9027321" w14:textId="7ACAAA6E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Yue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ZdWU8L0F1dGhvcj48WWVhcj4yMDE2PC9ZZWFyPjxSZWNO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ZdWU8L0F1dGhvcj48WWVhcj4yMDE2PC9ZZWFyPjxSZWNO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single" w:sz="12" w:space="0" w:color="auto"/>
              <w:bottom w:val="nil"/>
            </w:tcBorders>
            <w:vAlign w:val="center"/>
          </w:tcPr>
          <w:p w14:paraId="4E079573" w14:textId="77777777" w:rsidR="001F249D" w:rsidRPr="00CD0D49" w:rsidRDefault="001F249D" w:rsidP="001F249D">
            <w:pPr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13FD3C2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0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bottom w:val="nil"/>
            </w:tcBorders>
            <w:vAlign w:val="center"/>
          </w:tcPr>
          <w:p w14:paraId="74F9D37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4.45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.51</w:t>
            </w:r>
          </w:p>
        </w:tc>
        <w:tc>
          <w:tcPr>
            <w:tcW w:w="1696" w:type="dxa"/>
            <w:tcBorders>
              <w:top w:val="single" w:sz="12" w:space="0" w:color="auto"/>
              <w:bottom w:val="nil"/>
            </w:tcBorders>
            <w:vAlign w:val="center"/>
          </w:tcPr>
          <w:p w14:paraId="2F33B0D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6D13EBC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4(13/11)</w:t>
            </w:r>
          </w:p>
        </w:tc>
        <w:tc>
          <w:tcPr>
            <w:tcW w:w="1275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304898DE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4.79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11</w:t>
            </w:r>
          </w:p>
        </w:tc>
        <w:tc>
          <w:tcPr>
            <w:tcW w:w="1018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6C1D4E6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5227B30D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4611FA" w14:textId="09347798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Wang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xOTwvWWVhcj48UmVj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xOTwvWWVhcj48UmVj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7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1F2C7DE3" w14:textId="77777777" w:rsidR="001F249D" w:rsidRPr="00CD0D49" w:rsidRDefault="001F249D" w:rsidP="001F249D">
            <w:pPr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E62DA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1(10/11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173393E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9.2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1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3C67A88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B86AC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1(9/12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E53AA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0.7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9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07AA9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71BE0550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0CD7E8" w14:textId="0277BBF8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han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aGFuPC9BdXRob3I+PFllYXI+MjAyMTwvWWVhcj48UmVj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aGFuPC9BdXRob3I+PFllYXI+MjAyMTwvWWVhcj48UmVj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8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7FC3C57B" w14:textId="77777777" w:rsidR="001F249D" w:rsidRPr="00CD0D49" w:rsidRDefault="001F249D" w:rsidP="001F249D">
            <w:pPr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7BF69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7(14/13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2B0093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0.07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26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665FA28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CT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EB23EE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0(24/16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CE4A3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5.7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0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8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01D10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01D878ED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DEB83D" w14:textId="65332669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ane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/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&lt;EndNote&gt;&lt;Cite&gt;&lt;Author&gt;Mané&lt;/Author&gt;&lt;Year&gt;2009&lt;/Year&gt;&lt;RecNum&gt;50603&lt;/RecNum&gt;&lt;DisplayText&gt;&lt;style face="superscript"&gt;19&lt;/style&gt;&lt;/DisplayText&gt;&lt;record&gt;&lt;rec-number&gt;50603&lt;/rec-number&gt;&lt;foreign-keys&gt;&lt;key app="EN" db-id="x5teer5sw9va5ved25cpdffpzrr9dpf25wdx" timestamp="1731480734"&gt;50603&lt;/key&gt;&lt;/foreign-keys&gt;&lt;ref-type name="Journal Article"&gt;17&lt;/ref-type&gt;&lt;contributors&gt;&lt;authors&gt;&lt;author&gt;Mané, Anna&lt;/author&gt;&lt;author&gt;Falcon, Carles&lt;/author&gt;&lt;author&gt;Mateos, J. Javier&lt;/author&gt;&lt;author&gt;Fernandez-Egea, Emilio&lt;/author&gt;&lt;author&gt;Horga, Guillermo&lt;/author&gt;&lt;author&gt;Lomeña, Francisco&lt;/author&gt;&lt;author&gt;Bargalló, Nuria&lt;/author&gt;&lt;author&gt;Prats-Galino, Alberto&lt;/author&gt;&lt;author&gt;Bernardo, Miguel&lt;/author&gt;&lt;author&gt;Parellada, Eduard&lt;/author&gt;&lt;/authors&gt;&lt;/contributors&gt;&lt;auth-address&gt;Programa Esquizofrenia Clinic, Department of Psychiatry, Institute of Neuroscience, Hospital Clinic, Barcelona, Spain. manesantacana@yahoo.es&lt;/auth-address&gt;&lt;titles&gt;&lt;title&gt;Progressive gray matter changes in first episode schizophrenia: a 4-year longitudinal magnetic resonance study using VBM&lt;/title&gt;&lt;secondary-title&gt;Schizophrenia Research&lt;/secondary-title&gt;&lt;alt-title&gt;Schizophr Res&lt;/alt-title&gt;&lt;/titles&gt;&lt;periodical&gt;&lt;full-title&gt;Schizophrenia Research&lt;/full-title&gt;&lt;/periodical&gt;&lt;alt-periodical&gt;&lt;full-title&gt;Schizophr Res&lt;/ful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l-title&gt;&lt;/alt-periodical&gt;&lt;pages&gt;136-143&lt;/pages&gt;&lt;volume&gt;114&lt;/volume&gt;&lt;number&gt;1-3&lt;/number&gt;&lt;section&gt;INDEX: 3.6 | QUARTILE: Q1 | CAS: 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section&gt;&lt;dates&gt;&lt;year&gt;2009&lt;/year&gt;&lt;/dates&gt;&lt;isbn&gt;1573-2509&lt;/isbn&gt;&lt;accession-num&gt;19683418&lt;/accession-num&gt;&lt;label&gt;3.6&lt;/label&gt;&lt;urls&gt;&lt;related-urls&gt;&lt;url&gt;https://pubmed.ncbi.nlm.nih.gov/19683418&lt;/url&gt;&lt;/related-urls&gt;&lt;/urls&gt;&lt;custom1&gt;3.6&lt;/custom1&gt;&lt;custom2&gt;Q1&lt;/custom2&gt;&lt;custom3&gt;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custom3&gt;&lt;electronic-resource-num&gt;10.1016/j.schres.2009.07.014&lt;/electronic-resource-num&gt;&lt;remote-database-name&gt;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>PubMed&lt;/remote-database-name&gt;&lt;language&gt;eng&lt;/language&gt;&lt;/record&gt;&lt;/Cite&gt;&lt;/EndNote&gt;</w:instrTex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9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784EBE78" w14:textId="77777777" w:rsidR="001F249D" w:rsidRPr="00CD0D49" w:rsidRDefault="001F249D" w:rsidP="001F249D">
            <w:pPr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EDF84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5(12/3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75AB13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5.56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.77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1D4D0A0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85BAB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(8/3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586C4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0.31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.3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3E8DF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0E1B3408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A3C0CF" w14:textId="2CD2C491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Boukezzi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Cb3VrZXp6aTwvQXV0aG9yPjxZZWFyPjIwMTc8L1llYXI+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Cb3VrZXp6aTwvQXV0aG9yPjxZZWFyPjIwMTc8L1llYXI+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0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6D28C58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PTS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2FA8D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1(7/4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F6CE1E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4.9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.0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1F230B5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EMDR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762FA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(4/3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0F75A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4.5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1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21934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8406E8C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A7BD58" w14:textId="07C23256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Parvaz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YXJ2YXo8L0F1dGhvcj48WWVhcj4yMDE3PC9ZZWFyPjxS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YXJ2YXo8L0F1dGhvcj48WWVhcj4yMDE3PC9ZZWFyPjxS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1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7217B9C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U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3ED4D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9(13/6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C783C4E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2.58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63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5BAE745F" w14:textId="562CE10A" w:rsidR="001F249D" w:rsidRPr="00CD0D49" w:rsidRDefault="00EA1793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A</w:t>
            </w:r>
            <w:r w:rsidRPr="00EA1793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bstinence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B33A0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(11/1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C6E0E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9.33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6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AE27F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8561AC8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DDCAB3" w14:textId="1D1397ED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Talati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xhdGk8L0F1dGhvcj48WWVhcj4yMDE1PC9ZZWFyPjxS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UYWxhdGk8L0F1dGhvcj48WWVhcj4yMDE1PC9ZZWFyPjxS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2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39B606B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A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2BDA6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/8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867091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0.9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73D4CFD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3610B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(4/3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2C43E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3.2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34CAD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763B6B3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4E3690" w14:textId="6218F7CE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 xml:space="preserve">Köbe 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w7ZiZTwvQXV0aG9yPjxZZWFyPjIwMTY8L1llYXI+PFJl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w7ZiZTwvQXV0aG9yPjxZZWFyPjIwMTY8L1llYXI+PFJl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3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758FE5D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CI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7227E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3(9/4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272847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0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2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6E4FB89E" w14:textId="19761308" w:rsidR="001F249D" w:rsidRPr="00CD0D49" w:rsidRDefault="001E4E20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CIA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6A6FE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(5/4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529C3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0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.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3F105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&lt;0.005</w:t>
            </w:r>
          </w:p>
        </w:tc>
      </w:tr>
      <w:tr w:rsidR="001F249D" w14:paraId="73A27642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64AEB2" w14:textId="61E02F43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Douaud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Eb3VhdWQ8L0F1dGhvcj48WWVhcj4yMDEzPC9ZZWFyPjxS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Eb3VhdWQ8L0F1dGhvcj48WWVhcj4yMDEzPC9ZZWFyPjxS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4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2C8EA8F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F4344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80(33/47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E86D5B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77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45C0ED33" w14:textId="3BEF9733" w:rsidR="001F249D" w:rsidRPr="00CD0D49" w:rsidRDefault="0040207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40207D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5887C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6(27/49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5DDDB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6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0FC26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70E7E548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9FC613" w14:textId="0071A85A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artin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NYXJ0aW4gTW9uem9uPC9BdXRob3I+PFllYXI+MjAxNzwv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NYXJ0aW4gTW9uem9uPC9BdXRob3I+PFllYXI+MjAxNzwv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5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1E7EA9B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N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425B2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0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8B0AAF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6.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0.25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4C9A67B8" w14:textId="2051599E" w:rsidR="001F249D" w:rsidRPr="00CD0D49" w:rsidRDefault="00E87826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WR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89CFF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0(0/20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FC139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7.25</w:t>
            </w:r>
            <w:r w:rsidRPr="007500BB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0.33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877D8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491495F1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53E64F" w14:textId="2F5C0459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acKenzie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NYWNLZW56aWUtR3JhaGFtPC9BdXRob3I+PFllYXI+MjAx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NYWNLZW56aWUtR3JhaGFtPC9BdXRob3I+PFllYXI+MjAx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2CB70E9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B7589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62(0/62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5CDCF3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37.4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9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2392C28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3D773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9(0/49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12EEA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7.2</w:t>
            </w:r>
            <w:r w:rsidRPr="007500BB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.1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59E0D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511D6ACA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C90A9B" w14:textId="24308F90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Delnooz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/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&lt;EndNote&gt;&lt;Cite&gt;&lt;Author&gt;Delnooz&lt;/Author&gt;&lt;Year&gt;2015&lt;/Year&gt;&lt;RecNum&gt;50608&lt;/RecNum&gt;&lt;DisplayText&gt;&lt;style face="superscript"&gt;27&lt;/style&gt;&lt;/DisplayText&gt;&lt;record&gt;&lt;rec-number&gt;50608&lt;/rec-number&gt;&lt;foreign-keys&gt;&lt;key app="EN" db-id="x5teer5sw9va5ved25cpdffpzrr9dpf25wdx" timestamp="1731482045"&gt;50608&lt;/key&gt;&lt;/foreign-keys&gt;&lt;ref-type name="Journal Article"&gt;17&lt;/ref-type&gt;&lt;contributors&gt;&lt;authors&gt;&lt;author&gt;Delnooz, Cathérine C. S.&lt;/author&gt;&lt;author&gt;Pasman, Jaco W.&lt;/author&gt;&lt;author&gt;van de Warrenburg, Bart P. C.&lt;/author&gt;&lt;/authors&gt;&lt;/contributors&gt;&lt;auth-address&gt;Radboud University Nijmegen Medical Centre, Donders Institute for Brain, Cognition and Behaviour, Department of Neurology, The Netherlands.&amp;#xD;Radboud University Nijmegen Medical Centre, Donders Institute for Brain, Cognition and Behaviour, Department of Neurology, The Netherlands. Electronic address: Bart.vandewarrenburg@radboudumc.nl.&lt;/auth-address&gt;&lt;titles&gt;&lt;title&gt;Dynamic cortical gray matter volume changes after botulinum toxin in cervical dystonia&lt;/title&gt;&lt;secondary-title&gt;Neurobiology of Disease&lt;/secondary-title&gt;&lt;alt-title&gt;Neurobiol Dis&lt;/alt-title&gt;&lt;/titles&gt;&lt;periodical&gt;&lt;full-title&gt;Neurobiology of Disease&lt;/full-title&gt;&lt;/periodical&gt;&lt;alt-periodical&gt;&lt;full-title&gt;Neurobiol Dis&lt;/full-title&gt;&lt;/alt-periodical&gt;&lt;pages&gt;327-333&lt;/pages&gt;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volume&gt;73&lt;/volume&gt;&lt;section&gt;INDEX: 5.1 | QUARTILE: Q1 | CAS: 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section&gt;&lt;keywords&gt;&lt;keyword&gt;Botulinum toxin&lt;/keyword&gt;&lt;keyword&gt;Cervical dystonia&lt;/keyword&gt;&lt;keyword&gt;Motor planning&lt;/keyword&gt;&lt;keyword&gt;Spatial computation&lt;/keyword&gt;&lt;keyword&gt;Structural plasticity&lt;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>/keyword&gt;&lt;/keywords&gt;&lt;dates&gt;&lt;year&gt;2015&lt;/year&gt;&lt;/dates&gt;&lt;isbn&gt;1095-953X&lt;/isbn&gt;&lt;accession-num&gt;25447226&lt;/accession-num&gt;&lt;label&gt;5.1&lt;/label&gt;&lt;urls&gt;&lt;related-urls&gt;&lt;url&gt;https://pubmed.ncbi.nlm.nih.gov/25447226&lt;/url&gt;&lt;/related-urls&gt;&lt;/urls&gt;&lt;custom1&gt;5.1&lt;/custom1&gt;&lt;custom2&gt;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Q1&lt;/custom2&gt;&lt;custom3&gt;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custom3&gt;&lt;electronic-resource-num&gt;10.1016/j.nbd.2014.10.013&lt;/electronic-resource-num&gt;&lt;remote-database-name&gt;PubMed&lt;/remote-database-name&gt;&lt;language&gt;eng&lt;/language&gt;&lt;/record&gt;&lt;/Cite&gt;&lt;/EndNote&gt;</w:instrTex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7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7CA89DCB" w14:textId="20521A24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D</w:t>
            </w:r>
            <w:r w:rsidR="00706DFD" w:rsidRPr="00706DFD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BA6B8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3(9/14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9BB305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7.3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8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4D398863" w14:textId="241E187A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A0483A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322C8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2(10/12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E447B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4.5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9EE75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41D12212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96A916" w14:textId="694A7E03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Burciu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/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&lt;EndNote&gt;&lt;Cite&gt;&lt;Author&gt;Burciu&lt;/Author&gt;&lt;Year&gt;2013&lt;/Year&gt;&lt;RecNum&gt;50611&lt;/RecNum&gt;&lt;DisplayText&gt;&lt;style face="superscript"&gt;28&lt;/style&gt;&lt;/DisplayText&gt;&lt;record&gt;&lt;rec-number&gt;50611&lt;/rec-number&gt;&lt;foreign-keys&gt;&lt;key app="EN" db-id="x5teer5sw9va5ved25cpdffpzrr9dpf25wdx" timestamp="1731483479"&gt;50611&lt;/key&gt;&lt;/foreign-keys&gt;&lt;ref-type name="Journal Article"&gt;17&lt;/ref-type&gt;&lt;contributors&gt;&lt;authors&gt;&lt;author&gt;Burciu, Roxana Gabriela&lt;/author&gt;&lt;author&gt;Fritsche, Nicole&lt;/author&gt;&lt;author&gt;Granert, Oliver&lt;/author&gt;&lt;author&gt;Schmitz, Lutz&lt;/author&gt;&lt;author&gt;Spönemann, Nina&lt;/author&gt;&lt;author&gt;Konczak, Jürgen&lt;/author&gt;&lt;author&gt;Theysohn, Nina&lt;/author&gt;&lt;author&gt;Gerwig, Marcus&lt;/author&gt;&lt;author&gt;van Eimeren, Thilo&lt;/author&gt;&lt;author&gt;Timmann, Dagmar&lt;/author&gt;&lt;/authors&gt;&lt;/contributors&gt;&lt;auth-address&gt;Department of Neurology, University of Duisburg-Essen, Essen 45147, Germany. roxana.burciu@stud.uni-due.de&lt;/auth-address&gt;&lt;titles&gt;&lt;title&gt;Brain changes associated with postural training in patients with cerebellar degeneration: a voxel-based morphometry study&lt;/title&gt;&lt;secondary-title&gt;The Journal of Neuroscience : the Official Journal of the Society For Neuroscience&lt;/secondary-title&gt;&lt;alt-title&gt;J Neurosci&lt;/alt-title&gt;&lt;/titles&gt;&lt;alt-periodical&gt;&lt;full-title&gt;J Neurosci&lt;/full-title&gt;&lt;/alt-periodical&gt;&lt;pages&gt;4594-4604&lt;/pages&gt;&lt;volume&gt;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33&lt;/volume&gt;&lt;number&gt;10&lt;/number&gt;&lt;section&gt;INDEX: 4.4 | QUARTILE: Q1 | CAS: 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section&gt;&lt;dates&gt;&lt;year&gt;2013&lt;/year&gt;&lt;/dates&gt;&lt;isbn&gt;1529-2401&lt;/isbn&gt;&lt;accession-num&gt;23467375&lt;/accession-num&gt;&lt;label&gt;4.4&lt;/label&gt;&lt;urls&gt;&lt;related-urls&gt;&lt;url&gt;https://pubmed.ncbi.nlm.nih.gov/23467375&lt;/url&gt;&lt;/related-urls&gt;&lt;/urls&gt;&lt;custom1&gt;4.4&lt;/custom1&gt;&lt;custom2&gt;Q1&lt;/custom2&gt;&lt;custom3&gt;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custom3&gt;&lt;electronic-resource-num&gt;10.1523/JNEUROSCI.3381-12.2013&lt;/electronic-resource-num&gt;&lt;remote-database-name&gt;PubMed&lt;/remote-database-name&gt;&lt;language&gt;eng&lt;/language&gt;&lt;/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>record&gt;&lt;/Cite&gt;&lt;/EndNote&gt;</w:instrTex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8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5EE1ABC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88A63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9(13/6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F5DAEE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6.3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680A9CDE" w14:textId="1A55010D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PT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30D42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9(11/8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47BE6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3.5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9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602DF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7881142D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14DA3E" w14:textId="19063920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Draganova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EcmFnYW5vdmE8L0F1dGhvcj48WWVhcj4yMDIyPC9ZZWFy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EcmFnYW5vdmE8L0F1dGhvcj48WWVhcj4yMDIyPC9ZZWFy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29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2E053DDD" w14:textId="63B48B55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2309C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40(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9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1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D39C2A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5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1.4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3BED211D" w14:textId="2BC6F39B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MT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1C21F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0(20/20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4FBEB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5.9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.9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5394D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71C2CDCB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F00507" w14:textId="48F81D02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Zhu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aaHU8L0F1dGhvcj48WWVhcj4yMDIxPC9ZZWFyPjxSZWNO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aaHU8L0F1dGhvcj48WWVhcj4yMDIxPC9ZZWFyPjxSZWNO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0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34FD88A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Epileps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6F4CF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(1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/3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1E8C70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19.07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47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4A28E21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VNS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755D5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8A070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3B80A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67F84FC8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5DEA1E" w14:textId="449DBE73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ullmann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dWxsbWFubjwvQXV0aG9yPjxZZWFyPjIwMTg8L1llYXI+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dWxsbWFubjwvQXV0aG9yPjxZZWFyPjIwMTg8L1llYXI+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1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02EB670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besit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DC412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7(6/21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BBB2A5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1.1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6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0654218D" w14:textId="0F7B6B02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</w:t>
            </w:r>
            <w:r w:rsidR="001F249D"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urgery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97DEE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(5/9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4E7AF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2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1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CF262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456CE7F7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1997C7" w14:textId="3A842A84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Prehn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cmVobjwvQXV0aG9yPjxZZWFyPjIwMjA8L1llYXI+PFJl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cmVobjwvQXV0aG9yPjxZZWFyPjIwMjA8L1llYXI+PFJl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2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3CE08B4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besit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4B0DEA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3(2/11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361808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1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1E8DAA6B" w14:textId="709463F1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</w:t>
            </w:r>
            <w:r w:rsidR="001F249D"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urgery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CF94C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(6/8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8A675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7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AB231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1301FF11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0BCFAF" w14:textId="393C548D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Liu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aXU8L0F1dGhvcj48WWVhcj4yMDE5PC9ZZWFyPjxSZWNO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aXU8L0F1dGhvcj48WWVhcj4yMDE5PC9ZZWFyPjxSZWNO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3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262B6E6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besit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381D3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2(10/12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2C4D99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7.14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.76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34DC21D7" w14:textId="54DC125F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</w:t>
            </w: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urgery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0B007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1(14/7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1E648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9.9</w:t>
            </w:r>
            <w:r w:rsidRPr="00B10235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.09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041E1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3C68662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A2EBF1" w14:textId="32567DF9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Wang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yMDwvWWVhcj48UmVj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YW5nPC9BdXRob3I+PFllYXI+MjAyMDwvWWVhcj48UmVj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4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5B42624D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besit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C2177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30(12/18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D09FA0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27.63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.5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62C8DBCB" w14:textId="041DCDC8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</w:t>
            </w: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urgery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A4D60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B2EDB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56109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72C9B5CF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1E333F" w14:textId="34AFAD29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hen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aGVuPC9BdXRob3I+PFllYXI+MjAxNDwvWWVhcj48UmVj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DaGVuPC9BdXRob3I+PFllYXI+MjAxNDwvWWVhcj48UmVj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5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2BA0C2F7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Diabete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6457B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1(3/8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1860D7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61.2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5EBEEC49" w14:textId="1BCD5CD3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A0483A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rug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7BA1D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(3/8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FD39A1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6.2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98C4FC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DA6C4EA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50C43B" w14:textId="097D6550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Wei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ZWk8L0F1dGhvcj48WWVhcj4yMDIwPC9ZZWFyPjxSZWNO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XZWk8L0F1dGhvcj48WWVhcj4yMDIwPC9ZZWFyPjxSZWNO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6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1884D2FE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Tinnitu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9F1FA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7(12/15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58E5184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46.4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0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3FD9F47E" w14:textId="084BB361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ST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560D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27(12/15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DFD9A3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6.6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9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AD2665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576C91BC" w14:textId="77777777" w:rsidTr="004139F4"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DCFEC6" w14:textId="544BD7BF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Zhou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aaG91PC9BdXRob3I+PFllYXI+MjAyMjwvWWVhcj48UmVj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aaG91PC9BdXRob3I+PFllYXI+MjAyMjwvWWVhcj48UmVj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7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nil"/>
            </w:tcBorders>
            <w:vAlign w:val="center"/>
          </w:tcPr>
          <w:p w14:paraId="4626F3D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B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65F13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45(0/45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4E306CB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0.47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08</w:t>
            </w:r>
          </w:p>
        </w:tc>
        <w:tc>
          <w:tcPr>
            <w:tcW w:w="1696" w:type="dxa"/>
            <w:tcBorders>
              <w:top w:val="nil"/>
              <w:bottom w:val="nil"/>
            </w:tcBorders>
            <w:vAlign w:val="center"/>
          </w:tcPr>
          <w:p w14:paraId="74888EB5" w14:textId="75F92BE9" w:rsidR="001F249D" w:rsidRPr="00CD0D49" w:rsidRDefault="00A0483A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NC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D7A459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C8C81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B016E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1F249D" w14:paraId="26BE84F9" w14:textId="77777777" w:rsidTr="004139F4">
        <w:tc>
          <w:tcPr>
            <w:tcW w:w="1427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B1FBB00" w14:textId="17C7FBE9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eminowicz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/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&lt;EndNote&gt;&lt;Cite&gt;&lt;Author&gt;Seminowicz&lt;/Author&gt;&lt;Year&gt;2013&lt;/Year&gt;&lt;RecNum&gt;50609&lt;/RecNum&gt;&lt;DisplayText&gt;&lt;style face="superscript"&gt;38&lt;/style&gt;&lt;/DisplayText&gt;&lt;record&gt;&lt;rec-number&gt;50609&lt;/rec-number&gt;&lt;foreign-keys&gt;&lt;key app="EN" db-id="x5teer5sw9va5ved25cpdffpzrr9dpf25wdx" timestamp="1731482304"&gt;50609&lt;/key&gt;&lt;/foreign-keys&gt;&lt;ref-type name="Journal Article"&gt;17&lt;/ref-type&gt;&lt;contributors&gt;&lt;authors&gt;&lt;author&gt;Seminowicz, David A.&lt;/author&gt;&lt;author&gt;Shpaner, Marina&lt;/author&gt;&lt;author&gt;Keaser, Michael L.&lt;/author&gt;&lt;author&gt;Krauthamer, G. Michael&lt;/author&gt;&lt;author&gt;Mantegna, John&lt;/author&gt;&lt;author&gt;Dumas, Julie A.&lt;/author&gt;&lt;author&gt;Newhouse, Paul A.&lt;/author&gt;&lt;author&gt;Filippi, Christopher G.&lt;/author&gt;&lt;author&gt;Keefe, Francis J.&lt;/author&gt;&lt;author&gt;Naylor, Magdalena R.&lt;/author&gt;&lt;/authors&gt;&lt;/contributors&gt;&lt;auth-address&gt;Department of Neural and Pain Sciences, University of Maryland, School of Dentistry, Baltimore, Maryland.&lt;/auth-address&gt;&lt;titles&gt;&lt;title&gt;Cognitive-behavioral therapy increases prefrontal cortex gray matter in patients with chronic pain&lt;/title&gt;&lt;secondary-title&gt;The Journal of Pain&lt;/secondary-title&gt;&lt;alt-title&gt;J Pain&lt;/alt-title&gt;&lt;/titles&gt;&lt;periodical&gt;&lt;full-title&gt;The journal of pain&lt;/full-title&gt;&lt;/periodical&gt;&lt;alt-periodical&gt;&lt;full-title&gt;J Pain&lt;/full-title&gt;&lt;/alt-periodical&gt;&lt;pages&gt;1573-1584&lt;/pages&gt;&lt;volume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gt;14&lt;/volume&gt;&lt;number&gt;12&lt;/number&gt;&lt;section&gt;INDEX: 4.0 | QUARTILE: Q1 | CAS: 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section&gt;&lt;keywords&gt;&lt;keyword&gt;CBT&lt;/keyword&gt;&lt;keyword&gt;Dorsolateral prefrontal cortex&lt;/keyword&gt;&lt;keyword&gt;neuroimaging&lt;/keyword&gt;&lt;keyword&gt;pain catastrophizing&lt;/keyword&gt;&lt;keyword&gt;voxel-base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>d morphometry&lt;/keyword&gt;&lt;/keywords&gt;&lt;dates&gt;&lt;year&gt;2013&lt;/year&gt;&lt;/dates&gt;&lt;isbn&gt;1528-8447&lt;/isbn&gt;&lt;accession-num&gt;24135432&lt;/accession-num&gt;&lt;label&gt;4.0&lt;/label&gt;&lt;urls&gt;&lt;related-urls&gt;&lt;url&gt;https://pubmed.ncbi.nlm.nih.gov/24135432&lt;/url&gt;&lt;/related-urls&gt;&lt;/urls&gt;&lt;custom1&gt;4.0&lt;/cus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tom1&gt;&lt;custom2&gt;Q1&lt;/custom2&gt;&lt;custom3&gt;2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区</w:instrText>
            </w:r>
            <w:r w:rsidR="00EA2D31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instrText>&lt;/custom3&gt;&lt;electronic-resource-num&gt;10.1016/j.jpain.2013.07.020&lt;/electronic-resource-num&gt;&lt;remote-database-name&gt;PubMed&lt;/remote-database-name&gt;&lt;language&gt;eng&lt;/language&gt;&lt;/record&gt;&lt;/Cite&gt;&lt;/EndNote&gt;</w:instrTex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8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88" w:type="dxa"/>
            <w:tcBorders>
              <w:top w:val="nil"/>
              <w:bottom w:val="single" w:sz="12" w:space="0" w:color="auto"/>
            </w:tcBorders>
            <w:vAlign w:val="center"/>
          </w:tcPr>
          <w:p w14:paraId="0B55E9D0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CP</w:t>
            </w:r>
          </w:p>
        </w:tc>
        <w:tc>
          <w:tcPr>
            <w:tcW w:w="1417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9F778F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3(3/10)</w:t>
            </w:r>
          </w:p>
        </w:tc>
        <w:tc>
          <w:tcPr>
            <w:tcW w:w="1276" w:type="dxa"/>
            <w:tcBorders>
              <w:top w:val="nil"/>
              <w:bottom w:val="single" w:sz="12" w:space="0" w:color="auto"/>
            </w:tcBorders>
            <w:vAlign w:val="center"/>
          </w:tcPr>
          <w:p w14:paraId="25E7D872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51.4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8</w:t>
            </w:r>
          </w:p>
        </w:tc>
        <w:tc>
          <w:tcPr>
            <w:tcW w:w="1696" w:type="dxa"/>
            <w:tcBorders>
              <w:top w:val="nil"/>
              <w:bottom w:val="single" w:sz="12" w:space="0" w:color="auto"/>
            </w:tcBorders>
            <w:vAlign w:val="center"/>
          </w:tcPr>
          <w:p w14:paraId="4A67630F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CBT</w:t>
            </w:r>
          </w:p>
        </w:tc>
        <w:tc>
          <w:tcPr>
            <w:tcW w:w="1555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B500186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3(3/10)</w:t>
            </w:r>
          </w:p>
        </w:tc>
        <w:tc>
          <w:tcPr>
            <w:tcW w:w="1275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757720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1.6</w:t>
            </w:r>
            <w:r w:rsidRPr="00CD0D49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9</w:t>
            </w:r>
          </w:p>
        </w:tc>
        <w:tc>
          <w:tcPr>
            <w:tcW w:w="101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0BE7C98" w14:textId="77777777" w:rsidR="001F249D" w:rsidRPr="00CD0D49" w:rsidRDefault="001F249D" w:rsidP="001F249D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CD0D49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</w:tbl>
    <w:p w14:paraId="701674C2" w14:textId="00C6CBED" w:rsidR="007055A4" w:rsidRPr="0040207D" w:rsidRDefault="0040207D" w:rsidP="001E4E20">
      <w:pPr>
        <w:ind w:leftChars="-500" w:left="-1200" w:rightChars="-500" w:right="-1200"/>
        <w:jc w:val="both"/>
        <w:rPr>
          <w:rFonts w:ascii="Times New Roman" w:hAnsi="Times New Roman" w:cs="Times New Roman"/>
        </w:rPr>
      </w:pPr>
      <w:r w:rsidRPr="0040207D">
        <w:rPr>
          <w:rFonts w:ascii="Times New Roman" w:hAnsi="Times New Roman" w:cs="Times New Roman" w:hint="eastAsia"/>
        </w:rPr>
        <w:t>Data are presented as mean (standard deviations).</w:t>
      </w:r>
      <w:r w:rsidR="00033C9D" w:rsidRPr="00033C9D">
        <w:rPr>
          <w:rFonts w:ascii="Times New Roman" w:hAnsi="Times New Roman" w:cs="Times New Roman" w:hint="eastAsia"/>
        </w:rPr>
        <w:t xml:space="preserve"> </w:t>
      </w:r>
      <w:r w:rsidR="00033C9D" w:rsidRPr="009915B9">
        <w:rPr>
          <w:rFonts w:ascii="Times New Roman" w:hAnsi="Times New Roman" w:cs="Times New Roman" w:hint="eastAsia"/>
        </w:rPr>
        <w:t xml:space="preserve">The corrected </w:t>
      </w:r>
      <w:r w:rsidR="00033C9D" w:rsidRPr="009915B9">
        <w:rPr>
          <w:rFonts w:ascii="Times New Roman" w:hAnsi="Times New Roman" w:cs="Times New Roman" w:hint="eastAsia"/>
          <w:i/>
          <w:iCs/>
        </w:rPr>
        <w:t>p</w:t>
      </w:r>
      <w:r w:rsidR="00033C9D">
        <w:rPr>
          <w:rFonts w:ascii="Times New Roman" w:hAnsi="Times New Roman" w:cs="Times New Roman" w:hint="eastAsia"/>
        </w:rPr>
        <w:t xml:space="preserve"> </w:t>
      </w:r>
      <w:r w:rsidR="00033C9D" w:rsidRPr="009915B9">
        <w:rPr>
          <w:rFonts w:ascii="Times New Roman" w:hAnsi="Times New Roman" w:cs="Times New Roman" w:hint="eastAsia"/>
        </w:rPr>
        <w:t>value indicates a significant increase in gray matter volume after treatment</w:t>
      </w:r>
      <w:r w:rsidR="00033C9D"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3815BF">
        <w:rPr>
          <w:rFonts w:ascii="Times New Roman" w:hAnsi="Times New Roman" w:cs="Times New Roman" w:hint="eastAsia"/>
        </w:rPr>
        <w:t>AD</w:t>
      </w:r>
      <w:r w:rsidR="002648E4">
        <w:rPr>
          <w:rFonts w:ascii="Times New Roman" w:hAnsi="Times New Roman" w:cs="Times New Roman" w:hint="eastAsia"/>
        </w:rPr>
        <w:t>=</w:t>
      </w:r>
      <w:r w:rsidR="003815BF" w:rsidRPr="00E87826">
        <w:rPr>
          <w:rFonts w:ascii="Times New Roman" w:hAnsi="Times New Roman" w:cs="Times New Roman" w:hint="eastAsia"/>
        </w:rPr>
        <w:t>Alzheimer</w:t>
      </w:r>
      <w:r w:rsidR="003815BF" w:rsidRPr="00E87826">
        <w:rPr>
          <w:rFonts w:ascii="Times New Roman" w:hAnsi="Times New Roman" w:cs="Times New Roman"/>
        </w:rPr>
        <w:t>’</w:t>
      </w:r>
      <w:r w:rsidR="003815BF" w:rsidRPr="00E87826">
        <w:rPr>
          <w:rFonts w:ascii="Times New Roman" w:hAnsi="Times New Roman" w:cs="Times New Roman" w:hint="eastAsia"/>
        </w:rPr>
        <w:t>s disease</w:t>
      </w:r>
      <w:r w:rsidR="003815BF">
        <w:rPr>
          <w:rFonts w:ascii="Times New Roman" w:hAnsi="Times New Roman" w:cs="Times New Roman" w:hint="eastAsia"/>
        </w:rPr>
        <w:t xml:space="preserve">; </w:t>
      </w:r>
      <w:r w:rsidR="003815BF" w:rsidRPr="00E87826">
        <w:rPr>
          <w:rFonts w:ascii="Times New Roman" w:hAnsi="Times New Roman" w:cs="Times New Roman" w:hint="eastAsia"/>
        </w:rPr>
        <w:t>AN</w:t>
      </w:r>
      <w:r w:rsidR="002648E4">
        <w:rPr>
          <w:rFonts w:ascii="Times New Roman" w:hAnsi="Times New Roman" w:cs="Times New Roman" w:hint="eastAsia"/>
        </w:rPr>
        <w:t>=</w:t>
      </w:r>
      <w:r w:rsidR="003815BF" w:rsidRPr="00E87826">
        <w:rPr>
          <w:rFonts w:ascii="Times New Roman" w:hAnsi="Times New Roman" w:cs="Times New Roman" w:hint="eastAsia"/>
        </w:rPr>
        <w:t>Anorexia nervosa;</w:t>
      </w:r>
      <w:r w:rsidR="003815BF">
        <w:rPr>
          <w:rFonts w:ascii="Times New Roman" w:hAnsi="Times New Roman" w:cs="Times New Roman" w:hint="eastAsia"/>
        </w:rPr>
        <w:t xml:space="preserve"> </w:t>
      </w:r>
      <w:r w:rsidR="00466B30">
        <w:rPr>
          <w:rFonts w:ascii="Times New Roman" w:hAnsi="Times New Roman" w:cs="Times New Roman" w:hint="eastAsia"/>
        </w:rPr>
        <w:t>BC</w:t>
      </w:r>
      <w:r w:rsidR="002648E4">
        <w:rPr>
          <w:rFonts w:ascii="Times New Roman" w:hAnsi="Times New Roman" w:cs="Times New Roman" w:hint="eastAsia"/>
        </w:rPr>
        <w:t>=</w:t>
      </w:r>
      <w:r w:rsidR="00466B30" w:rsidRPr="00542210">
        <w:rPr>
          <w:rFonts w:ascii="Times New Roman" w:hAnsi="Times New Roman" w:cs="Times New Roman" w:hint="eastAsia"/>
        </w:rPr>
        <w:t>Breast cancer</w:t>
      </w:r>
      <w:r w:rsidR="00466B30">
        <w:rPr>
          <w:rFonts w:ascii="Times New Roman" w:hAnsi="Times New Roman" w:cs="Times New Roman" w:hint="eastAsia"/>
        </w:rPr>
        <w:t xml:space="preserve">; </w:t>
      </w:r>
      <w:r w:rsidR="003815BF">
        <w:rPr>
          <w:rFonts w:ascii="Times New Roman" w:hAnsi="Times New Roman" w:cs="Times New Roman" w:hint="eastAsia"/>
        </w:rPr>
        <w:t>CBT</w:t>
      </w:r>
      <w:r w:rsidR="002648E4">
        <w:rPr>
          <w:rFonts w:ascii="Times New Roman" w:hAnsi="Times New Roman" w:cs="Times New Roman" w:hint="eastAsia"/>
        </w:rPr>
        <w:t>=</w:t>
      </w:r>
      <w:r w:rsidR="003815BF">
        <w:rPr>
          <w:rFonts w:ascii="Times New Roman" w:hAnsi="Times New Roman" w:cs="Times New Roman" w:hint="eastAsia"/>
        </w:rPr>
        <w:t>C</w:t>
      </w:r>
      <w:r w:rsidR="003815BF" w:rsidRPr="00A0483A">
        <w:rPr>
          <w:rFonts w:ascii="Times New Roman" w:hAnsi="Times New Roman" w:cs="Times New Roman" w:hint="eastAsia"/>
        </w:rPr>
        <w:t>ognitive-behavioral therapy</w:t>
      </w:r>
      <w:r w:rsidR="003815BF">
        <w:rPr>
          <w:rFonts w:ascii="Times New Roman" w:hAnsi="Times New Roman" w:cs="Times New Roman" w:hint="eastAsia"/>
        </w:rPr>
        <w:t>. CD</w:t>
      </w:r>
      <w:r w:rsidR="00706DFD" w:rsidRPr="00706DFD">
        <w:rPr>
          <w:rFonts w:ascii="Times New Roman" w:eastAsia="等线" w:hAnsi="Times New Roman" w:cs="Times New Roman" w:hint="eastAsia"/>
          <w:kern w:val="2"/>
          <w:sz w:val="20"/>
          <w:szCs w:val="20"/>
          <w:vertAlign w:val="superscript"/>
        </w:rPr>
        <w:t>#</w:t>
      </w:r>
      <w:r w:rsidR="002648E4">
        <w:rPr>
          <w:rFonts w:ascii="Times New Roman" w:hAnsi="Times New Roman" w:cs="Times New Roman" w:hint="eastAsia"/>
        </w:rPr>
        <w:t>=</w:t>
      </w:r>
      <w:r w:rsidR="003815BF">
        <w:rPr>
          <w:rFonts w:ascii="Times New Roman" w:hAnsi="Times New Roman" w:cs="Times New Roman" w:hint="eastAsia"/>
        </w:rPr>
        <w:t>C</w:t>
      </w:r>
      <w:r w:rsidR="003815BF">
        <w:rPr>
          <w:rFonts w:ascii="Times New Roman" w:hAnsi="Times New Roman" w:cs="Times New Roman"/>
        </w:rPr>
        <w:t>ervical dystonia</w:t>
      </w:r>
      <w:r w:rsidR="003815BF">
        <w:rPr>
          <w:rFonts w:ascii="Times New Roman" w:hAnsi="Times New Roman" w:cs="Times New Roman" w:hint="eastAsia"/>
        </w:rPr>
        <w:t>; CD</w:t>
      </w:r>
      <w:r w:rsidR="002648E4">
        <w:rPr>
          <w:rFonts w:ascii="Times New Roman" w:hAnsi="Times New Roman" w:cs="Times New Roman" w:hint="eastAsia"/>
        </w:rPr>
        <w:t>=</w:t>
      </w:r>
      <w:r w:rsidR="003815BF">
        <w:rPr>
          <w:rFonts w:ascii="Times New Roman" w:hAnsi="Times New Roman" w:cs="Times New Roman" w:hint="eastAsia"/>
        </w:rPr>
        <w:t>C</w:t>
      </w:r>
      <w:r w:rsidR="003815BF" w:rsidRPr="00A0483A">
        <w:rPr>
          <w:rFonts w:ascii="Times New Roman" w:hAnsi="Times New Roman" w:cs="Times New Roman" w:hint="eastAsia"/>
        </w:rPr>
        <w:t>erebellar degeneration</w:t>
      </w:r>
      <w:r w:rsidR="003815BF">
        <w:rPr>
          <w:rFonts w:ascii="Times New Roman" w:hAnsi="Times New Roman" w:cs="Times New Roman" w:hint="eastAsia"/>
        </w:rPr>
        <w:t>; CP</w:t>
      </w:r>
      <w:r w:rsidR="002648E4">
        <w:rPr>
          <w:rFonts w:ascii="Times New Roman" w:hAnsi="Times New Roman" w:cs="Times New Roman" w:hint="eastAsia"/>
        </w:rPr>
        <w:t>=</w:t>
      </w:r>
      <w:r w:rsidR="003815BF" w:rsidRPr="007D5F22">
        <w:rPr>
          <w:rFonts w:ascii="Times New Roman" w:hAnsi="Times New Roman" w:cs="Times New Roman" w:hint="eastAsia"/>
        </w:rPr>
        <w:t>Chronic pain</w:t>
      </w:r>
      <w:r w:rsidR="003815BF">
        <w:rPr>
          <w:rFonts w:ascii="Times New Roman" w:hAnsi="Times New Roman" w:cs="Times New Roman" w:hint="eastAsia"/>
        </w:rPr>
        <w:t xml:space="preserve">; </w:t>
      </w:r>
      <w:r w:rsidR="001E4E20">
        <w:rPr>
          <w:rFonts w:ascii="Times New Roman" w:hAnsi="Times New Roman" w:cs="Times New Roman" w:hint="eastAsia"/>
        </w:rPr>
        <w:t>CIA=C</w:t>
      </w:r>
      <w:r w:rsidR="001E4E20" w:rsidRPr="001E4E20">
        <w:rPr>
          <w:rFonts w:ascii="Times New Roman" w:hAnsi="Times New Roman" w:cs="Times New Roman"/>
        </w:rPr>
        <w:t>ombined interventional</w:t>
      </w:r>
      <w:r w:rsidR="001E4E20">
        <w:rPr>
          <w:rFonts w:ascii="Times New Roman" w:hAnsi="Times New Roman" w:cs="Times New Roman" w:hint="eastAsia"/>
        </w:rPr>
        <w:t xml:space="preserve"> </w:t>
      </w:r>
      <w:r w:rsidR="001E4E20" w:rsidRPr="001E4E20">
        <w:rPr>
          <w:rFonts w:ascii="Times New Roman" w:hAnsi="Times New Roman" w:cs="Times New Roman"/>
        </w:rPr>
        <w:t>approaches</w:t>
      </w:r>
      <w:r w:rsidR="001E4E20">
        <w:rPr>
          <w:rFonts w:ascii="Times New Roman" w:hAnsi="Times New Roman" w:cs="Times New Roman" w:hint="eastAsia"/>
        </w:rPr>
        <w:t>;</w:t>
      </w:r>
      <w:r w:rsidR="001E4E20" w:rsidRPr="00E87826">
        <w:rPr>
          <w:rFonts w:ascii="Times New Roman" w:hAnsi="Times New Roman" w:cs="Times New Roman" w:hint="eastAsia"/>
        </w:rPr>
        <w:t xml:space="preserve"> </w:t>
      </w:r>
      <w:r w:rsidR="003815BF" w:rsidRPr="00E87826">
        <w:rPr>
          <w:rFonts w:ascii="Times New Roman" w:hAnsi="Times New Roman" w:cs="Times New Roman" w:hint="eastAsia"/>
        </w:rPr>
        <w:t>CUD</w:t>
      </w:r>
      <w:r w:rsidR="002648E4">
        <w:rPr>
          <w:rFonts w:ascii="Times New Roman" w:hAnsi="Times New Roman" w:cs="Times New Roman" w:hint="eastAsia"/>
        </w:rPr>
        <w:t>=</w:t>
      </w:r>
      <w:r w:rsidR="003815BF">
        <w:rPr>
          <w:rFonts w:ascii="Times New Roman" w:hAnsi="Times New Roman" w:cs="Times New Roman" w:hint="eastAsia"/>
        </w:rPr>
        <w:t>C</w:t>
      </w:r>
      <w:r w:rsidR="003815BF" w:rsidRPr="00E87826">
        <w:rPr>
          <w:rFonts w:ascii="Times New Roman" w:hAnsi="Times New Roman" w:cs="Times New Roman" w:hint="eastAsia"/>
        </w:rPr>
        <w:t>ocaine use disorder;</w:t>
      </w:r>
      <w:r w:rsidR="003815BF">
        <w:rPr>
          <w:rFonts w:ascii="Times New Roman" w:hAnsi="Times New Roman" w:cs="Times New Roman" w:hint="eastAsia"/>
        </w:rPr>
        <w:t xml:space="preserve"> </w:t>
      </w:r>
      <w:r w:rsidR="00466B30">
        <w:rPr>
          <w:rFonts w:ascii="Times New Roman" w:hAnsi="Times New Roman" w:cs="Times New Roman" w:hint="eastAsia"/>
        </w:rPr>
        <w:t>ECT</w:t>
      </w:r>
      <w:r w:rsidR="002648E4">
        <w:rPr>
          <w:rFonts w:ascii="Times New Roman" w:hAnsi="Times New Roman" w:cs="Times New Roman" w:hint="eastAsia"/>
        </w:rPr>
        <w:t>=</w:t>
      </w:r>
      <w:r w:rsidR="00466B30" w:rsidRPr="0040207D">
        <w:rPr>
          <w:rFonts w:ascii="Times New Roman" w:hAnsi="Times New Roman" w:cs="Times New Roman" w:hint="eastAsia"/>
        </w:rPr>
        <w:t>Electroconvulsive therapy;</w:t>
      </w:r>
      <w:r w:rsidR="00466B30">
        <w:rPr>
          <w:rFonts w:ascii="Times New Roman" w:hAnsi="Times New Roman" w:cs="Times New Roman" w:hint="eastAsia"/>
        </w:rPr>
        <w:t xml:space="preserve"> EMDR</w:t>
      </w:r>
      <w:r w:rsidR="002648E4">
        <w:rPr>
          <w:rFonts w:ascii="Times New Roman" w:hAnsi="Times New Roman" w:cs="Times New Roman" w:hint="eastAsia"/>
        </w:rPr>
        <w:t>=</w:t>
      </w:r>
      <w:r w:rsidR="00466B30" w:rsidRPr="00E87826">
        <w:rPr>
          <w:rFonts w:ascii="Times New Roman" w:hAnsi="Times New Roman" w:cs="Times New Roman" w:hint="eastAsia"/>
        </w:rPr>
        <w:t>Eye Movement Desensitization and</w:t>
      </w:r>
      <w:r w:rsidR="00466B30">
        <w:rPr>
          <w:rFonts w:ascii="Times New Roman" w:hAnsi="Times New Roman" w:cs="Times New Roman" w:hint="eastAsia"/>
        </w:rPr>
        <w:t xml:space="preserve"> </w:t>
      </w:r>
      <w:r w:rsidR="00466B30" w:rsidRPr="00E87826">
        <w:rPr>
          <w:rFonts w:ascii="Times New Roman" w:hAnsi="Times New Roman" w:cs="Times New Roman" w:hint="eastAsia"/>
        </w:rPr>
        <w:t>Reprocessing</w:t>
      </w:r>
      <w:r w:rsidR="00466B30">
        <w:rPr>
          <w:rFonts w:ascii="Times New Roman" w:hAnsi="Times New Roman" w:cs="Times New Roman" w:hint="eastAsia"/>
        </w:rPr>
        <w:t>;</w:t>
      </w:r>
      <w:r w:rsidR="00466B30" w:rsidRPr="00E87826">
        <w:rPr>
          <w:rFonts w:ascii="Times New Roman" w:hAnsi="Times New Roman" w:cs="Times New Roman" w:hint="eastAsia"/>
        </w:rPr>
        <w:t xml:space="preserve"> </w:t>
      </w:r>
      <w:r w:rsidR="00466B30">
        <w:rPr>
          <w:rFonts w:ascii="Times New Roman" w:hAnsi="Times New Roman" w:cs="Times New Roman" w:hint="eastAsia"/>
        </w:rPr>
        <w:t>MCI</w:t>
      </w:r>
      <w:r w:rsidR="002648E4">
        <w:rPr>
          <w:rFonts w:ascii="Times New Roman" w:hAnsi="Times New Roman" w:cs="Times New Roman" w:hint="eastAsia"/>
        </w:rPr>
        <w:t>=</w:t>
      </w:r>
      <w:r w:rsidR="00466B30">
        <w:rPr>
          <w:rFonts w:ascii="Times New Roman" w:hAnsi="Times New Roman" w:cs="Times New Roman" w:hint="eastAsia"/>
        </w:rPr>
        <w:t>M</w:t>
      </w:r>
      <w:r w:rsidR="00466B30" w:rsidRPr="00E87826">
        <w:rPr>
          <w:rFonts w:ascii="Times New Roman" w:hAnsi="Times New Roman" w:cs="Times New Roman" w:hint="eastAsia"/>
        </w:rPr>
        <w:t>ild cognitive impairment</w:t>
      </w:r>
      <w:r w:rsidR="00466B30">
        <w:rPr>
          <w:rFonts w:ascii="Times New Roman" w:hAnsi="Times New Roman" w:cs="Times New Roman" w:hint="eastAsia"/>
        </w:rPr>
        <w:t xml:space="preserve">; </w:t>
      </w:r>
      <w:r w:rsidR="00466B30" w:rsidRPr="00A0483A">
        <w:rPr>
          <w:rFonts w:ascii="Times New Roman" w:hAnsi="Times New Roman" w:cs="Times New Roman" w:hint="eastAsia"/>
        </w:rPr>
        <w:t>MS</w:t>
      </w:r>
      <w:r w:rsidR="002648E4">
        <w:rPr>
          <w:rFonts w:ascii="Times New Roman" w:hAnsi="Times New Roman" w:cs="Times New Roman" w:hint="eastAsia"/>
        </w:rPr>
        <w:t>=</w:t>
      </w:r>
      <w:r w:rsidR="00466B30">
        <w:rPr>
          <w:rFonts w:ascii="Times New Roman" w:hAnsi="Times New Roman" w:cs="Times New Roman" w:hint="eastAsia"/>
        </w:rPr>
        <w:t>M</w:t>
      </w:r>
      <w:r w:rsidR="00466B30" w:rsidRPr="00A0483A">
        <w:rPr>
          <w:rFonts w:ascii="Times New Roman" w:hAnsi="Times New Roman" w:cs="Times New Roman" w:hint="eastAsia"/>
        </w:rPr>
        <w:t>ultiple sclerosis;</w:t>
      </w:r>
      <w:r w:rsidR="00466B30">
        <w:rPr>
          <w:rFonts w:ascii="Times New Roman" w:hAnsi="Times New Roman" w:cs="Times New Roman" w:hint="eastAsia"/>
        </w:rPr>
        <w:t xml:space="preserve"> MT</w:t>
      </w:r>
      <w:r w:rsidR="002648E4">
        <w:rPr>
          <w:rFonts w:ascii="Times New Roman" w:hAnsi="Times New Roman" w:cs="Times New Roman" w:hint="eastAsia"/>
        </w:rPr>
        <w:t>=</w:t>
      </w:r>
      <w:r w:rsidR="00466B30" w:rsidRPr="00A0483A">
        <w:rPr>
          <w:rFonts w:ascii="Times New Roman" w:hAnsi="Times New Roman" w:cs="Times New Roman" w:hint="eastAsia"/>
        </w:rPr>
        <w:t>Motor training</w:t>
      </w:r>
      <w:r w:rsidR="00466B30">
        <w:rPr>
          <w:rFonts w:ascii="Times New Roman" w:hAnsi="Times New Roman" w:cs="Times New Roman" w:hint="eastAsia"/>
        </w:rPr>
        <w:t xml:space="preserve">; </w:t>
      </w:r>
      <w:r w:rsidR="00B844D7">
        <w:rPr>
          <w:rFonts w:ascii="Times New Roman" w:hAnsi="Times New Roman" w:cs="Times New Roman" w:hint="eastAsia"/>
        </w:rPr>
        <w:t>NC</w:t>
      </w:r>
      <w:r w:rsidR="002648E4">
        <w:rPr>
          <w:rFonts w:ascii="Times New Roman" w:hAnsi="Times New Roman" w:cs="Times New Roman" w:hint="eastAsia"/>
        </w:rPr>
        <w:t>=</w:t>
      </w:r>
      <w:r w:rsidR="00B844D7" w:rsidRPr="00A0483A">
        <w:rPr>
          <w:rFonts w:ascii="Times New Roman" w:hAnsi="Times New Roman" w:cs="Times New Roman" w:hint="eastAsia"/>
        </w:rPr>
        <w:t>Neoadjuvant chemotherapy</w:t>
      </w:r>
      <w:r w:rsidR="00B844D7">
        <w:rPr>
          <w:rFonts w:ascii="Times New Roman" w:hAnsi="Times New Roman" w:cs="Times New Roman" w:hint="eastAsia"/>
        </w:rPr>
        <w:t xml:space="preserve">; </w:t>
      </w:r>
      <w:r w:rsidR="00466B30">
        <w:rPr>
          <w:rFonts w:ascii="Times New Roman" w:hAnsi="Times New Roman" w:cs="Times New Roman" w:hint="eastAsia"/>
        </w:rPr>
        <w:t>PT</w:t>
      </w:r>
      <w:r w:rsidR="002648E4">
        <w:rPr>
          <w:rFonts w:ascii="Times New Roman" w:hAnsi="Times New Roman" w:cs="Times New Roman" w:hint="eastAsia"/>
        </w:rPr>
        <w:t>=</w:t>
      </w:r>
      <w:r w:rsidR="00466B30" w:rsidRPr="00A0483A">
        <w:rPr>
          <w:rFonts w:ascii="Times New Roman" w:hAnsi="Times New Roman" w:cs="Times New Roman" w:hint="eastAsia"/>
        </w:rPr>
        <w:t>Postural Training</w:t>
      </w:r>
      <w:r w:rsidR="00466B30">
        <w:rPr>
          <w:rFonts w:ascii="Times New Roman" w:hAnsi="Times New Roman" w:cs="Times New Roman" w:hint="eastAsia"/>
        </w:rPr>
        <w:t>; PTSD</w:t>
      </w:r>
      <w:r w:rsidR="002648E4">
        <w:rPr>
          <w:rFonts w:ascii="Times New Roman" w:hAnsi="Times New Roman" w:cs="Times New Roman" w:hint="eastAsia"/>
        </w:rPr>
        <w:t>=</w:t>
      </w:r>
      <w:r w:rsidR="00466B30" w:rsidRPr="0040207D">
        <w:rPr>
          <w:rFonts w:ascii="Times New Roman" w:hAnsi="Times New Roman" w:cs="Times New Roman" w:hint="eastAsia"/>
        </w:rPr>
        <w:t xml:space="preserve">Posttraumatic </w:t>
      </w:r>
      <w:r w:rsidR="00466B30">
        <w:rPr>
          <w:rFonts w:ascii="Times New Roman" w:hAnsi="Times New Roman" w:cs="Times New Roman" w:hint="eastAsia"/>
        </w:rPr>
        <w:t>s</w:t>
      </w:r>
      <w:r w:rsidR="00466B30" w:rsidRPr="0040207D">
        <w:rPr>
          <w:rFonts w:ascii="Times New Roman" w:hAnsi="Times New Roman" w:cs="Times New Roman" w:hint="eastAsia"/>
        </w:rPr>
        <w:t>tress</w:t>
      </w:r>
      <w:r w:rsidR="00466B30">
        <w:rPr>
          <w:rFonts w:ascii="Times New Roman" w:hAnsi="Times New Roman" w:cs="Times New Roman" w:hint="eastAsia"/>
        </w:rPr>
        <w:t xml:space="preserve"> d</w:t>
      </w:r>
      <w:r w:rsidR="00466B30" w:rsidRPr="0040207D">
        <w:rPr>
          <w:rFonts w:ascii="Times New Roman" w:hAnsi="Times New Roman" w:cs="Times New Roman" w:hint="eastAsia"/>
        </w:rPr>
        <w:t>isorder</w:t>
      </w:r>
      <w:r w:rsidR="00466B30">
        <w:rPr>
          <w:rFonts w:ascii="Times New Roman" w:hAnsi="Times New Roman" w:cs="Times New Roman" w:hint="eastAsia"/>
        </w:rPr>
        <w:t xml:space="preserve">; </w:t>
      </w:r>
      <w:r w:rsidR="00E87826">
        <w:rPr>
          <w:rFonts w:ascii="Times New Roman" w:hAnsi="Times New Roman" w:cs="Times New Roman" w:hint="eastAsia"/>
        </w:rPr>
        <w:t>SAD</w:t>
      </w:r>
      <w:r w:rsidR="002648E4">
        <w:rPr>
          <w:rFonts w:ascii="Times New Roman" w:hAnsi="Times New Roman" w:cs="Times New Roman" w:hint="eastAsia"/>
        </w:rPr>
        <w:t>=</w:t>
      </w:r>
      <w:r w:rsidR="00E87826" w:rsidRPr="00E87826">
        <w:rPr>
          <w:rFonts w:ascii="Times New Roman" w:hAnsi="Times New Roman" w:cs="Times New Roman"/>
        </w:rPr>
        <w:t>Social anxiety disorder</w:t>
      </w:r>
      <w:r w:rsidR="00E87826">
        <w:rPr>
          <w:rFonts w:ascii="Times New Roman" w:hAnsi="Times New Roman" w:cs="Times New Roman" w:hint="eastAsia"/>
        </w:rPr>
        <w:t xml:space="preserve">; </w:t>
      </w:r>
      <w:r w:rsidR="00466B30">
        <w:rPr>
          <w:rFonts w:ascii="Times New Roman" w:hAnsi="Times New Roman" w:cs="Times New Roman" w:hint="eastAsia"/>
        </w:rPr>
        <w:t>SCZ</w:t>
      </w:r>
      <w:r w:rsidR="002648E4">
        <w:rPr>
          <w:rFonts w:ascii="Times New Roman" w:hAnsi="Times New Roman" w:cs="Times New Roman" w:hint="eastAsia"/>
        </w:rPr>
        <w:t>=</w:t>
      </w:r>
      <w:r w:rsidR="00466B30" w:rsidRPr="0040207D">
        <w:rPr>
          <w:rFonts w:ascii="Times New Roman" w:hAnsi="Times New Roman" w:cs="Times New Roman" w:hint="eastAsia"/>
        </w:rPr>
        <w:t>Schizophrenia</w:t>
      </w:r>
      <w:r w:rsidR="00466B30">
        <w:rPr>
          <w:rFonts w:ascii="Times New Roman" w:hAnsi="Times New Roman" w:cs="Times New Roman" w:hint="eastAsia"/>
        </w:rPr>
        <w:t>;</w:t>
      </w:r>
      <w:r w:rsidR="00466B30" w:rsidRPr="0040207D">
        <w:rPr>
          <w:rFonts w:ascii="Times New Roman" w:hAnsi="Times New Roman" w:cs="Times New Roman" w:hint="eastAsia"/>
        </w:rPr>
        <w:t xml:space="preserve"> </w:t>
      </w:r>
      <w:r w:rsidR="00016158">
        <w:rPr>
          <w:rFonts w:ascii="Times New Roman" w:hAnsi="Times New Roman" w:cs="Times New Roman" w:hint="eastAsia"/>
        </w:rPr>
        <w:t>ST</w:t>
      </w:r>
      <w:r w:rsidR="002648E4">
        <w:rPr>
          <w:rFonts w:ascii="Times New Roman" w:hAnsi="Times New Roman" w:cs="Times New Roman" w:hint="eastAsia"/>
        </w:rPr>
        <w:t>=</w:t>
      </w:r>
      <w:r w:rsidR="00016158">
        <w:rPr>
          <w:rFonts w:ascii="Times New Roman" w:hAnsi="Times New Roman" w:cs="Times New Roman" w:hint="eastAsia"/>
        </w:rPr>
        <w:t>S</w:t>
      </w:r>
      <w:r w:rsidR="00016158" w:rsidRPr="00A0483A">
        <w:rPr>
          <w:rFonts w:ascii="Times New Roman" w:hAnsi="Times New Roman" w:cs="Times New Roman" w:hint="eastAsia"/>
        </w:rPr>
        <w:t>ound therapy</w:t>
      </w:r>
      <w:r w:rsidR="00016158">
        <w:rPr>
          <w:rFonts w:ascii="Times New Roman" w:hAnsi="Times New Roman" w:cs="Times New Roman" w:hint="eastAsia"/>
        </w:rPr>
        <w:t xml:space="preserve">; </w:t>
      </w:r>
      <w:r w:rsidR="00B844D7">
        <w:rPr>
          <w:rFonts w:ascii="Times New Roman" w:hAnsi="Times New Roman" w:cs="Times New Roman" w:hint="eastAsia"/>
        </w:rPr>
        <w:t>VNS</w:t>
      </w:r>
      <w:r w:rsidR="002648E4">
        <w:rPr>
          <w:rFonts w:ascii="Times New Roman" w:hAnsi="Times New Roman" w:cs="Times New Roman" w:hint="eastAsia"/>
        </w:rPr>
        <w:t>=</w:t>
      </w:r>
      <w:r w:rsidR="00B844D7" w:rsidRPr="00A0483A">
        <w:rPr>
          <w:rFonts w:ascii="Times New Roman" w:hAnsi="Times New Roman" w:cs="Times New Roman" w:hint="eastAsia"/>
        </w:rPr>
        <w:t>Vagus</w:t>
      </w:r>
      <w:r w:rsidR="00B844D7">
        <w:rPr>
          <w:rFonts w:ascii="Times New Roman" w:hAnsi="Times New Roman" w:cs="Times New Roman" w:hint="eastAsia"/>
        </w:rPr>
        <w:t xml:space="preserve"> </w:t>
      </w:r>
      <w:r w:rsidR="00B844D7" w:rsidRPr="00A0483A">
        <w:rPr>
          <w:rFonts w:ascii="Times New Roman" w:hAnsi="Times New Roman" w:cs="Times New Roman" w:hint="eastAsia"/>
        </w:rPr>
        <w:t>nerve stimulation</w:t>
      </w:r>
      <w:r w:rsidR="00B844D7">
        <w:rPr>
          <w:rFonts w:ascii="Times New Roman" w:hAnsi="Times New Roman" w:cs="Times New Roman" w:hint="eastAsia"/>
        </w:rPr>
        <w:t xml:space="preserve">; </w:t>
      </w:r>
      <w:r w:rsidR="00E87826">
        <w:rPr>
          <w:rFonts w:ascii="Times New Roman" w:hAnsi="Times New Roman" w:cs="Times New Roman" w:hint="eastAsia"/>
        </w:rPr>
        <w:t>WR</w:t>
      </w:r>
      <w:r w:rsidR="002648E4">
        <w:rPr>
          <w:rFonts w:ascii="Times New Roman" w:hAnsi="Times New Roman" w:cs="Times New Roman" w:hint="eastAsia"/>
        </w:rPr>
        <w:t>=</w:t>
      </w:r>
      <w:r w:rsidR="00E87826" w:rsidRPr="00E87826">
        <w:rPr>
          <w:rFonts w:ascii="Times New Roman" w:hAnsi="Times New Roman" w:cs="Times New Roman" w:hint="eastAsia"/>
        </w:rPr>
        <w:t>Weight recovery</w:t>
      </w:r>
      <w:r w:rsidR="00E87826">
        <w:rPr>
          <w:rFonts w:ascii="Times New Roman" w:hAnsi="Times New Roman" w:cs="Times New Roman" w:hint="eastAsia"/>
        </w:rPr>
        <w:t>;</w:t>
      </w:r>
      <w:r w:rsidR="00E87826" w:rsidRPr="00E87826">
        <w:rPr>
          <w:rFonts w:ascii="Times New Roman" w:hAnsi="Times New Roman" w:cs="Times New Roman" w:hint="eastAsia"/>
        </w:rPr>
        <w:t xml:space="preserve"> </w:t>
      </w:r>
      <w:r w:rsidR="00AC3BBB" w:rsidRPr="00AC3BBB">
        <w:rPr>
          <w:rFonts w:ascii="Times New Roman" w:hAnsi="Times New Roman" w:cs="Times New Roman" w:hint="eastAsia"/>
        </w:rPr>
        <w:t>NA indicates that the data is not available</w:t>
      </w:r>
      <w:r w:rsidR="00AC3BBB">
        <w:rPr>
          <w:rFonts w:ascii="Times New Roman" w:hAnsi="Times New Roman" w:cs="Times New Roman" w:hint="eastAsia"/>
        </w:rPr>
        <w:t>.</w:t>
      </w:r>
    </w:p>
    <w:p w14:paraId="59A57FDA" w14:textId="77777777" w:rsidR="007055A4" w:rsidRPr="00706DFD" w:rsidRDefault="007055A4" w:rsidP="00CC240A"/>
    <w:p w14:paraId="12702BC2" w14:textId="63A844FE" w:rsidR="007055A4" w:rsidRDefault="007055A4">
      <w:r>
        <w:rPr>
          <w:rFonts w:hint="eastAsia"/>
        </w:rPr>
        <w:br w:type="page"/>
      </w:r>
    </w:p>
    <w:tbl>
      <w:tblPr>
        <w:tblpPr w:leftFromText="180" w:rightFromText="180" w:horzAnchor="margin" w:tblpY="394"/>
        <w:tblW w:w="8364" w:type="dxa"/>
        <w:tblBorders>
          <w:top w:val="single" w:sz="12" w:space="0" w:color="auto"/>
          <w:bottom w:val="single" w:sz="12" w:space="0" w:color="auto"/>
          <w:insideH w:val="single" w:sz="12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8"/>
        <w:gridCol w:w="2977"/>
        <w:gridCol w:w="992"/>
        <w:gridCol w:w="992"/>
        <w:gridCol w:w="992"/>
        <w:gridCol w:w="993"/>
      </w:tblGrid>
      <w:tr w:rsidR="003C3587" w14:paraId="3F712EEB" w14:textId="77777777" w:rsidTr="00452C0D">
        <w:trPr>
          <w:trHeight w:val="360"/>
        </w:trPr>
        <w:tc>
          <w:tcPr>
            <w:tcW w:w="1418" w:type="dxa"/>
            <w:vMerge w:val="restart"/>
            <w:shd w:val="clear" w:color="auto" w:fill="auto"/>
            <w:vAlign w:val="center"/>
          </w:tcPr>
          <w:p w14:paraId="52D90623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lastRenderedPageBreak/>
              <w:t>Cluster Size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br/>
              <w:t>(voxels)</w:t>
            </w:r>
          </w:p>
        </w:tc>
        <w:tc>
          <w:tcPr>
            <w:tcW w:w="2977" w:type="dxa"/>
            <w:vMerge w:val="restart"/>
            <w:shd w:val="clear" w:color="auto" w:fill="auto"/>
            <w:noWrap/>
            <w:vAlign w:val="center"/>
          </w:tcPr>
          <w:p w14:paraId="6ACD3BC3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Brain Regions</w:t>
            </w:r>
          </w:p>
        </w:tc>
        <w:tc>
          <w:tcPr>
            <w:tcW w:w="2976" w:type="dxa"/>
            <w:gridSpan w:val="3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5E7A99E1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Peak MNI coordinates</w:t>
            </w:r>
          </w:p>
        </w:tc>
        <w:tc>
          <w:tcPr>
            <w:tcW w:w="993" w:type="dxa"/>
            <w:vMerge w:val="restart"/>
            <w:shd w:val="clear" w:color="auto" w:fill="auto"/>
            <w:noWrap/>
            <w:vAlign w:val="center"/>
          </w:tcPr>
          <w:p w14:paraId="206E3843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Theme="minorEastAsia" w:hAnsi="Times New Roman" w:cs="Times New Roman"/>
                <w:i/>
                <w:iCs/>
                <w:color w:val="000000"/>
              </w:rPr>
              <w:t>t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-value</w:t>
            </w:r>
          </w:p>
        </w:tc>
      </w:tr>
      <w:tr w:rsidR="003C3587" w14:paraId="0EF5BFCB" w14:textId="77777777" w:rsidTr="00452C0D">
        <w:trPr>
          <w:trHeight w:val="380"/>
        </w:trPr>
        <w:tc>
          <w:tcPr>
            <w:tcW w:w="1418" w:type="dxa"/>
            <w:vMerge/>
            <w:tcBorders>
              <w:bottom w:val="single" w:sz="6" w:space="0" w:color="auto"/>
            </w:tcBorders>
            <w:vAlign w:val="center"/>
          </w:tcPr>
          <w:p w14:paraId="7421B945" w14:textId="77777777" w:rsidR="003C3587" w:rsidRPr="00452C0D" w:rsidRDefault="003C3587" w:rsidP="003C3587">
            <w:pPr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vMerge/>
            <w:tcBorders>
              <w:bottom w:val="single" w:sz="6" w:space="0" w:color="auto"/>
            </w:tcBorders>
            <w:vAlign w:val="center"/>
          </w:tcPr>
          <w:p w14:paraId="4CCD8C58" w14:textId="77777777" w:rsidR="003C3587" w:rsidRPr="00452C0D" w:rsidRDefault="003C3587" w:rsidP="003C3587">
            <w:pPr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048DE49D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x</w:t>
            </w: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528809F1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y</w:t>
            </w: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7F23127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z</w:t>
            </w:r>
          </w:p>
        </w:tc>
        <w:tc>
          <w:tcPr>
            <w:tcW w:w="993" w:type="dxa"/>
            <w:vMerge/>
            <w:tcBorders>
              <w:bottom w:val="single" w:sz="6" w:space="0" w:color="auto"/>
            </w:tcBorders>
            <w:vAlign w:val="center"/>
          </w:tcPr>
          <w:p w14:paraId="31546D66" w14:textId="77777777" w:rsidR="003C3587" w:rsidRPr="00452C0D" w:rsidRDefault="003C3587" w:rsidP="003C3587">
            <w:pPr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</w:tr>
      <w:tr w:rsidR="003C3587" w14:paraId="0FA5A6FE" w14:textId="77777777" w:rsidTr="003C3587">
        <w:trPr>
          <w:trHeight w:val="483"/>
        </w:trPr>
        <w:tc>
          <w:tcPr>
            <w:tcW w:w="8364" w:type="dxa"/>
            <w:gridSpan w:val="6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</w:tcPr>
          <w:p w14:paraId="04CB8B24" w14:textId="77777777" w:rsidR="003C3587" w:rsidRPr="00452C0D" w:rsidRDefault="003C3587" w:rsidP="003C3587">
            <w:pPr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Disorder-controlled</w:t>
            </w:r>
          </w:p>
        </w:tc>
      </w:tr>
      <w:tr w:rsidR="003C3587" w14:paraId="2E80349F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104199D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12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5796D7" w14:textId="2F0F56A4" w:rsidR="003C3587" w:rsidRPr="00452C0D" w:rsidRDefault="003F5F39" w:rsidP="003F5F39">
            <w:pPr>
              <w:jc w:val="both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R</w:t>
            </w:r>
            <w:r w:rsidR="00B70A68" w:rsidRPr="00452C0D">
              <w:rPr>
                <w:rFonts w:ascii="Times New Roman" w:eastAsiaTheme="minorEastAsia" w:hAnsi="Times New Roman" w:cs="Times New Roman"/>
                <w:color w:val="000000"/>
              </w:rPr>
              <w:t xml:space="preserve">. 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Superior temporal gyrus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C42AB25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6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4AC79CA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7C921EF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12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A27A8B7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64</w:t>
            </w:r>
          </w:p>
        </w:tc>
      </w:tr>
      <w:tr w:rsidR="003C3587" w14:paraId="7BA41760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6F7DD3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3AB4C2" w14:textId="4AA2E7A6" w:rsidR="003C3587" w:rsidRPr="00452C0D" w:rsidRDefault="0099113E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  <w:r>
              <w:rPr>
                <w:rFonts w:ascii="Times New Roman" w:eastAsiaTheme="minorEastAsia" w:hAnsi="Times New Roman" w:cs="Times New Roman" w:hint="eastAsia"/>
                <w:color w:val="000000"/>
              </w:rPr>
              <w:t xml:space="preserve">R. 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Amygdala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6355DA6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856AE13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0610A03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4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5C9D95A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50</w:t>
            </w:r>
          </w:p>
        </w:tc>
      </w:tr>
      <w:tr w:rsidR="003C3587" w14:paraId="4644953C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121BB3A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189BED" w14:textId="0530995E" w:rsidR="003C3587" w:rsidRPr="0099113E" w:rsidRDefault="0099113E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R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.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 xml:space="preserve"> </w:t>
            </w:r>
            <w:r w:rsidR="003C3587"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ParaHippocampal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922B69A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24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3C4142E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446E135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7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E3A8672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40</w:t>
            </w:r>
          </w:p>
        </w:tc>
      </w:tr>
      <w:tr w:rsidR="003C3587" w14:paraId="740ADC1D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01E061F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26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DDBF9C" w14:textId="6ECC9A36" w:rsidR="003C3587" w:rsidRPr="0099113E" w:rsidRDefault="0099113E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  <w:r>
              <w:rPr>
                <w:rFonts w:ascii="Times New Roman" w:eastAsiaTheme="minorEastAsia" w:hAnsi="Times New Roman" w:cs="Times New Roman" w:hint="eastAsia"/>
                <w:color w:val="000000"/>
              </w:rPr>
              <w:t xml:space="preserve">L. </w:t>
            </w:r>
            <w:r w:rsidRPr="0099113E">
              <w:rPr>
                <w:rFonts w:ascii="Times New Roman" w:eastAsia="Yu Gothic" w:hAnsi="Times New Roman" w:cs="Times New Roman" w:hint="eastAsia"/>
                <w:color w:val="000000"/>
                <w:lang w:eastAsia="ja-JP"/>
              </w:rPr>
              <w:t>Superior temporal gyrus</w:t>
            </w:r>
            <w:r w:rsidRPr="0099113E">
              <w:rPr>
                <w:rFonts w:ascii="Times New Roman" w:eastAsia="Yu Gothic" w:hAnsi="Times New Roman" w:cs="Times New Roman"/>
                <w:color w:val="000000"/>
                <w:lang w:eastAsia="ja-JP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80C902D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54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503D348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ECD4F30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12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563E311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45</w:t>
            </w:r>
          </w:p>
        </w:tc>
      </w:tr>
      <w:tr w:rsidR="003C3587" w14:paraId="6B18F578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FAB35AD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37127A" w14:textId="2E9DD099" w:rsidR="003C3587" w:rsidRPr="0099113E" w:rsidRDefault="0099113E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L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.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 xml:space="preserve"> </w:t>
            </w:r>
            <w:r w:rsidR="003C3587"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Amygdala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9CCA9FC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BA21651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43EFF3D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15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FD28A86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44</w:t>
            </w:r>
          </w:p>
        </w:tc>
      </w:tr>
      <w:tr w:rsidR="003C3587" w14:paraId="5DE2FCFB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78DDEAD" w14:textId="77777777" w:rsidR="003C3587" w:rsidRPr="00452C0D" w:rsidRDefault="003C3587" w:rsidP="003C3587">
            <w:pPr>
              <w:jc w:val="center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A463D8" w14:textId="77777777" w:rsidR="003C3587" w:rsidRPr="00452C0D" w:rsidRDefault="003C3587" w:rsidP="003C3587">
            <w:pPr>
              <w:jc w:val="both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5973CDF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60703F8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62FE31C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9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62894D9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4.36</w:t>
            </w:r>
          </w:p>
        </w:tc>
      </w:tr>
      <w:tr w:rsidR="003C3587" w14:paraId="4BBDB2EB" w14:textId="77777777" w:rsidTr="003C3587">
        <w:trPr>
          <w:trHeight w:val="483"/>
        </w:trPr>
        <w:tc>
          <w:tcPr>
            <w:tcW w:w="8364" w:type="dxa"/>
            <w:gridSpan w:val="6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8101334" w14:textId="77777777" w:rsidR="003C3587" w:rsidRPr="00452C0D" w:rsidRDefault="003C3587" w:rsidP="003C3587">
            <w:pPr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Random-controlled</w:t>
            </w:r>
          </w:p>
        </w:tc>
      </w:tr>
      <w:tr w:rsidR="003C3587" w14:paraId="3B6DEFBB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785B2F8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183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2FA683" w14:textId="67CEF19B" w:rsidR="003C3587" w:rsidRPr="00621F55" w:rsidRDefault="00621F55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R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.</w:t>
            </w:r>
            <w:r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 xml:space="preserve"> </w:t>
            </w:r>
            <w:r w:rsidR="003C3587" w:rsidRPr="00452C0D">
              <w:rPr>
                <w:rFonts w:ascii="Times New Roman" w:eastAsia="Yu Gothic" w:hAnsi="Times New Roman" w:cs="Times New Roman"/>
                <w:color w:val="000000"/>
                <w:lang w:eastAsia="ja-JP"/>
              </w:rPr>
              <w:t>ParaHippocampal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213E84D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7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0C39D6D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B7B3512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1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0AF982F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7.71</w:t>
            </w:r>
          </w:p>
        </w:tc>
      </w:tr>
      <w:tr w:rsidR="003C3587" w14:paraId="55F871F8" w14:textId="77777777" w:rsidTr="00452C0D">
        <w:trPr>
          <w:trHeight w:val="483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392BCAB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5C9688" w14:textId="77777777" w:rsidR="003C3587" w:rsidRPr="00452C0D" w:rsidRDefault="003C3587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E07B1E8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840C43B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7B4F90E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1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4C35DF7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7.61</w:t>
            </w:r>
          </w:p>
        </w:tc>
      </w:tr>
      <w:tr w:rsidR="003C3587" w14:paraId="78C0B55C" w14:textId="77777777" w:rsidTr="00452C0D">
        <w:trPr>
          <w:trHeight w:val="483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391B80" w14:textId="77777777" w:rsidR="003C3587" w:rsidRPr="00452C0D" w:rsidRDefault="003C3587" w:rsidP="003C3587">
            <w:pPr>
              <w:jc w:val="both"/>
              <w:rPr>
                <w:rFonts w:ascii="Times New Roman" w:eastAsia="Yu Gothic" w:hAnsi="Times New Roman" w:cs="Times New Roman"/>
                <w:color w:val="000000"/>
                <w:lang w:eastAsia="ja-JP"/>
              </w:rPr>
            </w:pPr>
          </w:p>
        </w:tc>
        <w:tc>
          <w:tcPr>
            <w:tcW w:w="2977" w:type="dxa"/>
            <w:tcBorders>
              <w:top w:val="nil"/>
            </w:tcBorders>
            <w:shd w:val="clear" w:color="auto" w:fill="auto"/>
            <w:vAlign w:val="center"/>
          </w:tcPr>
          <w:p w14:paraId="24E0C043" w14:textId="77777777" w:rsidR="003C3587" w:rsidRPr="00452C0D" w:rsidRDefault="003C3587" w:rsidP="003C3587">
            <w:pPr>
              <w:jc w:val="both"/>
              <w:rPr>
                <w:rFonts w:ascii="Times New Roman" w:eastAsiaTheme="minorEastAsia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3C9E1C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36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98A74DB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FB1E9D9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-21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7650012" w14:textId="77777777" w:rsidR="003C3587" w:rsidRPr="00452C0D" w:rsidRDefault="003C3587" w:rsidP="003C3587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452C0D">
              <w:rPr>
                <w:rFonts w:ascii="Times New Roman" w:eastAsiaTheme="minorEastAsia" w:hAnsi="Times New Roman" w:cs="Times New Roman"/>
                <w:color w:val="000000"/>
              </w:rPr>
              <w:t>7.49</w:t>
            </w:r>
          </w:p>
        </w:tc>
      </w:tr>
    </w:tbl>
    <w:p w14:paraId="496BAFDF" w14:textId="63319F27" w:rsidR="007055A4" w:rsidRPr="003C3587" w:rsidRDefault="003C3587" w:rsidP="00CB69C2">
      <w:pPr>
        <w:pStyle w:val="2"/>
        <w:spacing w:before="0" w:afterLines="50" w:after="156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84150139"/>
      <w:r>
        <w:rPr>
          <w:rFonts w:ascii="Times New Roman" w:hAnsi="Times New Roman" w:cs="Times New Roman" w:hint="eastAsia"/>
          <w:sz w:val="24"/>
          <w:szCs w:val="24"/>
        </w:rPr>
        <w:t xml:space="preserve">Table S5: </w:t>
      </w:r>
      <w:r w:rsidR="003F5F39">
        <w:rPr>
          <w:rFonts w:ascii="Times New Roman" w:hAnsi="Times New Roman" w:cs="Times New Roman"/>
          <w:sz w:val="24"/>
          <w:szCs w:val="24"/>
        </w:rPr>
        <w:t>Brain regions identified in the</w:t>
      </w:r>
      <w:r>
        <w:rPr>
          <w:rFonts w:ascii="Times New Roman" w:hAnsi="Times New Roman" w:cs="Times New Roman" w:hint="eastAsia"/>
          <w:sz w:val="24"/>
          <w:szCs w:val="24"/>
        </w:rPr>
        <w:t xml:space="preserve"> specificity </w:t>
      </w:r>
      <w:bookmarkEnd w:id="33"/>
      <w:r w:rsidR="003F5F39">
        <w:rPr>
          <w:rFonts w:ascii="Times New Roman" w:hAnsi="Times New Roman" w:cs="Times New Roman"/>
          <w:sz w:val="24"/>
          <w:szCs w:val="24"/>
        </w:rPr>
        <w:t>analysis</w:t>
      </w:r>
    </w:p>
    <w:p w14:paraId="3DF15E40" w14:textId="335AAC50" w:rsidR="005822FC" w:rsidRPr="005822FC" w:rsidRDefault="005822FC" w:rsidP="005A26B3">
      <w:pPr>
        <w:rPr>
          <w:rFonts w:ascii="Times New Roman" w:hAnsi="Times New Roman" w:cs="Times New Roman"/>
        </w:rPr>
      </w:pPr>
      <w:r w:rsidRPr="005822FC">
        <w:rPr>
          <w:rFonts w:ascii="Times New Roman" w:hAnsi="Times New Roman" w:cs="Times New Roman"/>
        </w:rPr>
        <w:t>R=right hemisphere, L=left hemisphere, MNI=Montreal Neurological Institute</w:t>
      </w:r>
    </w:p>
    <w:p w14:paraId="4BC6C9B9" w14:textId="7748C66E" w:rsidR="00CC240A" w:rsidRPr="005A26B3" w:rsidRDefault="005A26B3" w:rsidP="005A26B3">
      <w:r>
        <w:rPr>
          <w:rFonts w:hint="eastAsia"/>
        </w:rPr>
        <w:br w:type="page"/>
      </w:r>
    </w:p>
    <w:p w14:paraId="13B1603E" w14:textId="2EACBCAE" w:rsidR="007055A4" w:rsidRPr="001F249D" w:rsidRDefault="00E70795" w:rsidP="00CB69C2">
      <w:pPr>
        <w:pStyle w:val="2"/>
        <w:spacing w:before="0" w:afterLines="50" w:after="156" w:line="240" w:lineRule="auto"/>
        <w:rPr>
          <w:rFonts w:ascii="Times New Roman" w:hAnsi="Times New Roman" w:cs="Times New Roman"/>
          <w:sz w:val="24"/>
          <w:szCs w:val="24"/>
        </w:rPr>
      </w:pPr>
      <w:bookmarkStart w:id="34" w:name="_Toc181987410"/>
      <w:bookmarkStart w:id="35" w:name="_Toc176428743"/>
      <w:bookmarkStart w:id="36" w:name="_Toc184150140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490481"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: Search strategies for studies reporting cortical thickness </w:t>
      </w:r>
      <w:r w:rsidR="003F5F39">
        <w:rPr>
          <w:rFonts w:ascii="Times New Roman" w:hAnsi="Times New Roman" w:cs="Times New Roman"/>
          <w:sz w:val="24"/>
          <w:szCs w:val="24"/>
        </w:rPr>
        <w:t xml:space="preserve">changes </w:t>
      </w: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3F5F39">
        <w:rPr>
          <w:rFonts w:ascii="Times New Roman" w:hAnsi="Times New Roman" w:cs="Times New Roman"/>
          <w:sz w:val="24"/>
          <w:szCs w:val="24"/>
        </w:rPr>
        <w:t xml:space="preserve">antidepressant </w:t>
      </w:r>
      <w:r>
        <w:rPr>
          <w:rFonts w:ascii="Times New Roman" w:hAnsi="Times New Roman" w:cs="Times New Roman"/>
          <w:sz w:val="24"/>
          <w:szCs w:val="24"/>
        </w:rPr>
        <w:t>treatment</w:t>
      </w:r>
      <w:bookmarkEnd w:id="34"/>
      <w:bookmarkEnd w:id="35"/>
      <w:bookmarkEnd w:id="36"/>
    </w:p>
    <w:tbl>
      <w:tblPr>
        <w:tblStyle w:val="a7"/>
        <w:tblpPr w:leftFromText="180" w:rightFromText="180" w:vertAnchor="page" w:horzAnchor="margin" w:tblpY="207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39"/>
        <w:gridCol w:w="6437"/>
      </w:tblGrid>
      <w:tr w:rsidR="005A26B3" w:rsidRPr="007055A4" w14:paraId="27730D3B" w14:textId="77777777" w:rsidTr="005A26B3">
        <w:trPr>
          <w:trHeight w:val="634"/>
        </w:trPr>
        <w:tc>
          <w:tcPr>
            <w:tcW w:w="1839" w:type="dxa"/>
            <w:vAlign w:val="center"/>
          </w:tcPr>
          <w:p w14:paraId="17438E90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Database</w:t>
            </w:r>
          </w:p>
        </w:tc>
        <w:tc>
          <w:tcPr>
            <w:tcW w:w="6437" w:type="dxa"/>
            <w:vAlign w:val="center"/>
          </w:tcPr>
          <w:p w14:paraId="15C0FB3D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PubMed</w:t>
            </w:r>
          </w:p>
        </w:tc>
      </w:tr>
      <w:tr w:rsidR="005A26B3" w:rsidRPr="007055A4" w14:paraId="373046A1" w14:textId="77777777" w:rsidTr="005A26B3">
        <w:trPr>
          <w:trHeight w:val="634"/>
        </w:trPr>
        <w:tc>
          <w:tcPr>
            <w:tcW w:w="1839" w:type="dxa"/>
            <w:vAlign w:val="center"/>
          </w:tcPr>
          <w:p w14:paraId="03CF6183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Date of search</w:t>
            </w:r>
          </w:p>
        </w:tc>
        <w:tc>
          <w:tcPr>
            <w:tcW w:w="6437" w:type="dxa"/>
            <w:vAlign w:val="center"/>
          </w:tcPr>
          <w:p w14:paraId="45DC803C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2023.3.10</w:t>
            </w:r>
          </w:p>
        </w:tc>
      </w:tr>
      <w:tr w:rsidR="005A26B3" w:rsidRPr="007055A4" w14:paraId="1F08A41B" w14:textId="77777777" w:rsidTr="005A26B3">
        <w:trPr>
          <w:trHeight w:val="2566"/>
        </w:trPr>
        <w:tc>
          <w:tcPr>
            <w:tcW w:w="1839" w:type="dxa"/>
          </w:tcPr>
          <w:p w14:paraId="5212573E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Search strategy</w:t>
            </w:r>
          </w:p>
        </w:tc>
        <w:tc>
          <w:tcPr>
            <w:tcW w:w="6437" w:type="dxa"/>
          </w:tcPr>
          <w:p w14:paraId="24A9CDAD" w14:textId="1375FCF3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  <w:b/>
                <w:bCs/>
              </w:rPr>
              <w:t xml:space="preserve">Search term: </w:t>
            </w:r>
            <w:r w:rsidRPr="007055A4">
              <w:rPr>
                <w:rFonts w:ascii="Times New Roman" w:hAnsi="Times New Roman" w:cs="Times New Roman"/>
              </w:rPr>
              <w:t xml:space="preserve">(cortical </w:t>
            </w:r>
            <w:r w:rsidR="004F5FB8" w:rsidRPr="007055A4">
              <w:rPr>
                <w:rFonts w:ascii="Times New Roman" w:hAnsi="Times New Roman" w:cs="Times New Roman"/>
              </w:rPr>
              <w:t>thickness [</w:t>
            </w:r>
            <w:r w:rsidRPr="007055A4">
              <w:rPr>
                <w:rFonts w:ascii="Times New Roman" w:hAnsi="Times New Roman" w:cs="Times New Roman"/>
              </w:rPr>
              <w:t xml:space="preserve">Title/Abstract] OR Surface-Based </w:t>
            </w:r>
            <w:r w:rsidR="004F5FB8" w:rsidRPr="007055A4">
              <w:rPr>
                <w:rFonts w:ascii="Times New Roman" w:hAnsi="Times New Roman" w:cs="Times New Roman"/>
              </w:rPr>
              <w:t>Morphometry [</w:t>
            </w:r>
            <w:r w:rsidRPr="007055A4">
              <w:rPr>
                <w:rFonts w:ascii="Times New Roman" w:hAnsi="Times New Roman" w:cs="Times New Roman"/>
              </w:rPr>
              <w:t>Title/Abstract] OR SBM[Title/Abstract]) AND (</w:t>
            </w:r>
            <w:r w:rsidR="004F5FB8" w:rsidRPr="007055A4">
              <w:rPr>
                <w:rFonts w:ascii="Times New Roman" w:hAnsi="Times New Roman" w:cs="Times New Roman"/>
              </w:rPr>
              <w:t>therapy [</w:t>
            </w:r>
            <w:r w:rsidRPr="007055A4">
              <w:rPr>
                <w:rFonts w:ascii="Times New Roman" w:hAnsi="Times New Roman" w:cs="Times New Roman"/>
              </w:rPr>
              <w:t xml:space="preserve">Title/Abstract] OR therapeutic*[Title/Abstract] OR </w:t>
            </w:r>
            <w:r w:rsidR="004F5FB8" w:rsidRPr="007055A4">
              <w:rPr>
                <w:rFonts w:ascii="Times New Roman" w:hAnsi="Times New Roman" w:cs="Times New Roman"/>
              </w:rPr>
              <w:t>treatment [</w:t>
            </w:r>
            <w:r w:rsidRPr="007055A4">
              <w:rPr>
                <w:rFonts w:ascii="Times New Roman" w:hAnsi="Times New Roman" w:cs="Times New Roman"/>
              </w:rPr>
              <w:t>Title/Abstract])</w:t>
            </w:r>
          </w:p>
          <w:p w14:paraId="21442BC2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  <w:b/>
                <w:bCs/>
              </w:rPr>
              <w:t xml:space="preserve">Publication data: </w:t>
            </w:r>
            <w:r w:rsidRPr="007055A4">
              <w:rPr>
                <w:rFonts w:ascii="Times New Roman" w:hAnsi="Times New Roman" w:cs="Times New Roman"/>
              </w:rPr>
              <w:t>up to 2023.3</w:t>
            </w:r>
          </w:p>
          <w:p w14:paraId="4F4F7702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  <w:b/>
                <w:bCs/>
              </w:rPr>
              <w:t xml:space="preserve">Species: </w:t>
            </w:r>
            <w:r w:rsidRPr="007055A4">
              <w:rPr>
                <w:rFonts w:ascii="Times New Roman" w:hAnsi="Times New Roman" w:cs="Times New Roman"/>
              </w:rPr>
              <w:t>Humans</w:t>
            </w:r>
          </w:p>
          <w:p w14:paraId="36957725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  <w:b/>
                <w:bCs/>
              </w:rPr>
              <w:t>Language:</w:t>
            </w:r>
            <w:r w:rsidRPr="007055A4">
              <w:rPr>
                <w:rFonts w:ascii="Times New Roman" w:hAnsi="Times New Roman" w:cs="Times New Roman"/>
              </w:rPr>
              <w:t xml:space="preserve"> English</w:t>
            </w:r>
          </w:p>
        </w:tc>
      </w:tr>
      <w:tr w:rsidR="005A26B3" w:rsidRPr="007055A4" w14:paraId="521C9759" w14:textId="77777777" w:rsidTr="005A26B3">
        <w:trPr>
          <w:trHeight w:val="634"/>
        </w:trPr>
        <w:tc>
          <w:tcPr>
            <w:tcW w:w="1839" w:type="dxa"/>
            <w:vAlign w:val="center"/>
          </w:tcPr>
          <w:p w14:paraId="298C553C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Items found</w:t>
            </w:r>
          </w:p>
        </w:tc>
        <w:tc>
          <w:tcPr>
            <w:tcW w:w="6437" w:type="dxa"/>
            <w:vAlign w:val="center"/>
          </w:tcPr>
          <w:p w14:paraId="07AEA5D5" w14:textId="77777777" w:rsidR="005A26B3" w:rsidRPr="007055A4" w:rsidRDefault="005A26B3" w:rsidP="005A26B3">
            <w:pPr>
              <w:jc w:val="both"/>
              <w:rPr>
                <w:rFonts w:ascii="Times New Roman" w:hAnsi="Times New Roman" w:cs="Times New Roman"/>
              </w:rPr>
            </w:pPr>
            <w:r w:rsidRPr="007055A4">
              <w:rPr>
                <w:rFonts w:ascii="Times New Roman" w:hAnsi="Times New Roman" w:cs="Times New Roman"/>
              </w:rPr>
              <w:t>1054</w:t>
            </w:r>
          </w:p>
        </w:tc>
      </w:tr>
    </w:tbl>
    <w:p w14:paraId="1AE8699A" w14:textId="6D4232A7" w:rsidR="001F249D" w:rsidRDefault="001F249D" w:rsidP="003C3587">
      <w:pPr>
        <w:jc w:val="both"/>
        <w:rPr>
          <w:rFonts w:ascii="Times New Roman" w:hAnsi="Times New Roman" w:cs="Times New Roman"/>
        </w:rPr>
      </w:pPr>
    </w:p>
    <w:p w14:paraId="7B6F05E6" w14:textId="0E30E187" w:rsidR="00F250A9" w:rsidRDefault="001F249D" w:rsidP="001F24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pPr w:leftFromText="180" w:rightFromText="180" w:vertAnchor="page" w:horzAnchor="margin" w:tblpXSpec="center" w:tblpY="2084"/>
        <w:tblW w:w="10837" w:type="dxa"/>
        <w:tblBorders>
          <w:top w:val="single" w:sz="12" w:space="0" w:color="auto"/>
          <w:bottom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1417"/>
        <w:gridCol w:w="1413"/>
        <w:gridCol w:w="1281"/>
        <w:gridCol w:w="1700"/>
        <w:gridCol w:w="1271"/>
        <w:gridCol w:w="1203"/>
      </w:tblGrid>
      <w:tr w:rsidR="00A346A0" w14:paraId="7AE8C1C3" w14:textId="77777777" w:rsidTr="00E70795">
        <w:trPr>
          <w:trHeight w:val="254"/>
        </w:trPr>
        <w:tc>
          <w:tcPr>
            <w:tcW w:w="1560" w:type="dxa"/>
            <w:vMerge w:val="restart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C01ABAB" w14:textId="77777777" w:rsidR="00A346A0" w:rsidRPr="008E4A64" w:rsidRDefault="00A346A0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bookmarkStart w:id="37" w:name="_Toc176428746"/>
            <w:bookmarkStart w:id="38" w:name="_Toc181987413"/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lastRenderedPageBreak/>
              <w:t>Reference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23AA45" w14:textId="77777777" w:rsidR="00A346A0" w:rsidRPr="008E4A64" w:rsidRDefault="00A346A0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bCs/>
                <w:color w:val="000000"/>
                <w:kern w:val="2"/>
                <w:sz w:val="20"/>
                <w:szCs w:val="20"/>
              </w:rPr>
              <w:t>Diagnose</w:t>
            </w:r>
          </w:p>
        </w:tc>
        <w:tc>
          <w:tcPr>
            <w:tcW w:w="4111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8A9B07" w14:textId="4A8A434D" w:rsidR="00A346A0" w:rsidRPr="008E4A64" w:rsidRDefault="00A346A0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Disease</w:t>
            </w:r>
          </w:p>
        </w:tc>
        <w:tc>
          <w:tcPr>
            <w:tcW w:w="297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6A202E" w14:textId="77777777" w:rsidR="00A346A0" w:rsidRPr="008E4A64" w:rsidRDefault="00A346A0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Controls</w:t>
            </w:r>
          </w:p>
        </w:tc>
        <w:tc>
          <w:tcPr>
            <w:tcW w:w="1203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3C6146E0" w14:textId="77777777" w:rsidR="00A346A0" w:rsidRPr="008E4A64" w:rsidRDefault="00A346A0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 w:hint="eastAsia"/>
                <w:color w:val="000000"/>
                <w:kern w:val="2"/>
                <w:sz w:val="20"/>
                <w:szCs w:val="20"/>
                <w:vertAlign w:val="subscript"/>
              </w:rPr>
              <w:t>(corrected)</w:t>
            </w:r>
          </w:p>
        </w:tc>
      </w:tr>
      <w:tr w:rsidR="003C3587" w14:paraId="195A5AD6" w14:textId="77777777" w:rsidTr="00A346A0">
        <w:tc>
          <w:tcPr>
            <w:tcW w:w="1560" w:type="dxa"/>
            <w:vMerge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E5E4422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168B49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8E45EA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color w:val="000000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C0FA15A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Age</w:t>
            </w:r>
          </w:p>
          <w:p w14:paraId="2EADE99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(years)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E61A7E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Therapeutic modality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693442A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Sample(M/F)</w:t>
            </w:r>
          </w:p>
        </w:tc>
        <w:tc>
          <w:tcPr>
            <w:tcW w:w="127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AAEAC9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Age</w:t>
            </w:r>
          </w:p>
          <w:p w14:paraId="59FDC74E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(years)</w:t>
            </w:r>
          </w:p>
        </w:tc>
        <w:tc>
          <w:tcPr>
            <w:tcW w:w="1203" w:type="dxa"/>
            <w:vMerge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77D3F49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</w:p>
        </w:tc>
      </w:tr>
      <w:tr w:rsidR="003C3587" w14:paraId="1501E49D" w14:textId="77777777" w:rsidTr="00A346A0">
        <w:tc>
          <w:tcPr>
            <w:tcW w:w="1560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A5B7678" w14:textId="591188CD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artorius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5PC9ZZWFy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YXJ0b3JpdXM8L0F1dGhvcj48WWVhcj4yMDE5PC9ZZWFy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10</w:t>
            </w:r>
            <w:r w:rsidRPr="00B924E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1DCB24F" w14:textId="77777777" w:rsidR="003C3587" w:rsidRPr="008E4A64" w:rsidRDefault="003C3587" w:rsidP="003C3587">
            <w:pPr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DD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15CEF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8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9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9)</w:t>
            </w:r>
          </w:p>
        </w:tc>
        <w:tc>
          <w:tcPr>
            <w:tcW w:w="141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72DA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D4439C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1.7</w:t>
            </w:r>
            <w:r w:rsidRPr="00D4439C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D4439C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.0</w:t>
            </w:r>
          </w:p>
        </w:tc>
        <w:tc>
          <w:tcPr>
            <w:tcW w:w="128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2AFC1B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ECT</w:t>
            </w:r>
          </w:p>
        </w:tc>
        <w:tc>
          <w:tcPr>
            <w:tcW w:w="17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7D6C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6(18/18)</w:t>
            </w:r>
          </w:p>
        </w:tc>
        <w:tc>
          <w:tcPr>
            <w:tcW w:w="127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0E7AB2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60172F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1.6</w:t>
            </w:r>
            <w:r w:rsidRPr="0060172F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60172F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3.7</w:t>
            </w:r>
          </w:p>
        </w:tc>
        <w:tc>
          <w:tcPr>
            <w:tcW w:w="1203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29E7BD9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0CEBCC88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AC1808" w14:textId="397FDAF9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Van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2YW4gRWlqbmRob3ZlbjwvQXV0aG9yPjxZZWFyPjIwMTY8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2YW4gRWlqbmRob3ZlbjwvQXV0aG9yPjxZZWFyPjIwMTY8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9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2AFD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D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0A925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3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8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5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5A25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0.7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1E2C2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EC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F50FAF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2(8/14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772EF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0.8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8.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B103CD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05</w:t>
            </w:r>
          </w:p>
        </w:tc>
      </w:tr>
      <w:tr w:rsidR="003C3587" w14:paraId="51B0E82E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D1236F3" w14:textId="185A24E4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Krause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NDk2MTk8L1JlY051bT48RGlzcGxheVRleHQ+PHN0eWxlIGZhY2U9InN1cGVy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NDk2MTk8L1JlY051bT48RGlzcGxheVRleHQ+PHN0eWxlIGZhY2U9InN1cGVy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0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2F54C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D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9497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7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7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0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4206F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3.24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.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D4A1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Dru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059A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(8/4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C3AD3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9.08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.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79A4B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5DF662AA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C8158A" w14:textId="0D2DB5DB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Krause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NDk3Mjg8L1JlY051bT48RGlzcGxheVRleHQ+PHN0eWxlIGZhY2U9InN1cGVy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LcmF1c2UtU29yaW88L0F1dGhvcj48WWVhcj4yMDIwPC9Z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F070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D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D84B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3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6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7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92CE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1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CA49C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Dru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3D6D5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4(6/8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55AE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72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1D529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4B8044D8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033FEAE" w14:textId="7146AA29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Ji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KaTwvQXV0aG9yPjxZZWFyPjIwMjM8L1llYXI+PFJlY051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KaTwvQXV0aG9yPjxZZWFyPjIwMjM8L1llYXI+PFJlY051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1</w:t>
            </w:r>
            <w:r w:rsidR="008D02AD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3AC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MD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15E1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6(25/71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2D5E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0.2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4879C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EC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434836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5FF9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29BBBCC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05</w:t>
            </w:r>
          </w:p>
        </w:tc>
      </w:tr>
      <w:tr w:rsidR="003C3587" w14:paraId="29336515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2DDF41A" w14:textId="3140FA51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eminowicz</w:t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ZW1pbm93aWN6PC9BdXRob3I+PFllYXI+MjAxMTwvWWVh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TZW1pbm93aWN6PC9BdXRob3I+PFllYXI+MjAxMTwvWWVh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2</w:t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A56E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L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156E88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8(8/10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E263B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6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0.6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D8292" w14:textId="43C78B9D" w:rsidR="003C3587" w:rsidRPr="008E4A64" w:rsidRDefault="0053434E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S</w:t>
            </w:r>
            <w:r w:rsidRPr="0053434E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urger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6EC69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6(8/8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85C0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0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3.1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EF30E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4D86B149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3B9B0B2" w14:textId="2F64EA18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Pawelczyk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YXdlxYJjenlrPC9BdXRob3I+PFllYXI+MjAxODwvWWVh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YXdlxYJjenlrPC9BdXRob3I+PFllYXI+MjAxODwvWWVh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3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C5CE0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3F0C3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8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2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6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85E8E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3.06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.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02EC6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Dru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F3CD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(7/4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D046D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2.0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.7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ACFB605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2B7B2D80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34C24B2" w14:textId="22AA7A4E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Pundik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dW5kaWs8L0F1dGhvcj48WWVhcj4yMDE4PC9ZZWFyPjxS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QdW5kaWs8L0F1dGhvcj48WWVhcj4yMDE4PC9ZZWFyPjxS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4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89F13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C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B70A6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0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5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5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D547D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54.8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1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F247E" w14:textId="33BBC73C" w:rsidR="003C3587" w:rsidRPr="008E4A64" w:rsidRDefault="008D02AD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A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7AA9A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88B99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NA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390222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0CB46A2A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F8D6097" w14:textId="09A66BFE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offman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b2ZmbWFuPC9BdXRob3I+PFllYXI+MjAxODwvWWVhcj48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b2ZmbWFuPC9BdXRob3I+PFllYXI+MjAxODwvWWVhcj48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5</w:t>
            </w:r>
            <w:r w:rsidR="00292DAC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F5992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SCZ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C124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0(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7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5F845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6.3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25E0A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Dru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E597C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5(11/4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BB832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44.7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2.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76415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4AA37E40" w14:textId="77777777" w:rsidTr="00A346A0">
        <w:tc>
          <w:tcPr>
            <w:tcW w:w="156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0598768" w14:textId="3E813CFD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Rosenblau</w:t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b3NlbmJsYXU8L0F1dGhvcj48WWVhcj4yMDIwPC9ZZWFy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Sb3NlbmJsYXU8L0F1dGhvcj48WWVhcj4yMDIwPC9ZZWFy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46</w:t>
            </w:r>
            <w:r w:rsidR="00917540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C5276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AS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43CC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5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(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9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6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B8FB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4.5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44940" w14:textId="77777777" w:rsidR="003C3587" w:rsidRPr="00657774" w:rsidRDefault="003C3587" w:rsidP="003C35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7774">
              <w:rPr>
                <w:rFonts w:ascii="Times New Roman" w:hAnsi="Times New Roman" w:cs="Times New Roman"/>
                <w:sz w:val="20"/>
                <w:szCs w:val="20"/>
              </w:rPr>
              <w:t>SCOT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AEED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3(13/10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CE92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30.2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9.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349A09D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  <w:tr w:rsidR="003C3587" w14:paraId="46CB67AF" w14:textId="77777777" w:rsidTr="00A346A0">
        <w:tc>
          <w:tcPr>
            <w:tcW w:w="1560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D2F4792" w14:textId="37089978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Liu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aXU8L0F1dGhvcj48WWVhcj4yMDE5PC9ZZWFyPjxSZWNO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begin">
                <w:fldData xml:space="preserve">PEVuZE5vdGU+PENpdGU+PEF1dGhvcj5MaXU8L0F1dGhvcj48WWVhcj4yMDE5PC9ZZWFyPjxSZWNO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</w:fldData>
              </w:fldCha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instrText xml:space="preserve"> ADDIN EN.CITE.DATA </w:instrText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="00EA2D31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separate"/>
            </w:r>
            <w:r w:rsidR="00EA2D31" w:rsidRPr="00EA2D31">
              <w:rPr>
                <w:rFonts w:ascii="Times New Roman" w:eastAsia="等线" w:hAnsi="Times New Roman" w:cs="Times New Roman"/>
                <w:noProof/>
                <w:kern w:val="2"/>
                <w:sz w:val="20"/>
                <w:szCs w:val="20"/>
                <w:vertAlign w:val="superscript"/>
              </w:rPr>
              <w:t>33</w:t>
            </w:r>
            <w:r w:rsidRPr="00CD0D49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9D9A294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Obesit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D3EC907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2(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10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/12)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B2F365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7.14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1.7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30726F" w14:textId="77777777" w:rsidR="003C3587" w:rsidRPr="00113D7C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113D7C">
              <w:rPr>
                <w:rFonts w:ascii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5A2F931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1(14/7)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83ECA29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9.90</w:t>
            </w:r>
            <w:r w:rsidRPr="008E4A64"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±</w:t>
            </w:r>
            <w:r>
              <w:rPr>
                <w:rFonts w:ascii="Times New Roman" w:eastAsia="等线" w:hAnsi="Times New Roman" w:cs="Times New Roman" w:hint="eastAsia"/>
                <w:kern w:val="2"/>
                <w:sz w:val="20"/>
                <w:szCs w:val="20"/>
              </w:rPr>
              <w:t>2.09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6BDE3606" w14:textId="77777777" w:rsidR="003C3587" w:rsidRPr="008E4A64" w:rsidRDefault="003C3587" w:rsidP="003C3587">
            <w:pPr>
              <w:widowControl w:val="0"/>
              <w:jc w:val="center"/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</w:pPr>
            <w:r w:rsidRPr="008E4A64">
              <w:rPr>
                <w:rFonts w:ascii="Times New Roman" w:eastAsia="等线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8E4A64">
              <w:rPr>
                <w:rFonts w:ascii="Times New Roman" w:eastAsia="等线" w:hAnsi="Times New Roman" w:cs="Times New Roman"/>
                <w:kern w:val="2"/>
                <w:sz w:val="20"/>
                <w:szCs w:val="20"/>
              </w:rPr>
              <w:t>&lt;0.05</w:t>
            </w:r>
          </w:p>
        </w:tc>
      </w:tr>
    </w:tbl>
    <w:p w14:paraId="492E9215" w14:textId="33CF239F" w:rsidR="00CB69C2" w:rsidRPr="00CB69C2" w:rsidRDefault="00E70795" w:rsidP="00CB69C2">
      <w:pPr>
        <w:pStyle w:val="2"/>
        <w:spacing w:before="0" w:afterLines="100" w:after="312" w:line="240" w:lineRule="auto"/>
        <w:ind w:leftChars="-500" w:left="-1200"/>
        <w:rPr>
          <w:rFonts w:ascii="Times New Roman" w:hAnsi="Times New Roman" w:cs="Times New Roman"/>
          <w:sz w:val="24"/>
          <w:szCs w:val="24"/>
        </w:rPr>
      </w:pPr>
      <w:bookmarkStart w:id="39" w:name="_Toc184150141"/>
      <w:r>
        <w:rPr>
          <w:rFonts w:ascii="Times New Roman" w:hAnsi="Times New Roman" w:cs="Times New Roman"/>
          <w:sz w:val="24"/>
          <w:szCs w:val="24"/>
        </w:rPr>
        <w:t>Table S</w:t>
      </w:r>
      <w:r w:rsidR="00490481">
        <w:rPr>
          <w:rFonts w:ascii="Times New Roman" w:hAnsi="Times New Roman" w:cs="Times New Roman" w:hint="eastAsia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: Studies reporting </w:t>
      </w:r>
      <w:r w:rsidR="003F5F39">
        <w:rPr>
          <w:rFonts w:ascii="Times New Roman" w:hAnsi="Times New Roman" w:cs="Times New Roman"/>
          <w:sz w:val="24"/>
          <w:szCs w:val="24"/>
        </w:rPr>
        <w:t xml:space="preserve">increased </w:t>
      </w:r>
      <w:r>
        <w:rPr>
          <w:rFonts w:ascii="Times New Roman" w:hAnsi="Times New Roman" w:cs="Times New Roman"/>
          <w:sz w:val="24"/>
          <w:szCs w:val="24"/>
        </w:rPr>
        <w:t>cortical thickness in depression and non-depression patients</w:t>
      </w:r>
      <w:bookmarkEnd w:id="37"/>
      <w:bookmarkEnd w:id="38"/>
      <w:bookmarkEnd w:id="39"/>
    </w:p>
    <w:p w14:paraId="1D004FC8" w14:textId="16722C7A" w:rsidR="00E63117" w:rsidRPr="00E63117" w:rsidRDefault="00E63117" w:rsidP="005F2818">
      <w:pPr>
        <w:ind w:leftChars="-500" w:left="-1200" w:rightChars="-500" w:right="-1200"/>
        <w:jc w:val="both"/>
        <w:rPr>
          <w:rFonts w:ascii="Times New Roman" w:hAnsi="Times New Roman" w:cs="Times New Roman"/>
          <w:color w:val="000000"/>
        </w:rPr>
      </w:pPr>
      <w:bookmarkStart w:id="40" w:name="_Toc181987414"/>
      <w:bookmarkStart w:id="41" w:name="_Hlk181565787"/>
      <w:r w:rsidRPr="00E63117">
        <w:rPr>
          <w:rFonts w:ascii="Times New Roman" w:hAnsi="Times New Roman" w:cs="Times New Roman"/>
          <w:color w:val="000000"/>
        </w:rPr>
        <w:t>Data are presented as mean (standard deviations)</w:t>
      </w:r>
      <w:r>
        <w:rPr>
          <w:rFonts w:ascii="Times New Roman" w:hAnsi="Times New Roman" w:cs="Times New Roman" w:hint="eastAsia"/>
          <w:color w:val="000000"/>
        </w:rPr>
        <w:t xml:space="preserve">. </w:t>
      </w:r>
      <w:r w:rsidR="00033C9D" w:rsidRPr="00033C9D">
        <w:rPr>
          <w:rFonts w:ascii="Times New Roman" w:hAnsi="Times New Roman" w:cs="Times New Roman" w:hint="eastAsia"/>
          <w:color w:val="000000"/>
        </w:rPr>
        <w:t xml:space="preserve">The corrected p value indicates a significant increase in </w:t>
      </w:r>
      <w:r w:rsidR="00033C9D">
        <w:rPr>
          <w:rFonts w:ascii="Times New Roman" w:hAnsi="Times New Roman" w:cs="Times New Roman" w:hint="eastAsia"/>
          <w:color w:val="000000"/>
        </w:rPr>
        <w:t>cortical thickness</w:t>
      </w:r>
      <w:r w:rsidR="00033C9D" w:rsidRPr="00033C9D">
        <w:rPr>
          <w:rFonts w:ascii="Times New Roman" w:hAnsi="Times New Roman" w:cs="Times New Roman" w:hint="eastAsia"/>
          <w:color w:val="000000"/>
        </w:rPr>
        <w:t xml:space="preserve"> after treatment</w:t>
      </w:r>
      <w:r w:rsidR="00DC67C2">
        <w:rPr>
          <w:rFonts w:ascii="Times New Roman" w:hAnsi="Times New Roman" w:cs="Times New Roman" w:hint="eastAsia"/>
          <w:color w:val="000000"/>
        </w:rPr>
        <w:t>.</w:t>
      </w:r>
      <w:r w:rsidR="00033C9D" w:rsidRPr="00033C9D">
        <w:rPr>
          <w:rFonts w:ascii="Times New Roman" w:hAnsi="Times New Roman" w:cs="Times New Roman" w:hint="eastAsia"/>
          <w:color w:val="000000"/>
        </w:rPr>
        <w:t xml:space="preserve"> </w:t>
      </w:r>
      <w:r w:rsidR="00DC67C2">
        <w:rPr>
          <w:rFonts w:ascii="Times New Roman" w:hAnsi="Times New Roman" w:cs="Times New Roman" w:hint="eastAsia"/>
          <w:color w:val="000000"/>
        </w:rPr>
        <w:t>AR</w:t>
      </w:r>
      <w:r w:rsidR="00D65772">
        <w:rPr>
          <w:rFonts w:ascii="Times New Roman" w:hAnsi="Times New Roman" w:cs="Times New Roman" w:hint="eastAsia"/>
          <w:color w:val="000000"/>
        </w:rPr>
        <w:t>=</w:t>
      </w:r>
      <w:r w:rsidR="00DC67C2" w:rsidRPr="008D02AD">
        <w:rPr>
          <w:rFonts w:ascii="Times New Roman" w:hAnsi="Times New Roman" w:cs="Times New Roman" w:hint="eastAsia"/>
          <w:color w:val="000000"/>
        </w:rPr>
        <w:t xml:space="preserve">Arm </w:t>
      </w:r>
      <w:r w:rsidR="00761FAF">
        <w:rPr>
          <w:rFonts w:ascii="Times New Roman" w:hAnsi="Times New Roman" w:cs="Times New Roman" w:hint="eastAsia"/>
          <w:color w:val="000000"/>
        </w:rPr>
        <w:t>r</w:t>
      </w:r>
      <w:r w:rsidR="00DC67C2" w:rsidRPr="008D02AD">
        <w:rPr>
          <w:rFonts w:ascii="Times New Roman" w:hAnsi="Times New Roman" w:cs="Times New Roman" w:hint="eastAsia"/>
          <w:color w:val="000000"/>
        </w:rPr>
        <w:t>ehabilitation</w:t>
      </w:r>
      <w:r w:rsidR="00DC67C2">
        <w:rPr>
          <w:rFonts w:ascii="Times New Roman" w:hAnsi="Times New Roman" w:cs="Times New Roman" w:hint="eastAsia"/>
          <w:color w:val="000000"/>
        </w:rPr>
        <w:t xml:space="preserve">; </w:t>
      </w:r>
      <w:r w:rsidR="00DC67C2" w:rsidRPr="00DC67C2">
        <w:rPr>
          <w:rFonts w:ascii="Times New Roman" w:hAnsi="Times New Roman" w:cs="Times New Roman" w:hint="eastAsia"/>
          <w:color w:val="000000"/>
        </w:rPr>
        <w:t>ASD</w:t>
      </w:r>
      <w:r w:rsidR="004C140B">
        <w:rPr>
          <w:rFonts w:ascii="Times New Roman" w:hAnsi="Times New Roman" w:cs="Times New Roman" w:hint="eastAsia"/>
          <w:color w:val="000000"/>
        </w:rPr>
        <w:t>=A</w:t>
      </w:r>
      <w:r w:rsidR="004C140B" w:rsidRPr="00DC67C2">
        <w:rPr>
          <w:rFonts w:ascii="Times New Roman" w:hAnsi="Times New Roman" w:cs="Times New Roman"/>
          <w:color w:val="000000"/>
        </w:rPr>
        <w:t>utism spectrum disorder</w:t>
      </w:r>
      <w:r w:rsidR="00DC67C2" w:rsidRPr="00DC67C2">
        <w:rPr>
          <w:rFonts w:ascii="Times New Roman" w:hAnsi="Times New Roman" w:cs="Times New Roman" w:hint="eastAsia"/>
          <w:color w:val="000000"/>
        </w:rPr>
        <w:t xml:space="preserve">; </w:t>
      </w:r>
      <w:r w:rsidR="00DC67C2">
        <w:rPr>
          <w:rFonts w:ascii="Times New Roman" w:hAnsi="Times New Roman" w:cs="Times New Roman" w:hint="eastAsia"/>
          <w:color w:val="000000"/>
        </w:rPr>
        <w:t>CLBP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="00DC67C2" w:rsidRPr="00E63117">
        <w:rPr>
          <w:rFonts w:ascii="Times New Roman" w:hAnsi="Times New Roman" w:cs="Times New Roman" w:hint="eastAsia"/>
          <w:color w:val="000000"/>
        </w:rPr>
        <w:t xml:space="preserve">Chronic </w:t>
      </w:r>
      <w:r w:rsidR="00761FAF">
        <w:rPr>
          <w:rFonts w:ascii="Times New Roman" w:hAnsi="Times New Roman" w:cs="Times New Roman" w:hint="eastAsia"/>
          <w:color w:val="000000"/>
        </w:rPr>
        <w:t>l</w:t>
      </w:r>
      <w:r w:rsidR="00DC67C2" w:rsidRPr="00E63117">
        <w:rPr>
          <w:rFonts w:ascii="Times New Roman" w:hAnsi="Times New Roman" w:cs="Times New Roman" w:hint="eastAsia"/>
          <w:color w:val="000000"/>
        </w:rPr>
        <w:t xml:space="preserve">ow </w:t>
      </w:r>
      <w:r w:rsidR="00761FAF">
        <w:rPr>
          <w:rFonts w:ascii="Times New Roman" w:hAnsi="Times New Roman" w:cs="Times New Roman" w:hint="eastAsia"/>
          <w:color w:val="000000"/>
        </w:rPr>
        <w:t>b</w:t>
      </w:r>
      <w:r w:rsidR="00DC67C2" w:rsidRPr="00E63117">
        <w:rPr>
          <w:rFonts w:ascii="Times New Roman" w:hAnsi="Times New Roman" w:cs="Times New Roman" w:hint="eastAsia"/>
          <w:color w:val="000000"/>
        </w:rPr>
        <w:t xml:space="preserve">ack </w:t>
      </w:r>
      <w:r w:rsidR="00761FAF">
        <w:rPr>
          <w:rFonts w:ascii="Times New Roman" w:hAnsi="Times New Roman" w:cs="Times New Roman" w:hint="eastAsia"/>
          <w:color w:val="000000"/>
        </w:rPr>
        <w:t>p</w:t>
      </w:r>
      <w:r w:rsidR="00DC67C2" w:rsidRPr="00E63117">
        <w:rPr>
          <w:rFonts w:ascii="Times New Roman" w:hAnsi="Times New Roman" w:cs="Times New Roman" w:hint="eastAsia"/>
          <w:color w:val="000000"/>
        </w:rPr>
        <w:t>ain</w:t>
      </w:r>
      <w:r w:rsidR="00DC67C2">
        <w:rPr>
          <w:rFonts w:ascii="Times New Roman" w:hAnsi="Times New Roman" w:cs="Times New Roman" w:hint="eastAsia"/>
          <w:color w:val="000000"/>
        </w:rPr>
        <w:t xml:space="preserve">; </w:t>
      </w:r>
      <w:r w:rsidR="00E54EF2">
        <w:rPr>
          <w:rFonts w:ascii="Times New Roman" w:hAnsi="Times New Roman" w:cs="Times New Roman" w:hint="eastAsia"/>
          <w:color w:val="000000"/>
        </w:rPr>
        <w:t>CS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="00E54EF2" w:rsidRPr="003021FA">
        <w:rPr>
          <w:rFonts w:ascii="Times New Roman" w:hAnsi="Times New Roman" w:cs="Times New Roman" w:hint="eastAsia"/>
          <w:color w:val="000000"/>
        </w:rPr>
        <w:t>Chronic stroke</w:t>
      </w:r>
      <w:r w:rsidR="00E54EF2">
        <w:rPr>
          <w:rFonts w:ascii="Times New Roman" w:hAnsi="Times New Roman" w:cs="Times New Roman" w:hint="eastAsia"/>
          <w:color w:val="000000"/>
        </w:rPr>
        <w:t xml:space="preserve">; </w:t>
      </w:r>
      <w:r>
        <w:rPr>
          <w:rFonts w:ascii="Times New Roman" w:hAnsi="Times New Roman" w:cs="Times New Roman" w:hint="eastAsia"/>
          <w:color w:val="000000"/>
        </w:rPr>
        <w:t>MDD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="00CD0832">
        <w:rPr>
          <w:rFonts w:ascii="Times New Roman" w:hAnsi="Times New Roman" w:cs="Times New Roman" w:hint="eastAsia"/>
          <w:color w:val="000000"/>
        </w:rPr>
        <w:t>M</w:t>
      </w:r>
      <w:r w:rsidRPr="00E63117">
        <w:rPr>
          <w:rFonts w:ascii="Times New Roman" w:hAnsi="Times New Roman" w:cs="Times New Roman" w:hint="eastAsia"/>
          <w:color w:val="000000"/>
        </w:rPr>
        <w:t>ajor</w:t>
      </w:r>
      <w:r>
        <w:rPr>
          <w:rFonts w:ascii="Times New Roman" w:hAnsi="Times New Roman" w:cs="Times New Roman" w:hint="eastAsia"/>
          <w:color w:val="000000"/>
        </w:rPr>
        <w:t xml:space="preserve"> </w:t>
      </w:r>
      <w:r w:rsidRPr="00E63117">
        <w:rPr>
          <w:rFonts w:ascii="Times New Roman" w:hAnsi="Times New Roman" w:cs="Times New Roman" w:hint="eastAsia"/>
          <w:color w:val="000000"/>
        </w:rPr>
        <w:t>depressive disorder</w:t>
      </w:r>
      <w:r>
        <w:rPr>
          <w:rFonts w:ascii="Times New Roman" w:hAnsi="Times New Roman" w:cs="Times New Roman" w:hint="eastAsia"/>
          <w:color w:val="000000"/>
        </w:rPr>
        <w:t>; ECT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Pr="00E63117">
        <w:rPr>
          <w:rFonts w:ascii="Times New Roman" w:hAnsi="Times New Roman" w:cs="Times New Roman" w:hint="eastAsia"/>
          <w:color w:val="000000"/>
        </w:rPr>
        <w:t>Electroconvulsive therapy</w:t>
      </w:r>
      <w:r>
        <w:rPr>
          <w:rFonts w:ascii="Times New Roman" w:hAnsi="Times New Roman" w:cs="Times New Roman" w:hint="eastAsia"/>
          <w:color w:val="000000"/>
        </w:rPr>
        <w:t xml:space="preserve">; </w:t>
      </w:r>
      <w:r w:rsidR="003021FA">
        <w:rPr>
          <w:rFonts w:ascii="Times New Roman" w:hAnsi="Times New Roman" w:cs="Times New Roman" w:hint="eastAsia"/>
          <w:color w:val="000000"/>
        </w:rPr>
        <w:t>SCOTT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="003021FA">
        <w:rPr>
          <w:rFonts w:ascii="Times New Roman" w:hAnsi="Times New Roman" w:cs="Times New Roman" w:hint="eastAsia"/>
          <w:color w:val="000000"/>
        </w:rPr>
        <w:t>C</w:t>
      </w:r>
      <w:r w:rsidR="003021FA" w:rsidRPr="003021FA">
        <w:rPr>
          <w:rFonts w:ascii="Times New Roman" w:hAnsi="Times New Roman" w:cs="Times New Roman" w:hint="eastAsia"/>
          <w:color w:val="000000"/>
        </w:rPr>
        <w:t>omputer-based social-cognitive training</w:t>
      </w:r>
      <w:r w:rsidR="003021FA">
        <w:rPr>
          <w:rFonts w:ascii="Times New Roman" w:hAnsi="Times New Roman" w:cs="Times New Roman" w:hint="eastAsia"/>
          <w:color w:val="000000"/>
        </w:rPr>
        <w:t>.</w:t>
      </w:r>
      <w:r w:rsidR="00AC3BBB">
        <w:rPr>
          <w:rFonts w:ascii="Times New Roman" w:hAnsi="Times New Roman" w:cs="Times New Roman" w:hint="eastAsia"/>
          <w:color w:val="000000"/>
        </w:rPr>
        <w:t xml:space="preserve"> </w:t>
      </w:r>
      <w:r w:rsidR="00D65772" w:rsidRPr="00D65772">
        <w:rPr>
          <w:rFonts w:ascii="Times New Roman" w:hAnsi="Times New Roman" w:cs="Times New Roman" w:hint="eastAsia"/>
          <w:color w:val="000000"/>
        </w:rPr>
        <w:t>SCZ</w:t>
      </w:r>
      <w:r w:rsidR="004C140B">
        <w:rPr>
          <w:rFonts w:ascii="Times New Roman" w:hAnsi="Times New Roman" w:cs="Times New Roman" w:hint="eastAsia"/>
          <w:color w:val="000000"/>
        </w:rPr>
        <w:t>=</w:t>
      </w:r>
      <w:r w:rsidR="00D65772" w:rsidRPr="00D65772">
        <w:rPr>
          <w:rFonts w:ascii="Times New Roman" w:hAnsi="Times New Roman" w:cs="Times New Roman" w:hint="eastAsia"/>
          <w:color w:val="000000"/>
        </w:rPr>
        <w:t xml:space="preserve">Schizophrenia; </w:t>
      </w:r>
      <w:r w:rsidR="00AC3BBB" w:rsidRPr="00AC3BBB">
        <w:rPr>
          <w:rFonts w:ascii="Times New Roman" w:hAnsi="Times New Roman" w:cs="Times New Roman" w:hint="eastAsia"/>
        </w:rPr>
        <w:t>NA indicates that the data is not available</w:t>
      </w:r>
      <w:r w:rsidR="00AC3BBB">
        <w:rPr>
          <w:rFonts w:ascii="Times New Roman" w:hAnsi="Times New Roman" w:cs="Times New Roman" w:hint="eastAsia"/>
        </w:rPr>
        <w:t>.</w:t>
      </w:r>
    </w:p>
    <w:p w14:paraId="34077A5B" w14:textId="26F82775" w:rsidR="003C3587" w:rsidRDefault="003C3587" w:rsidP="00BF576B">
      <w:pPr>
        <w:ind w:leftChars="-150" w:left="-360"/>
      </w:pPr>
      <w:r>
        <w:rPr>
          <w:rFonts w:hint="eastAsia"/>
        </w:rPr>
        <w:br w:type="page"/>
      </w:r>
    </w:p>
    <w:p w14:paraId="524C7C6D" w14:textId="488F3822" w:rsidR="00F250A9" w:rsidRDefault="00E70795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42" w:name="_Toc184150142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490481">
        <w:rPr>
          <w:rFonts w:ascii="Times New Roman" w:hAnsi="Times New Roman" w:cs="Times New Roman" w:hint="eastAsia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F5F39">
        <w:rPr>
          <w:rFonts w:ascii="Times New Roman" w:hAnsi="Times New Roman" w:cs="Times New Roman"/>
          <w:sz w:val="24"/>
          <w:szCs w:val="24"/>
        </w:rPr>
        <w:t>Gene networks showing similar spatial similarity with the depression remission network</w:t>
      </w:r>
      <w:bookmarkEnd w:id="40"/>
      <w:bookmarkEnd w:id="42"/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250A9" w14:paraId="14362E81" w14:textId="77777777">
        <w:tc>
          <w:tcPr>
            <w:tcW w:w="2765" w:type="dxa"/>
            <w:tcBorders>
              <w:top w:val="single" w:sz="12" w:space="0" w:color="auto"/>
              <w:bottom w:val="single" w:sz="4" w:space="0" w:color="auto"/>
            </w:tcBorders>
          </w:tcPr>
          <w:bookmarkEnd w:id="41"/>
          <w:p w14:paraId="5B4E391D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 name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2765" w:type="dxa"/>
            <w:tcBorders>
              <w:top w:val="single" w:sz="12" w:space="0" w:color="auto"/>
              <w:bottom w:val="single" w:sz="4" w:space="0" w:color="auto"/>
            </w:tcBorders>
          </w:tcPr>
          <w:p w14:paraId="62F1ED5E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 value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2766" w:type="dxa"/>
            <w:tcBorders>
              <w:top w:val="single" w:sz="12" w:space="0" w:color="auto"/>
              <w:bottom w:val="single" w:sz="4" w:space="0" w:color="auto"/>
            </w:tcBorders>
          </w:tcPr>
          <w:p w14:paraId="762C1533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FDR corrected)</w:t>
            </w:r>
          </w:p>
        </w:tc>
      </w:tr>
      <w:tr w:rsidR="00341397" w14:paraId="1018FD2F" w14:textId="77777777">
        <w:trPr>
          <w:trHeight w:val="276"/>
        </w:trPr>
        <w:tc>
          <w:tcPr>
            <w:tcW w:w="2765" w:type="dxa"/>
            <w:tcBorders>
              <w:top w:val="single" w:sz="4" w:space="0" w:color="auto"/>
            </w:tcBorders>
            <w:noWrap/>
          </w:tcPr>
          <w:p w14:paraId="7DA2D0C5" w14:textId="3B11DF10" w:rsidR="00341397" w:rsidRDefault="00341397" w:rsidP="00341397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DCC</w:t>
            </w:r>
          </w:p>
        </w:tc>
        <w:tc>
          <w:tcPr>
            <w:tcW w:w="2765" w:type="dxa"/>
            <w:tcBorders>
              <w:top w:val="single" w:sz="4" w:space="0" w:color="auto"/>
            </w:tcBorders>
            <w:noWrap/>
          </w:tcPr>
          <w:p w14:paraId="6A300176" w14:textId="27362C86" w:rsidR="00341397" w:rsidRPr="00BF576B" w:rsidRDefault="00341397" w:rsidP="00341397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994</w:t>
            </w:r>
          </w:p>
        </w:tc>
        <w:tc>
          <w:tcPr>
            <w:tcW w:w="2766" w:type="dxa"/>
            <w:tcBorders>
              <w:top w:val="single" w:sz="4" w:space="0" w:color="auto"/>
            </w:tcBorders>
            <w:noWrap/>
          </w:tcPr>
          <w:p w14:paraId="4EB4FB49" w14:textId="2BB80947" w:rsidR="00341397" w:rsidRDefault="00341397" w:rsidP="00341397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hint="eastAsia"/>
                <w:color w:val="000000"/>
              </w:rPr>
              <w:t>0.001</w:t>
            </w:r>
          </w:p>
        </w:tc>
      </w:tr>
      <w:tr w:rsidR="007B4695" w14:paraId="1C96CEA1" w14:textId="77777777">
        <w:trPr>
          <w:trHeight w:val="276"/>
        </w:trPr>
        <w:tc>
          <w:tcPr>
            <w:tcW w:w="2765" w:type="dxa"/>
            <w:noWrap/>
          </w:tcPr>
          <w:p w14:paraId="29B5A980" w14:textId="58598343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MEM161B</w:t>
            </w:r>
          </w:p>
        </w:tc>
        <w:tc>
          <w:tcPr>
            <w:tcW w:w="2765" w:type="dxa"/>
            <w:noWrap/>
          </w:tcPr>
          <w:p w14:paraId="39345A88" w14:textId="0D407716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144</w:t>
            </w:r>
          </w:p>
        </w:tc>
        <w:tc>
          <w:tcPr>
            <w:tcW w:w="2766" w:type="dxa"/>
            <w:noWrap/>
          </w:tcPr>
          <w:p w14:paraId="2881F4BD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4FA2FF0C" w14:textId="77777777" w:rsidTr="003402F9">
        <w:trPr>
          <w:trHeight w:val="276"/>
        </w:trPr>
        <w:tc>
          <w:tcPr>
            <w:tcW w:w="2765" w:type="dxa"/>
            <w:noWrap/>
          </w:tcPr>
          <w:p w14:paraId="6081B367" w14:textId="2BA62996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BTN3A2</w:t>
            </w:r>
          </w:p>
        </w:tc>
        <w:tc>
          <w:tcPr>
            <w:tcW w:w="2765" w:type="dxa"/>
            <w:noWrap/>
          </w:tcPr>
          <w:p w14:paraId="6ACC6A1B" w14:textId="3B0BC71E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792</w:t>
            </w:r>
          </w:p>
        </w:tc>
        <w:tc>
          <w:tcPr>
            <w:tcW w:w="2766" w:type="dxa"/>
            <w:noWrap/>
          </w:tcPr>
          <w:p w14:paraId="3F0F7908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4ADE4B59" w14:textId="77777777">
        <w:trPr>
          <w:trHeight w:val="276"/>
        </w:trPr>
        <w:tc>
          <w:tcPr>
            <w:tcW w:w="2765" w:type="dxa"/>
            <w:noWrap/>
          </w:tcPr>
          <w:p w14:paraId="3B1F52B7" w14:textId="753A0366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SCAN9</w:t>
            </w:r>
          </w:p>
        </w:tc>
        <w:tc>
          <w:tcPr>
            <w:tcW w:w="2765" w:type="dxa"/>
            <w:noWrap/>
          </w:tcPr>
          <w:p w14:paraId="3BB50AC6" w14:textId="3FA97BBF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739</w:t>
            </w:r>
          </w:p>
        </w:tc>
        <w:tc>
          <w:tcPr>
            <w:tcW w:w="2766" w:type="dxa"/>
            <w:noWrap/>
          </w:tcPr>
          <w:p w14:paraId="2B6B3508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5C5EB4D2" w14:textId="77777777">
        <w:trPr>
          <w:trHeight w:val="276"/>
        </w:trPr>
        <w:tc>
          <w:tcPr>
            <w:tcW w:w="2765" w:type="dxa"/>
            <w:noWrap/>
          </w:tcPr>
          <w:p w14:paraId="4CFD6E32" w14:textId="38965D32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NF165</w:t>
            </w:r>
          </w:p>
        </w:tc>
        <w:tc>
          <w:tcPr>
            <w:tcW w:w="2765" w:type="dxa"/>
            <w:noWrap/>
          </w:tcPr>
          <w:p w14:paraId="31795E57" w14:textId="49C31A56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864</w:t>
            </w:r>
          </w:p>
        </w:tc>
        <w:tc>
          <w:tcPr>
            <w:tcW w:w="2766" w:type="dxa"/>
            <w:noWrap/>
          </w:tcPr>
          <w:p w14:paraId="1824F1D8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323D1804" w14:textId="77777777">
        <w:trPr>
          <w:trHeight w:val="276"/>
        </w:trPr>
        <w:tc>
          <w:tcPr>
            <w:tcW w:w="2765" w:type="dxa"/>
            <w:noWrap/>
          </w:tcPr>
          <w:p w14:paraId="384BD5D3" w14:textId="4061F74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CCHC7</w:t>
            </w:r>
          </w:p>
        </w:tc>
        <w:tc>
          <w:tcPr>
            <w:tcW w:w="2765" w:type="dxa"/>
            <w:noWrap/>
          </w:tcPr>
          <w:p w14:paraId="5056CAF4" w14:textId="1964864F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442</w:t>
            </w:r>
          </w:p>
        </w:tc>
        <w:tc>
          <w:tcPr>
            <w:tcW w:w="2766" w:type="dxa"/>
            <w:noWrap/>
          </w:tcPr>
          <w:p w14:paraId="2CB4E189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35C3E775" w14:textId="77777777">
        <w:trPr>
          <w:trHeight w:val="276"/>
        </w:trPr>
        <w:tc>
          <w:tcPr>
            <w:tcW w:w="2765" w:type="dxa"/>
            <w:noWrap/>
          </w:tcPr>
          <w:p w14:paraId="6CCF23B9" w14:textId="62D5F005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STN2</w:t>
            </w:r>
          </w:p>
        </w:tc>
        <w:tc>
          <w:tcPr>
            <w:tcW w:w="2765" w:type="dxa"/>
            <w:noWrap/>
          </w:tcPr>
          <w:p w14:paraId="619A5AFA" w14:textId="151A887A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284</w:t>
            </w:r>
          </w:p>
        </w:tc>
        <w:tc>
          <w:tcPr>
            <w:tcW w:w="2766" w:type="dxa"/>
            <w:noWrap/>
          </w:tcPr>
          <w:p w14:paraId="79A122E0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0901E93C" w14:textId="77777777">
        <w:trPr>
          <w:trHeight w:val="276"/>
        </w:trPr>
        <w:tc>
          <w:tcPr>
            <w:tcW w:w="2765" w:type="dxa"/>
            <w:noWrap/>
          </w:tcPr>
          <w:p w14:paraId="3793458D" w14:textId="371C4820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ACNA1E</w:t>
            </w:r>
          </w:p>
        </w:tc>
        <w:tc>
          <w:tcPr>
            <w:tcW w:w="2765" w:type="dxa"/>
            <w:noWrap/>
          </w:tcPr>
          <w:p w14:paraId="27E00818" w14:textId="6DB29C47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603</w:t>
            </w:r>
          </w:p>
        </w:tc>
        <w:tc>
          <w:tcPr>
            <w:tcW w:w="2766" w:type="dxa"/>
            <w:noWrap/>
          </w:tcPr>
          <w:p w14:paraId="58A33A56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23856DB3" w14:textId="77777777">
        <w:trPr>
          <w:trHeight w:val="276"/>
        </w:trPr>
        <w:tc>
          <w:tcPr>
            <w:tcW w:w="2765" w:type="dxa"/>
            <w:noWrap/>
          </w:tcPr>
          <w:p w14:paraId="295D5D2B" w14:textId="73E034E5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HLA-B</w:t>
            </w:r>
          </w:p>
        </w:tc>
        <w:tc>
          <w:tcPr>
            <w:tcW w:w="2765" w:type="dxa"/>
            <w:noWrap/>
          </w:tcPr>
          <w:p w14:paraId="7DCC0133" w14:textId="4ED3549B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6566</w:t>
            </w:r>
          </w:p>
        </w:tc>
        <w:tc>
          <w:tcPr>
            <w:tcW w:w="2766" w:type="dxa"/>
            <w:noWrap/>
          </w:tcPr>
          <w:p w14:paraId="165705C7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657AD771" w14:textId="77777777">
        <w:trPr>
          <w:trHeight w:val="276"/>
        </w:trPr>
        <w:tc>
          <w:tcPr>
            <w:tcW w:w="2765" w:type="dxa"/>
            <w:noWrap/>
          </w:tcPr>
          <w:p w14:paraId="50CE2DAA" w14:textId="18793A9E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HD6</w:t>
            </w:r>
          </w:p>
        </w:tc>
        <w:tc>
          <w:tcPr>
            <w:tcW w:w="2765" w:type="dxa"/>
            <w:noWrap/>
          </w:tcPr>
          <w:p w14:paraId="10BAB119" w14:textId="5C1B7C3C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8204</w:t>
            </w:r>
          </w:p>
        </w:tc>
        <w:tc>
          <w:tcPr>
            <w:tcW w:w="2766" w:type="dxa"/>
            <w:noWrap/>
          </w:tcPr>
          <w:p w14:paraId="6528B37E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6AA43C74" w14:textId="77777777">
        <w:trPr>
          <w:trHeight w:val="276"/>
        </w:trPr>
        <w:tc>
          <w:tcPr>
            <w:tcW w:w="2765" w:type="dxa"/>
            <w:noWrap/>
          </w:tcPr>
          <w:p w14:paraId="34A7EEC1" w14:textId="5DA2D455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KDM3A</w:t>
            </w:r>
          </w:p>
        </w:tc>
        <w:tc>
          <w:tcPr>
            <w:tcW w:w="2765" w:type="dxa"/>
            <w:noWrap/>
          </w:tcPr>
          <w:p w14:paraId="297F40C0" w14:textId="2BCBA033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167</w:t>
            </w:r>
          </w:p>
        </w:tc>
        <w:tc>
          <w:tcPr>
            <w:tcW w:w="2766" w:type="dxa"/>
            <w:noWrap/>
          </w:tcPr>
          <w:p w14:paraId="11E3C90A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74EA2CF5" w14:textId="77777777">
        <w:trPr>
          <w:trHeight w:val="276"/>
        </w:trPr>
        <w:tc>
          <w:tcPr>
            <w:tcW w:w="2765" w:type="dxa"/>
            <w:noWrap/>
          </w:tcPr>
          <w:p w14:paraId="39B01458" w14:textId="1E3D616E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16orf45</w:t>
            </w:r>
          </w:p>
        </w:tc>
        <w:tc>
          <w:tcPr>
            <w:tcW w:w="2765" w:type="dxa"/>
            <w:noWrap/>
          </w:tcPr>
          <w:p w14:paraId="33094485" w14:textId="3B4B6AA6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859</w:t>
            </w:r>
          </w:p>
        </w:tc>
        <w:tc>
          <w:tcPr>
            <w:tcW w:w="2766" w:type="dxa"/>
            <w:noWrap/>
          </w:tcPr>
          <w:p w14:paraId="05965FE9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7971BE4E" w14:textId="77777777">
        <w:trPr>
          <w:trHeight w:val="276"/>
        </w:trPr>
        <w:tc>
          <w:tcPr>
            <w:tcW w:w="2765" w:type="dxa"/>
            <w:noWrap/>
          </w:tcPr>
          <w:p w14:paraId="56CB9F80" w14:textId="72F39FF2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RMT61A</w:t>
            </w:r>
          </w:p>
        </w:tc>
        <w:tc>
          <w:tcPr>
            <w:tcW w:w="2765" w:type="dxa"/>
            <w:noWrap/>
          </w:tcPr>
          <w:p w14:paraId="5CB2CBF0" w14:textId="0863F68C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392</w:t>
            </w:r>
          </w:p>
        </w:tc>
        <w:tc>
          <w:tcPr>
            <w:tcW w:w="2766" w:type="dxa"/>
            <w:noWrap/>
          </w:tcPr>
          <w:p w14:paraId="5246993E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4F5894FA" w14:textId="77777777">
        <w:trPr>
          <w:trHeight w:val="276"/>
        </w:trPr>
        <w:tc>
          <w:tcPr>
            <w:tcW w:w="2765" w:type="dxa"/>
            <w:noWrap/>
          </w:tcPr>
          <w:p w14:paraId="1B9EADED" w14:textId="13299CA9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RSS16</w:t>
            </w:r>
          </w:p>
        </w:tc>
        <w:tc>
          <w:tcPr>
            <w:tcW w:w="2765" w:type="dxa"/>
            <w:noWrap/>
          </w:tcPr>
          <w:p w14:paraId="31830CAE" w14:textId="44D6A564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8118</w:t>
            </w:r>
          </w:p>
        </w:tc>
        <w:tc>
          <w:tcPr>
            <w:tcW w:w="2766" w:type="dxa"/>
            <w:noWrap/>
          </w:tcPr>
          <w:p w14:paraId="0B8A2FCD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7B4695" w14:paraId="3F3F0E92" w14:textId="77777777">
        <w:trPr>
          <w:trHeight w:val="276"/>
        </w:trPr>
        <w:tc>
          <w:tcPr>
            <w:tcW w:w="2765" w:type="dxa"/>
            <w:noWrap/>
          </w:tcPr>
          <w:p w14:paraId="14581BEE" w14:textId="3ECFEB6B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DCDC1</w:t>
            </w:r>
          </w:p>
        </w:tc>
        <w:tc>
          <w:tcPr>
            <w:tcW w:w="2765" w:type="dxa"/>
            <w:noWrap/>
          </w:tcPr>
          <w:p w14:paraId="13343C86" w14:textId="64021F85" w:rsidR="007B4695" w:rsidRPr="00BF576B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702</w:t>
            </w:r>
          </w:p>
        </w:tc>
        <w:tc>
          <w:tcPr>
            <w:tcW w:w="2766" w:type="dxa"/>
            <w:noWrap/>
          </w:tcPr>
          <w:p w14:paraId="5602A9F5" w14:textId="77777777" w:rsidR="007B4695" w:rsidRDefault="007B4695" w:rsidP="007B46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D459BB" w14:paraId="09FD6BAF" w14:textId="77777777">
        <w:trPr>
          <w:trHeight w:val="276"/>
        </w:trPr>
        <w:tc>
          <w:tcPr>
            <w:tcW w:w="2765" w:type="dxa"/>
            <w:noWrap/>
          </w:tcPr>
          <w:p w14:paraId="711EC676" w14:textId="7503B2F3" w:rsidR="00D459BB" w:rsidRDefault="00D459BB" w:rsidP="00D459BB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DHHC21</w:t>
            </w:r>
          </w:p>
        </w:tc>
        <w:tc>
          <w:tcPr>
            <w:tcW w:w="2765" w:type="dxa"/>
            <w:noWrap/>
          </w:tcPr>
          <w:p w14:paraId="44B08B63" w14:textId="3B811499" w:rsidR="00D459BB" w:rsidRPr="00BF576B" w:rsidRDefault="00D459BB" w:rsidP="00D459BB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8733</w:t>
            </w:r>
          </w:p>
        </w:tc>
        <w:tc>
          <w:tcPr>
            <w:tcW w:w="2766" w:type="dxa"/>
            <w:noWrap/>
          </w:tcPr>
          <w:p w14:paraId="43E02BCF" w14:textId="77777777" w:rsidR="00D459BB" w:rsidRDefault="00D459BB" w:rsidP="00D459BB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24501D76" w14:textId="77777777">
        <w:trPr>
          <w:trHeight w:val="276"/>
        </w:trPr>
        <w:tc>
          <w:tcPr>
            <w:tcW w:w="2765" w:type="dxa"/>
            <w:noWrap/>
          </w:tcPr>
          <w:p w14:paraId="5A18D6FD" w14:textId="58E67D21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ABP1</w:t>
            </w:r>
          </w:p>
        </w:tc>
        <w:tc>
          <w:tcPr>
            <w:tcW w:w="2765" w:type="dxa"/>
            <w:noWrap/>
          </w:tcPr>
          <w:p w14:paraId="05FC8D84" w14:textId="51901D76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418</w:t>
            </w:r>
          </w:p>
        </w:tc>
        <w:tc>
          <w:tcPr>
            <w:tcW w:w="2766" w:type="dxa"/>
            <w:noWrap/>
          </w:tcPr>
          <w:p w14:paraId="44CDC01E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4F618C3F" w14:textId="77777777">
        <w:trPr>
          <w:trHeight w:val="276"/>
        </w:trPr>
        <w:tc>
          <w:tcPr>
            <w:tcW w:w="2765" w:type="dxa"/>
            <w:noWrap/>
          </w:tcPr>
          <w:p w14:paraId="3086F430" w14:textId="1AA8E60F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KB</w:t>
            </w:r>
          </w:p>
        </w:tc>
        <w:tc>
          <w:tcPr>
            <w:tcW w:w="2765" w:type="dxa"/>
            <w:noWrap/>
          </w:tcPr>
          <w:p w14:paraId="44529161" w14:textId="62C6AC54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62</w:t>
            </w:r>
          </w:p>
        </w:tc>
        <w:tc>
          <w:tcPr>
            <w:tcW w:w="2766" w:type="dxa"/>
            <w:noWrap/>
          </w:tcPr>
          <w:p w14:paraId="2EA01C1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4DB588D" w14:textId="77777777">
        <w:trPr>
          <w:trHeight w:val="276"/>
        </w:trPr>
        <w:tc>
          <w:tcPr>
            <w:tcW w:w="2765" w:type="dxa"/>
            <w:noWrap/>
          </w:tcPr>
          <w:p w14:paraId="6C4E1F15" w14:textId="545C254C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DHHC5</w:t>
            </w:r>
          </w:p>
        </w:tc>
        <w:tc>
          <w:tcPr>
            <w:tcW w:w="2765" w:type="dxa"/>
            <w:noWrap/>
          </w:tcPr>
          <w:p w14:paraId="0C0B4C70" w14:textId="6D0887E6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278</w:t>
            </w:r>
          </w:p>
        </w:tc>
        <w:tc>
          <w:tcPr>
            <w:tcW w:w="2766" w:type="dxa"/>
            <w:noWrap/>
          </w:tcPr>
          <w:p w14:paraId="2880161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190DDA83" w14:textId="77777777">
        <w:trPr>
          <w:trHeight w:val="276"/>
        </w:trPr>
        <w:tc>
          <w:tcPr>
            <w:tcW w:w="2765" w:type="dxa"/>
            <w:noWrap/>
          </w:tcPr>
          <w:p w14:paraId="7DE0F2E9" w14:textId="62384D6A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FAM120A</w:t>
            </w:r>
          </w:p>
        </w:tc>
        <w:tc>
          <w:tcPr>
            <w:tcW w:w="2765" w:type="dxa"/>
            <w:noWrap/>
          </w:tcPr>
          <w:p w14:paraId="39D3BEBE" w14:textId="5BA51BD0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6598</w:t>
            </w:r>
          </w:p>
        </w:tc>
        <w:tc>
          <w:tcPr>
            <w:tcW w:w="2766" w:type="dxa"/>
            <w:noWrap/>
          </w:tcPr>
          <w:p w14:paraId="0B4960A9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1A46B3E0" w14:textId="77777777">
        <w:trPr>
          <w:trHeight w:val="276"/>
        </w:trPr>
        <w:tc>
          <w:tcPr>
            <w:tcW w:w="2765" w:type="dxa"/>
            <w:noWrap/>
          </w:tcPr>
          <w:p w14:paraId="43848006" w14:textId="0AEFF33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ORBS3</w:t>
            </w:r>
          </w:p>
        </w:tc>
        <w:tc>
          <w:tcPr>
            <w:tcW w:w="2765" w:type="dxa"/>
            <w:noWrap/>
          </w:tcPr>
          <w:p w14:paraId="4D303501" w14:textId="2D31F5FE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137</w:t>
            </w:r>
          </w:p>
        </w:tc>
        <w:tc>
          <w:tcPr>
            <w:tcW w:w="2766" w:type="dxa"/>
            <w:noWrap/>
          </w:tcPr>
          <w:p w14:paraId="4D6E4480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7B3C0206" w14:textId="77777777">
        <w:trPr>
          <w:trHeight w:val="276"/>
        </w:trPr>
        <w:tc>
          <w:tcPr>
            <w:tcW w:w="2765" w:type="dxa"/>
            <w:noWrap/>
          </w:tcPr>
          <w:p w14:paraId="256F55E5" w14:textId="5EC333A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CDHA1</w:t>
            </w:r>
          </w:p>
        </w:tc>
        <w:tc>
          <w:tcPr>
            <w:tcW w:w="2765" w:type="dxa"/>
            <w:noWrap/>
          </w:tcPr>
          <w:p w14:paraId="3B3EEA8A" w14:textId="176017F3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551</w:t>
            </w:r>
          </w:p>
        </w:tc>
        <w:tc>
          <w:tcPr>
            <w:tcW w:w="2766" w:type="dxa"/>
            <w:noWrap/>
          </w:tcPr>
          <w:p w14:paraId="77B87A62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A8D3A48" w14:textId="77777777">
        <w:trPr>
          <w:trHeight w:val="276"/>
        </w:trPr>
        <w:tc>
          <w:tcPr>
            <w:tcW w:w="2765" w:type="dxa"/>
            <w:noWrap/>
          </w:tcPr>
          <w:p w14:paraId="4826AD45" w14:textId="7221AA66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CYL1</w:t>
            </w:r>
          </w:p>
        </w:tc>
        <w:tc>
          <w:tcPr>
            <w:tcW w:w="2765" w:type="dxa"/>
            <w:noWrap/>
          </w:tcPr>
          <w:p w14:paraId="0ED20B1C" w14:textId="74EFCB9D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8181</w:t>
            </w:r>
          </w:p>
        </w:tc>
        <w:tc>
          <w:tcPr>
            <w:tcW w:w="2766" w:type="dxa"/>
            <w:noWrap/>
          </w:tcPr>
          <w:p w14:paraId="2B00D8E3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7D39623E" w14:textId="77777777">
        <w:trPr>
          <w:trHeight w:val="276"/>
        </w:trPr>
        <w:tc>
          <w:tcPr>
            <w:tcW w:w="2765" w:type="dxa"/>
            <w:noWrap/>
          </w:tcPr>
          <w:p w14:paraId="7701B05F" w14:textId="23B9D380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ELF2</w:t>
            </w:r>
          </w:p>
        </w:tc>
        <w:tc>
          <w:tcPr>
            <w:tcW w:w="2765" w:type="dxa"/>
            <w:noWrap/>
          </w:tcPr>
          <w:p w14:paraId="16D83303" w14:textId="5F3629D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847</w:t>
            </w:r>
          </w:p>
        </w:tc>
        <w:tc>
          <w:tcPr>
            <w:tcW w:w="2766" w:type="dxa"/>
            <w:noWrap/>
          </w:tcPr>
          <w:p w14:paraId="7F29AF5C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3A6B704B" w14:textId="77777777">
        <w:trPr>
          <w:trHeight w:val="276"/>
        </w:trPr>
        <w:tc>
          <w:tcPr>
            <w:tcW w:w="2765" w:type="dxa"/>
            <w:noWrap/>
          </w:tcPr>
          <w:p w14:paraId="1D7ACE40" w14:textId="41922A8A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ELAVL2</w:t>
            </w:r>
          </w:p>
        </w:tc>
        <w:tc>
          <w:tcPr>
            <w:tcW w:w="2765" w:type="dxa"/>
            <w:noWrap/>
          </w:tcPr>
          <w:p w14:paraId="0B472C1E" w14:textId="2B40665B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195</w:t>
            </w:r>
          </w:p>
        </w:tc>
        <w:tc>
          <w:tcPr>
            <w:tcW w:w="2766" w:type="dxa"/>
            <w:noWrap/>
          </w:tcPr>
          <w:p w14:paraId="44743D9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D5071E3" w14:textId="77777777">
        <w:trPr>
          <w:trHeight w:val="276"/>
        </w:trPr>
        <w:tc>
          <w:tcPr>
            <w:tcW w:w="2765" w:type="dxa"/>
            <w:noWrap/>
          </w:tcPr>
          <w:p w14:paraId="46BFCE0E" w14:textId="60FA4C75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RPS6KL1</w:t>
            </w:r>
          </w:p>
        </w:tc>
        <w:tc>
          <w:tcPr>
            <w:tcW w:w="2765" w:type="dxa"/>
            <w:noWrap/>
          </w:tcPr>
          <w:p w14:paraId="4750BCA3" w14:textId="1DBC903A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692</w:t>
            </w:r>
          </w:p>
        </w:tc>
        <w:tc>
          <w:tcPr>
            <w:tcW w:w="2766" w:type="dxa"/>
            <w:noWrap/>
          </w:tcPr>
          <w:p w14:paraId="7F6192FA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2F196E43" w14:textId="77777777">
        <w:trPr>
          <w:trHeight w:val="276"/>
        </w:trPr>
        <w:tc>
          <w:tcPr>
            <w:tcW w:w="2765" w:type="dxa"/>
            <w:noWrap/>
          </w:tcPr>
          <w:p w14:paraId="722DEF0C" w14:textId="42D9CA96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BT1</w:t>
            </w:r>
          </w:p>
        </w:tc>
        <w:tc>
          <w:tcPr>
            <w:tcW w:w="2765" w:type="dxa"/>
            <w:noWrap/>
          </w:tcPr>
          <w:p w14:paraId="67389A8A" w14:textId="30668520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061</w:t>
            </w:r>
          </w:p>
        </w:tc>
        <w:tc>
          <w:tcPr>
            <w:tcW w:w="2766" w:type="dxa"/>
            <w:noWrap/>
          </w:tcPr>
          <w:p w14:paraId="018D91A7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09B411C" w14:textId="77777777">
        <w:trPr>
          <w:trHeight w:val="276"/>
        </w:trPr>
        <w:tc>
          <w:tcPr>
            <w:tcW w:w="2765" w:type="dxa"/>
            <w:noWrap/>
          </w:tcPr>
          <w:p w14:paraId="7DA7DBD3" w14:textId="1A53E13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CAI</w:t>
            </w:r>
          </w:p>
        </w:tc>
        <w:tc>
          <w:tcPr>
            <w:tcW w:w="2765" w:type="dxa"/>
            <w:noWrap/>
          </w:tcPr>
          <w:p w14:paraId="2BA9310A" w14:textId="1EF88A7B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79</w:t>
            </w:r>
          </w:p>
        </w:tc>
        <w:tc>
          <w:tcPr>
            <w:tcW w:w="2766" w:type="dxa"/>
            <w:noWrap/>
          </w:tcPr>
          <w:p w14:paraId="14CB26C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4E867AA6" w14:textId="77777777">
        <w:trPr>
          <w:trHeight w:val="276"/>
        </w:trPr>
        <w:tc>
          <w:tcPr>
            <w:tcW w:w="2765" w:type="dxa"/>
            <w:noWrap/>
          </w:tcPr>
          <w:p w14:paraId="6F1DBE70" w14:textId="515E506C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ED19</w:t>
            </w:r>
          </w:p>
        </w:tc>
        <w:tc>
          <w:tcPr>
            <w:tcW w:w="2765" w:type="dxa"/>
            <w:noWrap/>
          </w:tcPr>
          <w:p w14:paraId="631FC4C6" w14:textId="77179855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622</w:t>
            </w:r>
          </w:p>
        </w:tc>
        <w:tc>
          <w:tcPr>
            <w:tcW w:w="2766" w:type="dxa"/>
            <w:noWrap/>
          </w:tcPr>
          <w:p w14:paraId="54CCC3F5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768A27A8" w14:textId="77777777">
        <w:trPr>
          <w:trHeight w:val="276"/>
        </w:trPr>
        <w:tc>
          <w:tcPr>
            <w:tcW w:w="2765" w:type="dxa"/>
            <w:noWrap/>
          </w:tcPr>
          <w:p w14:paraId="181C1AAF" w14:textId="226D68E2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DH22</w:t>
            </w:r>
          </w:p>
        </w:tc>
        <w:tc>
          <w:tcPr>
            <w:tcW w:w="2765" w:type="dxa"/>
            <w:noWrap/>
          </w:tcPr>
          <w:p w14:paraId="09386007" w14:textId="4CD496D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056</w:t>
            </w:r>
          </w:p>
        </w:tc>
        <w:tc>
          <w:tcPr>
            <w:tcW w:w="2766" w:type="dxa"/>
            <w:noWrap/>
          </w:tcPr>
          <w:p w14:paraId="52C8A5B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4BA40C6A" w14:textId="77777777">
        <w:trPr>
          <w:trHeight w:val="276"/>
        </w:trPr>
        <w:tc>
          <w:tcPr>
            <w:tcW w:w="2765" w:type="dxa"/>
            <w:noWrap/>
          </w:tcPr>
          <w:p w14:paraId="2D20517E" w14:textId="7195A88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LC30A9</w:t>
            </w:r>
          </w:p>
        </w:tc>
        <w:tc>
          <w:tcPr>
            <w:tcW w:w="2765" w:type="dxa"/>
            <w:noWrap/>
          </w:tcPr>
          <w:p w14:paraId="4BE3132F" w14:textId="7F5B91CE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5466</w:t>
            </w:r>
          </w:p>
        </w:tc>
        <w:tc>
          <w:tcPr>
            <w:tcW w:w="2766" w:type="dxa"/>
            <w:noWrap/>
          </w:tcPr>
          <w:p w14:paraId="6163C5B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A66C346" w14:textId="77777777">
        <w:trPr>
          <w:trHeight w:val="276"/>
        </w:trPr>
        <w:tc>
          <w:tcPr>
            <w:tcW w:w="2765" w:type="dxa"/>
            <w:noWrap/>
          </w:tcPr>
          <w:p w14:paraId="6F7D14AC" w14:textId="56D1934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MEM67</w:t>
            </w:r>
          </w:p>
        </w:tc>
        <w:tc>
          <w:tcPr>
            <w:tcW w:w="2765" w:type="dxa"/>
            <w:noWrap/>
          </w:tcPr>
          <w:p w14:paraId="2C8F0658" w14:textId="6E467C38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12</w:t>
            </w:r>
          </w:p>
        </w:tc>
        <w:tc>
          <w:tcPr>
            <w:tcW w:w="2766" w:type="dxa"/>
            <w:noWrap/>
          </w:tcPr>
          <w:p w14:paraId="05F31B30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719CCD61" w14:textId="77777777">
        <w:trPr>
          <w:trHeight w:val="276"/>
        </w:trPr>
        <w:tc>
          <w:tcPr>
            <w:tcW w:w="2765" w:type="dxa"/>
            <w:noWrap/>
          </w:tcPr>
          <w:p w14:paraId="335E2F2B" w14:textId="11483435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LA2R1</w:t>
            </w:r>
          </w:p>
        </w:tc>
        <w:tc>
          <w:tcPr>
            <w:tcW w:w="2765" w:type="dxa"/>
            <w:noWrap/>
          </w:tcPr>
          <w:p w14:paraId="3F445D30" w14:textId="314E3A7D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359</w:t>
            </w:r>
          </w:p>
        </w:tc>
        <w:tc>
          <w:tcPr>
            <w:tcW w:w="2766" w:type="dxa"/>
            <w:noWrap/>
          </w:tcPr>
          <w:p w14:paraId="3CB7C8BD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4373C92F" w14:textId="77777777">
        <w:trPr>
          <w:trHeight w:val="276"/>
        </w:trPr>
        <w:tc>
          <w:tcPr>
            <w:tcW w:w="2765" w:type="dxa"/>
            <w:noWrap/>
          </w:tcPr>
          <w:p w14:paraId="277FF076" w14:textId="753C3193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CDHA5</w:t>
            </w:r>
          </w:p>
        </w:tc>
        <w:tc>
          <w:tcPr>
            <w:tcW w:w="2765" w:type="dxa"/>
            <w:noWrap/>
          </w:tcPr>
          <w:p w14:paraId="723899D5" w14:textId="35FDDF7C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847</w:t>
            </w:r>
          </w:p>
        </w:tc>
        <w:tc>
          <w:tcPr>
            <w:tcW w:w="2766" w:type="dxa"/>
            <w:noWrap/>
          </w:tcPr>
          <w:p w14:paraId="00727EB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7B6ADA4B" w14:textId="77777777">
        <w:trPr>
          <w:trHeight w:val="276"/>
        </w:trPr>
        <w:tc>
          <w:tcPr>
            <w:tcW w:w="2765" w:type="dxa"/>
            <w:noWrap/>
          </w:tcPr>
          <w:p w14:paraId="4BF9EB56" w14:textId="0BB14B18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CVR1B</w:t>
            </w:r>
          </w:p>
        </w:tc>
        <w:tc>
          <w:tcPr>
            <w:tcW w:w="2765" w:type="dxa"/>
            <w:noWrap/>
          </w:tcPr>
          <w:p w14:paraId="4DC630B0" w14:textId="60C9E6A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159</w:t>
            </w:r>
          </w:p>
        </w:tc>
        <w:tc>
          <w:tcPr>
            <w:tcW w:w="2766" w:type="dxa"/>
            <w:noWrap/>
          </w:tcPr>
          <w:p w14:paraId="47469FBC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3376AAD0" w14:textId="77777777">
        <w:trPr>
          <w:trHeight w:val="276"/>
        </w:trPr>
        <w:tc>
          <w:tcPr>
            <w:tcW w:w="2765" w:type="dxa"/>
            <w:noWrap/>
          </w:tcPr>
          <w:p w14:paraId="4D4557C5" w14:textId="2504116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PRY2</w:t>
            </w:r>
          </w:p>
        </w:tc>
        <w:tc>
          <w:tcPr>
            <w:tcW w:w="2765" w:type="dxa"/>
            <w:noWrap/>
          </w:tcPr>
          <w:p w14:paraId="78450963" w14:textId="519369C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968</w:t>
            </w:r>
          </w:p>
        </w:tc>
        <w:tc>
          <w:tcPr>
            <w:tcW w:w="2766" w:type="dxa"/>
            <w:noWrap/>
          </w:tcPr>
          <w:p w14:paraId="0B861F97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2383CA09" w14:textId="77777777">
        <w:trPr>
          <w:trHeight w:val="276"/>
        </w:trPr>
        <w:tc>
          <w:tcPr>
            <w:tcW w:w="2765" w:type="dxa"/>
            <w:noWrap/>
          </w:tcPr>
          <w:p w14:paraId="6A83C7EC" w14:textId="3DCE802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BAG5</w:t>
            </w:r>
          </w:p>
        </w:tc>
        <w:tc>
          <w:tcPr>
            <w:tcW w:w="2765" w:type="dxa"/>
            <w:noWrap/>
          </w:tcPr>
          <w:p w14:paraId="5C99AB2F" w14:textId="1F232C04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255</w:t>
            </w:r>
          </w:p>
        </w:tc>
        <w:tc>
          <w:tcPr>
            <w:tcW w:w="2766" w:type="dxa"/>
            <w:noWrap/>
          </w:tcPr>
          <w:p w14:paraId="0E490CFC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01360C52" w14:textId="77777777">
        <w:trPr>
          <w:trHeight w:val="276"/>
        </w:trPr>
        <w:tc>
          <w:tcPr>
            <w:tcW w:w="2765" w:type="dxa"/>
            <w:noWrap/>
          </w:tcPr>
          <w:p w14:paraId="11EA6E60" w14:textId="4410ECAF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PP6C</w:t>
            </w:r>
          </w:p>
        </w:tc>
        <w:tc>
          <w:tcPr>
            <w:tcW w:w="2765" w:type="dxa"/>
            <w:noWrap/>
          </w:tcPr>
          <w:p w14:paraId="699907B4" w14:textId="4A21561C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519</w:t>
            </w:r>
          </w:p>
        </w:tc>
        <w:tc>
          <w:tcPr>
            <w:tcW w:w="2766" w:type="dxa"/>
            <w:noWrap/>
          </w:tcPr>
          <w:p w14:paraId="2EC97263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2B430FA5" w14:textId="77777777">
        <w:trPr>
          <w:trHeight w:val="276"/>
        </w:trPr>
        <w:tc>
          <w:tcPr>
            <w:tcW w:w="2765" w:type="dxa"/>
            <w:noWrap/>
          </w:tcPr>
          <w:p w14:paraId="11835CCA" w14:textId="320D173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RABEPK</w:t>
            </w:r>
          </w:p>
        </w:tc>
        <w:tc>
          <w:tcPr>
            <w:tcW w:w="2765" w:type="dxa"/>
            <w:noWrap/>
          </w:tcPr>
          <w:p w14:paraId="778B714B" w14:textId="2F76B70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015</w:t>
            </w:r>
          </w:p>
        </w:tc>
        <w:tc>
          <w:tcPr>
            <w:tcW w:w="2766" w:type="dxa"/>
            <w:noWrap/>
          </w:tcPr>
          <w:p w14:paraId="3B8653A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0CC4C532" w14:textId="77777777" w:rsidTr="00A346A0">
        <w:trPr>
          <w:trHeight w:val="276"/>
        </w:trPr>
        <w:tc>
          <w:tcPr>
            <w:tcW w:w="2765" w:type="dxa"/>
            <w:tcBorders>
              <w:bottom w:val="nil"/>
            </w:tcBorders>
            <w:noWrap/>
          </w:tcPr>
          <w:p w14:paraId="46BC03B5" w14:textId="77C5A230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AMKK2</w:t>
            </w:r>
          </w:p>
        </w:tc>
        <w:tc>
          <w:tcPr>
            <w:tcW w:w="2765" w:type="dxa"/>
            <w:tcBorders>
              <w:bottom w:val="nil"/>
            </w:tcBorders>
            <w:noWrap/>
          </w:tcPr>
          <w:p w14:paraId="35E71DA2" w14:textId="407C106D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7239</w:t>
            </w:r>
          </w:p>
        </w:tc>
        <w:tc>
          <w:tcPr>
            <w:tcW w:w="2766" w:type="dxa"/>
            <w:tcBorders>
              <w:bottom w:val="nil"/>
            </w:tcBorders>
            <w:noWrap/>
          </w:tcPr>
          <w:p w14:paraId="7E689262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1743D1E9" w14:textId="77777777" w:rsidTr="00A346A0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73CDD1EC" w14:textId="1BB604D2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ANEA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39FB44DE" w14:textId="2A57B2A4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502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778DD57B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56C4B364" w14:textId="77777777" w:rsidTr="00A346A0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1FD8A5CC" w14:textId="0ED67A8D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lastRenderedPageBreak/>
              <w:t>ARHGEF25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555D47E4" w14:textId="7FD778E7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566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769BEC49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31EEA0A6" w14:textId="77777777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5322DB5E" w14:textId="73B9F842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VPS41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7B468F65" w14:textId="06530553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8009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5CF80542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63B53825" w14:textId="77777777">
        <w:trPr>
          <w:trHeight w:val="276"/>
        </w:trPr>
        <w:tc>
          <w:tcPr>
            <w:tcW w:w="2765" w:type="dxa"/>
            <w:tcBorders>
              <w:top w:val="nil"/>
            </w:tcBorders>
            <w:noWrap/>
          </w:tcPr>
          <w:p w14:paraId="2A95DAD2" w14:textId="0C3B954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IER1</w:t>
            </w:r>
          </w:p>
        </w:tc>
        <w:tc>
          <w:tcPr>
            <w:tcW w:w="2765" w:type="dxa"/>
            <w:tcBorders>
              <w:top w:val="nil"/>
            </w:tcBorders>
            <w:noWrap/>
          </w:tcPr>
          <w:p w14:paraId="51F86DF3" w14:textId="42EA9BE3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6271</w:t>
            </w:r>
          </w:p>
        </w:tc>
        <w:tc>
          <w:tcPr>
            <w:tcW w:w="2766" w:type="dxa"/>
            <w:tcBorders>
              <w:top w:val="nil"/>
            </w:tcBorders>
            <w:noWrap/>
          </w:tcPr>
          <w:p w14:paraId="429EDDF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4F0E74" w14:paraId="399991C0" w14:textId="77777777">
        <w:trPr>
          <w:trHeight w:val="276"/>
        </w:trPr>
        <w:tc>
          <w:tcPr>
            <w:tcW w:w="2765" w:type="dxa"/>
            <w:noWrap/>
          </w:tcPr>
          <w:p w14:paraId="3A37DC3A" w14:textId="40A196C9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BTN2A1</w:t>
            </w:r>
          </w:p>
        </w:tc>
        <w:tc>
          <w:tcPr>
            <w:tcW w:w="2765" w:type="dxa"/>
            <w:noWrap/>
          </w:tcPr>
          <w:p w14:paraId="0C086F6C" w14:textId="4EA9CDEE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516</w:t>
            </w:r>
          </w:p>
        </w:tc>
        <w:tc>
          <w:tcPr>
            <w:tcW w:w="2766" w:type="dxa"/>
            <w:noWrap/>
          </w:tcPr>
          <w:p w14:paraId="3AA72740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1835E5B5" w14:textId="77777777">
        <w:trPr>
          <w:trHeight w:val="276"/>
        </w:trPr>
        <w:tc>
          <w:tcPr>
            <w:tcW w:w="2765" w:type="dxa"/>
            <w:noWrap/>
          </w:tcPr>
          <w:p w14:paraId="537941E0" w14:textId="580B10B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NKK1</w:t>
            </w:r>
          </w:p>
        </w:tc>
        <w:tc>
          <w:tcPr>
            <w:tcW w:w="2765" w:type="dxa"/>
            <w:noWrap/>
          </w:tcPr>
          <w:p w14:paraId="6DE10105" w14:textId="47F8B57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837</w:t>
            </w:r>
          </w:p>
        </w:tc>
        <w:tc>
          <w:tcPr>
            <w:tcW w:w="2766" w:type="dxa"/>
            <w:noWrap/>
          </w:tcPr>
          <w:p w14:paraId="6BF1041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3ED275BB" w14:textId="77777777">
        <w:trPr>
          <w:trHeight w:val="276"/>
        </w:trPr>
        <w:tc>
          <w:tcPr>
            <w:tcW w:w="2765" w:type="dxa"/>
            <w:noWrap/>
          </w:tcPr>
          <w:p w14:paraId="66BA0906" w14:textId="4E0594AD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SORS1C2</w:t>
            </w:r>
          </w:p>
        </w:tc>
        <w:tc>
          <w:tcPr>
            <w:tcW w:w="2765" w:type="dxa"/>
            <w:noWrap/>
          </w:tcPr>
          <w:p w14:paraId="09F914D5" w14:textId="052120CE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576</w:t>
            </w:r>
          </w:p>
        </w:tc>
        <w:tc>
          <w:tcPr>
            <w:tcW w:w="2766" w:type="dxa"/>
            <w:noWrap/>
          </w:tcPr>
          <w:p w14:paraId="33A0E734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02EBF654" w14:textId="77777777">
        <w:trPr>
          <w:trHeight w:val="276"/>
        </w:trPr>
        <w:tc>
          <w:tcPr>
            <w:tcW w:w="2765" w:type="dxa"/>
            <w:noWrap/>
          </w:tcPr>
          <w:p w14:paraId="2AFB577C" w14:textId="7F504FF8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KIAA1143</w:t>
            </w:r>
          </w:p>
        </w:tc>
        <w:tc>
          <w:tcPr>
            <w:tcW w:w="2765" w:type="dxa"/>
            <w:noWrap/>
          </w:tcPr>
          <w:p w14:paraId="0757EDA4" w14:textId="2167246B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435</w:t>
            </w:r>
          </w:p>
        </w:tc>
        <w:tc>
          <w:tcPr>
            <w:tcW w:w="2766" w:type="dxa"/>
            <w:noWrap/>
          </w:tcPr>
          <w:p w14:paraId="53446BE4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3446ED7B" w14:textId="77777777">
        <w:trPr>
          <w:trHeight w:val="276"/>
        </w:trPr>
        <w:tc>
          <w:tcPr>
            <w:tcW w:w="2765" w:type="dxa"/>
            <w:noWrap/>
          </w:tcPr>
          <w:p w14:paraId="3155A898" w14:textId="76A17F45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NICN1</w:t>
            </w:r>
          </w:p>
        </w:tc>
        <w:tc>
          <w:tcPr>
            <w:tcW w:w="2765" w:type="dxa"/>
            <w:noWrap/>
          </w:tcPr>
          <w:p w14:paraId="3E318BEA" w14:textId="0964C25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396</w:t>
            </w:r>
          </w:p>
        </w:tc>
        <w:tc>
          <w:tcPr>
            <w:tcW w:w="2766" w:type="dxa"/>
            <w:noWrap/>
          </w:tcPr>
          <w:p w14:paraId="0DD15F6F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2CEDFAE8" w14:textId="77777777">
        <w:trPr>
          <w:trHeight w:val="276"/>
        </w:trPr>
        <w:tc>
          <w:tcPr>
            <w:tcW w:w="2765" w:type="dxa"/>
            <w:noWrap/>
          </w:tcPr>
          <w:p w14:paraId="20115E74" w14:textId="38DCF8D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TP1A3</w:t>
            </w:r>
          </w:p>
        </w:tc>
        <w:tc>
          <w:tcPr>
            <w:tcW w:w="2765" w:type="dxa"/>
            <w:noWrap/>
          </w:tcPr>
          <w:p w14:paraId="556148A7" w14:textId="7B8D5C0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434</w:t>
            </w:r>
          </w:p>
        </w:tc>
        <w:tc>
          <w:tcPr>
            <w:tcW w:w="2766" w:type="dxa"/>
            <w:noWrap/>
          </w:tcPr>
          <w:p w14:paraId="102D1792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4F0E74" w14:paraId="0BF2D58E" w14:textId="77777777">
        <w:trPr>
          <w:trHeight w:val="276"/>
        </w:trPr>
        <w:tc>
          <w:tcPr>
            <w:tcW w:w="2765" w:type="dxa"/>
            <w:noWrap/>
          </w:tcPr>
          <w:p w14:paraId="40BF58F8" w14:textId="50BBC6EC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CF4</w:t>
            </w:r>
          </w:p>
        </w:tc>
        <w:tc>
          <w:tcPr>
            <w:tcW w:w="2765" w:type="dxa"/>
            <w:noWrap/>
          </w:tcPr>
          <w:p w14:paraId="07C4EEE6" w14:textId="632541CC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598</w:t>
            </w:r>
          </w:p>
        </w:tc>
        <w:tc>
          <w:tcPr>
            <w:tcW w:w="2766" w:type="dxa"/>
            <w:noWrap/>
          </w:tcPr>
          <w:p w14:paraId="290DA800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4F0E74" w14:paraId="29D51795" w14:textId="77777777">
        <w:trPr>
          <w:trHeight w:val="276"/>
        </w:trPr>
        <w:tc>
          <w:tcPr>
            <w:tcW w:w="2765" w:type="dxa"/>
            <w:noWrap/>
          </w:tcPr>
          <w:p w14:paraId="7DF75BFC" w14:textId="4639577D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RAF3</w:t>
            </w:r>
          </w:p>
        </w:tc>
        <w:tc>
          <w:tcPr>
            <w:tcW w:w="2765" w:type="dxa"/>
            <w:noWrap/>
          </w:tcPr>
          <w:p w14:paraId="1590C39E" w14:textId="091B7FD6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706</w:t>
            </w:r>
          </w:p>
        </w:tc>
        <w:tc>
          <w:tcPr>
            <w:tcW w:w="2766" w:type="dxa"/>
            <w:noWrap/>
          </w:tcPr>
          <w:p w14:paraId="6DAD3B9E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4F0E74" w14:paraId="1A000072" w14:textId="77777777">
        <w:trPr>
          <w:trHeight w:val="276"/>
        </w:trPr>
        <w:tc>
          <w:tcPr>
            <w:tcW w:w="2765" w:type="dxa"/>
            <w:noWrap/>
          </w:tcPr>
          <w:p w14:paraId="6EF67A48" w14:textId="2D642B8A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KIF15</w:t>
            </w:r>
          </w:p>
        </w:tc>
        <w:tc>
          <w:tcPr>
            <w:tcW w:w="2765" w:type="dxa"/>
            <w:noWrap/>
          </w:tcPr>
          <w:p w14:paraId="00BDFD1E" w14:textId="1C3F3699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256</w:t>
            </w:r>
          </w:p>
        </w:tc>
        <w:tc>
          <w:tcPr>
            <w:tcW w:w="2766" w:type="dxa"/>
            <w:noWrap/>
          </w:tcPr>
          <w:p w14:paraId="13A41D2D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4F0E74" w14:paraId="0F7C29CD" w14:textId="77777777">
        <w:trPr>
          <w:trHeight w:val="276"/>
        </w:trPr>
        <w:tc>
          <w:tcPr>
            <w:tcW w:w="2765" w:type="dxa"/>
            <w:noWrap/>
          </w:tcPr>
          <w:p w14:paraId="0D1DE421" w14:textId="2881B75C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EPHB2</w:t>
            </w:r>
          </w:p>
        </w:tc>
        <w:tc>
          <w:tcPr>
            <w:tcW w:w="2765" w:type="dxa"/>
            <w:noWrap/>
          </w:tcPr>
          <w:p w14:paraId="4EC5857D" w14:textId="7E0D1A0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227</w:t>
            </w:r>
          </w:p>
        </w:tc>
        <w:tc>
          <w:tcPr>
            <w:tcW w:w="2766" w:type="dxa"/>
            <w:noWrap/>
          </w:tcPr>
          <w:p w14:paraId="0A9EF72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4F0E74" w14:paraId="6C727957" w14:textId="77777777">
        <w:trPr>
          <w:trHeight w:val="276"/>
        </w:trPr>
        <w:tc>
          <w:tcPr>
            <w:tcW w:w="2765" w:type="dxa"/>
            <w:noWrap/>
          </w:tcPr>
          <w:p w14:paraId="295C4B68" w14:textId="3F3CE84F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HIST1H4L</w:t>
            </w:r>
          </w:p>
        </w:tc>
        <w:tc>
          <w:tcPr>
            <w:tcW w:w="2765" w:type="dxa"/>
            <w:noWrap/>
          </w:tcPr>
          <w:p w14:paraId="54C59585" w14:textId="520346EF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186</w:t>
            </w:r>
          </w:p>
        </w:tc>
        <w:tc>
          <w:tcPr>
            <w:tcW w:w="2766" w:type="dxa"/>
            <w:noWrap/>
          </w:tcPr>
          <w:p w14:paraId="3B05E6C2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5</w:t>
            </w:r>
          </w:p>
        </w:tc>
      </w:tr>
      <w:tr w:rsidR="004F0E74" w14:paraId="5BBF1BCA" w14:textId="77777777">
        <w:trPr>
          <w:trHeight w:val="276"/>
        </w:trPr>
        <w:tc>
          <w:tcPr>
            <w:tcW w:w="2765" w:type="dxa"/>
            <w:noWrap/>
          </w:tcPr>
          <w:p w14:paraId="7EA5E8C6" w14:textId="310535B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EXT1</w:t>
            </w:r>
          </w:p>
        </w:tc>
        <w:tc>
          <w:tcPr>
            <w:tcW w:w="2765" w:type="dxa"/>
            <w:noWrap/>
          </w:tcPr>
          <w:p w14:paraId="3DE002F8" w14:textId="672A821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55</w:t>
            </w:r>
          </w:p>
        </w:tc>
        <w:tc>
          <w:tcPr>
            <w:tcW w:w="2766" w:type="dxa"/>
            <w:noWrap/>
          </w:tcPr>
          <w:p w14:paraId="55DEB47E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6</w:t>
            </w:r>
          </w:p>
        </w:tc>
      </w:tr>
      <w:tr w:rsidR="004F0E74" w14:paraId="152A610F" w14:textId="77777777">
        <w:trPr>
          <w:trHeight w:val="276"/>
        </w:trPr>
        <w:tc>
          <w:tcPr>
            <w:tcW w:w="2765" w:type="dxa"/>
            <w:noWrap/>
          </w:tcPr>
          <w:p w14:paraId="4D9A024D" w14:textId="2C9CCC95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HF2</w:t>
            </w:r>
          </w:p>
        </w:tc>
        <w:tc>
          <w:tcPr>
            <w:tcW w:w="2765" w:type="dxa"/>
            <w:noWrap/>
          </w:tcPr>
          <w:p w14:paraId="28572FB9" w14:textId="2A714285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951</w:t>
            </w:r>
          </w:p>
        </w:tc>
        <w:tc>
          <w:tcPr>
            <w:tcW w:w="2766" w:type="dxa"/>
            <w:noWrap/>
          </w:tcPr>
          <w:p w14:paraId="33CE8754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7</w:t>
            </w:r>
          </w:p>
        </w:tc>
      </w:tr>
      <w:tr w:rsidR="004F0E74" w14:paraId="09FD568D" w14:textId="77777777">
        <w:trPr>
          <w:trHeight w:val="276"/>
        </w:trPr>
        <w:tc>
          <w:tcPr>
            <w:tcW w:w="2765" w:type="dxa"/>
            <w:noWrap/>
          </w:tcPr>
          <w:p w14:paraId="15DA3120" w14:textId="3FFF4C6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RMT10C</w:t>
            </w:r>
          </w:p>
        </w:tc>
        <w:tc>
          <w:tcPr>
            <w:tcW w:w="2765" w:type="dxa"/>
            <w:noWrap/>
          </w:tcPr>
          <w:p w14:paraId="6E9B66B3" w14:textId="0600FC19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135</w:t>
            </w:r>
          </w:p>
        </w:tc>
        <w:tc>
          <w:tcPr>
            <w:tcW w:w="2766" w:type="dxa"/>
            <w:noWrap/>
          </w:tcPr>
          <w:p w14:paraId="5ABFC535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8</w:t>
            </w:r>
          </w:p>
        </w:tc>
      </w:tr>
      <w:tr w:rsidR="004F0E74" w14:paraId="1CBBE4FD" w14:textId="77777777">
        <w:trPr>
          <w:trHeight w:val="276"/>
        </w:trPr>
        <w:tc>
          <w:tcPr>
            <w:tcW w:w="2765" w:type="dxa"/>
            <w:noWrap/>
          </w:tcPr>
          <w:p w14:paraId="56EE1FF6" w14:textId="208EC90D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EMA6D</w:t>
            </w:r>
          </w:p>
        </w:tc>
        <w:tc>
          <w:tcPr>
            <w:tcW w:w="2765" w:type="dxa"/>
            <w:noWrap/>
          </w:tcPr>
          <w:p w14:paraId="084CF7D0" w14:textId="0E0A0F83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555</w:t>
            </w:r>
          </w:p>
        </w:tc>
        <w:tc>
          <w:tcPr>
            <w:tcW w:w="2766" w:type="dxa"/>
            <w:noWrap/>
          </w:tcPr>
          <w:p w14:paraId="0BCB9911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9</w:t>
            </w:r>
          </w:p>
        </w:tc>
      </w:tr>
      <w:tr w:rsidR="004F0E74" w14:paraId="5D966259" w14:textId="77777777">
        <w:trPr>
          <w:trHeight w:val="276"/>
        </w:trPr>
        <w:tc>
          <w:tcPr>
            <w:tcW w:w="2765" w:type="dxa"/>
            <w:noWrap/>
          </w:tcPr>
          <w:p w14:paraId="6F4C8025" w14:textId="611B44CE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RHOBTB1</w:t>
            </w:r>
          </w:p>
        </w:tc>
        <w:tc>
          <w:tcPr>
            <w:tcW w:w="2765" w:type="dxa"/>
            <w:noWrap/>
          </w:tcPr>
          <w:p w14:paraId="64DCFB28" w14:textId="129BDE88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447</w:t>
            </w:r>
          </w:p>
        </w:tc>
        <w:tc>
          <w:tcPr>
            <w:tcW w:w="2766" w:type="dxa"/>
            <w:noWrap/>
          </w:tcPr>
          <w:p w14:paraId="0C9C2725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9</w:t>
            </w:r>
          </w:p>
        </w:tc>
      </w:tr>
      <w:tr w:rsidR="004F0E74" w14:paraId="2A295C5C" w14:textId="77777777">
        <w:trPr>
          <w:trHeight w:val="276"/>
        </w:trPr>
        <w:tc>
          <w:tcPr>
            <w:tcW w:w="2765" w:type="dxa"/>
            <w:noWrap/>
          </w:tcPr>
          <w:p w14:paraId="6D47DB1A" w14:textId="0BC4418A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NF638</w:t>
            </w:r>
          </w:p>
        </w:tc>
        <w:tc>
          <w:tcPr>
            <w:tcW w:w="2765" w:type="dxa"/>
            <w:noWrap/>
          </w:tcPr>
          <w:p w14:paraId="78AD6E6D" w14:textId="0C2E67CB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394</w:t>
            </w:r>
          </w:p>
        </w:tc>
        <w:tc>
          <w:tcPr>
            <w:tcW w:w="2766" w:type="dxa"/>
            <w:noWrap/>
          </w:tcPr>
          <w:p w14:paraId="307240B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0</w:t>
            </w:r>
          </w:p>
        </w:tc>
      </w:tr>
      <w:tr w:rsidR="004F0E74" w14:paraId="64AED701" w14:textId="77777777">
        <w:trPr>
          <w:trHeight w:val="276"/>
        </w:trPr>
        <w:tc>
          <w:tcPr>
            <w:tcW w:w="2765" w:type="dxa"/>
            <w:noWrap/>
          </w:tcPr>
          <w:p w14:paraId="0FC911E3" w14:textId="00BF2DB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HMGN4</w:t>
            </w:r>
          </w:p>
        </w:tc>
        <w:tc>
          <w:tcPr>
            <w:tcW w:w="2765" w:type="dxa"/>
            <w:noWrap/>
          </w:tcPr>
          <w:p w14:paraId="2FBFEA7D" w14:textId="26622AA1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746</w:t>
            </w:r>
          </w:p>
        </w:tc>
        <w:tc>
          <w:tcPr>
            <w:tcW w:w="2766" w:type="dxa"/>
            <w:noWrap/>
          </w:tcPr>
          <w:p w14:paraId="709379A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1</w:t>
            </w:r>
          </w:p>
        </w:tc>
      </w:tr>
      <w:tr w:rsidR="004F0E74" w14:paraId="54150F6A" w14:textId="77777777">
        <w:trPr>
          <w:trHeight w:val="276"/>
        </w:trPr>
        <w:tc>
          <w:tcPr>
            <w:tcW w:w="2765" w:type="dxa"/>
            <w:noWrap/>
          </w:tcPr>
          <w:p w14:paraId="227B2B64" w14:textId="0052890B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CDH9</w:t>
            </w:r>
          </w:p>
        </w:tc>
        <w:tc>
          <w:tcPr>
            <w:tcW w:w="2765" w:type="dxa"/>
            <w:noWrap/>
          </w:tcPr>
          <w:p w14:paraId="6A3C4FA0" w14:textId="76054A9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365</w:t>
            </w:r>
          </w:p>
        </w:tc>
        <w:tc>
          <w:tcPr>
            <w:tcW w:w="2766" w:type="dxa"/>
            <w:noWrap/>
          </w:tcPr>
          <w:p w14:paraId="26C7A51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1</w:t>
            </w:r>
          </w:p>
        </w:tc>
      </w:tr>
      <w:tr w:rsidR="004F0E74" w14:paraId="6EA85C22" w14:textId="77777777">
        <w:trPr>
          <w:trHeight w:val="276"/>
        </w:trPr>
        <w:tc>
          <w:tcPr>
            <w:tcW w:w="2765" w:type="dxa"/>
            <w:noWrap/>
          </w:tcPr>
          <w:p w14:paraId="46FD27DB" w14:textId="313F980E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NTN5</w:t>
            </w:r>
          </w:p>
        </w:tc>
        <w:tc>
          <w:tcPr>
            <w:tcW w:w="2765" w:type="dxa"/>
            <w:noWrap/>
          </w:tcPr>
          <w:p w14:paraId="78EEC7EF" w14:textId="2CE1A115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529</w:t>
            </w:r>
          </w:p>
        </w:tc>
        <w:tc>
          <w:tcPr>
            <w:tcW w:w="2766" w:type="dxa"/>
            <w:noWrap/>
          </w:tcPr>
          <w:p w14:paraId="7B7911AF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1</w:t>
            </w:r>
          </w:p>
        </w:tc>
      </w:tr>
      <w:tr w:rsidR="004F0E74" w14:paraId="61E58BDB" w14:textId="77777777">
        <w:trPr>
          <w:trHeight w:val="276"/>
        </w:trPr>
        <w:tc>
          <w:tcPr>
            <w:tcW w:w="2765" w:type="dxa"/>
            <w:noWrap/>
          </w:tcPr>
          <w:p w14:paraId="4BE38467" w14:textId="6689B71C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TAL1</w:t>
            </w:r>
          </w:p>
        </w:tc>
        <w:tc>
          <w:tcPr>
            <w:tcW w:w="2765" w:type="dxa"/>
            <w:noWrap/>
          </w:tcPr>
          <w:p w14:paraId="725B4D97" w14:textId="3025658C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172</w:t>
            </w:r>
          </w:p>
        </w:tc>
        <w:tc>
          <w:tcPr>
            <w:tcW w:w="2766" w:type="dxa"/>
            <w:noWrap/>
          </w:tcPr>
          <w:p w14:paraId="33BC8275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1</w:t>
            </w:r>
          </w:p>
        </w:tc>
      </w:tr>
      <w:tr w:rsidR="004F0E74" w14:paraId="3377455D" w14:textId="77777777">
        <w:trPr>
          <w:trHeight w:val="276"/>
        </w:trPr>
        <w:tc>
          <w:tcPr>
            <w:tcW w:w="2765" w:type="dxa"/>
            <w:noWrap/>
          </w:tcPr>
          <w:p w14:paraId="3E334A18" w14:textId="09FC28BA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SEN2</w:t>
            </w:r>
          </w:p>
        </w:tc>
        <w:tc>
          <w:tcPr>
            <w:tcW w:w="2765" w:type="dxa"/>
            <w:noWrap/>
          </w:tcPr>
          <w:p w14:paraId="50AE4605" w14:textId="573B4BDE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3962</w:t>
            </w:r>
          </w:p>
        </w:tc>
        <w:tc>
          <w:tcPr>
            <w:tcW w:w="2766" w:type="dxa"/>
            <w:noWrap/>
          </w:tcPr>
          <w:p w14:paraId="48C11CB6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4</w:t>
            </w:r>
          </w:p>
        </w:tc>
      </w:tr>
      <w:tr w:rsidR="004F0E74" w14:paraId="4E1EF340" w14:textId="77777777">
        <w:trPr>
          <w:trHeight w:val="276"/>
        </w:trPr>
        <w:tc>
          <w:tcPr>
            <w:tcW w:w="2765" w:type="dxa"/>
            <w:noWrap/>
          </w:tcPr>
          <w:p w14:paraId="01ACD310" w14:textId="221E2AA4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IK</w:t>
            </w:r>
          </w:p>
        </w:tc>
        <w:tc>
          <w:tcPr>
            <w:tcW w:w="2765" w:type="dxa"/>
            <w:noWrap/>
          </w:tcPr>
          <w:p w14:paraId="5E29AADB" w14:textId="65504A32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586</w:t>
            </w:r>
          </w:p>
        </w:tc>
        <w:tc>
          <w:tcPr>
            <w:tcW w:w="2766" w:type="dxa"/>
            <w:noWrap/>
          </w:tcPr>
          <w:p w14:paraId="7F8C8D8A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4</w:t>
            </w:r>
          </w:p>
        </w:tc>
      </w:tr>
      <w:tr w:rsidR="004F0E74" w14:paraId="20E129FD" w14:textId="77777777">
        <w:trPr>
          <w:trHeight w:val="276"/>
        </w:trPr>
        <w:tc>
          <w:tcPr>
            <w:tcW w:w="2765" w:type="dxa"/>
            <w:noWrap/>
          </w:tcPr>
          <w:p w14:paraId="1466AB81" w14:textId="56E17D6E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LTBP3</w:t>
            </w:r>
          </w:p>
        </w:tc>
        <w:tc>
          <w:tcPr>
            <w:tcW w:w="2765" w:type="dxa"/>
            <w:noWrap/>
          </w:tcPr>
          <w:p w14:paraId="41CE31C1" w14:textId="43388AF9" w:rsidR="004F0E74" w:rsidRPr="00BF576B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184</w:t>
            </w:r>
          </w:p>
        </w:tc>
        <w:tc>
          <w:tcPr>
            <w:tcW w:w="2766" w:type="dxa"/>
            <w:noWrap/>
          </w:tcPr>
          <w:p w14:paraId="1E57944E" w14:textId="77777777" w:rsidR="004F0E74" w:rsidRDefault="004F0E74" w:rsidP="004F0E74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5</w:t>
            </w:r>
          </w:p>
        </w:tc>
      </w:tr>
      <w:tr w:rsidR="00C7696E" w14:paraId="3168A4F4" w14:textId="77777777">
        <w:trPr>
          <w:trHeight w:val="276"/>
        </w:trPr>
        <w:tc>
          <w:tcPr>
            <w:tcW w:w="2765" w:type="dxa"/>
            <w:noWrap/>
          </w:tcPr>
          <w:p w14:paraId="7914847B" w14:textId="0878EDF2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SERPING1</w:t>
            </w:r>
          </w:p>
        </w:tc>
        <w:tc>
          <w:tcPr>
            <w:tcW w:w="2765" w:type="dxa"/>
            <w:noWrap/>
          </w:tcPr>
          <w:p w14:paraId="232B5E05" w14:textId="7F63F60D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5361</w:t>
            </w:r>
          </w:p>
        </w:tc>
        <w:tc>
          <w:tcPr>
            <w:tcW w:w="2766" w:type="dxa"/>
            <w:noWrap/>
          </w:tcPr>
          <w:p w14:paraId="51C298B1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5</w:t>
            </w:r>
          </w:p>
        </w:tc>
      </w:tr>
      <w:tr w:rsidR="00C7696E" w14:paraId="6FDEDC2F" w14:textId="77777777">
        <w:trPr>
          <w:trHeight w:val="276"/>
        </w:trPr>
        <w:tc>
          <w:tcPr>
            <w:tcW w:w="2765" w:type="dxa"/>
            <w:noWrap/>
          </w:tcPr>
          <w:p w14:paraId="168CF8A3" w14:textId="76A2C0D4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LIN28B</w:t>
            </w:r>
          </w:p>
        </w:tc>
        <w:tc>
          <w:tcPr>
            <w:tcW w:w="2765" w:type="dxa"/>
            <w:noWrap/>
          </w:tcPr>
          <w:p w14:paraId="392B5072" w14:textId="2D088820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38</w:t>
            </w:r>
          </w:p>
        </w:tc>
        <w:tc>
          <w:tcPr>
            <w:tcW w:w="2766" w:type="dxa"/>
            <w:noWrap/>
          </w:tcPr>
          <w:p w14:paraId="4DB9E6FA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6</w:t>
            </w:r>
          </w:p>
        </w:tc>
      </w:tr>
      <w:tr w:rsidR="00C7696E" w14:paraId="3608BC63" w14:textId="77777777">
        <w:trPr>
          <w:trHeight w:val="276"/>
        </w:trPr>
        <w:tc>
          <w:tcPr>
            <w:tcW w:w="2765" w:type="dxa"/>
            <w:noWrap/>
          </w:tcPr>
          <w:p w14:paraId="53B1EF55" w14:textId="0C29D01E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YRF</w:t>
            </w:r>
          </w:p>
        </w:tc>
        <w:tc>
          <w:tcPr>
            <w:tcW w:w="2765" w:type="dxa"/>
            <w:noWrap/>
          </w:tcPr>
          <w:p w14:paraId="6C377E3F" w14:textId="1BB17173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253</w:t>
            </w:r>
          </w:p>
        </w:tc>
        <w:tc>
          <w:tcPr>
            <w:tcW w:w="2766" w:type="dxa"/>
            <w:noWrap/>
          </w:tcPr>
          <w:p w14:paraId="27F32615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8</w:t>
            </w:r>
          </w:p>
        </w:tc>
      </w:tr>
      <w:tr w:rsidR="00C7696E" w14:paraId="0BEF858A" w14:textId="77777777">
        <w:trPr>
          <w:trHeight w:val="276"/>
        </w:trPr>
        <w:tc>
          <w:tcPr>
            <w:tcW w:w="2765" w:type="dxa"/>
            <w:noWrap/>
          </w:tcPr>
          <w:p w14:paraId="082FE3C1" w14:textId="70CF258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RFTN2</w:t>
            </w:r>
          </w:p>
        </w:tc>
        <w:tc>
          <w:tcPr>
            <w:tcW w:w="2765" w:type="dxa"/>
            <w:noWrap/>
          </w:tcPr>
          <w:p w14:paraId="30412906" w14:textId="7E19BE80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681</w:t>
            </w:r>
          </w:p>
        </w:tc>
        <w:tc>
          <w:tcPr>
            <w:tcW w:w="2766" w:type="dxa"/>
            <w:noWrap/>
          </w:tcPr>
          <w:p w14:paraId="4ECF90B6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9</w:t>
            </w:r>
          </w:p>
        </w:tc>
      </w:tr>
      <w:tr w:rsidR="00C7696E" w14:paraId="1AEF72DD" w14:textId="77777777">
        <w:trPr>
          <w:trHeight w:val="276"/>
        </w:trPr>
        <w:tc>
          <w:tcPr>
            <w:tcW w:w="2765" w:type="dxa"/>
            <w:noWrap/>
          </w:tcPr>
          <w:p w14:paraId="7EE2B66D" w14:textId="0BC1E81A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FCF1</w:t>
            </w:r>
          </w:p>
        </w:tc>
        <w:tc>
          <w:tcPr>
            <w:tcW w:w="2765" w:type="dxa"/>
            <w:noWrap/>
          </w:tcPr>
          <w:p w14:paraId="5A7D75BF" w14:textId="64179AD7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561</w:t>
            </w:r>
          </w:p>
        </w:tc>
        <w:tc>
          <w:tcPr>
            <w:tcW w:w="2766" w:type="dxa"/>
            <w:noWrap/>
          </w:tcPr>
          <w:p w14:paraId="1A1B0DDC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5</w:t>
            </w:r>
          </w:p>
        </w:tc>
      </w:tr>
      <w:tr w:rsidR="00C7696E" w14:paraId="3E326DEE" w14:textId="77777777">
        <w:trPr>
          <w:trHeight w:val="276"/>
        </w:trPr>
        <w:tc>
          <w:tcPr>
            <w:tcW w:w="2765" w:type="dxa"/>
            <w:noWrap/>
          </w:tcPr>
          <w:p w14:paraId="6F1635C4" w14:textId="115230B5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HSPA1A</w:t>
            </w:r>
          </w:p>
        </w:tc>
        <w:tc>
          <w:tcPr>
            <w:tcW w:w="2765" w:type="dxa"/>
            <w:noWrap/>
          </w:tcPr>
          <w:p w14:paraId="421983DC" w14:textId="77C8CC42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2996</w:t>
            </w:r>
          </w:p>
        </w:tc>
        <w:tc>
          <w:tcPr>
            <w:tcW w:w="2766" w:type="dxa"/>
            <w:noWrap/>
          </w:tcPr>
          <w:p w14:paraId="67E458E0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5</w:t>
            </w:r>
          </w:p>
        </w:tc>
      </w:tr>
      <w:tr w:rsidR="00C7696E" w14:paraId="0B9ABD5F" w14:textId="77777777">
        <w:trPr>
          <w:trHeight w:val="276"/>
        </w:trPr>
        <w:tc>
          <w:tcPr>
            <w:tcW w:w="2765" w:type="dxa"/>
            <w:noWrap/>
          </w:tcPr>
          <w:p w14:paraId="2FB01429" w14:textId="14828F4C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TPRS</w:t>
            </w:r>
          </w:p>
        </w:tc>
        <w:tc>
          <w:tcPr>
            <w:tcW w:w="2765" w:type="dxa"/>
            <w:noWrap/>
          </w:tcPr>
          <w:p w14:paraId="1102346D" w14:textId="36B14FC2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2348</w:t>
            </w:r>
          </w:p>
        </w:tc>
        <w:tc>
          <w:tcPr>
            <w:tcW w:w="2766" w:type="dxa"/>
            <w:noWrap/>
          </w:tcPr>
          <w:p w14:paraId="1CA1F0AC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6</w:t>
            </w:r>
          </w:p>
        </w:tc>
      </w:tr>
      <w:tr w:rsidR="00C7696E" w14:paraId="5274EF1A" w14:textId="77777777">
        <w:trPr>
          <w:trHeight w:val="276"/>
        </w:trPr>
        <w:tc>
          <w:tcPr>
            <w:tcW w:w="2765" w:type="dxa"/>
            <w:noWrap/>
          </w:tcPr>
          <w:p w14:paraId="4A5F928B" w14:textId="7BF09446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CTTNBP2</w:t>
            </w:r>
          </w:p>
        </w:tc>
        <w:tc>
          <w:tcPr>
            <w:tcW w:w="2765" w:type="dxa"/>
            <w:noWrap/>
          </w:tcPr>
          <w:p w14:paraId="4F85BEB4" w14:textId="48AE723C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698</w:t>
            </w:r>
          </w:p>
        </w:tc>
        <w:tc>
          <w:tcPr>
            <w:tcW w:w="2766" w:type="dxa"/>
            <w:noWrap/>
          </w:tcPr>
          <w:p w14:paraId="58F1E1EC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6</w:t>
            </w:r>
          </w:p>
        </w:tc>
      </w:tr>
      <w:tr w:rsidR="00C7696E" w14:paraId="4039B5C6" w14:textId="77777777">
        <w:trPr>
          <w:trHeight w:val="276"/>
        </w:trPr>
        <w:tc>
          <w:tcPr>
            <w:tcW w:w="2765" w:type="dxa"/>
            <w:noWrap/>
          </w:tcPr>
          <w:p w14:paraId="6B05A683" w14:textId="1C265B05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KYNU</w:t>
            </w:r>
          </w:p>
        </w:tc>
        <w:tc>
          <w:tcPr>
            <w:tcW w:w="2765" w:type="dxa"/>
            <w:noWrap/>
          </w:tcPr>
          <w:p w14:paraId="52D1E946" w14:textId="3DFA6D30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4624</w:t>
            </w:r>
          </w:p>
        </w:tc>
        <w:tc>
          <w:tcPr>
            <w:tcW w:w="2766" w:type="dxa"/>
            <w:noWrap/>
          </w:tcPr>
          <w:p w14:paraId="59EEFBAB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1</w:t>
            </w:r>
          </w:p>
        </w:tc>
      </w:tr>
      <w:tr w:rsidR="00C7696E" w14:paraId="59922118" w14:textId="77777777">
        <w:trPr>
          <w:trHeight w:val="276"/>
        </w:trPr>
        <w:tc>
          <w:tcPr>
            <w:tcW w:w="2765" w:type="dxa"/>
            <w:noWrap/>
          </w:tcPr>
          <w:p w14:paraId="00FF40EE" w14:textId="4C2E6BC6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ICB</w:t>
            </w:r>
          </w:p>
        </w:tc>
        <w:tc>
          <w:tcPr>
            <w:tcW w:w="2765" w:type="dxa"/>
            <w:noWrap/>
          </w:tcPr>
          <w:p w14:paraId="5B6A8F53" w14:textId="350D9CC1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741</w:t>
            </w:r>
          </w:p>
        </w:tc>
        <w:tc>
          <w:tcPr>
            <w:tcW w:w="2766" w:type="dxa"/>
            <w:noWrap/>
          </w:tcPr>
          <w:p w14:paraId="22094B15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1</w:t>
            </w:r>
          </w:p>
        </w:tc>
      </w:tr>
      <w:tr w:rsidR="00C7696E" w14:paraId="3C91CE05" w14:textId="77777777">
        <w:trPr>
          <w:trHeight w:val="276"/>
        </w:trPr>
        <w:tc>
          <w:tcPr>
            <w:tcW w:w="2765" w:type="dxa"/>
            <w:noWrap/>
          </w:tcPr>
          <w:p w14:paraId="560C85F6" w14:textId="4989C7DB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ZNF184</w:t>
            </w:r>
          </w:p>
        </w:tc>
        <w:tc>
          <w:tcPr>
            <w:tcW w:w="2765" w:type="dxa"/>
            <w:noWrap/>
          </w:tcPr>
          <w:p w14:paraId="397C0BF4" w14:textId="32D6BA14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3811</w:t>
            </w:r>
          </w:p>
        </w:tc>
        <w:tc>
          <w:tcPr>
            <w:tcW w:w="2766" w:type="dxa"/>
            <w:noWrap/>
          </w:tcPr>
          <w:p w14:paraId="66E36475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1</w:t>
            </w:r>
          </w:p>
        </w:tc>
      </w:tr>
      <w:tr w:rsidR="00C7696E" w14:paraId="19316D26" w14:textId="77777777">
        <w:trPr>
          <w:trHeight w:val="276"/>
        </w:trPr>
        <w:tc>
          <w:tcPr>
            <w:tcW w:w="2765" w:type="dxa"/>
            <w:noWrap/>
          </w:tcPr>
          <w:p w14:paraId="409976C6" w14:textId="58F64531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BAZ2B</w:t>
            </w:r>
          </w:p>
        </w:tc>
        <w:tc>
          <w:tcPr>
            <w:tcW w:w="2765" w:type="dxa"/>
            <w:noWrap/>
          </w:tcPr>
          <w:p w14:paraId="5A6E656A" w14:textId="1A80AC0A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345</w:t>
            </w:r>
          </w:p>
        </w:tc>
        <w:tc>
          <w:tcPr>
            <w:tcW w:w="2766" w:type="dxa"/>
            <w:noWrap/>
          </w:tcPr>
          <w:p w14:paraId="58358B64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2</w:t>
            </w:r>
          </w:p>
        </w:tc>
      </w:tr>
      <w:tr w:rsidR="00C7696E" w14:paraId="16CC59E2" w14:textId="77777777">
        <w:trPr>
          <w:trHeight w:val="276"/>
        </w:trPr>
        <w:tc>
          <w:tcPr>
            <w:tcW w:w="2765" w:type="dxa"/>
            <w:noWrap/>
          </w:tcPr>
          <w:p w14:paraId="1834FAE9" w14:textId="005FF8E6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EP300</w:t>
            </w:r>
          </w:p>
        </w:tc>
        <w:tc>
          <w:tcPr>
            <w:tcW w:w="2765" w:type="dxa"/>
            <w:noWrap/>
          </w:tcPr>
          <w:p w14:paraId="438A87A6" w14:textId="282145CC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462</w:t>
            </w:r>
          </w:p>
        </w:tc>
        <w:tc>
          <w:tcPr>
            <w:tcW w:w="2766" w:type="dxa"/>
            <w:noWrap/>
          </w:tcPr>
          <w:p w14:paraId="3482BE54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2</w:t>
            </w:r>
          </w:p>
        </w:tc>
      </w:tr>
      <w:tr w:rsidR="00C7696E" w14:paraId="2AFFDBC6" w14:textId="77777777">
        <w:trPr>
          <w:trHeight w:val="276"/>
        </w:trPr>
        <w:tc>
          <w:tcPr>
            <w:tcW w:w="2765" w:type="dxa"/>
            <w:noWrap/>
          </w:tcPr>
          <w:p w14:paraId="38A103E0" w14:textId="09A72BAD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CTL8</w:t>
            </w:r>
          </w:p>
        </w:tc>
        <w:tc>
          <w:tcPr>
            <w:tcW w:w="2765" w:type="dxa"/>
            <w:noWrap/>
          </w:tcPr>
          <w:p w14:paraId="141E7AE0" w14:textId="4856FF86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48</w:t>
            </w:r>
          </w:p>
        </w:tc>
        <w:tc>
          <w:tcPr>
            <w:tcW w:w="2766" w:type="dxa"/>
            <w:noWrap/>
          </w:tcPr>
          <w:p w14:paraId="705C9653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2</w:t>
            </w:r>
          </w:p>
        </w:tc>
      </w:tr>
      <w:tr w:rsidR="00C7696E" w14:paraId="4C8830AF" w14:textId="77777777">
        <w:trPr>
          <w:trHeight w:val="276"/>
        </w:trPr>
        <w:tc>
          <w:tcPr>
            <w:tcW w:w="2765" w:type="dxa"/>
            <w:noWrap/>
          </w:tcPr>
          <w:p w14:paraId="349F0AE1" w14:textId="02534053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AP3B1</w:t>
            </w:r>
          </w:p>
        </w:tc>
        <w:tc>
          <w:tcPr>
            <w:tcW w:w="2765" w:type="dxa"/>
            <w:noWrap/>
          </w:tcPr>
          <w:p w14:paraId="54712C4F" w14:textId="38BF8188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147</w:t>
            </w:r>
          </w:p>
        </w:tc>
        <w:tc>
          <w:tcPr>
            <w:tcW w:w="2766" w:type="dxa"/>
            <w:noWrap/>
          </w:tcPr>
          <w:p w14:paraId="14BDB2FC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4</w:t>
            </w:r>
          </w:p>
        </w:tc>
      </w:tr>
      <w:tr w:rsidR="00C7696E" w14:paraId="7DD082B7" w14:textId="77777777" w:rsidTr="00A346A0">
        <w:trPr>
          <w:trHeight w:val="276"/>
        </w:trPr>
        <w:tc>
          <w:tcPr>
            <w:tcW w:w="2765" w:type="dxa"/>
            <w:tcBorders>
              <w:bottom w:val="nil"/>
            </w:tcBorders>
            <w:noWrap/>
          </w:tcPr>
          <w:p w14:paraId="1FC079D3" w14:textId="493AEE2B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RTN1</w:t>
            </w:r>
          </w:p>
        </w:tc>
        <w:tc>
          <w:tcPr>
            <w:tcW w:w="2765" w:type="dxa"/>
            <w:tcBorders>
              <w:bottom w:val="nil"/>
            </w:tcBorders>
            <w:noWrap/>
          </w:tcPr>
          <w:p w14:paraId="360E5BBC" w14:textId="5EDF18D3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3833</w:t>
            </w:r>
          </w:p>
        </w:tc>
        <w:tc>
          <w:tcPr>
            <w:tcW w:w="2766" w:type="dxa"/>
            <w:tcBorders>
              <w:bottom w:val="nil"/>
            </w:tcBorders>
            <w:noWrap/>
          </w:tcPr>
          <w:p w14:paraId="5FE20B18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0</w:t>
            </w:r>
          </w:p>
        </w:tc>
      </w:tr>
      <w:tr w:rsidR="00C7696E" w14:paraId="72B89ED5" w14:textId="77777777" w:rsidTr="00A346A0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43338F01" w14:textId="1467D66A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GRM8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2C020231" w14:textId="0C0F5286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111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641AC9B2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0</w:t>
            </w:r>
          </w:p>
        </w:tc>
      </w:tr>
      <w:tr w:rsidR="00C7696E" w14:paraId="7FD82736" w14:textId="77777777" w:rsidTr="00A346A0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2FB2442C" w14:textId="26911496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lastRenderedPageBreak/>
              <w:t>MEF2C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64EE09F3" w14:textId="022B480D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074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1B009170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1</w:t>
            </w:r>
          </w:p>
        </w:tc>
      </w:tr>
      <w:tr w:rsidR="00C7696E" w14:paraId="7647F064" w14:textId="77777777">
        <w:trPr>
          <w:trHeight w:val="276"/>
        </w:trPr>
        <w:tc>
          <w:tcPr>
            <w:tcW w:w="2765" w:type="dxa"/>
            <w:tcBorders>
              <w:top w:val="nil"/>
              <w:bottom w:val="nil"/>
            </w:tcBorders>
            <w:noWrap/>
          </w:tcPr>
          <w:p w14:paraId="2265454B" w14:textId="2E3822E9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ETTL9</w:t>
            </w:r>
          </w:p>
        </w:tc>
        <w:tc>
          <w:tcPr>
            <w:tcW w:w="2765" w:type="dxa"/>
            <w:tcBorders>
              <w:top w:val="nil"/>
              <w:bottom w:val="nil"/>
            </w:tcBorders>
            <w:noWrap/>
          </w:tcPr>
          <w:p w14:paraId="22201FB2" w14:textId="2C1A4895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248</w:t>
            </w:r>
          </w:p>
        </w:tc>
        <w:tc>
          <w:tcPr>
            <w:tcW w:w="2766" w:type="dxa"/>
            <w:tcBorders>
              <w:top w:val="nil"/>
              <w:bottom w:val="nil"/>
            </w:tcBorders>
            <w:noWrap/>
          </w:tcPr>
          <w:p w14:paraId="456CB426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3</w:t>
            </w:r>
          </w:p>
        </w:tc>
      </w:tr>
      <w:tr w:rsidR="00C7696E" w14:paraId="23E2C119" w14:textId="77777777">
        <w:trPr>
          <w:trHeight w:val="276"/>
        </w:trPr>
        <w:tc>
          <w:tcPr>
            <w:tcW w:w="2765" w:type="dxa"/>
            <w:tcBorders>
              <w:top w:val="nil"/>
            </w:tcBorders>
            <w:noWrap/>
          </w:tcPr>
          <w:p w14:paraId="40DE1D52" w14:textId="42AFAC14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MARK3</w:t>
            </w:r>
          </w:p>
        </w:tc>
        <w:tc>
          <w:tcPr>
            <w:tcW w:w="2765" w:type="dxa"/>
            <w:tcBorders>
              <w:top w:val="nil"/>
            </w:tcBorders>
            <w:noWrap/>
          </w:tcPr>
          <w:p w14:paraId="2417A955" w14:textId="291B7F34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0.3489</w:t>
            </w:r>
          </w:p>
        </w:tc>
        <w:tc>
          <w:tcPr>
            <w:tcW w:w="2766" w:type="dxa"/>
            <w:tcBorders>
              <w:top w:val="nil"/>
            </w:tcBorders>
            <w:noWrap/>
          </w:tcPr>
          <w:p w14:paraId="3AC7F3DA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5</w:t>
            </w:r>
          </w:p>
        </w:tc>
      </w:tr>
      <w:tr w:rsidR="00C7696E" w14:paraId="4279AD52" w14:textId="77777777">
        <w:trPr>
          <w:trHeight w:val="276"/>
        </w:trPr>
        <w:tc>
          <w:tcPr>
            <w:tcW w:w="2765" w:type="dxa"/>
            <w:tcBorders>
              <w:bottom w:val="nil"/>
            </w:tcBorders>
            <w:noWrap/>
          </w:tcPr>
          <w:p w14:paraId="4D1699D3" w14:textId="1BC7F80F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POGZ</w:t>
            </w:r>
          </w:p>
        </w:tc>
        <w:tc>
          <w:tcPr>
            <w:tcW w:w="2765" w:type="dxa"/>
            <w:tcBorders>
              <w:bottom w:val="nil"/>
            </w:tcBorders>
            <w:noWrap/>
          </w:tcPr>
          <w:p w14:paraId="771800E6" w14:textId="21229D97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4922</w:t>
            </w:r>
          </w:p>
        </w:tc>
        <w:tc>
          <w:tcPr>
            <w:tcW w:w="2766" w:type="dxa"/>
            <w:tcBorders>
              <w:bottom w:val="nil"/>
            </w:tcBorders>
            <w:noWrap/>
          </w:tcPr>
          <w:p w14:paraId="6EE7822B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5</w:t>
            </w:r>
          </w:p>
        </w:tc>
      </w:tr>
      <w:tr w:rsidR="00C7696E" w14:paraId="0D889E8C" w14:textId="77777777">
        <w:trPr>
          <w:trHeight w:val="276"/>
        </w:trPr>
        <w:tc>
          <w:tcPr>
            <w:tcW w:w="2765" w:type="dxa"/>
            <w:tcBorders>
              <w:top w:val="nil"/>
              <w:bottom w:val="single" w:sz="12" w:space="0" w:color="auto"/>
            </w:tcBorders>
            <w:noWrap/>
          </w:tcPr>
          <w:p w14:paraId="50FB0CD0" w14:textId="3AD436D4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DENND1B</w:t>
            </w:r>
          </w:p>
        </w:tc>
        <w:tc>
          <w:tcPr>
            <w:tcW w:w="2765" w:type="dxa"/>
            <w:tcBorders>
              <w:top w:val="nil"/>
              <w:bottom w:val="single" w:sz="12" w:space="0" w:color="auto"/>
            </w:tcBorders>
            <w:noWrap/>
          </w:tcPr>
          <w:p w14:paraId="4A27623A" w14:textId="40B24AF7" w:rsidR="00C7696E" w:rsidRPr="00BF576B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BF576B">
              <w:rPr>
                <w:rFonts w:ascii="Times New Roman" w:eastAsia="等线" w:hAnsi="Times New Roman" w:cs="Times New Roman" w:hint="eastAsia"/>
                <w:color w:val="000000"/>
              </w:rPr>
              <w:t>-0.386</w:t>
            </w:r>
          </w:p>
        </w:tc>
        <w:tc>
          <w:tcPr>
            <w:tcW w:w="2766" w:type="dxa"/>
            <w:tcBorders>
              <w:top w:val="nil"/>
              <w:bottom w:val="single" w:sz="12" w:space="0" w:color="auto"/>
            </w:tcBorders>
            <w:noWrap/>
          </w:tcPr>
          <w:p w14:paraId="63F01CAA" w14:textId="77777777" w:rsidR="00C7696E" w:rsidRDefault="00C7696E" w:rsidP="00C7696E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7</w:t>
            </w:r>
          </w:p>
        </w:tc>
      </w:tr>
    </w:tbl>
    <w:p w14:paraId="4D370CD8" w14:textId="77777777" w:rsidR="00F250A9" w:rsidRDefault="00F250A9">
      <w:pPr>
        <w:rPr>
          <w:rFonts w:ascii="Times New Roman" w:hAnsi="Times New Roman" w:cs="Times New Roman"/>
        </w:rPr>
      </w:pPr>
    </w:p>
    <w:p w14:paraId="53F485D9" w14:textId="77777777" w:rsidR="00F250A9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6BFA554" w14:textId="2FB668DE" w:rsidR="00F250A9" w:rsidRDefault="00E70795" w:rsidP="00A346A0">
      <w:pPr>
        <w:pStyle w:val="2"/>
        <w:spacing w:before="0" w:afterLines="50" w:after="156" w:line="240" w:lineRule="auto"/>
        <w:rPr>
          <w:rFonts w:ascii="Times New Roman" w:hAnsi="Times New Roman" w:cs="Times New Roman"/>
          <w:sz w:val="24"/>
          <w:szCs w:val="24"/>
        </w:rPr>
      </w:pPr>
      <w:bookmarkStart w:id="43" w:name="_Toc181987415"/>
      <w:bookmarkStart w:id="44" w:name="_Toc184150143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 w:hint="eastAsia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F5F39">
        <w:rPr>
          <w:rFonts w:ascii="Times New Roman" w:hAnsi="Times New Roman" w:cs="Times New Roman"/>
          <w:sz w:val="24"/>
          <w:szCs w:val="24"/>
        </w:rPr>
        <w:t>Cognitive networks showing similar spatical correlation with depression remission network</w:t>
      </w:r>
      <w:bookmarkEnd w:id="43"/>
      <w:bookmarkEnd w:id="44"/>
      <w:r w:rsidR="00390190">
        <w:rPr>
          <w:rFonts w:ascii="Times New Roman" w:hAnsi="Times New Roman" w:cs="Times New Roman" w:hint="eastAsia"/>
          <w:sz w:val="24"/>
          <w:szCs w:val="24"/>
        </w:rPr>
        <w:t>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5"/>
        <w:gridCol w:w="2370"/>
        <w:gridCol w:w="2371"/>
      </w:tblGrid>
      <w:tr w:rsidR="00F250A9" w14:paraId="7B4CD533" w14:textId="77777777">
        <w:tc>
          <w:tcPr>
            <w:tcW w:w="3555" w:type="dxa"/>
            <w:tcBorders>
              <w:top w:val="single" w:sz="12" w:space="0" w:color="auto"/>
              <w:bottom w:val="single" w:sz="4" w:space="0" w:color="auto"/>
            </w:tcBorders>
          </w:tcPr>
          <w:p w14:paraId="61367D00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ognitive terms</w:t>
            </w:r>
          </w:p>
        </w:tc>
        <w:tc>
          <w:tcPr>
            <w:tcW w:w="2370" w:type="dxa"/>
            <w:tcBorders>
              <w:top w:val="single" w:sz="12" w:space="0" w:color="auto"/>
              <w:bottom w:val="single" w:sz="4" w:space="0" w:color="auto"/>
            </w:tcBorders>
          </w:tcPr>
          <w:p w14:paraId="02666203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 values</w:t>
            </w:r>
          </w:p>
        </w:tc>
        <w:tc>
          <w:tcPr>
            <w:tcW w:w="2371" w:type="dxa"/>
            <w:tcBorders>
              <w:top w:val="single" w:sz="12" w:space="0" w:color="auto"/>
              <w:bottom w:val="single" w:sz="4" w:space="0" w:color="auto"/>
            </w:tcBorders>
          </w:tcPr>
          <w:p w14:paraId="2CCACDFB" w14:textId="77777777" w:rsidR="00F250A9" w:rsidRDefault="00E70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FDR corrected)</w:t>
            </w:r>
          </w:p>
        </w:tc>
      </w:tr>
      <w:tr w:rsidR="00F250A9" w14:paraId="705417C8" w14:textId="77777777">
        <w:trPr>
          <w:trHeight w:val="276"/>
        </w:trPr>
        <w:tc>
          <w:tcPr>
            <w:tcW w:w="3555" w:type="dxa"/>
            <w:tcBorders>
              <w:top w:val="single" w:sz="4" w:space="0" w:color="auto"/>
            </w:tcBorders>
            <w:noWrap/>
          </w:tcPr>
          <w:p w14:paraId="4D9BED2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nduction</w:t>
            </w:r>
          </w:p>
        </w:tc>
        <w:tc>
          <w:tcPr>
            <w:tcW w:w="2370" w:type="dxa"/>
            <w:tcBorders>
              <w:top w:val="single" w:sz="4" w:space="0" w:color="auto"/>
            </w:tcBorders>
            <w:noWrap/>
          </w:tcPr>
          <w:p w14:paraId="71E5D31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7166</w:t>
            </w:r>
          </w:p>
        </w:tc>
        <w:tc>
          <w:tcPr>
            <w:tcW w:w="2371" w:type="dxa"/>
            <w:tcBorders>
              <w:top w:val="single" w:sz="4" w:space="0" w:color="auto"/>
            </w:tcBorders>
            <w:noWrap/>
          </w:tcPr>
          <w:p w14:paraId="18E04F6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66CF0EA4" w14:textId="77777777">
        <w:trPr>
          <w:trHeight w:val="276"/>
        </w:trPr>
        <w:tc>
          <w:tcPr>
            <w:tcW w:w="3555" w:type="dxa"/>
            <w:noWrap/>
          </w:tcPr>
          <w:p w14:paraId="6521584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ain</w:t>
            </w:r>
          </w:p>
        </w:tc>
        <w:tc>
          <w:tcPr>
            <w:tcW w:w="2370" w:type="dxa"/>
            <w:noWrap/>
          </w:tcPr>
          <w:p w14:paraId="4B44891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997</w:t>
            </w:r>
          </w:p>
        </w:tc>
        <w:tc>
          <w:tcPr>
            <w:tcW w:w="2371" w:type="dxa"/>
            <w:noWrap/>
          </w:tcPr>
          <w:p w14:paraId="1F4CF7E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5B534D39" w14:textId="77777777">
        <w:trPr>
          <w:trHeight w:val="276"/>
        </w:trPr>
        <w:tc>
          <w:tcPr>
            <w:tcW w:w="3555" w:type="dxa"/>
            <w:noWrap/>
          </w:tcPr>
          <w:p w14:paraId="30718C7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listening</w:t>
            </w:r>
          </w:p>
        </w:tc>
        <w:tc>
          <w:tcPr>
            <w:tcW w:w="2370" w:type="dxa"/>
            <w:noWrap/>
          </w:tcPr>
          <w:p w14:paraId="0F2741E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753</w:t>
            </w:r>
          </w:p>
        </w:tc>
        <w:tc>
          <w:tcPr>
            <w:tcW w:w="2371" w:type="dxa"/>
            <w:noWrap/>
          </w:tcPr>
          <w:p w14:paraId="7017C7A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1030615" w14:textId="77777777">
        <w:trPr>
          <w:trHeight w:val="276"/>
        </w:trPr>
        <w:tc>
          <w:tcPr>
            <w:tcW w:w="3555" w:type="dxa"/>
            <w:noWrap/>
          </w:tcPr>
          <w:p w14:paraId="25C671C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peech production</w:t>
            </w:r>
          </w:p>
        </w:tc>
        <w:tc>
          <w:tcPr>
            <w:tcW w:w="2370" w:type="dxa"/>
            <w:noWrap/>
          </w:tcPr>
          <w:p w14:paraId="4907B29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655</w:t>
            </w:r>
          </w:p>
        </w:tc>
        <w:tc>
          <w:tcPr>
            <w:tcW w:w="2371" w:type="dxa"/>
            <w:noWrap/>
          </w:tcPr>
          <w:p w14:paraId="475C0A4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069C6F35" w14:textId="77777777">
        <w:trPr>
          <w:trHeight w:val="276"/>
        </w:trPr>
        <w:tc>
          <w:tcPr>
            <w:tcW w:w="3555" w:type="dxa"/>
            <w:noWrap/>
          </w:tcPr>
          <w:p w14:paraId="5C0D279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peech perception</w:t>
            </w:r>
          </w:p>
        </w:tc>
        <w:tc>
          <w:tcPr>
            <w:tcW w:w="2370" w:type="dxa"/>
            <w:noWrap/>
          </w:tcPr>
          <w:p w14:paraId="7FB5F05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605</w:t>
            </w:r>
          </w:p>
        </w:tc>
        <w:tc>
          <w:tcPr>
            <w:tcW w:w="2371" w:type="dxa"/>
            <w:noWrap/>
          </w:tcPr>
          <w:p w14:paraId="01D294A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448E32DD" w14:textId="77777777">
        <w:trPr>
          <w:trHeight w:val="276"/>
        </w:trPr>
        <w:tc>
          <w:tcPr>
            <w:tcW w:w="3555" w:type="dxa"/>
            <w:noWrap/>
          </w:tcPr>
          <w:p w14:paraId="3A62F6C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hythm</w:t>
            </w:r>
          </w:p>
        </w:tc>
        <w:tc>
          <w:tcPr>
            <w:tcW w:w="2370" w:type="dxa"/>
            <w:noWrap/>
          </w:tcPr>
          <w:p w14:paraId="01A14B4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38</w:t>
            </w:r>
          </w:p>
        </w:tc>
        <w:tc>
          <w:tcPr>
            <w:tcW w:w="2371" w:type="dxa"/>
            <w:noWrap/>
          </w:tcPr>
          <w:p w14:paraId="23D1D96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6FF4371F" w14:textId="77777777">
        <w:trPr>
          <w:trHeight w:val="276"/>
        </w:trPr>
        <w:tc>
          <w:tcPr>
            <w:tcW w:w="3555" w:type="dxa"/>
            <w:noWrap/>
          </w:tcPr>
          <w:p w14:paraId="1E42239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ntegration</w:t>
            </w:r>
          </w:p>
        </w:tc>
        <w:tc>
          <w:tcPr>
            <w:tcW w:w="2370" w:type="dxa"/>
            <w:noWrap/>
          </w:tcPr>
          <w:p w14:paraId="6A5C04C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627</w:t>
            </w:r>
          </w:p>
        </w:tc>
        <w:tc>
          <w:tcPr>
            <w:tcW w:w="2371" w:type="dxa"/>
            <w:noWrap/>
          </w:tcPr>
          <w:p w14:paraId="673178C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11675001" w14:textId="77777777">
        <w:trPr>
          <w:trHeight w:val="276"/>
        </w:trPr>
        <w:tc>
          <w:tcPr>
            <w:tcW w:w="3555" w:type="dxa"/>
            <w:noWrap/>
          </w:tcPr>
          <w:p w14:paraId="06F39AA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orphology</w:t>
            </w:r>
          </w:p>
        </w:tc>
        <w:tc>
          <w:tcPr>
            <w:tcW w:w="2370" w:type="dxa"/>
            <w:noWrap/>
          </w:tcPr>
          <w:p w14:paraId="4A7F911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961</w:t>
            </w:r>
          </w:p>
        </w:tc>
        <w:tc>
          <w:tcPr>
            <w:tcW w:w="2371" w:type="dxa"/>
            <w:noWrap/>
          </w:tcPr>
          <w:p w14:paraId="1AED01B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013F2053" w14:textId="77777777">
        <w:trPr>
          <w:trHeight w:val="276"/>
        </w:trPr>
        <w:tc>
          <w:tcPr>
            <w:tcW w:w="3555" w:type="dxa"/>
            <w:noWrap/>
          </w:tcPr>
          <w:p w14:paraId="4374E24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anticipation</w:t>
            </w:r>
          </w:p>
        </w:tc>
        <w:tc>
          <w:tcPr>
            <w:tcW w:w="2370" w:type="dxa"/>
            <w:noWrap/>
          </w:tcPr>
          <w:p w14:paraId="76195BD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561</w:t>
            </w:r>
          </w:p>
        </w:tc>
        <w:tc>
          <w:tcPr>
            <w:tcW w:w="2371" w:type="dxa"/>
            <w:noWrap/>
          </w:tcPr>
          <w:p w14:paraId="45E51AB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5BF07C4" w14:textId="77777777">
        <w:trPr>
          <w:trHeight w:val="276"/>
        </w:trPr>
        <w:tc>
          <w:tcPr>
            <w:tcW w:w="3555" w:type="dxa"/>
            <w:noWrap/>
          </w:tcPr>
          <w:p w14:paraId="6DC7BFF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ovement</w:t>
            </w:r>
          </w:p>
        </w:tc>
        <w:tc>
          <w:tcPr>
            <w:tcW w:w="2370" w:type="dxa"/>
            <w:noWrap/>
          </w:tcPr>
          <w:p w14:paraId="231BEF8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34</w:t>
            </w:r>
          </w:p>
        </w:tc>
        <w:tc>
          <w:tcPr>
            <w:tcW w:w="2371" w:type="dxa"/>
            <w:noWrap/>
          </w:tcPr>
          <w:p w14:paraId="01BFCA4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50902E2F" w14:textId="77777777">
        <w:trPr>
          <w:trHeight w:val="276"/>
        </w:trPr>
        <w:tc>
          <w:tcPr>
            <w:tcW w:w="3555" w:type="dxa"/>
            <w:noWrap/>
          </w:tcPr>
          <w:p w14:paraId="7C99B01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otor control</w:t>
            </w:r>
          </w:p>
        </w:tc>
        <w:tc>
          <w:tcPr>
            <w:tcW w:w="2370" w:type="dxa"/>
            <w:noWrap/>
          </w:tcPr>
          <w:p w14:paraId="2F06251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271</w:t>
            </w:r>
          </w:p>
        </w:tc>
        <w:tc>
          <w:tcPr>
            <w:tcW w:w="2371" w:type="dxa"/>
            <w:noWrap/>
          </w:tcPr>
          <w:p w14:paraId="19C909F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28BAC17" w14:textId="77777777">
        <w:trPr>
          <w:trHeight w:val="276"/>
        </w:trPr>
        <w:tc>
          <w:tcPr>
            <w:tcW w:w="3555" w:type="dxa"/>
            <w:noWrap/>
          </w:tcPr>
          <w:p w14:paraId="464898A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oordination</w:t>
            </w:r>
          </w:p>
        </w:tc>
        <w:tc>
          <w:tcPr>
            <w:tcW w:w="2370" w:type="dxa"/>
            <w:noWrap/>
          </w:tcPr>
          <w:p w14:paraId="6A15988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236</w:t>
            </w:r>
          </w:p>
        </w:tc>
        <w:tc>
          <w:tcPr>
            <w:tcW w:w="2371" w:type="dxa"/>
            <w:noWrap/>
          </w:tcPr>
          <w:p w14:paraId="598A87E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28DCD4FC" w14:textId="77777777">
        <w:trPr>
          <w:trHeight w:val="276"/>
        </w:trPr>
        <w:tc>
          <w:tcPr>
            <w:tcW w:w="3555" w:type="dxa"/>
            <w:noWrap/>
          </w:tcPr>
          <w:p w14:paraId="3355B0A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gaze</w:t>
            </w:r>
          </w:p>
        </w:tc>
        <w:tc>
          <w:tcPr>
            <w:tcW w:w="2370" w:type="dxa"/>
            <w:noWrap/>
          </w:tcPr>
          <w:p w14:paraId="7967607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013</w:t>
            </w:r>
          </w:p>
        </w:tc>
        <w:tc>
          <w:tcPr>
            <w:tcW w:w="2371" w:type="dxa"/>
            <w:noWrap/>
          </w:tcPr>
          <w:p w14:paraId="0DEBC47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1927C506" w14:textId="77777777">
        <w:trPr>
          <w:trHeight w:val="276"/>
        </w:trPr>
        <w:tc>
          <w:tcPr>
            <w:tcW w:w="3555" w:type="dxa"/>
            <w:noWrap/>
          </w:tcPr>
          <w:p w14:paraId="3AE3938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episodic memory</w:t>
            </w:r>
          </w:p>
        </w:tc>
        <w:tc>
          <w:tcPr>
            <w:tcW w:w="2370" w:type="dxa"/>
            <w:noWrap/>
          </w:tcPr>
          <w:p w14:paraId="479F5C9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222</w:t>
            </w:r>
          </w:p>
        </w:tc>
        <w:tc>
          <w:tcPr>
            <w:tcW w:w="2371" w:type="dxa"/>
            <w:noWrap/>
          </w:tcPr>
          <w:p w14:paraId="47AED4D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B9600C1" w14:textId="77777777">
        <w:trPr>
          <w:trHeight w:val="276"/>
        </w:trPr>
        <w:tc>
          <w:tcPr>
            <w:tcW w:w="3555" w:type="dxa"/>
            <w:noWrap/>
          </w:tcPr>
          <w:p w14:paraId="25BE424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knowledge</w:t>
            </w:r>
          </w:p>
        </w:tc>
        <w:tc>
          <w:tcPr>
            <w:tcW w:w="2370" w:type="dxa"/>
            <w:noWrap/>
          </w:tcPr>
          <w:p w14:paraId="0F00B7F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278</w:t>
            </w:r>
          </w:p>
        </w:tc>
        <w:tc>
          <w:tcPr>
            <w:tcW w:w="2371" w:type="dxa"/>
            <w:noWrap/>
          </w:tcPr>
          <w:p w14:paraId="299E5E5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9FD4BF7" w14:textId="77777777">
        <w:trPr>
          <w:trHeight w:val="276"/>
        </w:trPr>
        <w:tc>
          <w:tcPr>
            <w:tcW w:w="3555" w:type="dxa"/>
            <w:noWrap/>
          </w:tcPr>
          <w:p w14:paraId="04A7BB1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thought</w:t>
            </w:r>
          </w:p>
        </w:tc>
        <w:tc>
          <w:tcPr>
            <w:tcW w:w="2370" w:type="dxa"/>
            <w:noWrap/>
          </w:tcPr>
          <w:p w14:paraId="31C1261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307</w:t>
            </w:r>
          </w:p>
        </w:tc>
        <w:tc>
          <w:tcPr>
            <w:tcW w:w="2371" w:type="dxa"/>
            <w:noWrap/>
          </w:tcPr>
          <w:p w14:paraId="59DE234E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0BE8C493" w14:textId="77777777">
        <w:trPr>
          <w:trHeight w:val="276"/>
        </w:trPr>
        <w:tc>
          <w:tcPr>
            <w:tcW w:w="3555" w:type="dxa"/>
            <w:noWrap/>
          </w:tcPr>
          <w:p w14:paraId="45581A6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familiarity</w:t>
            </w:r>
          </w:p>
        </w:tc>
        <w:tc>
          <w:tcPr>
            <w:tcW w:w="2370" w:type="dxa"/>
            <w:noWrap/>
          </w:tcPr>
          <w:p w14:paraId="5FF9827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493</w:t>
            </w:r>
          </w:p>
        </w:tc>
        <w:tc>
          <w:tcPr>
            <w:tcW w:w="2371" w:type="dxa"/>
            <w:noWrap/>
          </w:tcPr>
          <w:p w14:paraId="020EC6AE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15E1D79A" w14:textId="77777777">
        <w:trPr>
          <w:trHeight w:val="276"/>
        </w:trPr>
        <w:tc>
          <w:tcPr>
            <w:tcW w:w="3555" w:type="dxa"/>
            <w:noWrap/>
          </w:tcPr>
          <w:p w14:paraId="7BC9FA3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ule</w:t>
            </w:r>
          </w:p>
        </w:tc>
        <w:tc>
          <w:tcPr>
            <w:tcW w:w="2370" w:type="dxa"/>
            <w:noWrap/>
          </w:tcPr>
          <w:p w14:paraId="0E9022E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739</w:t>
            </w:r>
          </w:p>
        </w:tc>
        <w:tc>
          <w:tcPr>
            <w:tcW w:w="2371" w:type="dxa"/>
            <w:noWrap/>
          </w:tcPr>
          <w:p w14:paraId="4A96CA7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721D385F" w14:textId="77777777">
        <w:trPr>
          <w:trHeight w:val="276"/>
        </w:trPr>
        <w:tc>
          <w:tcPr>
            <w:tcW w:w="3555" w:type="dxa"/>
            <w:noWrap/>
          </w:tcPr>
          <w:p w14:paraId="1418F46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trieval</w:t>
            </w:r>
          </w:p>
        </w:tc>
        <w:tc>
          <w:tcPr>
            <w:tcW w:w="2370" w:type="dxa"/>
            <w:noWrap/>
          </w:tcPr>
          <w:p w14:paraId="1C64FBD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751</w:t>
            </w:r>
          </w:p>
        </w:tc>
        <w:tc>
          <w:tcPr>
            <w:tcW w:w="2371" w:type="dxa"/>
            <w:noWrap/>
          </w:tcPr>
          <w:p w14:paraId="691F556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7CD29BD9" w14:textId="77777777">
        <w:trPr>
          <w:trHeight w:val="276"/>
        </w:trPr>
        <w:tc>
          <w:tcPr>
            <w:tcW w:w="3555" w:type="dxa"/>
            <w:noWrap/>
          </w:tcPr>
          <w:p w14:paraId="6608856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trategy</w:t>
            </w:r>
          </w:p>
        </w:tc>
        <w:tc>
          <w:tcPr>
            <w:tcW w:w="2370" w:type="dxa"/>
            <w:noWrap/>
          </w:tcPr>
          <w:p w14:paraId="6FF39C9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959</w:t>
            </w:r>
          </w:p>
        </w:tc>
        <w:tc>
          <w:tcPr>
            <w:tcW w:w="2371" w:type="dxa"/>
            <w:noWrap/>
          </w:tcPr>
          <w:p w14:paraId="6FCBE9B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2743617" w14:textId="77777777">
        <w:trPr>
          <w:trHeight w:val="276"/>
        </w:trPr>
        <w:tc>
          <w:tcPr>
            <w:tcW w:w="3555" w:type="dxa"/>
            <w:noWrap/>
          </w:tcPr>
          <w:p w14:paraId="36B1C9D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ntention</w:t>
            </w:r>
          </w:p>
        </w:tc>
        <w:tc>
          <w:tcPr>
            <w:tcW w:w="2370" w:type="dxa"/>
            <w:noWrap/>
          </w:tcPr>
          <w:p w14:paraId="5D99409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004</w:t>
            </w:r>
          </w:p>
        </w:tc>
        <w:tc>
          <w:tcPr>
            <w:tcW w:w="2371" w:type="dxa"/>
            <w:noWrap/>
          </w:tcPr>
          <w:p w14:paraId="5B504BAE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47363BC2" w14:textId="77777777">
        <w:trPr>
          <w:trHeight w:val="276"/>
        </w:trPr>
        <w:tc>
          <w:tcPr>
            <w:tcW w:w="3555" w:type="dxa"/>
            <w:noWrap/>
          </w:tcPr>
          <w:p w14:paraId="2F4BEF1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cognition</w:t>
            </w:r>
          </w:p>
        </w:tc>
        <w:tc>
          <w:tcPr>
            <w:tcW w:w="2370" w:type="dxa"/>
            <w:noWrap/>
          </w:tcPr>
          <w:p w14:paraId="0F1F296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14</w:t>
            </w:r>
          </w:p>
        </w:tc>
        <w:tc>
          <w:tcPr>
            <w:tcW w:w="2371" w:type="dxa"/>
            <w:noWrap/>
          </w:tcPr>
          <w:p w14:paraId="39853B0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526AB982" w14:textId="77777777">
        <w:trPr>
          <w:trHeight w:val="276"/>
        </w:trPr>
        <w:tc>
          <w:tcPr>
            <w:tcW w:w="3555" w:type="dxa"/>
            <w:noWrap/>
          </w:tcPr>
          <w:p w14:paraId="069F4E8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asoning</w:t>
            </w:r>
          </w:p>
        </w:tc>
        <w:tc>
          <w:tcPr>
            <w:tcW w:w="2370" w:type="dxa"/>
            <w:noWrap/>
          </w:tcPr>
          <w:p w14:paraId="28937A3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355</w:t>
            </w:r>
          </w:p>
        </w:tc>
        <w:tc>
          <w:tcPr>
            <w:tcW w:w="2371" w:type="dxa"/>
            <w:noWrap/>
          </w:tcPr>
          <w:p w14:paraId="3CC4512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10382834" w14:textId="77777777">
        <w:trPr>
          <w:trHeight w:val="276"/>
        </w:trPr>
        <w:tc>
          <w:tcPr>
            <w:tcW w:w="3555" w:type="dxa"/>
            <w:noWrap/>
          </w:tcPr>
          <w:p w14:paraId="635B96B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updating</w:t>
            </w:r>
          </w:p>
        </w:tc>
        <w:tc>
          <w:tcPr>
            <w:tcW w:w="2370" w:type="dxa"/>
            <w:noWrap/>
          </w:tcPr>
          <w:p w14:paraId="4BB249FE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373</w:t>
            </w:r>
          </w:p>
        </w:tc>
        <w:tc>
          <w:tcPr>
            <w:tcW w:w="2371" w:type="dxa"/>
            <w:noWrap/>
          </w:tcPr>
          <w:p w14:paraId="11CD68B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0EE6E7CF" w14:textId="77777777">
        <w:trPr>
          <w:trHeight w:val="276"/>
        </w:trPr>
        <w:tc>
          <w:tcPr>
            <w:tcW w:w="3555" w:type="dxa"/>
            <w:noWrap/>
          </w:tcPr>
          <w:p w14:paraId="556B0AF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goal</w:t>
            </w:r>
          </w:p>
        </w:tc>
        <w:tc>
          <w:tcPr>
            <w:tcW w:w="2370" w:type="dxa"/>
            <w:noWrap/>
          </w:tcPr>
          <w:p w14:paraId="068F6DE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404</w:t>
            </w:r>
          </w:p>
        </w:tc>
        <w:tc>
          <w:tcPr>
            <w:tcW w:w="2371" w:type="dxa"/>
            <w:noWrap/>
          </w:tcPr>
          <w:p w14:paraId="47792E0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026AE994" w14:textId="77777777">
        <w:trPr>
          <w:trHeight w:val="276"/>
        </w:trPr>
        <w:tc>
          <w:tcPr>
            <w:tcW w:w="3555" w:type="dxa"/>
            <w:noWrap/>
          </w:tcPr>
          <w:p w14:paraId="4B57A4F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encoding</w:t>
            </w:r>
          </w:p>
        </w:tc>
        <w:tc>
          <w:tcPr>
            <w:tcW w:w="2370" w:type="dxa"/>
            <w:noWrap/>
          </w:tcPr>
          <w:p w14:paraId="7C5FD35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423</w:t>
            </w:r>
          </w:p>
        </w:tc>
        <w:tc>
          <w:tcPr>
            <w:tcW w:w="2371" w:type="dxa"/>
            <w:noWrap/>
          </w:tcPr>
          <w:p w14:paraId="033AD0D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5FFB33DE" w14:textId="77777777">
        <w:trPr>
          <w:trHeight w:val="276"/>
        </w:trPr>
        <w:tc>
          <w:tcPr>
            <w:tcW w:w="3555" w:type="dxa"/>
            <w:noWrap/>
          </w:tcPr>
          <w:p w14:paraId="5A8F96F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emory</w:t>
            </w:r>
          </w:p>
        </w:tc>
        <w:tc>
          <w:tcPr>
            <w:tcW w:w="2370" w:type="dxa"/>
            <w:noWrap/>
          </w:tcPr>
          <w:p w14:paraId="519EE45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516</w:t>
            </w:r>
          </w:p>
        </w:tc>
        <w:tc>
          <w:tcPr>
            <w:tcW w:w="2371" w:type="dxa"/>
            <w:noWrap/>
          </w:tcPr>
          <w:p w14:paraId="57AB417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7668EB34" w14:textId="77777777">
        <w:trPr>
          <w:trHeight w:val="276"/>
        </w:trPr>
        <w:tc>
          <w:tcPr>
            <w:tcW w:w="3555" w:type="dxa"/>
            <w:noWrap/>
          </w:tcPr>
          <w:p w14:paraId="4301A9F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judgment</w:t>
            </w:r>
          </w:p>
        </w:tc>
        <w:tc>
          <w:tcPr>
            <w:tcW w:w="2370" w:type="dxa"/>
            <w:noWrap/>
          </w:tcPr>
          <w:p w14:paraId="31E2F65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589</w:t>
            </w:r>
          </w:p>
        </w:tc>
        <w:tc>
          <w:tcPr>
            <w:tcW w:w="2371" w:type="dxa"/>
            <w:noWrap/>
          </w:tcPr>
          <w:p w14:paraId="6B10967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249744F0" w14:textId="77777777">
        <w:trPr>
          <w:trHeight w:val="276"/>
        </w:trPr>
        <w:tc>
          <w:tcPr>
            <w:tcW w:w="3555" w:type="dxa"/>
            <w:noWrap/>
          </w:tcPr>
          <w:p w14:paraId="32142EE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ntelligence</w:t>
            </w:r>
          </w:p>
        </w:tc>
        <w:tc>
          <w:tcPr>
            <w:tcW w:w="2370" w:type="dxa"/>
            <w:noWrap/>
          </w:tcPr>
          <w:p w14:paraId="4B57A43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661</w:t>
            </w:r>
          </w:p>
        </w:tc>
        <w:tc>
          <w:tcPr>
            <w:tcW w:w="2371" w:type="dxa"/>
            <w:noWrap/>
          </w:tcPr>
          <w:p w14:paraId="7C42AA9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54E154CF" w14:textId="77777777">
        <w:trPr>
          <w:trHeight w:val="276"/>
        </w:trPr>
        <w:tc>
          <w:tcPr>
            <w:tcW w:w="3555" w:type="dxa"/>
            <w:noWrap/>
          </w:tcPr>
          <w:p w14:paraId="5A3C7C2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earch</w:t>
            </w:r>
          </w:p>
        </w:tc>
        <w:tc>
          <w:tcPr>
            <w:tcW w:w="2370" w:type="dxa"/>
            <w:noWrap/>
          </w:tcPr>
          <w:p w14:paraId="5D74FE7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7019</w:t>
            </w:r>
          </w:p>
        </w:tc>
        <w:tc>
          <w:tcPr>
            <w:tcW w:w="2371" w:type="dxa"/>
            <w:noWrap/>
          </w:tcPr>
          <w:p w14:paraId="6C535B4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7DD32B75" w14:textId="77777777">
        <w:trPr>
          <w:trHeight w:val="276"/>
        </w:trPr>
        <w:tc>
          <w:tcPr>
            <w:tcW w:w="3555" w:type="dxa"/>
            <w:noWrap/>
          </w:tcPr>
          <w:p w14:paraId="637F750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efficiency</w:t>
            </w:r>
          </w:p>
        </w:tc>
        <w:tc>
          <w:tcPr>
            <w:tcW w:w="2370" w:type="dxa"/>
            <w:noWrap/>
          </w:tcPr>
          <w:p w14:paraId="2BB9294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7363</w:t>
            </w:r>
          </w:p>
        </w:tc>
        <w:tc>
          <w:tcPr>
            <w:tcW w:w="2371" w:type="dxa"/>
            <w:noWrap/>
          </w:tcPr>
          <w:p w14:paraId="7970F77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3EEBEAA9" w14:textId="77777777">
        <w:trPr>
          <w:trHeight w:val="276"/>
        </w:trPr>
        <w:tc>
          <w:tcPr>
            <w:tcW w:w="3555" w:type="dxa"/>
            <w:noWrap/>
          </w:tcPr>
          <w:p w14:paraId="2937186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emory retrieval</w:t>
            </w:r>
          </w:p>
        </w:tc>
        <w:tc>
          <w:tcPr>
            <w:tcW w:w="2370" w:type="dxa"/>
            <w:noWrap/>
          </w:tcPr>
          <w:p w14:paraId="41B0B6E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294</w:t>
            </w:r>
          </w:p>
        </w:tc>
        <w:tc>
          <w:tcPr>
            <w:tcW w:w="2371" w:type="dxa"/>
            <w:noWrap/>
          </w:tcPr>
          <w:p w14:paraId="3364D92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42D11DF7" w14:textId="77777777">
        <w:trPr>
          <w:trHeight w:val="276"/>
        </w:trPr>
        <w:tc>
          <w:tcPr>
            <w:tcW w:w="3555" w:type="dxa"/>
            <w:noWrap/>
          </w:tcPr>
          <w:p w14:paraId="7B963D6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tention</w:t>
            </w:r>
          </w:p>
        </w:tc>
        <w:tc>
          <w:tcPr>
            <w:tcW w:w="2370" w:type="dxa"/>
            <w:noWrap/>
          </w:tcPr>
          <w:p w14:paraId="4DBE2A0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515</w:t>
            </w:r>
          </w:p>
        </w:tc>
        <w:tc>
          <w:tcPr>
            <w:tcW w:w="2371" w:type="dxa"/>
            <w:noWrap/>
          </w:tcPr>
          <w:p w14:paraId="135F1C6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1</w:t>
            </w:r>
          </w:p>
        </w:tc>
      </w:tr>
      <w:tr w:rsidR="00F250A9" w14:paraId="42CE7EB3" w14:textId="77777777">
        <w:trPr>
          <w:trHeight w:val="276"/>
        </w:trPr>
        <w:tc>
          <w:tcPr>
            <w:tcW w:w="3555" w:type="dxa"/>
            <w:noWrap/>
          </w:tcPr>
          <w:p w14:paraId="6B776D5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ultisensory</w:t>
            </w:r>
          </w:p>
        </w:tc>
        <w:tc>
          <w:tcPr>
            <w:tcW w:w="2370" w:type="dxa"/>
            <w:noWrap/>
          </w:tcPr>
          <w:p w14:paraId="5FA9751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462</w:t>
            </w:r>
          </w:p>
        </w:tc>
        <w:tc>
          <w:tcPr>
            <w:tcW w:w="2371" w:type="dxa"/>
            <w:noWrap/>
          </w:tcPr>
          <w:p w14:paraId="02FD19A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50566CE5" w14:textId="77777777">
        <w:trPr>
          <w:trHeight w:val="276"/>
        </w:trPr>
        <w:tc>
          <w:tcPr>
            <w:tcW w:w="3555" w:type="dxa"/>
            <w:noWrap/>
          </w:tcPr>
          <w:p w14:paraId="06DF811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nference</w:t>
            </w:r>
          </w:p>
        </w:tc>
        <w:tc>
          <w:tcPr>
            <w:tcW w:w="2370" w:type="dxa"/>
            <w:noWrap/>
          </w:tcPr>
          <w:p w14:paraId="4768BEC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106</w:t>
            </w:r>
          </w:p>
        </w:tc>
        <w:tc>
          <w:tcPr>
            <w:tcW w:w="2371" w:type="dxa"/>
            <w:noWrap/>
          </w:tcPr>
          <w:p w14:paraId="186AB2B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2B3BE294" w14:textId="77777777">
        <w:trPr>
          <w:trHeight w:val="276"/>
        </w:trPr>
        <w:tc>
          <w:tcPr>
            <w:tcW w:w="3555" w:type="dxa"/>
            <w:noWrap/>
          </w:tcPr>
          <w:p w14:paraId="1E9C6E4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belief</w:t>
            </w:r>
          </w:p>
        </w:tc>
        <w:tc>
          <w:tcPr>
            <w:tcW w:w="2370" w:type="dxa"/>
            <w:noWrap/>
          </w:tcPr>
          <w:p w14:paraId="7240430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026</w:t>
            </w:r>
          </w:p>
        </w:tc>
        <w:tc>
          <w:tcPr>
            <w:tcW w:w="2371" w:type="dxa"/>
            <w:noWrap/>
          </w:tcPr>
          <w:p w14:paraId="2658798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6AC24D57" w14:textId="77777777">
        <w:trPr>
          <w:trHeight w:val="276"/>
        </w:trPr>
        <w:tc>
          <w:tcPr>
            <w:tcW w:w="3555" w:type="dxa"/>
            <w:noWrap/>
          </w:tcPr>
          <w:p w14:paraId="336FFEC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decision</w:t>
            </w:r>
          </w:p>
        </w:tc>
        <w:tc>
          <w:tcPr>
            <w:tcW w:w="2370" w:type="dxa"/>
            <w:noWrap/>
          </w:tcPr>
          <w:p w14:paraId="6A8D651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8</w:t>
            </w:r>
          </w:p>
        </w:tc>
        <w:tc>
          <w:tcPr>
            <w:tcW w:w="2371" w:type="dxa"/>
            <w:noWrap/>
          </w:tcPr>
          <w:p w14:paraId="4D6D076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7588AAE0" w14:textId="77777777">
        <w:trPr>
          <w:trHeight w:val="276"/>
        </w:trPr>
        <w:tc>
          <w:tcPr>
            <w:tcW w:w="3555" w:type="dxa"/>
            <w:noWrap/>
          </w:tcPr>
          <w:p w14:paraId="3B1DE8A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facial expression</w:t>
            </w:r>
          </w:p>
        </w:tc>
        <w:tc>
          <w:tcPr>
            <w:tcW w:w="2370" w:type="dxa"/>
            <w:noWrap/>
          </w:tcPr>
          <w:p w14:paraId="05735E0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414</w:t>
            </w:r>
          </w:p>
        </w:tc>
        <w:tc>
          <w:tcPr>
            <w:tcW w:w="2371" w:type="dxa"/>
            <w:noWrap/>
          </w:tcPr>
          <w:p w14:paraId="35EA389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0CF25F02" w14:textId="77777777">
        <w:trPr>
          <w:trHeight w:val="276"/>
        </w:trPr>
        <w:tc>
          <w:tcPr>
            <w:tcW w:w="3555" w:type="dxa"/>
            <w:noWrap/>
          </w:tcPr>
          <w:p w14:paraId="171046E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localization</w:t>
            </w:r>
          </w:p>
        </w:tc>
        <w:tc>
          <w:tcPr>
            <w:tcW w:w="2370" w:type="dxa"/>
            <w:noWrap/>
          </w:tcPr>
          <w:p w14:paraId="667D5C7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333</w:t>
            </w:r>
          </w:p>
        </w:tc>
        <w:tc>
          <w:tcPr>
            <w:tcW w:w="2371" w:type="dxa"/>
            <w:noWrap/>
          </w:tcPr>
          <w:p w14:paraId="7250484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322E5D0E" w14:textId="77777777" w:rsidTr="00FF52B8">
        <w:trPr>
          <w:trHeight w:val="276"/>
        </w:trPr>
        <w:tc>
          <w:tcPr>
            <w:tcW w:w="3555" w:type="dxa"/>
            <w:tcBorders>
              <w:bottom w:val="nil"/>
            </w:tcBorders>
            <w:noWrap/>
          </w:tcPr>
          <w:p w14:paraId="493389A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discrimination</w:t>
            </w:r>
          </w:p>
        </w:tc>
        <w:tc>
          <w:tcPr>
            <w:tcW w:w="2370" w:type="dxa"/>
            <w:tcBorders>
              <w:bottom w:val="nil"/>
            </w:tcBorders>
            <w:noWrap/>
          </w:tcPr>
          <w:p w14:paraId="5934687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031</w:t>
            </w:r>
          </w:p>
        </w:tc>
        <w:tc>
          <w:tcPr>
            <w:tcW w:w="2371" w:type="dxa"/>
            <w:tcBorders>
              <w:bottom w:val="nil"/>
            </w:tcBorders>
            <w:noWrap/>
          </w:tcPr>
          <w:p w14:paraId="4A97874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65EB140E" w14:textId="77777777" w:rsidTr="00FF52B8">
        <w:trPr>
          <w:trHeight w:val="276"/>
        </w:trPr>
        <w:tc>
          <w:tcPr>
            <w:tcW w:w="3555" w:type="dxa"/>
            <w:tcBorders>
              <w:top w:val="nil"/>
              <w:bottom w:val="nil"/>
            </w:tcBorders>
            <w:noWrap/>
          </w:tcPr>
          <w:p w14:paraId="37B4B1E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lastRenderedPageBreak/>
              <w:t>aotobiographical memory</w:t>
            </w:r>
          </w:p>
        </w:tc>
        <w:tc>
          <w:tcPr>
            <w:tcW w:w="2370" w:type="dxa"/>
            <w:tcBorders>
              <w:top w:val="nil"/>
              <w:bottom w:val="nil"/>
            </w:tcBorders>
            <w:noWrap/>
          </w:tcPr>
          <w:p w14:paraId="2A19161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473</w:t>
            </w:r>
          </w:p>
        </w:tc>
        <w:tc>
          <w:tcPr>
            <w:tcW w:w="2371" w:type="dxa"/>
            <w:tcBorders>
              <w:top w:val="nil"/>
              <w:bottom w:val="nil"/>
            </w:tcBorders>
            <w:noWrap/>
          </w:tcPr>
          <w:p w14:paraId="1F71A59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530D3727" w14:textId="77777777" w:rsidTr="00FF52B8">
        <w:trPr>
          <w:trHeight w:val="276"/>
        </w:trPr>
        <w:tc>
          <w:tcPr>
            <w:tcW w:w="3555" w:type="dxa"/>
            <w:tcBorders>
              <w:top w:val="nil"/>
              <w:bottom w:val="nil"/>
            </w:tcBorders>
            <w:noWrap/>
          </w:tcPr>
          <w:p w14:paraId="066D5AB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uncertainty</w:t>
            </w:r>
          </w:p>
        </w:tc>
        <w:tc>
          <w:tcPr>
            <w:tcW w:w="2370" w:type="dxa"/>
            <w:tcBorders>
              <w:top w:val="nil"/>
              <w:bottom w:val="nil"/>
            </w:tcBorders>
            <w:noWrap/>
          </w:tcPr>
          <w:p w14:paraId="2C3EF5F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777</w:t>
            </w:r>
          </w:p>
        </w:tc>
        <w:tc>
          <w:tcPr>
            <w:tcW w:w="2371" w:type="dxa"/>
            <w:tcBorders>
              <w:top w:val="nil"/>
              <w:bottom w:val="nil"/>
            </w:tcBorders>
            <w:noWrap/>
          </w:tcPr>
          <w:p w14:paraId="066E5DB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2</w:t>
            </w:r>
          </w:p>
        </w:tc>
      </w:tr>
      <w:tr w:rsidR="00F250A9" w14:paraId="279DB318" w14:textId="77777777">
        <w:trPr>
          <w:trHeight w:val="276"/>
        </w:trPr>
        <w:tc>
          <w:tcPr>
            <w:tcW w:w="3555" w:type="dxa"/>
            <w:tcBorders>
              <w:top w:val="nil"/>
              <w:bottom w:val="nil"/>
            </w:tcBorders>
            <w:noWrap/>
          </w:tcPr>
          <w:p w14:paraId="3D09A39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entence comprehension</w:t>
            </w:r>
          </w:p>
        </w:tc>
        <w:tc>
          <w:tcPr>
            <w:tcW w:w="2370" w:type="dxa"/>
            <w:tcBorders>
              <w:top w:val="nil"/>
              <w:bottom w:val="nil"/>
            </w:tcBorders>
            <w:noWrap/>
          </w:tcPr>
          <w:p w14:paraId="35D4C7B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3983</w:t>
            </w:r>
          </w:p>
        </w:tc>
        <w:tc>
          <w:tcPr>
            <w:tcW w:w="2371" w:type="dxa"/>
            <w:tcBorders>
              <w:top w:val="nil"/>
              <w:bottom w:val="nil"/>
            </w:tcBorders>
            <w:noWrap/>
          </w:tcPr>
          <w:p w14:paraId="3EFDBF3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F250A9" w14:paraId="3967E056" w14:textId="77777777">
        <w:trPr>
          <w:trHeight w:val="276"/>
        </w:trPr>
        <w:tc>
          <w:tcPr>
            <w:tcW w:w="3555" w:type="dxa"/>
            <w:tcBorders>
              <w:top w:val="nil"/>
            </w:tcBorders>
            <w:noWrap/>
          </w:tcPr>
          <w:p w14:paraId="67EC5AD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erception</w:t>
            </w:r>
          </w:p>
        </w:tc>
        <w:tc>
          <w:tcPr>
            <w:tcW w:w="2370" w:type="dxa"/>
            <w:tcBorders>
              <w:top w:val="nil"/>
            </w:tcBorders>
            <w:noWrap/>
          </w:tcPr>
          <w:p w14:paraId="7165A9A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62</w:t>
            </w:r>
          </w:p>
        </w:tc>
        <w:tc>
          <w:tcPr>
            <w:tcW w:w="2371" w:type="dxa"/>
            <w:tcBorders>
              <w:top w:val="nil"/>
            </w:tcBorders>
            <w:noWrap/>
          </w:tcPr>
          <w:p w14:paraId="6429F9F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F250A9" w14:paraId="57DF2C08" w14:textId="77777777">
        <w:trPr>
          <w:trHeight w:val="276"/>
        </w:trPr>
        <w:tc>
          <w:tcPr>
            <w:tcW w:w="3555" w:type="dxa"/>
            <w:noWrap/>
          </w:tcPr>
          <w:p w14:paraId="6116080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call</w:t>
            </w:r>
          </w:p>
        </w:tc>
        <w:tc>
          <w:tcPr>
            <w:tcW w:w="2370" w:type="dxa"/>
            <w:noWrap/>
          </w:tcPr>
          <w:p w14:paraId="253EC4A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554</w:t>
            </w:r>
          </w:p>
        </w:tc>
        <w:tc>
          <w:tcPr>
            <w:tcW w:w="2371" w:type="dxa"/>
            <w:noWrap/>
          </w:tcPr>
          <w:p w14:paraId="740AA81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3</w:t>
            </w:r>
          </w:p>
        </w:tc>
      </w:tr>
      <w:tr w:rsidR="00F250A9" w14:paraId="2A518BF1" w14:textId="77777777">
        <w:trPr>
          <w:trHeight w:val="276"/>
        </w:trPr>
        <w:tc>
          <w:tcPr>
            <w:tcW w:w="3555" w:type="dxa"/>
            <w:noWrap/>
          </w:tcPr>
          <w:p w14:paraId="27A9193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sychosis</w:t>
            </w:r>
          </w:p>
        </w:tc>
        <w:tc>
          <w:tcPr>
            <w:tcW w:w="2370" w:type="dxa"/>
            <w:noWrap/>
          </w:tcPr>
          <w:p w14:paraId="1D39BC9C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127</w:t>
            </w:r>
          </w:p>
        </w:tc>
        <w:tc>
          <w:tcPr>
            <w:tcW w:w="2371" w:type="dxa"/>
            <w:noWrap/>
          </w:tcPr>
          <w:p w14:paraId="4B056DC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4</w:t>
            </w:r>
          </w:p>
        </w:tc>
      </w:tr>
      <w:tr w:rsidR="00F250A9" w14:paraId="3C797128" w14:textId="77777777">
        <w:trPr>
          <w:trHeight w:val="276"/>
        </w:trPr>
        <w:tc>
          <w:tcPr>
            <w:tcW w:w="3555" w:type="dxa"/>
            <w:noWrap/>
          </w:tcPr>
          <w:p w14:paraId="157260D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ocial cognition</w:t>
            </w:r>
          </w:p>
        </w:tc>
        <w:tc>
          <w:tcPr>
            <w:tcW w:w="2370" w:type="dxa"/>
            <w:noWrap/>
          </w:tcPr>
          <w:p w14:paraId="5FF8D13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302</w:t>
            </w:r>
          </w:p>
        </w:tc>
        <w:tc>
          <w:tcPr>
            <w:tcW w:w="2371" w:type="dxa"/>
            <w:noWrap/>
          </w:tcPr>
          <w:p w14:paraId="678034E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4</w:t>
            </w:r>
          </w:p>
        </w:tc>
      </w:tr>
      <w:tr w:rsidR="00F250A9" w14:paraId="333A35C2" w14:textId="77777777">
        <w:trPr>
          <w:trHeight w:val="276"/>
        </w:trPr>
        <w:tc>
          <w:tcPr>
            <w:tcW w:w="3555" w:type="dxa"/>
            <w:noWrap/>
          </w:tcPr>
          <w:p w14:paraId="19F6E81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ognitive</w:t>
            </w:r>
          </w:p>
        </w:tc>
        <w:tc>
          <w:tcPr>
            <w:tcW w:w="2370" w:type="dxa"/>
            <w:noWrap/>
          </w:tcPr>
          <w:p w14:paraId="3031BA8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557</w:t>
            </w:r>
          </w:p>
        </w:tc>
        <w:tc>
          <w:tcPr>
            <w:tcW w:w="2371" w:type="dxa"/>
            <w:noWrap/>
          </w:tcPr>
          <w:p w14:paraId="7ECDAB8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4</w:t>
            </w:r>
          </w:p>
        </w:tc>
      </w:tr>
      <w:tr w:rsidR="00F250A9" w14:paraId="20ADA082" w14:textId="77777777">
        <w:trPr>
          <w:trHeight w:val="276"/>
        </w:trPr>
        <w:tc>
          <w:tcPr>
            <w:tcW w:w="3555" w:type="dxa"/>
            <w:noWrap/>
          </w:tcPr>
          <w:p w14:paraId="5B2D138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balance</w:t>
            </w:r>
          </w:p>
        </w:tc>
        <w:tc>
          <w:tcPr>
            <w:tcW w:w="2370" w:type="dxa"/>
            <w:noWrap/>
          </w:tcPr>
          <w:p w14:paraId="6B537A9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5516</w:t>
            </w:r>
          </w:p>
        </w:tc>
        <w:tc>
          <w:tcPr>
            <w:tcW w:w="2371" w:type="dxa"/>
            <w:noWrap/>
          </w:tcPr>
          <w:p w14:paraId="7C92A41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5</w:t>
            </w:r>
          </w:p>
        </w:tc>
      </w:tr>
      <w:tr w:rsidR="00F250A9" w14:paraId="13FDAE27" w14:textId="77777777">
        <w:trPr>
          <w:trHeight w:val="276"/>
        </w:trPr>
        <w:tc>
          <w:tcPr>
            <w:tcW w:w="3555" w:type="dxa"/>
            <w:noWrap/>
          </w:tcPr>
          <w:p w14:paraId="3FF35DD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emantic memory</w:t>
            </w:r>
          </w:p>
        </w:tc>
        <w:tc>
          <w:tcPr>
            <w:tcW w:w="2370" w:type="dxa"/>
            <w:noWrap/>
          </w:tcPr>
          <w:p w14:paraId="7663C6F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006</w:t>
            </w:r>
          </w:p>
        </w:tc>
        <w:tc>
          <w:tcPr>
            <w:tcW w:w="2371" w:type="dxa"/>
            <w:noWrap/>
          </w:tcPr>
          <w:p w14:paraId="6CD3CA1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5</w:t>
            </w:r>
          </w:p>
        </w:tc>
      </w:tr>
      <w:tr w:rsidR="00F250A9" w14:paraId="207AC837" w14:textId="77777777">
        <w:trPr>
          <w:trHeight w:val="276"/>
        </w:trPr>
        <w:tc>
          <w:tcPr>
            <w:tcW w:w="3555" w:type="dxa"/>
            <w:noWrap/>
          </w:tcPr>
          <w:p w14:paraId="060ECC2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oncept</w:t>
            </w:r>
          </w:p>
        </w:tc>
        <w:tc>
          <w:tcPr>
            <w:tcW w:w="2370" w:type="dxa"/>
            <w:noWrap/>
          </w:tcPr>
          <w:p w14:paraId="00BA168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383</w:t>
            </w:r>
          </w:p>
        </w:tc>
        <w:tc>
          <w:tcPr>
            <w:tcW w:w="2371" w:type="dxa"/>
            <w:noWrap/>
          </w:tcPr>
          <w:p w14:paraId="7DFE511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5</w:t>
            </w:r>
          </w:p>
        </w:tc>
      </w:tr>
      <w:tr w:rsidR="00F250A9" w14:paraId="2EE2CB7A" w14:textId="77777777">
        <w:trPr>
          <w:trHeight w:val="276"/>
        </w:trPr>
        <w:tc>
          <w:tcPr>
            <w:tcW w:w="3555" w:type="dxa"/>
            <w:noWrap/>
          </w:tcPr>
          <w:p w14:paraId="215F9C9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isk</w:t>
            </w:r>
          </w:p>
        </w:tc>
        <w:tc>
          <w:tcPr>
            <w:tcW w:w="2370" w:type="dxa"/>
            <w:noWrap/>
          </w:tcPr>
          <w:p w14:paraId="6C07A9BE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577</w:t>
            </w:r>
          </w:p>
        </w:tc>
        <w:tc>
          <w:tcPr>
            <w:tcW w:w="2371" w:type="dxa"/>
            <w:noWrap/>
          </w:tcPr>
          <w:p w14:paraId="7D07CA2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6</w:t>
            </w:r>
          </w:p>
        </w:tc>
      </w:tr>
      <w:tr w:rsidR="00F250A9" w14:paraId="69226558" w14:textId="77777777">
        <w:trPr>
          <w:trHeight w:val="276"/>
        </w:trPr>
        <w:tc>
          <w:tcPr>
            <w:tcW w:w="3555" w:type="dxa"/>
            <w:noWrap/>
          </w:tcPr>
          <w:p w14:paraId="4DA4DFA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decision making</w:t>
            </w:r>
          </w:p>
        </w:tc>
        <w:tc>
          <w:tcPr>
            <w:tcW w:w="2370" w:type="dxa"/>
            <w:noWrap/>
          </w:tcPr>
          <w:p w14:paraId="4925362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438</w:t>
            </w:r>
          </w:p>
        </w:tc>
        <w:tc>
          <w:tcPr>
            <w:tcW w:w="2371" w:type="dxa"/>
            <w:noWrap/>
          </w:tcPr>
          <w:p w14:paraId="339B554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6</w:t>
            </w:r>
          </w:p>
        </w:tc>
      </w:tr>
      <w:tr w:rsidR="00F250A9" w14:paraId="6238CA4E" w14:textId="77777777">
        <w:trPr>
          <w:trHeight w:val="276"/>
        </w:trPr>
        <w:tc>
          <w:tcPr>
            <w:tcW w:w="3555" w:type="dxa"/>
            <w:noWrap/>
          </w:tcPr>
          <w:p w14:paraId="6796CCC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mpulsivity</w:t>
            </w:r>
          </w:p>
        </w:tc>
        <w:tc>
          <w:tcPr>
            <w:tcW w:w="2370" w:type="dxa"/>
            <w:noWrap/>
          </w:tcPr>
          <w:p w14:paraId="1F3B49D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953</w:t>
            </w:r>
          </w:p>
        </w:tc>
        <w:tc>
          <w:tcPr>
            <w:tcW w:w="2371" w:type="dxa"/>
            <w:noWrap/>
          </w:tcPr>
          <w:p w14:paraId="408C522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6</w:t>
            </w:r>
          </w:p>
        </w:tc>
      </w:tr>
      <w:tr w:rsidR="00F250A9" w14:paraId="4A257EEE" w14:textId="77777777">
        <w:trPr>
          <w:trHeight w:val="276"/>
        </w:trPr>
        <w:tc>
          <w:tcPr>
            <w:tcW w:w="3555" w:type="dxa"/>
            <w:noWrap/>
          </w:tcPr>
          <w:p w14:paraId="37B6034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onsciousness</w:t>
            </w:r>
          </w:p>
        </w:tc>
        <w:tc>
          <w:tcPr>
            <w:tcW w:w="2370" w:type="dxa"/>
            <w:noWrap/>
          </w:tcPr>
          <w:p w14:paraId="5CA7A430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115</w:t>
            </w:r>
          </w:p>
        </w:tc>
        <w:tc>
          <w:tcPr>
            <w:tcW w:w="2371" w:type="dxa"/>
            <w:noWrap/>
          </w:tcPr>
          <w:p w14:paraId="26529B8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7</w:t>
            </w:r>
          </w:p>
        </w:tc>
      </w:tr>
      <w:tr w:rsidR="00F250A9" w14:paraId="2A1A7C6A" w14:textId="77777777">
        <w:trPr>
          <w:trHeight w:val="276"/>
        </w:trPr>
        <w:tc>
          <w:tcPr>
            <w:tcW w:w="3555" w:type="dxa"/>
            <w:noWrap/>
          </w:tcPr>
          <w:p w14:paraId="1B83581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reinforcement learning</w:t>
            </w:r>
          </w:p>
        </w:tc>
        <w:tc>
          <w:tcPr>
            <w:tcW w:w="2370" w:type="dxa"/>
            <w:noWrap/>
          </w:tcPr>
          <w:p w14:paraId="18D725D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781</w:t>
            </w:r>
          </w:p>
        </w:tc>
        <w:tc>
          <w:tcPr>
            <w:tcW w:w="2371" w:type="dxa"/>
            <w:noWrap/>
          </w:tcPr>
          <w:p w14:paraId="10D3D83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07</w:t>
            </w:r>
          </w:p>
        </w:tc>
      </w:tr>
      <w:tr w:rsidR="00F250A9" w14:paraId="0E675294" w14:textId="77777777">
        <w:trPr>
          <w:trHeight w:val="276"/>
        </w:trPr>
        <w:tc>
          <w:tcPr>
            <w:tcW w:w="3555" w:type="dxa"/>
            <w:noWrap/>
          </w:tcPr>
          <w:p w14:paraId="5523BE7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imagery</w:t>
            </w:r>
          </w:p>
        </w:tc>
        <w:tc>
          <w:tcPr>
            <w:tcW w:w="2370" w:type="dxa"/>
            <w:noWrap/>
          </w:tcPr>
          <w:p w14:paraId="574E6113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4348</w:t>
            </w:r>
          </w:p>
        </w:tc>
        <w:tc>
          <w:tcPr>
            <w:tcW w:w="2371" w:type="dxa"/>
            <w:noWrap/>
          </w:tcPr>
          <w:p w14:paraId="74EEF62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6</w:t>
            </w:r>
          </w:p>
        </w:tc>
      </w:tr>
      <w:tr w:rsidR="00F250A9" w14:paraId="1A1DE9DC" w14:textId="77777777">
        <w:trPr>
          <w:trHeight w:val="276"/>
        </w:trPr>
        <w:tc>
          <w:tcPr>
            <w:tcW w:w="3555" w:type="dxa"/>
            <w:noWrap/>
          </w:tcPr>
          <w:p w14:paraId="2CD7A1A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task difficulty</w:t>
            </w:r>
          </w:p>
        </w:tc>
        <w:tc>
          <w:tcPr>
            <w:tcW w:w="2370" w:type="dxa"/>
            <w:noWrap/>
          </w:tcPr>
          <w:p w14:paraId="67614BB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3406</w:t>
            </w:r>
          </w:p>
        </w:tc>
        <w:tc>
          <w:tcPr>
            <w:tcW w:w="2371" w:type="dxa"/>
            <w:noWrap/>
          </w:tcPr>
          <w:p w14:paraId="1AA3D48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18</w:t>
            </w:r>
          </w:p>
        </w:tc>
      </w:tr>
      <w:tr w:rsidR="00F250A9" w14:paraId="1AA2E556" w14:textId="77777777">
        <w:trPr>
          <w:trHeight w:val="276"/>
        </w:trPr>
        <w:tc>
          <w:tcPr>
            <w:tcW w:w="3555" w:type="dxa"/>
            <w:noWrap/>
          </w:tcPr>
          <w:p w14:paraId="08A15F16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riming</w:t>
            </w:r>
          </w:p>
        </w:tc>
        <w:tc>
          <w:tcPr>
            <w:tcW w:w="2370" w:type="dxa"/>
            <w:noWrap/>
          </w:tcPr>
          <w:p w14:paraId="31C9916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5131</w:t>
            </w:r>
          </w:p>
        </w:tc>
        <w:tc>
          <w:tcPr>
            <w:tcW w:w="2371" w:type="dxa"/>
            <w:noWrap/>
          </w:tcPr>
          <w:p w14:paraId="1CDB0D88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3</w:t>
            </w:r>
          </w:p>
        </w:tc>
      </w:tr>
      <w:tr w:rsidR="00F250A9" w14:paraId="58016471" w14:textId="77777777">
        <w:trPr>
          <w:trHeight w:val="276"/>
        </w:trPr>
        <w:tc>
          <w:tcPr>
            <w:tcW w:w="3555" w:type="dxa"/>
            <w:noWrap/>
          </w:tcPr>
          <w:p w14:paraId="7644E04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ategorization</w:t>
            </w:r>
          </w:p>
        </w:tc>
        <w:tc>
          <w:tcPr>
            <w:tcW w:w="2370" w:type="dxa"/>
            <w:noWrap/>
          </w:tcPr>
          <w:p w14:paraId="4B5D8519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4261</w:t>
            </w:r>
          </w:p>
        </w:tc>
        <w:tc>
          <w:tcPr>
            <w:tcW w:w="2371" w:type="dxa"/>
            <w:noWrap/>
          </w:tcPr>
          <w:p w14:paraId="5DC7E0A1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3</w:t>
            </w:r>
          </w:p>
        </w:tc>
      </w:tr>
      <w:tr w:rsidR="00F250A9" w14:paraId="58186C17" w14:textId="77777777">
        <w:trPr>
          <w:trHeight w:val="276"/>
        </w:trPr>
        <w:tc>
          <w:tcPr>
            <w:tcW w:w="3555" w:type="dxa"/>
            <w:noWrap/>
          </w:tcPr>
          <w:p w14:paraId="487728BA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alience</w:t>
            </w:r>
          </w:p>
        </w:tc>
        <w:tc>
          <w:tcPr>
            <w:tcW w:w="2370" w:type="dxa"/>
            <w:noWrap/>
          </w:tcPr>
          <w:p w14:paraId="1E62541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4038</w:t>
            </w:r>
          </w:p>
        </w:tc>
        <w:tc>
          <w:tcPr>
            <w:tcW w:w="2371" w:type="dxa"/>
            <w:noWrap/>
          </w:tcPr>
          <w:p w14:paraId="3D3FEA9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29</w:t>
            </w:r>
          </w:p>
        </w:tc>
      </w:tr>
      <w:tr w:rsidR="00F250A9" w14:paraId="574CA1F5" w14:textId="77777777">
        <w:trPr>
          <w:trHeight w:val="276"/>
        </w:trPr>
        <w:tc>
          <w:tcPr>
            <w:tcW w:w="3555" w:type="dxa"/>
            <w:noWrap/>
          </w:tcPr>
          <w:p w14:paraId="3BF78D24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aintenance</w:t>
            </w:r>
          </w:p>
        </w:tc>
        <w:tc>
          <w:tcPr>
            <w:tcW w:w="2370" w:type="dxa"/>
            <w:noWrap/>
          </w:tcPr>
          <w:p w14:paraId="22EE6F4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3333</w:t>
            </w:r>
          </w:p>
        </w:tc>
        <w:tc>
          <w:tcPr>
            <w:tcW w:w="2371" w:type="dxa"/>
            <w:noWrap/>
          </w:tcPr>
          <w:p w14:paraId="3030B2E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37</w:t>
            </w:r>
          </w:p>
        </w:tc>
      </w:tr>
      <w:tr w:rsidR="00F250A9" w14:paraId="1D505C6F" w14:textId="77777777">
        <w:trPr>
          <w:trHeight w:val="276"/>
        </w:trPr>
        <w:tc>
          <w:tcPr>
            <w:tcW w:w="3555" w:type="dxa"/>
            <w:noWrap/>
          </w:tcPr>
          <w:p w14:paraId="31EE23D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naming</w:t>
            </w:r>
          </w:p>
        </w:tc>
        <w:tc>
          <w:tcPr>
            <w:tcW w:w="2370" w:type="dxa"/>
            <w:noWrap/>
          </w:tcPr>
          <w:p w14:paraId="17E3031F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4128</w:t>
            </w:r>
          </w:p>
        </w:tc>
        <w:tc>
          <w:tcPr>
            <w:tcW w:w="2371" w:type="dxa"/>
            <w:noWrap/>
          </w:tcPr>
          <w:p w14:paraId="7AFB7F5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0</w:t>
            </w:r>
          </w:p>
        </w:tc>
      </w:tr>
      <w:tr w:rsidR="00F250A9" w14:paraId="27562FED" w14:textId="77777777">
        <w:trPr>
          <w:trHeight w:val="276"/>
        </w:trPr>
        <w:tc>
          <w:tcPr>
            <w:tcW w:w="3555" w:type="dxa"/>
            <w:tcBorders>
              <w:bottom w:val="nil"/>
            </w:tcBorders>
            <w:noWrap/>
          </w:tcPr>
          <w:p w14:paraId="2EF6DAAD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hyperactivity</w:t>
            </w:r>
          </w:p>
        </w:tc>
        <w:tc>
          <w:tcPr>
            <w:tcW w:w="2370" w:type="dxa"/>
            <w:tcBorders>
              <w:bottom w:val="nil"/>
            </w:tcBorders>
            <w:noWrap/>
          </w:tcPr>
          <w:p w14:paraId="4F2FFC35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3893</w:t>
            </w:r>
          </w:p>
        </w:tc>
        <w:tc>
          <w:tcPr>
            <w:tcW w:w="2371" w:type="dxa"/>
            <w:tcBorders>
              <w:bottom w:val="nil"/>
            </w:tcBorders>
            <w:noWrap/>
          </w:tcPr>
          <w:p w14:paraId="7EEB6387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2</w:t>
            </w:r>
          </w:p>
        </w:tc>
      </w:tr>
      <w:tr w:rsidR="00F250A9" w14:paraId="6DD098B1" w14:textId="77777777">
        <w:trPr>
          <w:trHeight w:val="276"/>
        </w:trPr>
        <w:tc>
          <w:tcPr>
            <w:tcW w:w="3555" w:type="dxa"/>
            <w:tcBorders>
              <w:top w:val="nil"/>
              <w:bottom w:val="single" w:sz="12" w:space="0" w:color="auto"/>
            </w:tcBorders>
            <w:noWrap/>
          </w:tcPr>
          <w:p w14:paraId="30795092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ontext</w:t>
            </w:r>
          </w:p>
        </w:tc>
        <w:tc>
          <w:tcPr>
            <w:tcW w:w="2370" w:type="dxa"/>
            <w:tcBorders>
              <w:top w:val="nil"/>
              <w:bottom w:val="single" w:sz="12" w:space="0" w:color="auto"/>
            </w:tcBorders>
            <w:noWrap/>
          </w:tcPr>
          <w:p w14:paraId="3914B0B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-0.3479</w:t>
            </w:r>
          </w:p>
        </w:tc>
        <w:tc>
          <w:tcPr>
            <w:tcW w:w="2371" w:type="dxa"/>
            <w:tcBorders>
              <w:top w:val="nil"/>
              <w:bottom w:val="single" w:sz="12" w:space="0" w:color="auto"/>
            </w:tcBorders>
            <w:noWrap/>
          </w:tcPr>
          <w:p w14:paraId="69CCB88B" w14:textId="77777777" w:rsidR="00F250A9" w:rsidRDefault="00E70795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0.048</w:t>
            </w:r>
          </w:p>
        </w:tc>
      </w:tr>
    </w:tbl>
    <w:p w14:paraId="767EA33A" w14:textId="77777777" w:rsidR="00F250A9" w:rsidRDefault="00F250A9">
      <w:pPr>
        <w:rPr>
          <w:rFonts w:ascii="Times New Roman" w:hAnsi="Times New Roman" w:cs="Times New Roman"/>
        </w:rPr>
      </w:pPr>
    </w:p>
    <w:p w14:paraId="7348DBAF" w14:textId="77777777" w:rsidR="00F250A9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D81FA6A" w14:textId="03DD9103" w:rsidR="00F250A9" w:rsidRPr="007577E6" w:rsidRDefault="00E70795" w:rsidP="00F83E9B">
      <w:pPr>
        <w:pStyle w:val="2"/>
        <w:spacing w:before="0" w:afterLines="50" w:after="156" w:line="240" w:lineRule="auto"/>
        <w:rPr>
          <w:rFonts w:ascii="Times New Roman" w:hAnsi="Times New Roman" w:cs="Times New Roman"/>
          <w:sz w:val="24"/>
          <w:szCs w:val="24"/>
        </w:rPr>
      </w:pPr>
      <w:bookmarkStart w:id="45" w:name="_Hlk181564314"/>
      <w:bookmarkStart w:id="46" w:name="_Toc181987416"/>
      <w:bookmarkStart w:id="47" w:name="_Toc184150144"/>
      <w:r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: Effective transcranial magnetic stimulation (TMS) targets for depression</w:t>
      </w:r>
      <w:bookmarkEnd w:id="45"/>
      <w:bookmarkEnd w:id="46"/>
      <w:bookmarkEnd w:id="47"/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09"/>
        <w:gridCol w:w="1914"/>
        <w:gridCol w:w="639"/>
        <w:gridCol w:w="1278"/>
        <w:gridCol w:w="1278"/>
        <w:gridCol w:w="1278"/>
      </w:tblGrid>
      <w:tr w:rsidR="00274DF4" w14:paraId="02689A9B" w14:textId="77777777" w:rsidTr="00274DF4">
        <w:tc>
          <w:tcPr>
            <w:tcW w:w="3823" w:type="dxa"/>
            <w:gridSpan w:val="2"/>
            <w:tcBorders>
              <w:top w:val="single" w:sz="12" w:space="0" w:color="auto"/>
              <w:bottom w:val="single" w:sz="4" w:space="0" w:color="auto"/>
              <w:right w:val="nil"/>
            </w:tcBorders>
          </w:tcPr>
          <w:p w14:paraId="26C03F81" w14:textId="4AFE6D65" w:rsidR="00274DF4" w:rsidRDefault="00274DF4" w:rsidP="00274DF4">
            <w:pPr>
              <w:jc w:val="center"/>
            </w:pPr>
            <w:bookmarkStart w:id="48" w:name="_Toc181987417"/>
            <w:bookmarkStart w:id="49" w:name="_Hlk182494095"/>
            <w:r w:rsidRPr="007577E6">
              <w:rPr>
                <w:rFonts w:ascii="Times New Roman" w:hAnsi="Times New Roman" w:cs="Times New Roman"/>
              </w:rPr>
              <w:t>TMS target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63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57BB7F3" w14:textId="77777777" w:rsidR="00274DF4" w:rsidRDefault="00274DF4" w:rsidP="00274DF4">
            <w:pPr>
              <w:jc w:val="center"/>
            </w:pPr>
          </w:p>
        </w:tc>
        <w:tc>
          <w:tcPr>
            <w:tcW w:w="3834" w:type="dxa"/>
            <w:gridSpan w:val="3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00CE38E0" w14:textId="740CB8AC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MNI coordinates</w:t>
            </w:r>
          </w:p>
        </w:tc>
      </w:tr>
      <w:tr w:rsidR="00274DF4" w14:paraId="6953E0F3" w14:textId="77777777" w:rsidTr="00274DF4">
        <w:tc>
          <w:tcPr>
            <w:tcW w:w="1909" w:type="dxa"/>
            <w:tcBorders>
              <w:bottom w:val="single" w:sz="12" w:space="0" w:color="auto"/>
              <w:right w:val="nil"/>
            </w:tcBorders>
          </w:tcPr>
          <w:p w14:paraId="3B385AEE" w14:textId="0FFBA379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Author</w:t>
            </w:r>
          </w:p>
        </w:tc>
        <w:tc>
          <w:tcPr>
            <w:tcW w:w="1914" w:type="dxa"/>
            <w:tcBorders>
              <w:left w:val="nil"/>
              <w:bottom w:val="single" w:sz="12" w:space="0" w:color="auto"/>
              <w:right w:val="nil"/>
            </w:tcBorders>
          </w:tcPr>
          <w:p w14:paraId="77DCA6BA" w14:textId="43BB1F64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Yea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478AB2F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left w:val="nil"/>
              <w:bottom w:val="single" w:sz="12" w:space="0" w:color="auto"/>
              <w:right w:val="nil"/>
            </w:tcBorders>
          </w:tcPr>
          <w:p w14:paraId="1F17A781" w14:textId="7F1B4116" w:rsidR="00274DF4" w:rsidRPr="00274DF4" w:rsidRDefault="00274DF4" w:rsidP="00274DF4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278" w:type="dxa"/>
            <w:tcBorders>
              <w:left w:val="nil"/>
              <w:bottom w:val="single" w:sz="12" w:space="0" w:color="auto"/>
              <w:right w:val="nil"/>
            </w:tcBorders>
          </w:tcPr>
          <w:p w14:paraId="682BC831" w14:textId="539CE0A7" w:rsidR="00274DF4" w:rsidRPr="00274DF4" w:rsidRDefault="00274DF4" w:rsidP="00274DF4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278" w:type="dxa"/>
            <w:tcBorders>
              <w:left w:val="nil"/>
              <w:bottom w:val="single" w:sz="12" w:space="0" w:color="auto"/>
            </w:tcBorders>
          </w:tcPr>
          <w:p w14:paraId="46955111" w14:textId="51201703" w:rsidR="00274DF4" w:rsidRPr="00274DF4" w:rsidRDefault="00274DF4" w:rsidP="00274DF4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Z</w:t>
            </w:r>
          </w:p>
        </w:tc>
      </w:tr>
      <w:tr w:rsidR="00274DF4" w14:paraId="4070446B" w14:textId="77777777" w:rsidTr="00274DF4">
        <w:tc>
          <w:tcPr>
            <w:tcW w:w="1909" w:type="dxa"/>
            <w:tcBorders>
              <w:top w:val="single" w:sz="12" w:space="0" w:color="auto"/>
              <w:bottom w:val="nil"/>
              <w:right w:val="nil"/>
            </w:tcBorders>
          </w:tcPr>
          <w:p w14:paraId="0BB55D67" w14:textId="5B6118D6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Fox et al</w:t>
            </w:r>
            <w:r w:rsidR="00EA2D31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EA2D31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Fox&lt;/Author&gt;&lt;Year&gt;2012&lt;/Year&gt;&lt;RecNum&gt;2&lt;/RecNum&gt;&lt;DisplayText&gt;&lt;style face="superscript"&gt;47&lt;/style&gt;&lt;/DisplayText&gt;&lt;record&gt;&lt;rec-number&gt;2&lt;/rec-number&gt;&lt;foreign-keys&gt;&lt;key app="EN" db-id="v5w2fpswwrwdv4ez0rmxx2s19vfpave0ps5r" timestamp="1733282289"&gt;2&lt;/key&gt;&lt;/foreign-keys&gt;&lt;ref-type name="Journal Article"&gt;17&lt;/ref-type&gt;&lt;contributors&gt;&lt;authors&gt;&lt;author&gt;Fox, Michael D.&lt;/author&gt;&lt;author&gt;Buckner, Randy L.&lt;/author&gt;&lt;author&gt;White, Matthew P.&lt;/author&gt;&lt;author&gt;Greicius, Michael D.&lt;/author&gt;&lt;author&gt;Pascual-Leone, Alvaro&lt;/author&gt;&lt;/authors&gt;&lt;/contributors&gt;&lt;auth-address&gt;Partners Neurology, Massachusetts General Hospital, Brigham and Women&amp;apos;s Hospital, Harvard Medical School, Boston, Massachusetts 02114, USA. foxmdphd@gmail.com&lt;/auth-address&gt;&lt;titles&gt;&lt;title&gt;Efficacy of transcranial magnetic stimulation targets for depression is related to intrinsic functional connectivity with the subgenual cingulate&lt;/title&gt;&lt;secondary-title&gt;Biological Psychiatry&lt;/secondary-title&gt;&lt;alt-title&gt;Biol Psychiatry&lt;/alt-title&gt;&lt;/titles&gt;&lt;periodical&gt;&lt;full-title&gt;Biological Psychiatry&lt;/full-title&gt;&lt;abbr-1&gt;Biol Psychiatry&lt;/abbr-1&gt;&lt;/periodical&gt;&lt;alt-periodical&gt;&lt;full-title&gt;Biological Psychiatry&lt;/full-title&gt;&lt;abbr-1&gt;Biol Psychiatry&lt;/abbr-1&gt;&lt;/alt-periodical&gt;&lt;pages&gt;595-603&lt;/pages&gt;&lt;volume</w:instrText>
            </w:r>
            <w:r w:rsidR="00EA2D31">
              <w:rPr>
                <w:rFonts w:ascii="Times New Roman" w:eastAsiaTheme="minorEastAsia" w:hAnsi="Times New Roman" w:cs="Times New Roman" w:hint="eastAsia"/>
                <w:kern w:val="2"/>
              </w:rPr>
              <w:instrText>&gt;72&lt;/volume&gt;&lt;number&gt;7&lt;/number&gt;&lt;section&gt;INDEX: 9.6 | QUARTILE: Q1 | CAS: 1</w:instrText>
            </w:r>
            <w:r w:rsidR="00EA2D31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EA2D31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12&lt;/year&gt;&lt;/dates&gt;&lt;isbn&gt;1873-2402&lt;/isbn&gt;&lt;accession-num&gt;22658708&lt;/accession-num&gt;&lt;label&gt;9.6&lt;/label&gt;&lt;urls&gt;&lt;related-urls&gt;&lt;url&gt;https://pubmed.ncbi.nlm.nih.gov/22658708&lt;/url&gt;&lt;/related-urls&gt;&lt;/urls&gt;&lt;custom1&gt;9.6&lt;/custom1&gt;&lt;custom2&gt;Q1&lt;/custom2&gt;&lt;custom3&gt;1</w:instrText>
            </w:r>
            <w:r w:rsidR="00EA2D31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EA2D31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016/j.biopsych.2012.04.028&lt;/electronic-resource-num&gt;&lt;remote-database-name&gt;PubMed&lt;/remote-database-name&gt;&lt;language&gt;eng&lt;/language&gt;&lt;/</w:instrText>
            </w:r>
            <w:r w:rsidR="00EA2D31">
              <w:rPr>
                <w:rFonts w:ascii="Times New Roman" w:eastAsiaTheme="minorEastAsia" w:hAnsi="Times New Roman" w:cs="Times New Roman"/>
                <w:kern w:val="2"/>
              </w:rPr>
              <w:instrText>record&gt;&lt;/Cite&gt;&lt;/EndNote&gt;</w:instrText>
            </w:r>
            <w:r w:rsidR="00EA2D31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EA2D31" w:rsidRPr="00EA2D31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47</w:t>
            </w:r>
            <w:r w:rsidR="00EA2D31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7CCE05B" w14:textId="5C1E4527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12</w:t>
            </w:r>
          </w:p>
        </w:tc>
        <w:tc>
          <w:tcPr>
            <w:tcW w:w="63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9C7D5C8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2612184" w14:textId="4BDEE950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1</w:t>
            </w: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34F7FDA" w14:textId="41A976E2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16</w:t>
            </w: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1BE878D5" w14:textId="1D428742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54</w:t>
            </w:r>
          </w:p>
        </w:tc>
      </w:tr>
      <w:tr w:rsidR="00274DF4" w14:paraId="28AA03ED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73E7B95D" w14:textId="5F27E099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Cash et al</w:t>
            </w:r>
            <w:r w:rsidR="0004421D">
              <w:rPr>
                <w:rFonts w:ascii="Times New Roman" w:hAnsi="Times New Roman" w:cs="Times New Roman"/>
              </w:rPr>
              <w:fldChar w:fldCharType="begin">
                <w:fldData xml:space="preserve">PEVuZE5vdGU+PENpdGU+PEF1dGhvcj5DYXNoPC9BdXRob3I+PFllYXI+MjAxOTwvWWVhcj48UmVj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</w:fldData>
              </w:fldChar>
            </w:r>
            <w:r w:rsidR="0004421D">
              <w:rPr>
                <w:rFonts w:ascii="Times New Roman" w:hAnsi="Times New Roman" w:cs="Times New Roman"/>
              </w:rPr>
              <w:instrText xml:space="preserve"> ADDIN EN.CITE </w:instrText>
            </w:r>
            <w:r w:rsidR="0004421D">
              <w:rPr>
                <w:rFonts w:ascii="Times New Roman" w:hAnsi="Times New Roman" w:cs="Times New Roman"/>
              </w:rPr>
              <w:fldChar w:fldCharType="begin">
                <w:fldData xml:space="preserve">PEVuZE5vdGU+PENpdGU+PEF1dGhvcj5DYXNoPC9BdXRob3I+PFllYXI+MjAxOTwvWWVhcj48UmVj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</w:fldData>
              </w:fldChar>
            </w:r>
            <w:r w:rsidR="0004421D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04421D">
              <w:rPr>
                <w:rFonts w:ascii="Times New Roman" w:hAnsi="Times New Roman" w:cs="Times New Roman"/>
              </w:rPr>
            </w:r>
            <w:r w:rsidR="0004421D">
              <w:rPr>
                <w:rFonts w:ascii="Times New Roman" w:hAnsi="Times New Roman" w:cs="Times New Roman"/>
              </w:rPr>
              <w:fldChar w:fldCharType="end"/>
            </w:r>
            <w:r w:rsidR="0004421D">
              <w:rPr>
                <w:rFonts w:ascii="Times New Roman" w:hAnsi="Times New Roman" w:cs="Times New Roman"/>
              </w:rPr>
            </w:r>
            <w:r w:rsidR="0004421D">
              <w:rPr>
                <w:rFonts w:ascii="Times New Roman" w:hAnsi="Times New Roman" w:cs="Times New Roman"/>
              </w:rPr>
              <w:fldChar w:fldCharType="separate"/>
            </w:r>
            <w:r w:rsidR="0004421D" w:rsidRPr="0004421D">
              <w:rPr>
                <w:rFonts w:ascii="Times New Roman" w:hAnsi="Times New Roman" w:cs="Times New Roman"/>
                <w:noProof/>
                <w:vertAlign w:val="superscript"/>
              </w:rPr>
              <w:t>48</w:t>
            </w:r>
            <w:r w:rsidR="0004421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1BBF12FF" w14:textId="65616406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1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0C4892B0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01971" w14:textId="644719A3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CE408" w14:textId="16AF6BCB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7FD4FAE4" w14:textId="62C6FB99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2</w:t>
            </w:r>
          </w:p>
        </w:tc>
      </w:tr>
      <w:tr w:rsidR="00274DF4" w14:paraId="209D018D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21D6CCCB" w14:textId="2AE0E5E5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Cho et al</w:t>
            </w:r>
            <w:r w:rsidR="007A4B8A">
              <w:rPr>
                <w:rFonts w:ascii="Times New Roman" w:hAnsi="Times New Roman" w:cs="Times New Roman"/>
              </w:rPr>
              <w:fldChar w:fldCharType="begin"/>
            </w:r>
            <w:r w:rsidR="007A4B8A">
              <w:rPr>
                <w:rFonts w:ascii="Times New Roman" w:hAnsi="Times New Roman" w:cs="Times New Roman"/>
              </w:rPr>
              <w:instrText xml:space="preserve"> ADDIN EN.CITE &lt;EndNote&gt;&lt;Cite&gt;&lt;Author&gt;Cho&lt;/Author&gt;&lt;Year&gt;2009&lt;/Year&gt;&lt;RecNum&gt;14&lt;/RecNum&gt;&lt;DisplayText&gt;&lt;style face="superscript"&gt;49&lt;/style&gt;&lt;/DisplayText&gt;&lt;record&gt;&lt;rec-number&gt;14&lt;/rec-number&gt;&lt;foreign-keys&gt;&lt;key app="EN" db-id="v5w2fpswwrwdv4ez0rmxx2s19vfpave0ps5r" timestamp="1733286089"&gt;14&lt;/key&gt;&lt;/foreign-keys&gt;&lt;ref-type name="Journal Article"&gt;17&lt;/ref-type&gt;&lt;contributors&gt;&lt;authors&gt;&lt;author&gt;Cho, Sang Soo&lt;/author&gt;&lt;author&gt;Strafella, Antonio P.&lt;/author&gt;&lt;/authors&gt;&lt;/contributors&gt;&lt;auth-address&gt;Toronto Western Research Institute and Hospital, UHN, University of Toronto, Toronto, Canada.&lt;/auth-address&gt;&lt;titles&gt;&lt;title&gt;rTMS of the left dorsolateral prefrontal cortex modulates dopamine release in the ipsilateral anterior cingulate cortex and orbitofrontal cortex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6</w:instrText>
            </w:r>
            <w:r w:rsidR="007A4B8A">
              <w:rPr>
                <w:rFonts w:ascii="Times New Roman" w:hAnsi="Times New Roman" w:cs="Times New Roman" w:hint="eastAsia"/>
              </w:rPr>
              <w:instrText>725&lt;/pages&gt;&lt;volume&gt;4&lt;/volume&gt;&lt;number&gt;8&lt;/number&gt;&lt;section&gt;INDEX: 2.9 | QUARTILE: Q1 | CAS: 3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section&gt;&lt;dates&gt;&lt;year&gt;2009&lt;/year&gt;&lt;/dates&gt;&lt;isbn&gt;1932-6203&lt;/isbn&gt;&lt;accession-num&gt;19696930&lt;/accession-num&gt;&lt;label&gt;2.9&lt;/label&gt;&lt;urls&gt;&lt;related-urls&gt;&lt;url&gt;https://pubmed.ncbi.nlm.nih.gov/19696930&lt;/url&gt;&lt;/related-urls&gt;&lt;/urls&gt;&lt;custom1&gt;2.9&lt;/custom1&gt;&lt;custom2&gt;Q1&lt;/custom2&gt;&lt;custom3&gt;3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custom3&gt;&lt;electronic-resource-num&gt;10.1371/journal.pone.0006725&lt;/electronic-resource-num&gt;&lt;remote-database-name&gt;PubMed&lt;/remote-database-name&gt;&lt;language&gt;e</w:instrText>
            </w:r>
            <w:r w:rsidR="007A4B8A">
              <w:rPr>
                <w:rFonts w:ascii="Times New Roman" w:hAnsi="Times New Roman" w:cs="Times New Roman"/>
              </w:rPr>
              <w:instrText>ng&lt;/language&gt;&lt;/record&gt;&lt;/Cite&gt;&lt;/EndNote&gt;</w:instrText>
            </w:r>
            <w:r w:rsidR="007A4B8A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49</w:t>
            </w:r>
            <w:r w:rsidR="007A4B8A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87B4437" w14:textId="3B17FFD7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0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3BF4BBDC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7C482" w14:textId="22BEBF10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A840C" w14:textId="0AB48821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58C88B83" w14:textId="4AD7201F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4</w:t>
            </w:r>
          </w:p>
        </w:tc>
      </w:tr>
      <w:tr w:rsidR="00274DF4" w14:paraId="2C313AD7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1E549A52" w14:textId="281E8BB6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Fitzgerald et al</w:t>
            </w:r>
            <w:r w:rsidR="00010B58">
              <w:rPr>
                <w:rFonts w:ascii="Times New Roman" w:hAnsi="Times New Roman" w:cs="Times New Roman"/>
              </w:rPr>
              <w:fldChar w:fldCharType="begin">
                <w:fldData xml:space="preserve">PEVuZE5vdGU+PENpdGU+PEF1dGhvcj5GaXR6Z2VyYWxkPC9BdXRob3I+PFllYXI+MjAwOTwvWWVh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</w:fldData>
              </w:fldChar>
            </w:r>
            <w:r w:rsidR="007A4B8A">
              <w:rPr>
                <w:rFonts w:ascii="Times New Roman" w:hAnsi="Times New Roman" w:cs="Times New Roman"/>
              </w:rPr>
              <w:instrText xml:space="preserve"> ADDIN EN.CITE </w:instrText>
            </w:r>
            <w:r w:rsidR="007A4B8A">
              <w:rPr>
                <w:rFonts w:ascii="Times New Roman" w:hAnsi="Times New Roman" w:cs="Times New Roman"/>
              </w:rPr>
              <w:fldChar w:fldCharType="begin">
                <w:fldData xml:space="preserve">PEVuZE5vdGU+PENpdGU+PEF1dGhvcj5GaXR6Z2VyYWxkPC9BdXRob3I+PFllYXI+MjAwOTwvWWVh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</w:fldData>
              </w:fldChar>
            </w:r>
            <w:r w:rsidR="007A4B8A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7A4B8A">
              <w:rPr>
                <w:rFonts w:ascii="Times New Roman" w:hAnsi="Times New Roman" w:cs="Times New Roman"/>
              </w:rPr>
            </w:r>
            <w:r w:rsidR="007A4B8A">
              <w:rPr>
                <w:rFonts w:ascii="Times New Roman" w:hAnsi="Times New Roman" w:cs="Times New Roman"/>
              </w:rPr>
              <w:fldChar w:fldCharType="end"/>
            </w:r>
            <w:r w:rsidR="00010B58">
              <w:rPr>
                <w:rFonts w:ascii="Times New Roman" w:hAnsi="Times New Roman" w:cs="Times New Roman"/>
              </w:rPr>
            </w:r>
            <w:r w:rsidR="00010B58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50</w:t>
            </w:r>
            <w:r w:rsidR="00010B58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2EB0FCFA" w14:textId="1925D7D1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0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56E5DDB5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74F41" w14:textId="5BD53887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85D09" w14:textId="1DE67773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1685F5BE" w14:textId="2D81398A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8</w:t>
            </w:r>
          </w:p>
        </w:tc>
      </w:tr>
      <w:tr w:rsidR="00274DF4" w14:paraId="6FC172EB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72D02972" w14:textId="77477FA9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Herbsman et al</w:t>
            </w:r>
            <w:r w:rsidR="00010B58">
              <w:rPr>
                <w:rFonts w:ascii="Times New Roman" w:hAnsi="Times New Roman" w:cs="Times New Roman"/>
              </w:rPr>
              <w:fldChar w:fldCharType="begin"/>
            </w:r>
            <w:r w:rsidR="007A4B8A">
              <w:rPr>
                <w:rFonts w:ascii="Times New Roman" w:hAnsi="Times New Roman" w:cs="Times New Roman"/>
              </w:rPr>
              <w:instrText xml:space="preserve"> ADDIN EN.CITE &lt;EndNote&gt;&lt;Cite&gt;&lt;Author&gt;Herbsman&lt;/Author&gt;&lt;Year&gt;2009&lt;/Year&gt;&lt;RecNum&gt;5&lt;/RecNum&gt;&lt;DisplayText&gt;&lt;style face="superscript"&gt;51&lt;/style&gt;&lt;/DisplayText&gt;&lt;record&gt;&lt;rec-number&gt;5&lt;/rec-number&gt;&lt;foreign-keys&gt;&lt;key app="EN" db-id="v5w2fpswwrwdv4ez0rmxx2s19vfpave0ps5r" timestamp="1733282997"&gt;5&lt;/key&gt;&lt;/foreign-keys&gt;&lt;ref-type name="Journal Article"&gt;17&lt;/ref-type&gt;&lt;contributors&gt;&lt;authors&gt;&lt;author&gt;Herbsman, Tal&lt;/author&gt;&lt;author&gt;Avery, David&lt;/author&gt;&lt;author&gt;Ramsey, Dave&lt;/author&gt;&lt;author&gt;Holtzheimer, Paul&lt;/author&gt;&lt;author&gt;Wadjik, Chandra&lt;/author&gt;&lt;author&gt;Hardaway, Frances&lt;/author&gt;&lt;author&gt;Haynor, David&lt;/author&gt;&lt;author&gt;George, Mark S.&lt;/author&gt;&lt;author&gt;Nahas, Ziad&lt;/author&gt;&lt;/authors&gt;&lt;/contributors&gt;&lt;auth-address&gt;Department of Psychiatry, Brain Stimulation Laboratory, Center for Advanced Imaging Research, Medical University of South Carolina, Charleston, South Carolina 29425, USA.&lt;/auth-address&gt;&lt;titles&gt;&lt;title&gt;More lateral and anterior prefrontal coil location is associated with better repetitive transcranial magnetic stimulation antidepressant response&lt;/title&gt;&lt;secondary-title&gt;Biological Psychiatry&lt;/secondary-title&gt;&lt;alt-title&gt;Biol Psychiatry&lt;/alt-title&gt;&lt;/titles&gt;&lt;periodical&gt;&lt;full-title&gt;Biological Psychiatry&lt;/full-title&gt;&lt;abbr-1&gt;Biol Psychiatry&lt;/abbr-1&gt;&lt;/periodical&gt;&lt;alt-periodical&gt;&lt;full-tit</w:instrText>
            </w:r>
            <w:r w:rsidR="007A4B8A">
              <w:rPr>
                <w:rFonts w:ascii="Times New Roman" w:hAnsi="Times New Roman" w:cs="Times New Roman" w:hint="eastAsia"/>
              </w:rPr>
              <w:instrText>le&gt;Biological Psychiatry&lt;/full-title&gt;&lt;abbr-1&gt;Biol Psychiatry&lt;/abbr-1&gt;&lt;/alt-periodical&gt;&lt;pages&gt;509-515&lt;/pages&gt;&lt;volume&gt;66&lt;/volume&gt;&lt;number&gt;5&lt;/number&gt;&lt;section&gt;INDEX: 9.6 | QUARTILE: Q1 | CAS: 1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section&gt;&lt;dates&gt;&lt;year&gt;2009&lt;/year&gt;&lt;/dates&gt;&lt;isbn&gt;1873-2402&lt;/isbn&gt;&lt;accession-num&gt;19545855&lt;/accession-num&gt;&lt;label&gt;9.6&lt;/label&gt;&lt;urls&gt;&lt;related-urls&gt;&lt;url&gt;https://pubmed.ncbi.nlm.nih.gov/19545855&lt;/url&gt;&lt;/related-urls&gt;&lt;/urls&gt;&lt;custom1&gt;9.6&lt;/custom1&gt;&lt;custom2&gt;Q1&lt;/custom2&gt;&lt;custom3&gt;1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custom3&gt;&lt;electronic-resource-num&gt;10.1016/j.biopsych</w:instrText>
            </w:r>
            <w:r w:rsidR="007A4B8A">
              <w:rPr>
                <w:rFonts w:ascii="Times New Roman" w:hAnsi="Times New Roman" w:cs="Times New Roman"/>
              </w:rPr>
              <w:instrText>.2009.04.034&lt;/electronic-resource-num&gt;&lt;remote-database-name&gt;PubMed&lt;/remote-database-name&gt;&lt;language&gt;eng&lt;/language&gt;&lt;/record&gt;&lt;/Cite&gt;&lt;/EndNote&gt;</w:instrText>
            </w:r>
            <w:r w:rsidR="00010B58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51</w:t>
            </w:r>
            <w:r w:rsidR="00010B58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36D2F54C" w14:textId="0578B300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0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56193A40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C9AB2" w14:textId="0277C8A4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7524A" w14:textId="4858F38D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618CC07D" w14:textId="17843601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9</w:t>
            </w:r>
          </w:p>
        </w:tc>
      </w:tr>
      <w:tr w:rsidR="00274DF4" w14:paraId="3C89F1F9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22AC32BC" w14:textId="21CEFBDB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Herwig et al</w:t>
            </w:r>
            <w:r w:rsidR="00010B58">
              <w:rPr>
                <w:rFonts w:ascii="Times New Roman" w:hAnsi="Times New Roman" w:cs="Times New Roman"/>
              </w:rPr>
              <w:fldChar w:fldCharType="begin"/>
            </w:r>
            <w:r w:rsidR="007A4B8A">
              <w:rPr>
                <w:rFonts w:ascii="Times New Roman" w:hAnsi="Times New Roman" w:cs="Times New Roman"/>
              </w:rPr>
              <w:instrText xml:space="preserve"> ADDIN EN.CITE &lt;EndNote&gt;&lt;Cite&gt;&lt;Author&gt;Herwig&lt;/Author&gt;&lt;Year&gt;2003&lt;/Year&gt;&lt;RecNum&gt;6&lt;/RecNum&gt;&lt;DisplayText&gt;&lt;style face="superscript"&gt;52&lt;/style&gt;&lt;/DisplayText&gt;&lt;record&gt;&lt;rec-number&gt;6&lt;/rec-number&gt;&lt;foreign-keys&gt;&lt;key app="EN" db-id="v5w2fpswwrwdv4ez0rmxx2s19vfpave0ps5r" timestamp="1733283067"&gt;6&lt;/key&gt;&lt;/foreign-keys&gt;&lt;ref-type name="Journal Article"&gt;17&lt;/ref-type&gt;&lt;contributors&gt;&lt;authors&gt;&lt;author&gt;Herwig, Uwe&lt;/author&gt;&lt;author&gt;Lampe, Yvonne&lt;/author&gt;&lt;author&gt;Juengling, Freimut D.&lt;/author&gt;&lt;author&gt;Wunderlich, Arthur&lt;/author&gt;&lt;author&gt;Walter, Henrik&lt;/author&gt;&lt;author&gt;Spitzer, Manfred&lt;/author&gt;&lt;author&gt;Schönfeldt-Lecuona, Carlos&lt;/author&gt;&lt;/authors&gt;&lt;/contributors&gt;&lt;auth-address&gt;Department of Psychiatry, University of Ulm, Leimgrubenweg 12, D-89070 Ulm, Germany. uwe.herwig@puk.zh.ch&lt;/auth-address&gt;&lt;titles&gt;&lt;title&gt;Add-on rTMS for treatment of depression: a pilot study using stereotaxic coil-navigation according to PET data&lt;/title&gt;&lt;secondary-title&gt;Journal of Psychiatric Research&lt;/secondary-title&gt;&lt;alt-title&gt;J Psychiatr Res&lt;/alt-title&gt;&lt;/titles&gt;&lt;periodical&gt;&lt;full-title&gt;Journal of Psychiatric Research&lt;/full-title&gt;&lt;abbr-1&gt;J Psychiatr Res&lt;/abbr-1&gt;&lt;/periodical&gt;&lt;alt-periodical&gt;&lt;full-title&gt;Journal of Psychiatric Research&lt;/full-title&gt;&lt;abbr-1&gt;J Psychiatr Res&lt;/abbr-1&gt;&lt;/alt-periodical&gt;&lt;pages&gt;267-275&lt;/pages&gt;&lt;vol</w:instrText>
            </w:r>
            <w:r w:rsidR="007A4B8A">
              <w:rPr>
                <w:rFonts w:ascii="Times New Roman" w:hAnsi="Times New Roman" w:cs="Times New Roman" w:hint="eastAsia"/>
              </w:rPr>
              <w:instrText>ume&gt;37&lt;/volume&gt;&lt;number&gt;4&lt;/number&gt;&lt;section&gt;INDEX: 3.7 | QUARTILE: Q1 | CAS: 2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section&gt;&lt;dates&gt;&lt;year&gt;2003&lt;/year&gt;&lt;/dates&gt;&lt;isbn&gt;0022-3956&lt;/isbn&gt;&lt;accession-num&gt;12765849&lt;/accession-num&gt;&lt;label&gt;3.7&lt;/label&gt;&lt;urls&gt;&lt;related-urls&gt;&lt;url&gt;https://pubmed.ncbi.nlm.nih.gov/12765849&lt;/url&gt;&lt;/related-urls&gt;&lt;/urls&gt;&lt;custom1&gt;3.7&lt;/custom1&gt;&lt;custom2&gt;Q1&lt;/custom2&gt;&lt;custom3&gt;2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custom3&gt;&lt;remote-database-name&gt;PubMed&lt;/remote-database-name&gt;&lt;language&gt;eng&lt;/language&gt;&lt;/record&gt;&lt;/Cite&gt;&lt;/EndNote&gt;</w:instrText>
            </w:r>
            <w:r w:rsidR="00010B58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52</w:t>
            </w:r>
            <w:r w:rsidR="00010B58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3230BA5" w14:textId="4D0EDFB7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03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32829F5F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8BE9A" w14:textId="4EA95409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4F18A" w14:textId="5109C4F8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5A52FB92" w14:textId="7ED646EA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9</w:t>
            </w:r>
          </w:p>
        </w:tc>
      </w:tr>
      <w:tr w:rsidR="00274DF4" w14:paraId="0D2FD5DF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01717F16" w14:textId="22E20F22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Paillère</w:t>
            </w:r>
            <w:r>
              <w:rPr>
                <w:rFonts w:ascii="Times New Roman" w:eastAsiaTheme="minorEastAsia" w:hAnsi="Times New Roman" w:cs="Times New Roman" w:hint="eastAsia"/>
                <w:kern w:val="2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kern w:val="2"/>
              </w:rPr>
              <w:t>et al</w: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QYWlsbMOocmUgTWFydGlub3Q8L0F1dGhvcj48WWVhcj4y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</w:fldData>
              </w:fldChar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</w:instrTex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QYWlsbMOocmUgTWFydGlub3Q8L0F1dGhvcj48WWVhcj4y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</w:fldData>
              </w:fldChar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.DATA </w:instrTex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7A4B8A" w:rsidRPr="007A4B8A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3</w: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7A2523AA" w14:textId="202F6667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10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7DD62532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DDEE2" w14:textId="5578311E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C5758" w14:textId="7F013279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2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54EFC39A" w14:textId="6BFA3F58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8</w:t>
            </w:r>
          </w:p>
        </w:tc>
      </w:tr>
      <w:tr w:rsidR="00274DF4" w14:paraId="60F98EE0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523B59E2" w14:textId="74FFDEDD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Teneback et al</w:t>
            </w:r>
            <w:r w:rsidR="007A4B8A">
              <w:rPr>
                <w:rFonts w:ascii="Times New Roman" w:hAnsi="Times New Roman" w:cs="Times New Roman"/>
              </w:rPr>
              <w:fldChar w:fldCharType="begin"/>
            </w:r>
            <w:r w:rsidR="007A4B8A">
              <w:rPr>
                <w:rFonts w:ascii="Times New Roman" w:hAnsi="Times New Roman" w:cs="Times New Roman"/>
              </w:rPr>
              <w:instrText xml:space="preserve"> ADDIN EN.CITE &lt;EndNote&gt;&lt;Cite&gt;&lt;Author&gt;Teneback&lt;/Author&gt;&lt;Year&gt;1999&lt;/Year&gt;&lt;RecNum&gt;13&lt;/RecNum&gt;&lt;DisplayText&gt;&lt;style face="superscript"&gt;54&lt;/style&gt;&lt;/DisplayText&gt;&lt;record&gt;&lt;rec-number&gt;13&lt;/rec-number&gt;&lt;foreign-keys&gt;&lt;key app="EN" db-id="v5w2fpswwrwdv4ez0rmxx2s19vfpave0ps5r" timestamp="1733286033"&gt;13&lt;/key&gt;&lt;/foreign-keys&gt;&lt;ref-type name="Journal Article"&gt;17&lt;/ref-type&gt;&lt;contributors&gt;&lt;authors&gt;&lt;author&gt;Teneback, C. C.&lt;/author&gt;&lt;author&gt;Nahas, Z.&lt;/author&gt;&lt;author&gt;Speer, A. M.&lt;/author&gt;&lt;author&gt;Molloy, M.&lt;/author&gt;&lt;author&gt;Stallings, L. E.&lt;/author&gt;&lt;author&gt;Spicer, K. M.&lt;/author&gt;&lt;author&gt;Risch, S. C.&lt;/author&gt;&lt;author&gt;George, M. S.&lt;/author&gt;&lt;/authors&gt;&lt;/contributors&gt;&lt;auth-address&gt;Functional Neuroimaging Research Division, Medical University of South Carolina, Charleston, USA.&lt;/auth-address&gt;&lt;titles&gt;&lt;title&gt;Changes in prefrontal cortex and paralimbic activity in depression following two weeks of daily left prefrontal TMS&lt;/title&gt;&lt;secondary-title&gt;The Journal of Neuropsychiatry and Clinical Neurosciences&lt;/secondary-title&gt;&lt;alt-title&gt;J Neuropsychiatry Clin Neurosci&lt;/alt-title&gt;&lt;/titles&gt;&lt;periodical&gt;&lt;full-title&gt;The Journal of Neuropsychiatry and Clinical Neurosciences&lt;/full-title&gt;&lt;abbr-1&gt;J Neuropsychiatry Clin Neurosci&lt;/abbr-1&gt;&lt;/periodical&gt;&lt;alt-periodical&gt;&lt;full-title&gt;The Journal of Neuropsychiatry and </w:instrText>
            </w:r>
            <w:r w:rsidR="007A4B8A">
              <w:rPr>
                <w:rFonts w:ascii="Times New Roman" w:hAnsi="Times New Roman" w:cs="Times New Roman" w:hint="eastAsia"/>
              </w:rPr>
              <w:instrText>Clinical Neurosciences&lt;/full-title&gt;&lt;abbr-1&gt;J Neuropsychiatry Clin Neurosci&lt;/abbr-1&gt;&lt;/alt-periodical&gt;&lt;pages&gt;426-435&lt;/pages&gt;&lt;volume&gt;11&lt;/volume&gt;&lt;number&gt;4&lt;/number&gt;&lt;section&gt;INDEX: 2.4 | QUARTILE: Q2 | CAS: 4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section&gt;&lt;dates&gt;&lt;year&gt;1999&lt;/year&gt;&lt;/dates&gt;&lt;isbn&gt;0895-0172&lt;/isbn&gt;&lt;accession-num&gt;10570754&lt;/accession-num&gt;&lt;label&gt;2.4&lt;/label&gt;&lt;urls&gt;&lt;related-urls&gt;&lt;url&gt;https://pubmed.ncbi.nlm.nih.gov/10570754&lt;/url&gt;&lt;/related-urls&gt;&lt;/urls&gt;&lt;custom1&gt;2.4&lt;/custom1&gt;&lt;custom2&gt;Q2&lt;/custom2&gt;&lt;custom3&gt;4</w:instrText>
            </w:r>
            <w:r w:rsidR="007A4B8A">
              <w:rPr>
                <w:rFonts w:ascii="Times New Roman" w:hAnsi="Times New Roman" w:cs="Times New Roman" w:hint="eastAsia"/>
              </w:rPr>
              <w:instrText>区</w:instrText>
            </w:r>
            <w:r w:rsidR="007A4B8A">
              <w:rPr>
                <w:rFonts w:ascii="Times New Roman" w:hAnsi="Times New Roman" w:cs="Times New Roman" w:hint="eastAsia"/>
              </w:rPr>
              <w:instrText>&lt;/custom3&gt;&lt;remote-database-name&gt;PubMed&lt;</w:instrText>
            </w:r>
            <w:r w:rsidR="007A4B8A">
              <w:rPr>
                <w:rFonts w:ascii="Times New Roman" w:hAnsi="Times New Roman" w:cs="Times New Roman"/>
              </w:rPr>
              <w:instrText>/remote-database-name&gt;&lt;language&gt;eng&lt;/language&gt;&lt;/record&gt;&lt;/Cite&gt;&lt;/EndNote&gt;</w:instrText>
            </w:r>
            <w:r w:rsidR="007A4B8A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54</w:t>
            </w:r>
            <w:r w:rsidR="007A4B8A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9F41123" w14:textId="5E22E2D6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199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334243FB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6CCFA" w14:textId="7B650DAC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24FAA" w14:textId="6ECA68D5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5396F31D" w14:textId="66249C34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5</w:t>
            </w:r>
          </w:p>
        </w:tc>
      </w:tr>
      <w:tr w:rsidR="00274DF4" w14:paraId="03AEEA4D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5BE1FD25" w14:textId="224A52A8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Weigand et al</w:t>
            </w:r>
            <w:r w:rsidR="00010B58">
              <w:rPr>
                <w:rFonts w:ascii="Times New Roman" w:hAnsi="Times New Roman" w:cs="Times New Roman"/>
              </w:rPr>
              <w:fldChar w:fldCharType="begin">
                <w:fldData xml:space="preserve">PEVuZE5vdGU+PENpdGU+PEF1dGhvcj5XZWlnYW5kPC9BdXRob3I+PFllYXI+MjAxODwvWWVhcj48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</w:fldData>
              </w:fldChar>
            </w:r>
            <w:r w:rsidR="007A4B8A">
              <w:rPr>
                <w:rFonts w:ascii="Times New Roman" w:hAnsi="Times New Roman" w:cs="Times New Roman"/>
              </w:rPr>
              <w:instrText xml:space="preserve"> ADDIN EN.CITE </w:instrText>
            </w:r>
            <w:r w:rsidR="007A4B8A">
              <w:rPr>
                <w:rFonts w:ascii="Times New Roman" w:hAnsi="Times New Roman" w:cs="Times New Roman"/>
              </w:rPr>
              <w:fldChar w:fldCharType="begin">
                <w:fldData xml:space="preserve">PEVuZE5vdGU+PENpdGU+PEF1dGhvcj5XZWlnYW5kPC9BdXRob3I+PFllYXI+MjAxODwvWWVhcj48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</w:fldData>
              </w:fldChar>
            </w:r>
            <w:r w:rsidR="007A4B8A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7A4B8A">
              <w:rPr>
                <w:rFonts w:ascii="Times New Roman" w:hAnsi="Times New Roman" w:cs="Times New Roman"/>
              </w:rPr>
            </w:r>
            <w:r w:rsidR="007A4B8A">
              <w:rPr>
                <w:rFonts w:ascii="Times New Roman" w:hAnsi="Times New Roman" w:cs="Times New Roman"/>
              </w:rPr>
              <w:fldChar w:fldCharType="end"/>
            </w:r>
            <w:r w:rsidR="00010B58">
              <w:rPr>
                <w:rFonts w:ascii="Times New Roman" w:hAnsi="Times New Roman" w:cs="Times New Roman"/>
              </w:rPr>
            </w:r>
            <w:r w:rsidR="00010B58">
              <w:rPr>
                <w:rFonts w:ascii="Times New Roman" w:hAnsi="Times New Roman" w:cs="Times New Roman"/>
              </w:rPr>
              <w:fldChar w:fldCharType="separate"/>
            </w:r>
            <w:r w:rsidR="007A4B8A" w:rsidRPr="007A4B8A">
              <w:rPr>
                <w:rFonts w:ascii="Times New Roman" w:hAnsi="Times New Roman" w:cs="Times New Roman"/>
                <w:noProof/>
                <w:vertAlign w:val="superscript"/>
              </w:rPr>
              <w:t>55</w:t>
            </w:r>
            <w:r w:rsidR="00010B58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07B9543E" w14:textId="20975FD9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18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BE17795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57DA6" w14:textId="6A44D023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3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22026" w14:textId="6CF1B36B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7AB81948" w14:textId="0F7CEE82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50</w:t>
            </w:r>
          </w:p>
        </w:tc>
      </w:tr>
      <w:tr w:rsidR="00274DF4" w14:paraId="0EB5E2E7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776DE100" w14:textId="24BB97A3" w:rsidR="00274DF4" w:rsidRDefault="00B43197" w:rsidP="00274DF4">
            <w:pPr>
              <w:jc w:val="center"/>
            </w:pPr>
            <w:r>
              <w:rPr>
                <w:rFonts w:ascii="Times New Roman" w:eastAsiaTheme="minorEastAsia" w:hAnsi="Times New Roman" w:cs="Times New Roman" w:hint="eastAsia"/>
                <w:kern w:val="2"/>
              </w:rPr>
              <w:t>Rusjan</w:t>
            </w:r>
            <w:r w:rsidR="00274DF4">
              <w:rPr>
                <w:rFonts w:ascii="Times New Roman" w:eastAsiaTheme="minorEastAsia" w:hAnsi="Times New Roman" w:cs="Times New Roman"/>
                <w:kern w:val="2"/>
              </w:rPr>
              <w:t xml:space="preserve"> et al</w:t>
            </w:r>
            <w:r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Rusjan&lt;/Author&gt;&lt;Year&gt;2010&lt;/Year&gt;&lt;RecNum&gt;8&lt;/RecNum&gt;&lt;DisplayText&gt;&lt;style face="superscript"&gt;56&lt;/style&gt;&lt;/DisplayText&gt;&lt;record&gt;&lt;rec-number&gt;8&lt;/rec-number&gt;&lt;foreign-keys&gt;&lt;key app="EN" db-id="v5w2fpswwrwdv4ez0rmxx2s19vfpave0ps5r" timestamp="1733283462"&gt;8&lt;/key&gt;&lt;/foreign-keys&gt;&lt;ref-type name="Journal Article"&gt;17&lt;/ref-type&gt;&lt;contributors&gt;&lt;authors&gt;&lt;author&gt;Rusjan, Pablo M.&lt;/author&gt;&lt;author&gt;Barr, Mera S.&lt;/author&gt;&lt;author&gt;Farzan, Faranak&lt;/author&gt;&lt;author&gt;Arenovich, Tamara&lt;/author&gt;&lt;author&gt;Maller, Jerome J.&lt;/author&gt;&lt;author&gt;Fitzgerald, Paul B.&lt;/author&gt;&lt;author&gt;Daskalakis, Zafiris J.&lt;/author&gt;&lt;/authors&gt;&lt;/contributors&gt;&lt;auth-address&gt;PET Centre, Centre for Addiction and Mental Health, Toronto, Ontario, Canada.&lt;/auth-address&gt;&lt;titles&gt;&lt;title&gt;Optimal transcranial magnetic stimulation coil placement for targeting the dorsolateral prefrontal cortex using novel magnetic resonance image-guided neuronavigation&lt;/title&gt;&lt;secondary-title&gt;Human Brain Mapping&lt;/secondary-title&gt;&lt;alt-title&gt;Hum Brain Mapp&lt;/alt-title&gt;&lt;/titles&gt;&lt;periodical&gt;&lt;full-title&gt;Human Brain Mapping&lt;/full-title&gt;&lt;abbr-1&gt;Hum Brain Mapp&lt;/abbr-1&gt;&lt;/periodical&gt;&lt;alt-periodical&gt;&lt;full-title&gt;Human Brain Mapping&lt;/full-title&gt;&lt;abbr-1&gt;Hum Brain Mapp&lt;/abbr-1&gt;&lt;/alt-periodical&gt;&lt;pages&gt;1643-1652&lt;/pages&gt;&lt;volume&gt;31&lt;/vo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lume&gt;&lt;number&gt;11&lt;/number&gt;&lt;section&gt;INDEX: 3.5 | QUARTILE: Q1 | CAS: 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10&lt;/year&gt;&lt;/dates&gt;&lt;isbn&gt;1097-0193&lt;/isbn&gt;&lt;accession-num&gt;20162598&lt;/accession-num&gt;&lt;label&gt;3.5&lt;/label&gt;&lt;urls&gt;&lt;related-urls&gt;&lt;url&gt;https://pubmed.ncbi.nlm.nih.gov/20162598&lt;/url&gt;&lt;/related-urls&gt;&lt;/urls&gt;&lt;custom1&gt;3.5&lt;/custom1&gt;&lt;custom2&gt;Q1&lt;/custom2&gt;&lt;custom3&gt;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002/hbm.20964&lt;/electronic-resource-num&gt;&lt;remote-database-name&gt;PubMed&lt;/remote-database-name&gt;&lt;language&gt;eng&lt;/language&gt;&lt;/record&gt;&lt;/Cite&gt;&lt;/End</w:instrTex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>Note&gt;</w:instrText>
            </w:r>
            <w:r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7A4B8A" w:rsidRPr="007A4B8A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6</w:t>
            </w:r>
            <w:r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D5DB230" w14:textId="0B4E1E12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</w:t>
            </w:r>
            <w:r w:rsidR="0004421D"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1E89B893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AB0C7" w14:textId="24907306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5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C7FD0" w14:textId="54997E1A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  <w:vAlign w:val="center"/>
          </w:tcPr>
          <w:p w14:paraId="532006E8" w14:textId="1F878BE1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6</w:t>
            </w:r>
          </w:p>
        </w:tc>
      </w:tr>
      <w:tr w:rsidR="00274DF4" w14:paraId="2F15427B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107B910E" w14:textId="73685747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Herbsman et al</w:t>
            </w:r>
            <w:r w:rsidR="00B43197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Herbsman&lt;/Author&gt;&lt;Year&gt;2009&lt;/Year&gt;&lt;RecNum&gt;5&lt;/RecNum&gt;&lt;DisplayText&gt;&lt;style face="superscript"&gt;51&lt;/style&gt;&lt;/DisplayText&gt;&lt;record&gt;&lt;rec-number&gt;5&lt;/rec-number&gt;&lt;foreign-keys&gt;&lt;key app="EN" db-id="v5w2fpswwrwdv4ez0rmxx2s19vfpave0ps5r" timestamp="1733282997"&gt;5&lt;/key&gt;&lt;/foreign-keys&gt;&lt;ref-type name="Journal Article"&gt;17&lt;/ref-type&gt;&lt;contributors&gt;&lt;authors&gt;&lt;author&gt;Herbsman, Tal&lt;/author&gt;&lt;author&gt;Avery, David&lt;/author&gt;&lt;author&gt;Ramsey, Dave&lt;/author&gt;&lt;author&gt;Holtzheimer, Paul&lt;/author&gt;&lt;author&gt;Wadjik, Chandra&lt;/author&gt;&lt;author&gt;Hardaway, Frances&lt;/author&gt;&lt;author&gt;Haynor, David&lt;/author&gt;&lt;author&gt;George, Mark S.&lt;/author&gt;&lt;author&gt;Nahas, Ziad&lt;/author&gt;&lt;/authors&gt;&lt;/contributors&gt;&lt;auth-address&gt;Department of Psychiatry, Brain Stimulation Laboratory, Center for Advanced Imaging Research, Medical University of South Carolina, Charleston, South Carolina 29425, USA.&lt;/auth-address&gt;&lt;titles&gt;&lt;title&gt;More lateral and anterior prefrontal coil location is associated with better repetitive transcranial magnetic stimulation antidepressant response&lt;/title&gt;&lt;secondary-title&gt;Biological Psychiatry&lt;/secondary-title&gt;&lt;alt-title&gt;Biol Psychiatry&lt;/alt-title&gt;&lt;/titles&gt;&lt;periodical&gt;&lt;full-title&gt;Biological Psychiatry&lt;/full-title&gt;&lt;abbr-1&gt;Biol Psychiatry&lt;/abbr-1&gt;&lt;/periodical&gt;&lt;alt-periodical&gt;&lt;full-tit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le&gt;Biological Psychiatry&lt;/full-title&gt;&lt;abbr-1&gt;Biol Psychiatry&lt;/abbr-1&gt;&lt;/alt-periodical&gt;&lt;pages&gt;509-515&lt;/pages&gt;&lt;volume&gt;66&lt;/volume&gt;&lt;number&gt;5&lt;/number&gt;&lt;section&gt;INDEX: 9.6 | QUARTILE: Q1 | CAS: 1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9&lt;/year&gt;&lt;/dates&gt;&lt;isbn&gt;1873-2402&lt;/isbn&gt;&lt;accession-num&gt;19545855&lt;/accession-num&gt;&lt;label&gt;9.6&lt;/label&gt;&lt;urls&gt;&lt;related-urls&gt;&lt;url&gt;https://pubmed.ncbi.nlm.nih.gov/19545855&lt;/url&gt;&lt;/related-urls&gt;&lt;/urls&gt;&lt;custom1&gt;9.6&lt;/custom1&gt;&lt;custom2&gt;Q1&lt;/custom2&gt;&lt;custom3&gt;1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016/j.biopsych</w:instrTex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>.2009.04.034&lt;/electronic-resource-num&gt;&lt;remote-database-name&gt;PubMed&lt;/remote-database-name&gt;&lt;language&gt;eng&lt;/language&gt;&lt;/record&gt;&lt;/Cite&gt;&lt;/EndNote&gt;</w:instrText>
            </w:r>
            <w:r w:rsidR="00B43197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7A4B8A" w:rsidRPr="007A4B8A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1</w:t>
            </w:r>
            <w:r w:rsidR="00B43197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6F786FE5" w14:textId="6B4E7E91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0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7A698BAA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E1FF31E" w14:textId="3D5A6FDF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ABE9133" w14:textId="518286C4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2BD5406C" w14:textId="1778F55B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55</w:t>
            </w:r>
          </w:p>
        </w:tc>
      </w:tr>
      <w:tr w:rsidR="00274DF4" w14:paraId="3FF78D1E" w14:textId="77777777" w:rsidTr="00274DF4">
        <w:tc>
          <w:tcPr>
            <w:tcW w:w="1909" w:type="dxa"/>
            <w:tcBorders>
              <w:top w:val="nil"/>
              <w:bottom w:val="nil"/>
              <w:right w:val="nil"/>
            </w:tcBorders>
          </w:tcPr>
          <w:p w14:paraId="6ED3D8B0" w14:textId="5EFF5352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Rajkowska et al</w: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Rajkowska&lt;/Author&gt;&lt;Year&gt;1995&lt;/Year&gt;&lt;RecNum&gt;10&lt;/RecNum&gt;&lt;DisplayText&gt;&lt;style face="superscript"&gt;57&lt;/style&gt;&lt;/DisplayText&gt;&lt;record&gt;&lt;rec-number&gt;10&lt;/rec-number&gt;&lt;foreign-keys&gt;&lt;key app="EN" db-id="v5w2fpswwrwdv4ez0rmxx2s19vfpave0ps5r" timestamp="1733285136"&gt;10&lt;/key&gt;&lt;/foreign-keys&gt;&lt;ref-type name="Journal Article"&gt;17&lt;/ref-type&gt;&lt;contributors&gt;&lt;authors&gt;&lt;author&gt;Rajkowska, G.&lt;/author&gt;&lt;author&gt;Goldman-Rakic, P. S.&lt;/author&gt;&lt;/authors&gt;&lt;/contributors&gt;&lt;auth-address&gt;Section of Neurobiology, Yale University School of Medicine, New Haven, Connecticut 06510, USA.&lt;/auth-address&gt;&lt;titles&gt;&lt;title&gt;Cytoarchitectonic definition of prefrontal areas in the normal human cortex: II. Variability in locations of areas 9 and 46 and relationship to the Talairach Coordinate System&lt;/title&gt;&lt;secondary-title&gt;Cerebral Cortex (New York, N.Y. : 1991)&lt;/secondary-title&gt;&lt;alt-title&gt;Cereb Cortex&lt;/alt-title&gt;&lt;/titles&gt;&lt;periodical&gt;&lt;full-title&gt;Cerebral Cortex (New York, N.Y. : 1991)&lt;/full-title&gt;&lt;abbr-1&gt;Cereb Cortex&lt;/abbr-1&gt;&lt;/per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iodical&gt;&lt;alt-periodical&gt;&lt;full-title&gt;Cerebral Cortex (New York, N.Y. : 1991)&lt;/full-title&gt;&lt;abbr-1&gt;Cereb Cortex&lt;/abbr-1&gt;&lt;/alt-periodical&gt;&lt;pages&gt;323-337&lt;/pages&gt;&lt;volume&gt;5&lt;/volume&gt;&lt;number&gt;4&lt;/number&gt;&lt;section&gt;INDEX: 2.9 | QUARTILE: Q2 | CAS: 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1995&lt;/year&gt;&lt;/dates&gt;&lt;isbn&gt;1047-3211&lt;/isbn&gt;&lt;accession-num&gt;7580125&lt;/accession-num&gt;&lt;label&gt;2.9&lt;/label&gt;&lt;urls&gt;&lt;related-urls&gt;&lt;url&gt;https://pubmed.ncbi.nlm.nih.gov/7580125&lt;/url&gt;&lt;/related-urls&gt;&lt;/urls&gt;&lt;custom1&gt;2.9&lt;/custom1&gt;&lt;custom2&gt;Q2&lt;/custom2&gt;&lt;custom3&gt;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custom</w:instrTex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>3&gt;&lt;remote-database-name&gt;PubMed&lt;/remote-database-name&gt;&lt;language&gt;eng&lt;/language&gt;&lt;/record&gt;&lt;/Cite&gt;&lt;/EndNote&gt;</w:instrTex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7A4B8A" w:rsidRPr="007A4B8A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7</w: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502CD07F" w14:textId="651314A0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1995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2477C04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B6D8429" w14:textId="280B2D8C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3740983" w14:textId="4FDF0B28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759DC0BA" w14:textId="3ABBD952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3</w:t>
            </w:r>
          </w:p>
        </w:tc>
      </w:tr>
      <w:tr w:rsidR="00274DF4" w14:paraId="3C559E27" w14:textId="77777777" w:rsidTr="00274DF4">
        <w:tc>
          <w:tcPr>
            <w:tcW w:w="1909" w:type="dxa"/>
            <w:tcBorders>
              <w:top w:val="nil"/>
              <w:bottom w:val="single" w:sz="12" w:space="0" w:color="auto"/>
              <w:right w:val="nil"/>
            </w:tcBorders>
          </w:tcPr>
          <w:p w14:paraId="65AE6325" w14:textId="02B9A98E" w:rsidR="00274DF4" w:rsidRDefault="00274DF4" w:rsidP="00274DF4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Rajkowska et al</w: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Rajkowska&lt;/Author&gt;&lt;Year&gt;1995&lt;/Year&gt;&lt;RecNum&gt;10&lt;/RecNum&gt;&lt;DisplayText&gt;&lt;style face="superscript"&gt;57&lt;/style&gt;&lt;/DisplayText&gt;&lt;record&gt;&lt;rec-number&gt;10&lt;/rec-number&gt;&lt;foreign-keys&gt;&lt;key app="EN" db-id="v5w2fpswwrwdv4ez0rmxx2s19vfpave0ps5r" timestamp="1733285136"&gt;10&lt;/key&gt;&lt;/foreign-keys&gt;&lt;ref-type name="Journal Article"&gt;17&lt;/ref-type&gt;&lt;contributors&gt;&lt;authors&gt;&lt;author&gt;Rajkowska, G.&lt;/author&gt;&lt;author&gt;Goldman-Rakic, P. S.&lt;/author&gt;&lt;/authors&gt;&lt;/contributors&gt;&lt;auth-address&gt;Section of Neurobiology, Yale University School of Medicine, New Haven, Connecticut 06510, USA.&lt;/auth-address&gt;&lt;titles&gt;&lt;title&gt;Cytoarchitectonic definition of prefrontal areas in the normal human cortex: II. Variability in locations of areas 9 and 46 and relationship to the Talairach Coordinate System&lt;/title&gt;&lt;secondary-title&gt;Cerebral Cortex (New York, N.Y. : 1991)&lt;/secondary-title&gt;&lt;alt-title&gt;Cereb Cortex&lt;/alt-title&gt;&lt;/titles&gt;&lt;periodical&gt;&lt;full-title&gt;Cerebral Cortex (New York, N.Y. : 1991)&lt;/full-title&gt;&lt;abbr-1&gt;Cereb Cortex&lt;/abbr-1&gt;&lt;/per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iodical&gt;&lt;alt-periodical&gt;&lt;full-title&gt;Cerebral Cortex (New York, N.Y. : 1991)&lt;/full-title&gt;&lt;abbr-1&gt;Cereb Cortex&lt;/abbr-1&gt;&lt;/alt-periodical&gt;&lt;pages&gt;323-337&lt;/pages&gt;&lt;volume&gt;5&lt;/volume&gt;&lt;number&gt;4&lt;/number&gt;&lt;section&gt;INDEX: 2.9 | QUARTILE: Q2 | CAS: 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1995&lt;/year&gt;&lt;/dates&gt;&lt;isbn&gt;1047-3211&lt;/isbn&gt;&lt;accession-num&gt;7580125&lt;/accession-num&gt;&lt;label&gt;2.9&lt;/label&gt;&lt;urls&gt;&lt;related-urls&gt;&lt;url&gt;https://pubmed.ncbi.nlm.nih.gov/7580125&lt;/url&gt;&lt;/related-urls&gt;&lt;/urls&gt;&lt;custom1&gt;2.9&lt;/custom1&gt;&lt;custom2&gt;Q2&lt;/custom2&gt;&lt;custom3&gt;2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7A4B8A">
              <w:rPr>
                <w:rFonts w:ascii="Times New Roman" w:eastAsiaTheme="minorEastAsia" w:hAnsi="Times New Roman" w:cs="Times New Roman" w:hint="eastAsia"/>
                <w:kern w:val="2"/>
              </w:rPr>
              <w:instrText>&lt;/custom</w:instrText>
            </w:r>
            <w:r w:rsidR="007A4B8A">
              <w:rPr>
                <w:rFonts w:ascii="Times New Roman" w:eastAsiaTheme="minorEastAsia" w:hAnsi="Times New Roman" w:cs="Times New Roman"/>
                <w:kern w:val="2"/>
              </w:rPr>
              <w:instrText>3&gt;&lt;remote-database-name&gt;PubMed&lt;/remote-database-name&gt;&lt;language&gt;eng&lt;/language&gt;&lt;/record&gt;&lt;/Cite&gt;&lt;/EndNote&gt;</w:instrTex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7A4B8A" w:rsidRPr="007A4B8A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7</w:t>
            </w:r>
            <w:r w:rsidR="0004421D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E1E6113" w14:textId="5F598A9F" w:rsidR="00274DF4" w:rsidRDefault="00274DF4" w:rsidP="00274DF4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199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7EFF8E" w14:textId="77777777" w:rsidR="00274DF4" w:rsidRDefault="00274DF4" w:rsidP="00274DF4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91EA290" w14:textId="0927CDBB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-44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4F15B9" w14:textId="570C3BD9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40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</w:tcBorders>
          </w:tcPr>
          <w:p w14:paraId="300148E1" w14:textId="0B60E786" w:rsidR="00274DF4" w:rsidRPr="00CC17A5" w:rsidRDefault="00274DF4" w:rsidP="00274DF4">
            <w:pPr>
              <w:jc w:val="center"/>
            </w:pPr>
            <w:r w:rsidRPr="00CC17A5">
              <w:rPr>
                <w:rFonts w:ascii="Times New Roman" w:hAnsi="Times New Roman" w:cs="Times New Roman" w:hint="eastAsia"/>
              </w:rPr>
              <w:t>29</w:t>
            </w:r>
          </w:p>
        </w:tc>
      </w:tr>
    </w:tbl>
    <w:p w14:paraId="59041057" w14:textId="77777777" w:rsidR="00274DF4" w:rsidRDefault="00274DF4" w:rsidP="00274DF4"/>
    <w:p w14:paraId="0B4C02D6" w14:textId="6610E52C" w:rsidR="00F250A9" w:rsidRDefault="00E70795" w:rsidP="00F83E9B">
      <w:pPr>
        <w:pStyle w:val="2"/>
        <w:spacing w:before="0" w:afterLines="50" w:after="156" w:line="240" w:lineRule="auto"/>
        <w:rPr>
          <w:rFonts w:ascii="Times New Roman" w:hAnsi="Times New Roman" w:cs="Times New Roman"/>
          <w:sz w:val="24"/>
          <w:szCs w:val="24"/>
        </w:rPr>
      </w:pPr>
      <w:bookmarkStart w:id="50" w:name="_Toc184150145"/>
      <w:r>
        <w:rPr>
          <w:rFonts w:ascii="Times New Roman" w:hAnsi="Times New Roman" w:cs="Times New Roman"/>
          <w:sz w:val="24"/>
          <w:szCs w:val="24"/>
        </w:rPr>
        <w:t>Table S</w:t>
      </w:r>
      <w:r>
        <w:rPr>
          <w:rFonts w:ascii="Times New Roman" w:hAnsi="Times New Roman" w:cs="Times New Roman" w:hint="eastAsia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: Effective deep brain stimulation (DBS) sites for depression</w:t>
      </w:r>
      <w:bookmarkEnd w:id="48"/>
      <w:bookmarkEnd w:id="50"/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09"/>
        <w:gridCol w:w="1914"/>
        <w:gridCol w:w="639"/>
        <w:gridCol w:w="1278"/>
        <w:gridCol w:w="1278"/>
        <w:gridCol w:w="1278"/>
      </w:tblGrid>
      <w:tr w:rsidR="00274DF4" w14:paraId="4F4763A9" w14:textId="77777777" w:rsidTr="00E70795">
        <w:tc>
          <w:tcPr>
            <w:tcW w:w="3823" w:type="dxa"/>
            <w:gridSpan w:val="2"/>
            <w:tcBorders>
              <w:top w:val="single" w:sz="12" w:space="0" w:color="auto"/>
              <w:bottom w:val="single" w:sz="4" w:space="0" w:color="auto"/>
              <w:right w:val="nil"/>
            </w:tcBorders>
          </w:tcPr>
          <w:bookmarkEnd w:id="49"/>
          <w:p w14:paraId="2B00DB59" w14:textId="0C912A49" w:rsidR="00274DF4" w:rsidRDefault="00384528" w:rsidP="00E70795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DBS</w:t>
            </w:r>
            <w:r w:rsidR="00274DF4" w:rsidRPr="007577E6">
              <w:rPr>
                <w:rFonts w:ascii="Times New Roman" w:hAnsi="Times New Roman" w:cs="Times New Roman"/>
              </w:rPr>
              <w:t xml:space="preserve"> target</w:t>
            </w:r>
            <w:r w:rsidR="00274DF4"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63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AEBA864" w14:textId="77777777" w:rsidR="00274DF4" w:rsidRDefault="00274DF4" w:rsidP="00E70795">
            <w:pPr>
              <w:jc w:val="center"/>
            </w:pPr>
          </w:p>
        </w:tc>
        <w:tc>
          <w:tcPr>
            <w:tcW w:w="3834" w:type="dxa"/>
            <w:gridSpan w:val="3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1DA7F3F9" w14:textId="77777777" w:rsidR="00274DF4" w:rsidRDefault="00274DF4" w:rsidP="00E70795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MNI coordinates</w:t>
            </w:r>
          </w:p>
        </w:tc>
      </w:tr>
      <w:tr w:rsidR="00274DF4" w14:paraId="57863BDC" w14:textId="77777777" w:rsidTr="00E70795">
        <w:tc>
          <w:tcPr>
            <w:tcW w:w="1909" w:type="dxa"/>
            <w:tcBorders>
              <w:bottom w:val="single" w:sz="12" w:space="0" w:color="auto"/>
              <w:right w:val="nil"/>
            </w:tcBorders>
          </w:tcPr>
          <w:p w14:paraId="00C719D3" w14:textId="77777777" w:rsidR="00274DF4" w:rsidRDefault="00274DF4" w:rsidP="00E70795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Author</w:t>
            </w:r>
          </w:p>
        </w:tc>
        <w:tc>
          <w:tcPr>
            <w:tcW w:w="1914" w:type="dxa"/>
            <w:tcBorders>
              <w:left w:val="nil"/>
              <w:bottom w:val="single" w:sz="12" w:space="0" w:color="auto"/>
              <w:right w:val="nil"/>
            </w:tcBorders>
          </w:tcPr>
          <w:p w14:paraId="71365571" w14:textId="77777777" w:rsidR="00274DF4" w:rsidRDefault="00274DF4" w:rsidP="00E70795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Yea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78CD2F" w14:textId="77777777" w:rsidR="00274DF4" w:rsidRDefault="00274DF4" w:rsidP="00E70795">
            <w:pPr>
              <w:jc w:val="center"/>
            </w:pPr>
          </w:p>
        </w:tc>
        <w:tc>
          <w:tcPr>
            <w:tcW w:w="1278" w:type="dxa"/>
            <w:tcBorders>
              <w:left w:val="nil"/>
              <w:bottom w:val="single" w:sz="12" w:space="0" w:color="auto"/>
              <w:right w:val="nil"/>
            </w:tcBorders>
          </w:tcPr>
          <w:p w14:paraId="51645020" w14:textId="77777777" w:rsidR="00274DF4" w:rsidRPr="00274DF4" w:rsidRDefault="00274DF4" w:rsidP="00E70795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278" w:type="dxa"/>
            <w:tcBorders>
              <w:left w:val="nil"/>
              <w:bottom w:val="single" w:sz="12" w:space="0" w:color="auto"/>
              <w:right w:val="nil"/>
            </w:tcBorders>
          </w:tcPr>
          <w:p w14:paraId="1062C37B" w14:textId="77777777" w:rsidR="00274DF4" w:rsidRPr="00274DF4" w:rsidRDefault="00274DF4" w:rsidP="00E70795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278" w:type="dxa"/>
            <w:tcBorders>
              <w:left w:val="nil"/>
              <w:bottom w:val="single" w:sz="12" w:space="0" w:color="auto"/>
            </w:tcBorders>
          </w:tcPr>
          <w:p w14:paraId="37F1EFB8" w14:textId="77777777" w:rsidR="00274DF4" w:rsidRPr="00274DF4" w:rsidRDefault="00274DF4" w:rsidP="00E70795">
            <w:pPr>
              <w:jc w:val="center"/>
              <w:rPr>
                <w:rFonts w:ascii="Times New Roman" w:hAnsi="Times New Roman" w:cs="Times New Roman"/>
              </w:rPr>
            </w:pPr>
            <w:r w:rsidRPr="00274DF4">
              <w:rPr>
                <w:rFonts w:ascii="Times New Roman" w:hAnsi="Times New Roman" w:cs="Times New Roman"/>
              </w:rPr>
              <w:t>Z</w:t>
            </w:r>
          </w:p>
        </w:tc>
      </w:tr>
      <w:tr w:rsidR="00384528" w14:paraId="5FFDD48D" w14:textId="77777777" w:rsidTr="00E70795">
        <w:tc>
          <w:tcPr>
            <w:tcW w:w="1909" w:type="dxa"/>
            <w:tcBorders>
              <w:top w:val="single" w:sz="12" w:space="0" w:color="auto"/>
              <w:bottom w:val="nil"/>
              <w:right w:val="nil"/>
            </w:tcBorders>
          </w:tcPr>
          <w:p w14:paraId="53B354D7" w14:textId="1DB13555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Bewernick et al</w: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CZXdlcm5pY2s8L0F1dGhvcj48WWVhcj4yMDE4PC9ZZWFy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</w:fldData>
              </w:fldChar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</w:instrTex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CZXdlcm5pY2s8L0F1dGhvcj48WWVhcj4yMDE4PC9ZZWFy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</w:fldData>
              </w:fldChar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.DATA </w:instrTex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C30EBF" w:rsidRPr="00C30EBF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8</w: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1CAA7DB" w14:textId="4FDE824B" w:rsidR="00384528" w:rsidRDefault="00384528" w:rsidP="00384528">
            <w:pPr>
              <w:jc w:val="center"/>
            </w:pPr>
            <w:r>
              <w:rPr>
                <w:rFonts w:ascii="Times New Roman" w:hAnsi="Times New Roman" w:cs="Times New Roman" w:hint="eastAsia"/>
              </w:rPr>
              <w:t>201</w:t>
            </w:r>
            <w:r w:rsidR="002F2F46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63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69637AD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BE2CDBF" w14:textId="0285FDCC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5</w:t>
            </w: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6FC19CA" w14:textId="118E913A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4</w:t>
            </w: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50762888" w14:textId="5AB2D763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9</w:t>
            </w:r>
          </w:p>
        </w:tc>
      </w:tr>
      <w:tr w:rsidR="00384528" w14:paraId="7DF31303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27D01BB0" w14:textId="08E27DF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Drevets et al</w: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Drevets&lt;/Author&gt;&lt;Year&gt;2002&lt;/Year&gt;&lt;RecNum&gt;16&lt;/RecNum&gt;&lt;DisplayText&gt;&lt;style face="superscript"&gt;59&lt;/style&gt;&lt;/DisplayText&gt;&lt;record&gt;&lt;rec-number&gt;16&lt;/rec-number&gt;&lt;foreign-keys&gt;&lt;key app="EN" db-id="v5w2fpswwrwdv4ez0rmxx2s19vfpave0ps5r" timestamp="1733286741"&gt;16&lt;/key&gt;&lt;/foreign-keys&gt;&lt;ref-type name="Journal Article"&gt;17&lt;/ref-type&gt;&lt;contributors&gt;&lt;authors&gt;&lt;author&gt;Drevets, Wayne C.&lt;/author&gt;&lt;author&gt;Bogers, Wendy&lt;/author&gt;&lt;author&gt;Raichle, Marcus E.&lt;/author&gt;&lt;/authors&gt;&lt;/contributors&gt;&lt;auth-address&gt;Neuroimaging in Mood and Anxiety Disorders Section, National Institutes of Health, NIMH/MIB, Bethesda, MD 20892, USA. drevetsw@intra.nih.gov&lt;/auth-address&gt;&lt;titles&gt;&lt;title&gt;Functional anatomical correlates of antidepressant drug treatment assessed using PET measures of regional glucose metabolism&lt;/title&gt;&lt;secondary-title&gt;European Neuropsychopharmacology : the Journal of the European College of Neuropsychopharmacology&lt;/secondary-title&gt;&lt;alt-title&gt;Eur Neuropsychopharmacol&lt;/alt-title&gt;&lt;/titles&gt;&lt;periodical&gt;&lt;full-title&gt;European Neuropsychopharmacology : the Journal of the European College of Neuropsychopharmacology&lt;/full-title&gt;&lt;abbr-1&gt;Eur Neuropsychopharmacol&lt;/abbr-1&gt;&lt;/periodical&gt;&lt;alt-periodical&gt;&lt;full-title&gt;European Neuropsychopharmacology : the Journal of the E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uropean College of Neuropsychopharmacology&lt;/full-title&gt;&lt;abbr-1&gt;Eur Neuropsychopharmacol&lt;/abbr-1&gt;&lt;/alt-periodical&gt;&lt;pages&gt;527-544&lt;/pages&gt;&lt;volume&gt;12&lt;/volume&gt;&lt;number&gt;6&lt;/number&gt;&lt;section&gt;INDEX: 6.1 | QUARTILE: Q1 | CAS: 2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2&lt;/year&gt;&lt;/dates&gt;&lt;isbn&gt;0924-977X&lt;/isbn&gt;&lt;accession-num&gt;12468016&lt;/accession-num&gt;&lt;label&gt;6.1&lt;/label&gt;&lt;urls&gt;&lt;related-urls&gt;&lt;url&gt;https://pubmed.ncbi.nlm.nih.gov/12468016&lt;/url&gt;&lt;/related-urls&gt;&lt;/urls&gt;&lt;custom1&gt;6.1&lt;/custom1&gt;&lt;custom2&gt;Q1&lt;/custom2&gt;&lt;custom3&gt;2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C30EBF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remote-database</w:instrTex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instrText>-name&gt;PubMed&lt;/remote-database-name&gt;&lt;language&gt;eng&lt;/language&gt;&lt;/record&gt;&lt;/Cite&gt;&lt;/EndNote&gt;</w:instrTex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C30EBF" w:rsidRPr="00C30EBF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59</w:t>
            </w:r>
            <w:r w:rsidR="00C30EBF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75C2E914" w14:textId="1810603C" w:rsidR="00384528" w:rsidRPr="00384528" w:rsidRDefault="00384528" w:rsidP="00384528">
            <w:pPr>
              <w:jc w:val="center"/>
              <w:rPr>
                <w:rFonts w:ascii="Times New Roman" w:hAnsi="Times New Roman" w:cs="Times New Roman"/>
              </w:rPr>
            </w:pPr>
            <w:r w:rsidRPr="00384528">
              <w:rPr>
                <w:rFonts w:ascii="Times New Roman" w:hAnsi="Times New Roman" w:cs="Times New Roman"/>
              </w:rPr>
              <w:t>2002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5174A2AB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2916473" w14:textId="179E389F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EC73997" w14:textId="2BEEF9D7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5BF916F8" w14:textId="09F36AED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10</w:t>
            </w:r>
          </w:p>
        </w:tc>
      </w:tr>
      <w:tr w:rsidR="00384528" w14:paraId="5FA7C6DD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712D6202" w14:textId="1165A5D7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Hamani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Hamani&lt;/Author&gt;&lt;Year&gt;2009&lt;/Year&gt;&lt;RecNum&gt;17&lt;/RecNum&gt;&lt;DisplayText&gt;&lt;style face="superscript"&gt;60&lt;/style&gt;&lt;/DisplayText&gt;&lt;record&gt;&lt;rec-number&gt;17&lt;/rec-number&gt;&lt;foreign-keys&gt;&lt;key app="EN" db-id="v5w2fpswwrwdv4ez0rmxx2s19vfpave0ps5r" timestamp="1733286784"&gt;17&lt;/key&gt;&lt;/foreign-keys&gt;&lt;ref-type name="Journal Article"&gt;17&lt;/ref-type&gt;&lt;contributors&gt;&lt;authors&gt;&lt;author&gt;Hamani, Clement&lt;/author&gt;&lt;author&gt;Mayberg, Helen&lt;/author&gt;&lt;author&gt;Snyder, Brian&lt;/author&gt;&lt;author&gt;Giacobbe, Peter&lt;/author&gt;&lt;author&gt;Kennedy, Sidney&lt;/author&gt;&lt;author&gt;Lozano, Andres M.&lt;/author&gt;&lt;/authors&gt;&lt;/contributors&gt;&lt;auth-address&gt;Division of Neurosurgery, Toronto Western Hospital, 399 Bathurst Street, WW 4-447 Toronto, Ontario M5T2S8 Canada.&lt;/auth-address&gt;&lt;titles&gt;&lt;title&gt;Deep brain stimulation of the subcallosal cingulate gyrus for depression: anatomical location of active contacts in clinical responders and a suggested guideline for targeting&lt;/title&gt;&lt;secondary-title&gt;Journal of Neurosurgery&lt;/secondary-title&gt;&lt;alt-title&gt;J Neurosurg&lt;/alt-title&gt;&lt;/titles&gt;&lt;periodical&gt;&lt;full-title&gt;Journal of Neurosurgery&lt;/full-title&gt;&lt;abbr-1&gt;J Neurosurg&lt;/abbr-1&gt;&lt;/periodical&gt;&lt;alt-periodical&gt;&lt;full-title&gt;Journal of Neurosurgery&lt;/full-title&gt;&lt;abbr-1&gt;J Neurosurg&lt;/abbr-1&gt;&lt;/alt-periodical&gt;&lt;pages&gt;1209-1215&lt;/pages&gt;&lt;volume&gt;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11&lt;/volume&gt;&lt;number&gt;6&lt;/number&gt;&lt;section&gt;INDEX: 3.5 | QUARTILE: Q1 | CAS: 2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9&lt;/year&gt;&lt;/dates&gt;&lt;isbn&gt;1933-0693&lt;/isbn&gt;&lt;accession-num&gt;19480538&lt;/accession-num&gt;&lt;label&gt;3.5&lt;/label&gt;&lt;urls&gt;&lt;related-urls&gt;&lt;url&gt;https://pubmed.ncbi.nlm.nih.gov/19480538&lt;/url&gt;&lt;/related-urls&gt;&lt;/urls&gt;&lt;custom1&gt;3.5&lt;/custom1&gt;&lt;custom2&gt;Q1&lt;/custom2&gt;&lt;custom3&gt;2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3171/2008.10.JNS08763&lt;/electronic-resource-num&gt;&lt;remote-database-name&gt;PubMed&lt;/remote-database-name&gt;&lt;language&gt;eng&lt;/language&gt;&lt;/record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>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0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7515D3BF" w14:textId="3D18F5E0" w:rsidR="00384528" w:rsidRPr="00384528" w:rsidRDefault="00384528" w:rsidP="00384528">
            <w:pPr>
              <w:jc w:val="center"/>
              <w:rPr>
                <w:rFonts w:ascii="Times New Roman" w:hAnsi="Times New Roman" w:cs="Times New Roman"/>
              </w:rPr>
            </w:pPr>
            <w:r w:rsidRPr="00384528">
              <w:rPr>
                <w:rFonts w:ascii="Times New Roman" w:hAnsi="Times New Roman" w:cs="Times New Roman"/>
              </w:rPr>
              <w:t>2009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1692B50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AAF8FAE" w14:textId="5A59B3F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C27C41A" w14:textId="3E5977C6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7C9AF4A1" w14:textId="0954C27F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6</w:t>
            </w:r>
          </w:p>
        </w:tc>
      </w:tr>
      <w:tr w:rsidR="00384528" w14:paraId="2DF8D5F9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4284E839" w14:textId="7ABFA6E5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Kito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Kito&lt;/Author&gt;&lt;Year&gt;2008&lt;/Year&gt;&lt;RecNum&gt;18&lt;/RecNum&gt;&lt;DisplayText&gt;&lt;style face="superscript"&gt;61&lt;/style&gt;&lt;/DisplayText&gt;&lt;record&gt;&lt;rec-number&gt;18&lt;/rec-number&gt;&lt;foreign-keys&gt;&lt;key app="EN" db-id="v5w2fpswwrwdv4ez0rmxx2s19vfpave0ps5r" timestamp="1733286972"&gt;18&lt;/key&gt;&lt;/foreign-keys&gt;&lt;ref-type name="Journal Article"&gt;17&lt;/ref-type&gt;&lt;contributors&gt;&lt;authors&gt;&lt;author&gt;Kito, Shinsuke&lt;/author&gt;&lt;author&gt;Fujita, Kenichi&lt;/author&gt;&lt;author&gt;Koga, Yoshihiko&lt;/author&gt;&lt;/authors&gt;&lt;/contributors&gt;&lt;auth-address&gt;Department of Neuropsychiatry, Kyorin University School of Medicine, 6-20-2 Shinkawa, Mitaka, Tokyo, 181-8611, Japan. kito@kk.iij4u.or.jp&lt;/auth-address&gt;&lt;titles&gt;&lt;title&gt;Changes in regional cerebral blood flow after repetitive transcranial magnetic stimulation of the left dorsolateral prefrontal cortex in treatment-resistant depression&lt;/title&gt;&lt;secondary-title&gt;The Journal of Neuropsychiatry and Clinical Neurosciences&lt;/secondary-title&gt;&lt;alt-title&gt;J Neuropsychiatry Clin Neurosci&lt;/alt-title&gt;&lt;/titles&gt;&lt;periodical&gt;&lt;full-title&gt;The Journal of Neuropsychiatry and Clinical Neurosciences&lt;/full-title&gt;&lt;abbr-1&gt;J Neuropsychiatry Clin Neurosci&lt;/abbr-1&gt;&lt;/periodical&gt;&lt;alt-periodical&gt;&lt;full-title&gt;The Journal of Neuropsychiatry and Clinical Neurosciences&lt;/full-title&gt;&lt;abbr-1&gt;J Neuropsy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chiatry Clin Neurosci&lt;/abbr-1&gt;&lt;/alt-periodical&gt;&lt;pages&gt;74-80&lt;/pages&gt;&lt;volume&gt;20&lt;/volume&gt;&lt;number&gt;1&lt;/number&gt;&lt;section&gt;INDEX: 2.4 | QUARTILE: Q2 | CAS: 4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8&lt;/year&gt;&lt;/dates&gt;&lt;isbn&gt;0895-0172&lt;/isbn&gt;&lt;accession-num&gt;18305287&lt;/accession-num&gt;&lt;label&gt;2.4&lt;/label&gt;&lt;urls&gt;&lt;related-urls&gt;&lt;url&gt;https://pubmed.ncbi.nlm.nih.gov/18305287&lt;/url&gt;&lt;/related-urls&gt;&lt;/urls&gt;&lt;custom1&gt;2.4&lt;/custom1&gt;&lt;custom2&gt;Q2&lt;/custom2&gt;&lt;custom3&gt;4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176/jnp.2008.20.1.74&lt;/electronic-resource-num&gt;&lt;remote-d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>atabase-name&gt;PubMed&lt;/remote-database-name&gt;&lt;language&gt;eng&lt;/language&gt;&lt;/record&gt;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1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7FCDA7AC" w14:textId="51C98697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08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0FA670F1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F477FF9" w14:textId="13B6344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5057D06" w14:textId="4FFFDC09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6E9A3BE6" w14:textId="25A91C1D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16</w:t>
            </w:r>
          </w:p>
        </w:tc>
      </w:tr>
      <w:tr w:rsidR="00384528" w14:paraId="2EF14AA5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3E358F31" w14:textId="3091337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Kito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Kito&lt;/Author&gt;&lt;Year&gt;2011&lt;/Year&gt;&lt;RecNum&gt;19&lt;/RecNum&gt;&lt;DisplayText&gt;&lt;style face="superscript"&gt;62&lt;/style&gt;&lt;/DisplayText&gt;&lt;record&gt;&lt;rec-number&gt;19&lt;/rec-number&gt;&lt;foreign-keys&gt;&lt;key app="EN" db-id="v5w2fpswwrwdv4ez0rmxx2s19vfpave0ps5r" timestamp="1733287026"&gt;19&lt;/key&gt;&lt;/foreign-keys&gt;&lt;ref-type name="Journal Article"&gt;17&lt;/ref-type&gt;&lt;contributors&gt;&lt;authors&gt;&lt;author&gt;Kito, Shinsuke&lt;/author&gt;&lt;author&gt;Hasegawa, Takashi&lt;/author&gt;&lt;author&gt;Koga, Yoshihiko&lt;/author&gt;&lt;/authors&gt;&lt;/contributors&gt;&lt;auth-address&gt;Department of Neuropsychiatry, Kyorin University School of Medicine, Tokyo, Japan. kito@kk.iij4u.or.jp&lt;/auth-address&gt;&lt;titles&gt;&lt;title&gt;Neuroanatomical correlates of therapeutic efficacy of low-frequency right prefrontal transcranial magnetic stimulation in treatment-resistant depression&lt;/title&gt;&lt;secondary-title&gt;Psychiatry and Clinical Neurosciences&lt;/secondary-title&gt;&lt;alt-title&gt;Psychiatry Clin Neurosci&lt;/alt-title&gt;&lt;/titles&gt;&lt;periodical&gt;&lt;full-title&gt;Psychiatry and Clinical Neurosciences&lt;/full-title&gt;&lt;abbr-1&gt;Psychiatry Clin Neurosci&lt;/abbr-1&gt;&lt;/periodical&gt;&lt;alt-periodical&gt;&lt;full-title&gt;Psychiatry and Clinical Neurosciences&lt;/full-title&gt;&lt;abbr-1&gt;Psychiatry Clin Neurosci&lt;/abbr-1&gt;&lt;/alt-periodical&gt;&lt;pages&gt;175-182&lt;/pages&gt;&lt;volume&gt;65&lt;/volume&gt;&lt;number&gt;2&lt;/number&gt;&lt;section&gt;INDEX: 5.0 | Q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UARTILE: Q1 | CAS: 3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11&lt;/year&gt;&lt;/dates&gt;&lt;isbn&gt;1440-1819&lt;/isbn&gt;&lt;accession-num&gt;21414091&lt;/accession-num&gt;&lt;label&gt;5.0&lt;/label&gt;&lt;urls&gt;&lt;related-urls&gt;&lt;url&gt;https://pubmed.ncbi.nlm.nih.gov/21414091&lt;/url&gt;&lt;/related-urls&gt;&lt;/urls&gt;&lt;custom1&gt;5.0&lt;/custom1&gt;&lt;custom2&gt;Q1&lt;/custom2&gt;&lt;custom3&gt;3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111/j.1440-1819.2010.02183.x&lt;/electronic-resource-num&gt;&lt;remote-database-name&gt;PubMed&lt;/remote-database-name&gt;&lt;language&gt;eng&lt;/language&gt;&lt;/record&gt;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2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27C32D8F" w14:textId="56F656DF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11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05B789DD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D309EA0" w14:textId="1282BE77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D425AEE" w14:textId="4A791A3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75A75192" w14:textId="22F02F0A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9</w:t>
            </w:r>
          </w:p>
        </w:tc>
      </w:tr>
      <w:tr w:rsidR="00384528" w14:paraId="09D390DC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79C9787A" w14:textId="79031495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Mayberg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Mayberg&lt;/Author&gt;&lt;Year&gt;2000&lt;/Year&gt;&lt;RecNum&gt;20&lt;/RecNum&gt;&lt;DisplayText&gt;&lt;style face="superscript"&gt;63&lt;/style&gt;&lt;/DisplayText&gt;&lt;record&gt;&lt;rec-number&gt;20&lt;/rec-number&gt;&lt;foreign-keys&gt;&lt;key app="EN" db-id="v5w2fpswwrwdv4ez0rmxx2s19vfpave0ps5r" timestamp="1733287074"&gt;20&lt;/key&gt;&lt;/foreign-keys&gt;&lt;ref-type name="Journal Article"&gt;17&lt;/ref-type&gt;&lt;contributors&gt;&lt;authors&gt;&lt;author&gt;Mayberg, H. S.&lt;/author&gt;&lt;author&gt;Brannan, S. K.&lt;/author&gt;&lt;author&gt;Tekell, J. L.&lt;/author&gt;&lt;author&gt;Silva, J. A.&lt;/author&gt;&lt;author&gt;Mahurin, R. K.&lt;/author&gt;&lt;author&gt;McGinnis, S.&lt;/author&gt;&lt;author&gt;Jerabek, P. A.&lt;/author&gt;&lt;/authors&gt;&lt;/contributors&gt;&lt;auth-address&gt;Research Imaging Center, The University of Texas Health Science Center at San Antonio, San Antonio, Texas, USA.&lt;/auth-address&gt;&lt;titles&gt;&lt;title&gt;Regional metabolic effects of fluoxetine in major depression: serial changes and relationship to clinical response&lt;/title&gt;&lt;secondary-title&gt;Biological Psychiatry&lt;/secondary-title&gt;&lt;alt-title&gt;Biol Psychiatry&lt;/alt-title&gt;&lt;/titles&gt;&lt;periodical&gt;&lt;full-title&gt;Biological Psychiatry&lt;/full-title&gt;&lt;abbr-1&gt;Biol Psychiatry&lt;/abbr-1&gt;&lt;/periodical&gt;&lt;alt-periodical&gt;&lt;full-title&gt;Biological Psychiatry&lt;/full-title&gt;&lt;abbr-1&gt;Biol Psychiatry&lt;/abbr-1&gt;&lt;/alt-periodical&gt;&lt;pages&gt;830-843&lt;/pages&gt;&lt;volume&gt;48&lt;/volume&gt;&lt;number&gt;8&lt;/number&gt;&lt;section&gt;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INDEX: 9.6 | QUARTILE: Q1 | CAS: 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0&lt;/year&gt;&lt;/dates&gt;&lt;isbn&gt;0006-3223&lt;/isbn&gt;&lt;accession-num&gt;11063978&lt;/accession-num&gt;&lt;label&gt;9.6&lt;/label&gt;&lt;urls&gt;&lt;related-urls&gt;&lt;url&gt;https://pubmed.ncbi.nlm.nih.gov/11063978&lt;/url&gt;&lt;/related-urls&gt;&lt;/urls&gt;&lt;custom1&gt;9.6&lt;/custom1&gt;&lt;custom2&gt;Q1&lt;/custom2&gt;&lt;custom3&gt;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remote-database-name&gt;PubMed&lt;/remote-database-name&gt;&lt;language&gt;eng&lt;/language&gt;&lt;/record&gt;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3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</w:t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11FC6AC" w14:textId="49BB67B8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00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7B15931E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5B9CF8D" w14:textId="734951C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45C0C32" w14:textId="5ED3DDA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1A4CA7F1" w14:textId="00EBCBF5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5</w:t>
            </w:r>
          </w:p>
        </w:tc>
      </w:tr>
      <w:tr w:rsidR="00384528" w14:paraId="11154BAE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14690644" w14:textId="2A2F8F1E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Mayberg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Mayberg&lt;/Author&gt;&lt;Year&gt;2005&lt;/Year&gt;&lt;RecNum&gt;21&lt;/RecNum&gt;&lt;DisplayText&gt;&lt;style face="superscript"&gt;64&lt;/style&gt;&lt;/DisplayText&gt;&lt;record&gt;&lt;rec-number&gt;21&lt;/rec-number&gt;&lt;foreign-keys&gt;&lt;key app="EN" db-id="v5w2fpswwrwdv4ez0rmxx2s19vfpave0ps5r" timestamp="1733287188"&gt;21&lt;/key&gt;&lt;/foreign-keys&gt;&lt;ref-type name="Journal Article"&gt;17&lt;/ref-type&gt;&lt;contributors&gt;&lt;authors&gt;&lt;author&gt;Mayberg, Helen S.&lt;/author&gt;&lt;author&gt;Lozano, Andres M.&lt;/author&gt;&lt;author&gt;Voon, Valerie&lt;/author&gt;&lt;author&gt;McNeely, Heather E.&lt;/author&gt;&lt;author&gt;Seminowicz, David&lt;/author&gt;&lt;author&gt;Hamani, Clement&lt;/author&gt;&lt;author&gt;Schwalb, Jason M.&lt;/author&gt;&lt;author&gt;Kennedy, Sidney H.&lt;/author&gt;&lt;/authors&gt;&lt;/contributors&gt;&lt;auth-address&gt;Rotman Research Institute at Baycrest Centre, and Departments of Psychiatry and Neurology, University of Toronto, Toronto, Ontario, M6A 2E1, Canada. hmayber@emory.edu&lt;/auth-address&gt;&lt;titles&gt;&lt;title&gt;Deep brain stimulation for treatment-resistant depression&lt;/title&gt;&lt;secondary-title&gt;Neuron&lt;/secondary-title&gt;&lt;alt-title&gt;Neuron&lt;/alt-title&gt;&lt;/titles&gt;&lt;periodical&gt;&lt;full-title&gt;Neuron&lt;/full-title&gt;&lt;abbr-1&gt;Neuron&lt;/abbr-1&gt;&lt;/periodical&gt;&lt;alt-periodical&gt;&lt;full-title&gt;Neuron&lt;/full-title&gt;&lt;abbr-1&gt;Neuron&lt;/abbr-1&gt;&lt;/alt-periodical&gt;&lt;pages&gt;651-660&lt;/pages&gt;&lt;volume&gt;45&lt;/volume&gt;&lt;number&gt;5&lt;/number&gt;&lt;section&gt;INDEX: 14.7 | QUA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RTILE: Q1 | CAS: 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5&lt;/year&gt;&lt;/dates&gt;&lt;isbn&gt;0896-6273&lt;/isbn&gt;&lt;accession-num&gt;15748841&lt;/accession-num&gt;&lt;label&gt;14.7&lt;/label&gt;&lt;urls&gt;&lt;related-urls&gt;&lt;url&gt;https://pubmed.ncbi.nlm.nih.gov/15748841&lt;/url&gt;&lt;/related-urls&gt;&lt;/urls&gt;&lt;custom1&gt;14.7&lt;/custom1&gt;&lt;custom2&gt;Q1&lt;/custom2&gt;&lt;custom3&gt;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remote-database-name&gt;PubMed&lt;/remote-database-name&gt;&lt;language&gt;eng&lt;/language&gt;&lt;/record&gt;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4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1C2216FA" w14:textId="67D35FAD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05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2D8381B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BED41FF" w14:textId="70FC198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8099379" w14:textId="126BE0E8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226B7FDF" w14:textId="4F9FDE5A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11</w:t>
            </w:r>
          </w:p>
        </w:tc>
      </w:tr>
      <w:tr w:rsidR="00384528" w14:paraId="7A58D4B8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7905187E" w14:textId="7FF0865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Mayberg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Mayberg&lt;/Author&gt;&lt;Year&gt;2005&lt;/Year&gt;&lt;RecNum&gt;21&lt;/RecNum&gt;&lt;DisplayText&gt;&lt;style face="superscript"&gt;64&lt;/style&gt;&lt;/DisplayText&gt;&lt;record&gt;&lt;rec-number&gt;21&lt;/rec-number&gt;&lt;foreign-keys&gt;&lt;key app="EN" db-id="v5w2fpswwrwdv4ez0rmxx2s19vfpave0ps5r" timestamp="1733287188"&gt;21&lt;/key&gt;&lt;/foreign-keys&gt;&lt;ref-type name="Journal Article"&gt;17&lt;/ref-type&gt;&lt;contributors&gt;&lt;authors&gt;&lt;author&gt;Mayberg, Helen S.&lt;/author&gt;&lt;author&gt;Lozano, Andres M.&lt;/author&gt;&lt;author&gt;Voon, Valerie&lt;/author&gt;&lt;author&gt;McNeely, Heather E.&lt;/author&gt;&lt;author&gt;Seminowicz, David&lt;/author&gt;&lt;author&gt;Hamani, Clement&lt;/author&gt;&lt;author&gt;Schwalb, Jason M.&lt;/author&gt;&lt;author&gt;Kennedy, Sidney H.&lt;/author&gt;&lt;/authors&gt;&lt;/contributors&gt;&lt;auth-address&gt;Rotman Research Institute at Baycrest Centre, and Departments of Psychiatry and Neurology, University of Toronto, Toronto, Ontario, M6A 2E1, Canada. hmayber@emory.edu&lt;/auth-address&gt;&lt;titles&gt;&lt;title&gt;Deep brain stimulation for treatment-resistant depression&lt;/title&gt;&lt;secondary-title&gt;Neuron&lt;/secondary-title&gt;&lt;alt-title&gt;Neuron&lt;/alt-title&gt;&lt;/titles&gt;&lt;periodical&gt;&lt;full-title&gt;Neuron&lt;/full-title&gt;&lt;abbr-1&gt;Neuron&lt;/abbr-1&gt;&lt;/periodical&gt;&lt;alt-periodical&gt;&lt;full-title&gt;Neuron&lt;/full-title&gt;&lt;abbr-1&gt;Neuron&lt;/abbr-1&gt;&lt;/alt-periodical&gt;&lt;pages&gt;651-660&lt;/pages&gt;&lt;volume&gt;45&lt;/volume&gt;&lt;number&gt;5&lt;/number&gt;&lt;section&gt;INDEX: 14.7 | QUA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RTILE: Q1 | CAS: 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05&lt;/year&gt;&lt;/dates&gt;&lt;isbn&gt;0896-6273&lt;/isbn&gt;&lt;accession-num&gt;15748841&lt;/accession-num&gt;&lt;label&gt;14.7&lt;/label&gt;&lt;urls&gt;&lt;related-urls&gt;&lt;url&gt;https://pubmed.ncbi.nlm.nih.gov/15748841&lt;/url&gt;&lt;/related-urls&gt;&lt;/urls&gt;&lt;custom1&gt;14.7&lt;/custom1&gt;&lt;custom2&gt;Q1&lt;/custom2&gt;&lt;custom3&gt;1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421F49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remote-database-name&gt;PubMed&lt;/remote-database-name&gt;&lt;language&gt;eng&lt;/language&gt;&lt;/record&gt;&lt;/Cite&gt;&lt;/EndNote&gt;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4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</w:t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53898226" w14:textId="3886867F" w:rsidR="00384528" w:rsidRPr="00421F49" w:rsidRDefault="00421F49" w:rsidP="00384528">
            <w:pPr>
              <w:jc w:val="center"/>
              <w:rPr>
                <w:rFonts w:ascii="Times New Roman" w:hAnsi="Times New Roman" w:cs="Times New Roman"/>
              </w:rPr>
            </w:pPr>
            <w:r w:rsidRPr="00421F49">
              <w:rPr>
                <w:rFonts w:ascii="Times New Roman" w:hAnsi="Times New Roman" w:cs="Times New Roman"/>
              </w:rPr>
              <w:t>2005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5D52C6B1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B9D5ACD" w14:textId="4321F3C5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1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EB156E4" w14:textId="0891949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245F62AA" w14:textId="53FD943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4</w:t>
            </w:r>
          </w:p>
        </w:tc>
      </w:tr>
      <w:tr w:rsidR="00384528" w14:paraId="48CC8F31" w14:textId="77777777" w:rsidTr="00E70795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3CE58331" w14:textId="23D07C3A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Nahas et al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OYWhhczwvQXV0aG9yPjxZZWFyPjIwMDc8L1llYXI+PFJl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</w:fldData>
              </w:fldChar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begin">
                <w:fldData xml:space="preserve">PEVuZE5vdGU+PENpdGU+PEF1dGhvcj5OYWhhczwvQXV0aG9yPjxZZWFyPjIwMDc8L1llYXI+PFJl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</w:fldData>
              </w:fldChar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.DATA </w:instrTex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421F49" w:rsidRPr="00421F49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5</w:t>
            </w:r>
            <w:r w:rsidR="00421F49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</w:t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BE6BB74" w14:textId="572E735F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07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DB22402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61C5CE1" w14:textId="422C8A8D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9242330" w14:textId="41CC2B60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2A66E784" w14:textId="50A8C7C8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19</w:t>
            </w:r>
          </w:p>
        </w:tc>
      </w:tr>
      <w:tr w:rsidR="00384528" w14:paraId="3C9FFC99" w14:textId="77777777" w:rsidTr="00384528">
        <w:tc>
          <w:tcPr>
            <w:tcW w:w="1909" w:type="dxa"/>
            <w:tcBorders>
              <w:top w:val="nil"/>
              <w:bottom w:val="nil"/>
              <w:right w:val="nil"/>
            </w:tcBorders>
            <w:vAlign w:val="center"/>
          </w:tcPr>
          <w:p w14:paraId="6A9E1547" w14:textId="063AD6C0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Sani et al</w: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Sani&lt;/Author&gt;&lt;Year&gt;2017&lt;/Year&gt;&lt;RecNum&gt;23&lt;/RecNum&gt;&lt;DisplayText&gt;&lt;style face="superscript"&gt;66&lt;/style&gt;&lt;/DisplayText&gt;&lt;record&gt;&lt;rec-number&gt;23&lt;/rec-number&gt;&lt;foreign-keys&gt;&lt;key app="EN" db-id="v5w2fpswwrwdv4ez0rmxx2s19vfpave0ps5r" timestamp="1733287390"&gt;23&lt;/key&gt;&lt;/foreign-keys&gt;&lt;ref-type name="Journal Article"&gt;17&lt;/ref-type&gt;&lt;contributors&gt;&lt;authors&gt;&lt;author&gt;Sani, S.&lt;/author&gt;&lt;author&gt;Busnello, J.&lt;/author&gt;&lt;author&gt;Kochanski, R.&lt;/author&gt;&lt;author&gt;Cohen, Y.&lt;/author&gt;&lt;author&gt;Gibbons, R. D.&lt;/author&gt;&lt;/authors&gt;&lt;/contributors&gt;&lt;auth-address&gt;Department of Neurosurgery, Rush University, Chicago, IL, USA.&amp;#xD;Department of Psychiatry, Rush University, Chicago, IL, USA.&amp;#xD;Adaptive Testing Technologies, University of Chicago, Chicago, IL, USA.&amp;#xD;Department of Medicine, Department of Public Health Sciences, University of Chicago, Chicago, IL, USA.&lt;/auth-address&gt;&lt;titles&gt;&lt;title&gt;High-frequency measurement of depressive severity in a patient treated for severe treatment-resistant depression with deep-brain stimulation&lt;/title&gt;&lt;secondary-title&gt;Translational Psychiatry&lt;/secondary-title&gt;&lt;alt-title&gt;Transl Psychiatry&lt;/alt-title&gt;&lt;/titles&gt;&lt;periodical&gt;&lt;full-title&gt;Translational Psychiatry&lt;/full-title&gt;&lt;abbr-1&gt;Transl Psychiatry&lt;/abbr-1&gt;&lt;/periodical&gt;&lt;alt-periodical&gt;&lt;f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ull-title&gt;Translational Psychiatry&lt;/full-title&gt;&lt;abbr-1&gt;Transl Psychiatry&lt;/abbr-1&gt;&lt;/alt-periodical&gt;&lt;pages&gt;e1207&lt;/pages&gt;&lt;volume&gt;7&lt;/volume&gt;&lt;number&gt;8&lt;/number&gt;&lt;section&gt;INDEX: 5.8 | QUARTILE: Q1 | CAS: 1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2017&lt;/year&gt;&lt;/dates&gt;&lt;isbn&gt;2158-3188&lt;/isbn&gt;&lt;accession-num&gt;28809861&lt;/accession-num&gt;&lt;label&gt;5.8&lt;/label&gt;&lt;urls&gt;&lt;related-urls&gt;&lt;url&gt;https://pubmed.ncbi.nlm.nih.gov/28809861&lt;/url&gt;&lt;/related-urls&gt;&lt;/urls&gt;&lt;custom1&gt;5.8&lt;/custom1&gt;&lt;custom2&gt;Q1&lt;/custom2&gt;&lt;custom3&gt;1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&lt;/custom3&gt;&lt;electronic-resource-num&gt;10.1038/t</w:instrTex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instrText>p.2017.145&lt;/electronic-resource-num&gt;&lt;remote-database-name&gt;PubMed&lt;/remote-database-name&gt;&lt;language&gt;eng&lt;/language&gt;&lt;/record&gt;&lt;/Cite&gt;&lt;/EndNote&gt;</w:instrTex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BB10AE" w:rsidRPr="00BB10AE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6</w: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</w:t>
            </w:r>
          </w:p>
        </w:tc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</w:tcPr>
          <w:p w14:paraId="4DA333C3" w14:textId="39749686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2017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09059A0F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6F3D93D" w14:textId="76052F8D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3E1BDF2" w14:textId="3FFE23A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</w:tcBorders>
          </w:tcPr>
          <w:p w14:paraId="4640BD03" w14:textId="13AA2851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6</w:t>
            </w:r>
          </w:p>
        </w:tc>
      </w:tr>
      <w:tr w:rsidR="00384528" w14:paraId="33C29D40" w14:textId="77777777" w:rsidTr="00384528">
        <w:tc>
          <w:tcPr>
            <w:tcW w:w="1909" w:type="dxa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60AA519F" w14:textId="15309831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Wu et al</w: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begin"/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instrText xml:space="preserve"> ADDIN EN.CITE &lt;EndNote&gt;&lt;Cite&gt;&lt;Author&gt;Wu&lt;/Author&gt;&lt;Year&gt;1999&lt;/Year&gt;&lt;RecNum&gt;24&lt;/RecNum&gt;&lt;DisplayText&gt;&lt;style face="superscript"&gt;67&lt;/style&gt;&lt;/DisplayText&gt;&lt;record&gt;&lt;rec-number&gt;24&lt;/rec-number&gt;&lt;foreign-keys&gt;&lt;key app="EN" db-id="v5w2fpswwrwdv4ez0rmxx2s19vfpave0ps5r" timestamp="1733287449"&gt;24&lt;/key&gt;&lt;/foreign-keys&gt;&lt;ref-type name="Journal Article"&gt;17&lt;/ref-type&gt;&lt;contributors&gt;&lt;authors&gt;&lt;author&gt;Wu, J.&lt;/author&gt;&lt;author&gt;Buchsbaum, M. S.&lt;/author&gt;&lt;author&gt;Gillin, J. C.&lt;/author&gt;&lt;author&gt;Tang, C.&lt;/author&gt;&lt;author&gt;Cadwell, S.&lt;/author&gt;&lt;author&gt;Wiegand, M.&lt;/author&gt;&lt;author&gt;Najafi, A.&lt;/author&gt;&lt;author&gt;Klein, E.&lt;/author&gt;&lt;author&gt;Hazen, K.&lt;/author&gt;&lt;author&gt;Bunney, W. E.&lt;/author&gt;&lt;author&gt;Fallon, J. H.&lt;/author&gt;&lt;author&gt;Keator, D.&lt;/author&gt;&lt;/authors&gt;&lt;/contributors&gt;&lt;auth-address&gt;Department of Psychiatry and Human Behavior, College of Medicine, University of California, Irvine 92717, USA. jcwu@uci.edu&lt;/auth-address&gt;&lt;titles&gt;&lt;title&gt;Prediction of antidepressant effects of sleep deprivation by metabolic rates in the ventral anterior cingulate and medial prefrontal cortex&lt;/title&gt;&lt;secondary-title&gt;The American Journal of Psychiatry&lt;/secondary-title&gt;&lt;alt-title&gt;Am J Psychiatry&lt;/alt-title&gt;&lt;/titles&gt;&lt;periodical&gt;&lt;full-title&gt;The American Journal of Psychiatry&lt;/full-title&gt;&lt;abbr-1&gt;Am J Psychiatry&lt;/abbr-1&gt;&lt;/periodical&gt;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&lt;alt-periodical&gt;&lt;full-title&gt;The American Journal of Psychiatry&lt;/full-title&gt;&lt;abbr-1&gt;Am J Psychiatry&lt;/abbr-1&gt;&lt;/alt-periodical&gt;&lt;pages&gt;1149-1158&lt;/pages&gt;&lt;volume&gt;156&lt;/volume&gt;&lt;number&gt;8&lt;/number&gt;&lt;section&gt;INDEX: 15.1 | QUARTILE: Q1 | CAS: 1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&lt;/section&gt;&lt;dates&gt;&lt;year&gt;1999&lt;/year&gt;&lt;/dates&gt;&lt;isbn&gt;0002-953X&lt;/isbn&gt;&lt;accession-num&gt;10450253&lt;/accession-num&gt;&lt;label&gt;15.1&lt;/label&gt;&lt;urls&gt;&lt;related-urls&gt;&lt;url&gt;https://pubmed.ncbi.nlm.nih.gov/10450253&lt;/url&gt;&lt;/related-urls&gt;&lt;/urls&gt;&lt;custom1&gt;15.1&lt;/custom1&gt;&lt;custom2&gt;Q1&lt;/custom2&gt;&lt;custom3&gt;1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区</w:instrText>
            </w:r>
            <w:r w:rsidR="00BB10AE">
              <w:rPr>
                <w:rFonts w:ascii="Times New Roman" w:eastAsiaTheme="minorEastAsia" w:hAnsi="Times New Roman" w:cs="Times New Roman" w:hint="eastAsia"/>
                <w:kern w:val="2"/>
              </w:rPr>
              <w:instrText>&lt;/custom3</w:instrTex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instrText>&gt;&lt;remote-database-name&gt;PubMed&lt;/remote-database-name&gt;&lt;language&gt;eng&lt;/language&gt;&lt;/record&gt;&lt;/Cite&gt;&lt;/EndNote&gt;</w:instrTex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separate"/>
            </w:r>
            <w:r w:rsidR="00BB10AE" w:rsidRPr="00BB10AE">
              <w:rPr>
                <w:rFonts w:ascii="Times New Roman" w:eastAsiaTheme="minorEastAsia" w:hAnsi="Times New Roman" w:cs="Times New Roman"/>
                <w:noProof/>
                <w:kern w:val="2"/>
                <w:vertAlign w:val="superscript"/>
              </w:rPr>
              <w:t>67</w:t>
            </w:r>
            <w:r w:rsidR="00BB10AE">
              <w:rPr>
                <w:rFonts w:ascii="Times New Roman" w:eastAsiaTheme="minorEastAsia" w:hAnsi="Times New Roman" w:cs="Times New Roman"/>
                <w:kern w:val="2"/>
              </w:rPr>
              <w:fldChar w:fldCharType="end"/>
            </w:r>
            <w:r>
              <w:rPr>
                <w:rFonts w:ascii="Times New Roman" w:eastAsiaTheme="minorEastAsia" w:hAnsi="Times New Roman" w:cs="Times New Roman"/>
                <w:kern w:val="2"/>
              </w:rPr>
              <w:t xml:space="preserve"> 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10A2B04" w14:textId="352E064B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199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E20DB4B" w14:textId="77777777" w:rsidR="00384528" w:rsidRDefault="00384528" w:rsidP="00384528">
            <w:pPr>
              <w:jc w:val="center"/>
            </w:pP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D89B7D8" w14:textId="01D967D2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7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5EB88E" w14:textId="0C70A634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18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</w:tcBorders>
          </w:tcPr>
          <w:p w14:paraId="47DAE651" w14:textId="58A4D43C" w:rsidR="00384528" w:rsidRDefault="00384528" w:rsidP="00384528">
            <w:pPr>
              <w:jc w:val="center"/>
            </w:pPr>
            <w:r>
              <w:rPr>
                <w:rFonts w:ascii="Times New Roman" w:eastAsiaTheme="minorEastAsia" w:hAnsi="Times New Roman" w:cs="Times New Roman"/>
                <w:kern w:val="2"/>
              </w:rPr>
              <w:t>-4</w:t>
            </w:r>
          </w:p>
        </w:tc>
      </w:tr>
    </w:tbl>
    <w:p w14:paraId="2C300179" w14:textId="77777777" w:rsidR="00F250A9" w:rsidRDefault="00F250A9">
      <w:pPr>
        <w:rPr>
          <w:rFonts w:ascii="Times New Roman" w:hAnsi="Times New Roman" w:cs="Times New Roman"/>
        </w:rPr>
      </w:pPr>
    </w:p>
    <w:p w14:paraId="48B5476A" w14:textId="77777777" w:rsidR="00F250A9" w:rsidRDefault="00F250A9">
      <w:pPr>
        <w:rPr>
          <w:rFonts w:ascii="Times New Roman" w:hAnsi="Times New Roman" w:cs="Times New Roman"/>
        </w:rPr>
      </w:pPr>
    </w:p>
    <w:p w14:paraId="6D8179C8" w14:textId="77777777" w:rsidR="00F250A9" w:rsidRDefault="00F250A9">
      <w:pPr>
        <w:rPr>
          <w:rFonts w:ascii="Times New Roman" w:hAnsi="Times New Roman" w:cs="Times New Roman"/>
        </w:rPr>
      </w:pPr>
    </w:p>
    <w:p w14:paraId="52B6C176" w14:textId="3DD04D4D" w:rsidR="00F250A9" w:rsidRDefault="007577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a7"/>
        <w:tblpPr w:leftFromText="180" w:rightFromText="180" w:vertAnchor="text" w:horzAnchor="margin" w:tblpY="326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6"/>
        <w:gridCol w:w="2490"/>
        <w:gridCol w:w="2490"/>
      </w:tblGrid>
      <w:tr w:rsidR="00A444AE" w14:paraId="4E2ADD92" w14:textId="77777777" w:rsidTr="00B23B8B">
        <w:tc>
          <w:tcPr>
            <w:tcW w:w="3316" w:type="dxa"/>
            <w:tcBorders>
              <w:bottom w:val="single" w:sz="6" w:space="0" w:color="auto"/>
            </w:tcBorders>
            <w:vAlign w:val="center"/>
          </w:tcPr>
          <w:p w14:paraId="69FD8EB9" w14:textId="6BE6CF59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N</w:t>
            </w:r>
            <w:r w:rsidRPr="00A444AE">
              <w:rPr>
                <w:rFonts w:ascii="Times New Roman" w:hAnsi="Times New Roman" w:cs="Times New Roman" w:hint="eastAsia"/>
              </w:rPr>
              <w:t>on-depressive symptoms</w:t>
            </w:r>
          </w:p>
        </w:tc>
        <w:tc>
          <w:tcPr>
            <w:tcW w:w="2490" w:type="dxa"/>
            <w:tcBorders>
              <w:bottom w:val="single" w:sz="6" w:space="0" w:color="auto"/>
            </w:tcBorders>
            <w:vAlign w:val="center"/>
          </w:tcPr>
          <w:p w14:paraId="2C32EDBD" w14:textId="699D4B3B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 values</w:t>
            </w:r>
          </w:p>
        </w:tc>
        <w:tc>
          <w:tcPr>
            <w:tcW w:w="2490" w:type="dxa"/>
            <w:tcBorders>
              <w:bottom w:val="single" w:sz="6" w:space="0" w:color="auto"/>
            </w:tcBorders>
            <w:vAlign w:val="center"/>
          </w:tcPr>
          <w:p w14:paraId="00BC2D84" w14:textId="431CCCE0" w:rsidR="00A444AE" w:rsidRPr="008A39CB" w:rsidRDefault="00A444AE" w:rsidP="00A444AE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A39CB">
              <w:rPr>
                <w:rFonts w:ascii="Times New Roman" w:hAnsi="Times New Roman" w:cs="Times New Roman" w:hint="eastAsia"/>
                <w:i/>
                <w:iCs/>
              </w:rPr>
              <w:t>P</w:t>
            </w:r>
          </w:p>
        </w:tc>
      </w:tr>
      <w:tr w:rsidR="00A444AE" w14:paraId="691F6D2F" w14:textId="77777777" w:rsidTr="00B23B8B">
        <w:trPr>
          <w:trHeight w:val="197"/>
        </w:trPr>
        <w:tc>
          <w:tcPr>
            <w:tcW w:w="3316" w:type="dxa"/>
            <w:tcBorders>
              <w:top w:val="single" w:sz="6" w:space="0" w:color="auto"/>
              <w:bottom w:val="nil"/>
            </w:tcBorders>
            <w:vAlign w:val="center"/>
          </w:tcPr>
          <w:p w14:paraId="54B0CA4D" w14:textId="3338FB8E" w:rsidR="00A444AE" w:rsidRPr="006F35CD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 w:rsidRPr="006F35CD">
              <w:rPr>
                <w:rFonts w:ascii="Times New Roman" w:hAnsi="Times New Roman" w:cs="Times New Roman"/>
              </w:rPr>
              <w:t>HAMA</w:t>
            </w:r>
          </w:p>
        </w:tc>
        <w:tc>
          <w:tcPr>
            <w:tcW w:w="2490" w:type="dxa"/>
            <w:tcBorders>
              <w:top w:val="single" w:sz="6" w:space="0" w:color="auto"/>
              <w:bottom w:val="nil"/>
            </w:tcBorders>
            <w:vAlign w:val="center"/>
          </w:tcPr>
          <w:p w14:paraId="1D4DC5D0" w14:textId="7DFC75D6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31</w:t>
            </w:r>
          </w:p>
        </w:tc>
        <w:tc>
          <w:tcPr>
            <w:tcW w:w="2490" w:type="dxa"/>
            <w:tcBorders>
              <w:top w:val="single" w:sz="6" w:space="0" w:color="auto"/>
              <w:bottom w:val="nil"/>
            </w:tcBorders>
            <w:vAlign w:val="center"/>
          </w:tcPr>
          <w:p w14:paraId="4BAA8E3C" w14:textId="5FEA873D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14</w:t>
            </w:r>
          </w:p>
        </w:tc>
      </w:tr>
      <w:tr w:rsidR="00A444AE" w14:paraId="4D168488" w14:textId="77777777" w:rsidTr="00B23B8B">
        <w:tc>
          <w:tcPr>
            <w:tcW w:w="3316" w:type="dxa"/>
            <w:tcBorders>
              <w:top w:val="nil"/>
              <w:bottom w:val="nil"/>
            </w:tcBorders>
            <w:vAlign w:val="center"/>
          </w:tcPr>
          <w:p w14:paraId="05C6E470" w14:textId="0589AE0C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HQ15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3A364779" w14:textId="5AD36E55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15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4F60BBEE" w14:textId="32C3CAE6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48</w:t>
            </w:r>
          </w:p>
        </w:tc>
      </w:tr>
      <w:tr w:rsidR="00A444AE" w14:paraId="4FC289F6" w14:textId="77777777" w:rsidTr="00B23B8B">
        <w:tc>
          <w:tcPr>
            <w:tcW w:w="3316" w:type="dxa"/>
            <w:tcBorders>
              <w:top w:val="nil"/>
              <w:bottom w:val="nil"/>
            </w:tcBorders>
            <w:vAlign w:val="center"/>
          </w:tcPr>
          <w:p w14:paraId="67675E33" w14:textId="67F45E15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SI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0395ABB7" w14:textId="5F57D055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8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1FE92F26" w14:textId="698F3D3B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0</w:t>
            </w:r>
          </w:p>
        </w:tc>
      </w:tr>
      <w:tr w:rsidR="00A444AE" w14:paraId="42F009F8" w14:textId="77777777" w:rsidTr="00B23B8B">
        <w:tc>
          <w:tcPr>
            <w:tcW w:w="3316" w:type="dxa"/>
            <w:tcBorders>
              <w:top w:val="nil"/>
              <w:bottom w:val="nil"/>
            </w:tcBorders>
            <w:vAlign w:val="center"/>
          </w:tcPr>
          <w:p w14:paraId="16046207" w14:textId="636FFC31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RS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413173F2" w14:textId="3C63D8C9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6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2139D6BE" w14:textId="083303B3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5</w:t>
            </w:r>
          </w:p>
        </w:tc>
      </w:tr>
      <w:tr w:rsidR="00A444AE" w14:paraId="4DBAE7C0" w14:textId="77777777" w:rsidTr="00B23B8B">
        <w:tc>
          <w:tcPr>
            <w:tcW w:w="3316" w:type="dxa"/>
            <w:tcBorders>
              <w:top w:val="nil"/>
              <w:bottom w:val="nil"/>
            </w:tcBorders>
            <w:vAlign w:val="center"/>
          </w:tcPr>
          <w:p w14:paraId="72DFBFB9" w14:textId="014710EA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 w:rsidRPr="00A444AE">
              <w:rPr>
                <w:rFonts w:ascii="Times New Roman" w:hAnsi="Times New Roman" w:cs="Times New Roman" w:hint="eastAsia"/>
              </w:rPr>
              <w:t>TEPS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0CCB1CB6" w14:textId="66F41237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2</w:t>
            </w:r>
          </w:p>
        </w:tc>
        <w:tc>
          <w:tcPr>
            <w:tcW w:w="2490" w:type="dxa"/>
            <w:tcBorders>
              <w:top w:val="nil"/>
              <w:bottom w:val="nil"/>
            </w:tcBorders>
            <w:vAlign w:val="center"/>
          </w:tcPr>
          <w:p w14:paraId="6719395F" w14:textId="10A7F7FC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34</w:t>
            </w:r>
          </w:p>
        </w:tc>
      </w:tr>
      <w:tr w:rsidR="00A444AE" w14:paraId="606892CF" w14:textId="77777777" w:rsidTr="00B23B8B">
        <w:tc>
          <w:tcPr>
            <w:tcW w:w="3316" w:type="dxa"/>
            <w:tcBorders>
              <w:top w:val="nil"/>
            </w:tcBorders>
            <w:vAlign w:val="center"/>
          </w:tcPr>
          <w:p w14:paraId="3E373981" w14:textId="00F3ED41" w:rsidR="00A444AE" w:rsidRDefault="00A444AE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VAQ</w:t>
            </w:r>
          </w:p>
        </w:tc>
        <w:tc>
          <w:tcPr>
            <w:tcW w:w="2490" w:type="dxa"/>
            <w:tcBorders>
              <w:top w:val="nil"/>
            </w:tcBorders>
            <w:vAlign w:val="center"/>
          </w:tcPr>
          <w:p w14:paraId="67A5E13A" w14:textId="7D6AEA50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0.16</w:t>
            </w:r>
          </w:p>
        </w:tc>
        <w:tc>
          <w:tcPr>
            <w:tcW w:w="2490" w:type="dxa"/>
            <w:tcBorders>
              <w:top w:val="nil"/>
            </w:tcBorders>
            <w:vAlign w:val="center"/>
          </w:tcPr>
          <w:p w14:paraId="61BE6654" w14:textId="1C9DB1DE" w:rsidR="00A444AE" w:rsidRDefault="006F35CD" w:rsidP="00A44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49</w:t>
            </w:r>
          </w:p>
        </w:tc>
      </w:tr>
    </w:tbl>
    <w:p w14:paraId="4828A089" w14:textId="1A2FE5B1" w:rsidR="00F250A9" w:rsidRDefault="00E70795" w:rsidP="009C4D80">
      <w:pPr>
        <w:pStyle w:val="2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bookmarkStart w:id="51" w:name="_Toc184150146"/>
      <w:r>
        <w:rPr>
          <w:rFonts w:ascii="Times New Roman" w:hAnsi="Times New Roman" w:cs="Times New Roman" w:hint="eastAsia"/>
          <w:sz w:val="24"/>
          <w:szCs w:val="24"/>
        </w:rPr>
        <w:t xml:space="preserve">Table S12: </w:t>
      </w:r>
      <w:r w:rsidR="00490481" w:rsidRPr="00490481">
        <w:rPr>
          <w:rFonts w:ascii="Times New Roman" w:hAnsi="Times New Roman" w:cs="Times New Roman" w:hint="eastAsia"/>
          <w:sz w:val="24"/>
          <w:szCs w:val="24"/>
        </w:rPr>
        <w:t>Functional connectivity changes related to non-depressive symptoms</w:t>
      </w:r>
      <w:bookmarkEnd w:id="51"/>
    </w:p>
    <w:p w14:paraId="4687230B" w14:textId="7A17C4C3" w:rsidR="003E24D8" w:rsidRDefault="006F35CD" w:rsidP="006F35C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AMA</w:t>
      </w:r>
      <w:r w:rsidR="005822FC">
        <w:rPr>
          <w:rFonts w:ascii="Times New Roman" w:hAnsi="Times New Roman" w:cs="Times New Roman" w:hint="eastAsia"/>
        </w:rPr>
        <w:t>=</w:t>
      </w:r>
      <w:r w:rsidRPr="006F35CD">
        <w:rPr>
          <w:rFonts w:ascii="Times New Roman" w:hAnsi="Times New Roman" w:cs="Times New Roman" w:hint="eastAsia"/>
        </w:rPr>
        <w:t>Hamilton anxiety scale</w:t>
      </w:r>
      <w:r>
        <w:rPr>
          <w:rFonts w:ascii="Times New Roman" w:hAnsi="Times New Roman" w:cs="Times New Roman" w:hint="eastAsia"/>
        </w:rPr>
        <w:t>; PHQ-15</w:t>
      </w:r>
      <w:r w:rsidR="005822FC">
        <w:rPr>
          <w:rFonts w:ascii="Times New Roman" w:hAnsi="Times New Roman" w:cs="Times New Roman" w:hint="eastAsia"/>
        </w:rPr>
        <w:t>=</w:t>
      </w:r>
      <w:r w:rsidRPr="006F35CD">
        <w:rPr>
          <w:rFonts w:ascii="Times New Roman" w:hAnsi="Times New Roman" w:cs="Times New Roman" w:hint="eastAsia"/>
        </w:rPr>
        <w:t>Patient health questionnaire-15</w:t>
      </w:r>
      <w:r>
        <w:rPr>
          <w:rFonts w:ascii="Times New Roman" w:hAnsi="Times New Roman" w:cs="Times New Roman" w:hint="eastAsia"/>
        </w:rPr>
        <w:t>; ISI</w:t>
      </w:r>
      <w:r w:rsidR="005822FC">
        <w:rPr>
          <w:rFonts w:ascii="Times New Roman" w:hAnsi="Times New Roman" w:cs="Times New Roman" w:hint="eastAsia"/>
        </w:rPr>
        <w:t>=</w:t>
      </w:r>
      <w:r w:rsidRPr="006F35CD">
        <w:rPr>
          <w:rFonts w:ascii="Times New Roman" w:hAnsi="Times New Roman" w:cs="Times New Roman" w:hint="eastAsia"/>
        </w:rPr>
        <w:t>Insomnia severity index</w:t>
      </w:r>
      <w:r>
        <w:rPr>
          <w:rFonts w:ascii="Times New Roman" w:hAnsi="Times New Roman" w:cs="Times New Roman" w:hint="eastAsia"/>
        </w:rPr>
        <w:t xml:space="preserve">; </w:t>
      </w:r>
      <w:r w:rsidR="00E70795">
        <w:rPr>
          <w:rFonts w:ascii="Times New Roman" w:hAnsi="Times New Roman" w:cs="Times New Roman" w:hint="eastAsia"/>
        </w:rPr>
        <w:t>PVAQ</w:t>
      </w:r>
      <w:r w:rsidR="005822FC">
        <w:rPr>
          <w:rFonts w:ascii="Times New Roman" w:hAnsi="Times New Roman" w:cs="Times New Roman" w:hint="eastAsia"/>
        </w:rPr>
        <w:t>=</w:t>
      </w:r>
      <w:r w:rsidR="00E70795" w:rsidRPr="006F35CD">
        <w:rPr>
          <w:rFonts w:ascii="Times New Roman" w:hAnsi="Times New Roman" w:cs="Times New Roman" w:hint="eastAsia"/>
        </w:rPr>
        <w:t>Pain Vigilance and Awareness Questionnaire</w:t>
      </w:r>
      <w:r w:rsidR="00E70795">
        <w:rPr>
          <w:rFonts w:ascii="Times New Roman" w:hAnsi="Times New Roman" w:cs="Times New Roman"/>
        </w:rPr>
        <w:t>;</w:t>
      </w:r>
      <w:r w:rsidR="00E70795" w:rsidRPr="006F35CD">
        <w:rPr>
          <w:rFonts w:ascii="Times New Roman" w:hAnsi="Times New Roman" w:cs="Times New Roman" w:hint="eastAsia"/>
        </w:rPr>
        <w:t xml:space="preserve"> </w:t>
      </w:r>
      <w:r w:rsidRPr="006F35CD">
        <w:rPr>
          <w:rFonts w:ascii="Times New Roman" w:hAnsi="Times New Roman" w:cs="Times New Roman" w:hint="eastAsia"/>
        </w:rPr>
        <w:t>RRS</w:t>
      </w:r>
      <w:r w:rsidR="005822FC">
        <w:rPr>
          <w:rFonts w:ascii="Times New Roman" w:hAnsi="Times New Roman" w:cs="Times New Roman" w:hint="eastAsia"/>
        </w:rPr>
        <w:t>=</w:t>
      </w:r>
      <w:r w:rsidRPr="006F35CD">
        <w:rPr>
          <w:rFonts w:ascii="Times New Roman" w:hAnsi="Times New Roman" w:cs="Times New Roman" w:hint="eastAsia"/>
        </w:rPr>
        <w:t>Ruminative Response Scale;</w:t>
      </w:r>
      <w:r>
        <w:rPr>
          <w:rFonts w:ascii="Times New Roman" w:hAnsi="Times New Roman" w:cs="Times New Roman" w:hint="eastAsia"/>
        </w:rPr>
        <w:t xml:space="preserve"> TEPS</w:t>
      </w:r>
      <w:r w:rsidR="005822FC">
        <w:rPr>
          <w:rFonts w:ascii="Times New Roman" w:hAnsi="Times New Roman" w:cs="Times New Roman" w:hint="eastAsia"/>
        </w:rPr>
        <w:t>=</w:t>
      </w:r>
      <w:r w:rsidRPr="006F35CD">
        <w:rPr>
          <w:rFonts w:ascii="Times New Roman" w:hAnsi="Times New Roman" w:cs="Times New Roman" w:hint="eastAsia"/>
        </w:rPr>
        <w:t>Temporal experience of pleasure scale</w:t>
      </w:r>
      <w:r>
        <w:rPr>
          <w:rFonts w:ascii="Times New Roman" w:hAnsi="Times New Roman" w:cs="Times New Roman" w:hint="eastAsia"/>
        </w:rPr>
        <w:t>.</w:t>
      </w:r>
    </w:p>
    <w:p w14:paraId="49582DD8" w14:textId="2EA4D7A3" w:rsidR="00F250A9" w:rsidRDefault="003E24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6E390EF" w14:textId="77777777" w:rsidR="00F250A9" w:rsidRPr="000805E9" w:rsidRDefault="00E70795" w:rsidP="000805E9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52" w:name="_Toc176428747"/>
      <w:bookmarkStart w:id="53" w:name="_Toc181987418"/>
      <w:bookmarkStart w:id="54" w:name="_Toc161066612"/>
      <w:bookmarkStart w:id="55" w:name="_Toc184150147"/>
      <w:r w:rsidRPr="000805E9">
        <w:rPr>
          <w:rFonts w:ascii="Times New Roman" w:hAnsi="Times New Roman" w:cs="Times New Roman"/>
          <w:sz w:val="28"/>
          <w:szCs w:val="28"/>
        </w:rPr>
        <w:lastRenderedPageBreak/>
        <w:t>Supplementary Figures</w:t>
      </w:r>
      <w:bookmarkStart w:id="56" w:name="_Toc161066613"/>
      <w:bookmarkEnd w:id="52"/>
      <w:bookmarkEnd w:id="53"/>
      <w:bookmarkEnd w:id="54"/>
      <w:bookmarkEnd w:id="55"/>
    </w:p>
    <w:bookmarkEnd w:id="56"/>
    <w:p w14:paraId="5E59E572" w14:textId="77777777" w:rsidR="00F250A9" w:rsidRDefault="00F250A9">
      <w:pPr>
        <w:rPr>
          <w:rFonts w:ascii="Times New Roman" w:eastAsia="等线" w:hAnsi="Times New Roman" w:cs="Times New Roman"/>
          <w:lang w:val="en-AU"/>
        </w:rPr>
      </w:pPr>
    </w:p>
    <w:p w14:paraId="39C43921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70E3CB9B" wp14:editId="6E06F34A">
                <wp:simplePos x="0" y="0"/>
                <wp:positionH relativeFrom="column">
                  <wp:posOffset>567690</wp:posOffset>
                </wp:positionH>
                <wp:positionV relativeFrom="paragraph">
                  <wp:posOffset>0</wp:posOffset>
                </wp:positionV>
                <wp:extent cx="4345305" cy="367030"/>
                <wp:effectExtent l="0" t="0" r="17780" b="14605"/>
                <wp:wrapTight wrapText="bothSides">
                  <wp:wrapPolygon edited="0">
                    <wp:start x="0" y="0"/>
                    <wp:lineTo x="0" y="21338"/>
                    <wp:lineTo x="21594" y="21338"/>
                    <wp:lineTo x="21594" y="0"/>
                    <wp:lineTo x="0" y="0"/>
                  </wp:wrapPolygon>
                </wp:wrapTight>
                <wp:docPr id="1811600890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366799"/>
                        </a:xfrm>
                        <a:prstGeom prst="flowChartAlternateProcess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BEE9CEF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 of studies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70E3CB9B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26" type="#_x0000_t176" style="position:absolute;margin-left:44.7pt;margin-top:0;width:342.15pt;height:28.9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" fillcolor="#ffc000" strokecolor="#bc8c00" strokeweight="1pt">
                <v:textbox>
                  <w:txbxContent>
                    <w:p w14:paraId="5BEE9CEF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 of studies via databases and regist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7D0845A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572309C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B05300" wp14:editId="566CD6E1">
                <wp:simplePos x="0" y="0"/>
                <wp:positionH relativeFrom="column">
                  <wp:posOffset>3039110</wp:posOffset>
                </wp:positionH>
                <wp:positionV relativeFrom="paragraph">
                  <wp:posOffset>76835</wp:posOffset>
                </wp:positionV>
                <wp:extent cx="1887220" cy="1242695"/>
                <wp:effectExtent l="0" t="0" r="17780" b="14605"/>
                <wp:wrapNone/>
                <wp:docPr id="25698079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4D3188B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removed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8"/>
                                <w:szCs w:val="20"/>
                              </w:rPr>
                              <w:t>before screening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61617505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Duplicate records removed</w:t>
                            </w:r>
                          </w:p>
                          <w:p w14:paraId="72D329A3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1BB05300" id="Rectangle 2" o:spid="_x0000_s1027" style="position:absolute;margin-left:239.3pt;margin-top:6.05pt;width:148.6pt;height:97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" filled="f" strokecolor="windowText" strokeweight="1pt">
                <v:textbox>
                  <w:txbxContent>
                    <w:p w14:paraId="74D3188B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removed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8"/>
                          <w:szCs w:val="20"/>
                        </w:rPr>
                        <w:t>before screening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:</w:t>
                      </w:r>
                    </w:p>
                    <w:p w14:paraId="61617505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Duplicate records removed</w:t>
                      </w:r>
                    </w:p>
                    <w:p w14:paraId="72D329A3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7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C5234" wp14:editId="446A4DE9">
                <wp:simplePos x="0" y="0"/>
                <wp:positionH relativeFrom="column">
                  <wp:posOffset>559435</wp:posOffset>
                </wp:positionH>
                <wp:positionV relativeFrom="paragraph">
                  <wp:posOffset>76835</wp:posOffset>
                </wp:positionV>
                <wp:extent cx="1887220" cy="1243330"/>
                <wp:effectExtent l="0" t="0" r="17780" b="13970"/>
                <wp:wrapNone/>
                <wp:docPr id="8571802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9D3D10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identified from:</w:t>
                            </w:r>
                          </w:p>
                          <w:p w14:paraId="6D3C692C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Databases (n = 296)</w:t>
                            </w:r>
                          </w:p>
                          <w:p w14:paraId="419BBF6F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eference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(n = 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87C5234" id="Rectangle 1" o:spid="_x0000_s1028" style="position:absolute;margin-left:44.05pt;margin-top:6.05pt;width:148.6pt;height:9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" filled="f" strokecolor="windowText" strokeweight="1pt">
                <v:textbox>
                  <w:txbxContent>
                    <w:p w14:paraId="2A9D3D10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identified from:</w:t>
                      </w:r>
                    </w:p>
                    <w:p w14:paraId="6D3C692C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Databases (n = 296)</w:t>
                      </w:r>
                    </w:p>
                    <w:p w14:paraId="419BBF6F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eference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(n = 9)</w:t>
                      </w:r>
                    </w:p>
                  </w:txbxContent>
                </v:textbox>
              </v:rect>
            </w:pict>
          </mc:Fallback>
        </mc:AlternateContent>
      </w:r>
    </w:p>
    <w:p w14:paraId="18BFA831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BA41946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3BC640" wp14:editId="39316097">
                <wp:simplePos x="0" y="0"/>
                <wp:positionH relativeFrom="column">
                  <wp:posOffset>-403225</wp:posOffset>
                </wp:positionH>
                <wp:positionV relativeFrom="paragraph">
                  <wp:posOffset>222250</wp:posOffset>
                </wp:positionV>
                <wp:extent cx="1276985" cy="262890"/>
                <wp:effectExtent l="0" t="7302" r="11112" b="11113"/>
                <wp:wrapNone/>
                <wp:docPr id="1175240406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6DBD027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D3BC640" id="Flowchart: Alternate Process 31" o:spid="_x0000_s1029" type="#_x0000_t176" style="position:absolute;margin-left:-31.75pt;margin-top:17.5pt;width:100.55pt;height:20.7pt;rotation:-9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" fillcolor="#9dc3e6" strokecolor="windowText" strokeweight="1pt">
                <v:textbox>
                  <w:txbxContent>
                    <w:p w14:paraId="56DBD027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16A521F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6DD31DF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534471" wp14:editId="337576BF">
                <wp:simplePos x="0" y="0"/>
                <wp:positionH relativeFrom="column">
                  <wp:posOffset>2453640</wp:posOffset>
                </wp:positionH>
                <wp:positionV relativeFrom="paragraph">
                  <wp:posOffset>9525</wp:posOffset>
                </wp:positionV>
                <wp:extent cx="563245" cy="0"/>
                <wp:effectExtent l="0" t="76200" r="27305" b="95250"/>
                <wp:wrapNone/>
                <wp:docPr id="1750698992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4" o:spid="_x0000_s1026" o:spt="32" type="#_x0000_t32" style="position:absolute;left:0pt;margin-left:193.2pt;margin-top:0.75pt;height:0pt;width:44.35pt;z-index:251668480;mso-width-relative:page;mso-height-relative:page;" filled="f" stroked="t" coordsize="21600,21600" o:gfxdata="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CSFiaN0wAAAAcBAAAPAAAAAAAAAAEAIAAAACIAAABkcnMvZG93&#10;bnJldi54bWxQSwECFAAUAAAACACHTuJAucDgNwUCAAAPBAAADgAAAAAAAAABACAAAAAi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7ECF2434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BACEA2E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3A0DA53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59531B" wp14:editId="49D604DB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738065451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27" o:spid="_x0000_s1026" o:spt="32" type="#_x0000_t32" style="position:absolute;left:0pt;margin-left:110.25pt;margin-top:10.15pt;height:22.15pt;width:0pt;z-index:251676672;mso-width-relative:page;mso-height-relative:page;" filled="f" stroked="t" coordsize="21600,21600" o:gfxdata="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DelFYTUAAAACQEAAA8AAAAAAAAAAQAgAAAAIgAAAGRycy9kb3du&#10;cmV2LnhtbFBLAQIUABQAAAAIAIdO4kCaoZw3AwIAAA4EAAAOAAAAAAAAAAEAIAAAACM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2CE4867C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607FED7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851B6D" wp14:editId="377A0495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233128701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5" o:spid="_x0000_s1026" o:spt="32" type="#_x0000_t32" style="position:absolute;left:0pt;margin-left:193.2pt;margin-top:25.85pt;height:0pt;width:44.35pt;z-index:251669504;mso-width-relative:page;mso-height-relative:page;" filled="f" stroked="t" coordsize="21600,21600" o:gfxdata="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Pf2n91gAAAAkBAAAPAAAAAAAAAAEAIAAAACIAAABkcnMv&#10;ZG93bnJldi54bWxQSwECFAAUAAAACACHTuJAoTgv4gUCAAAPBAAADgAAAAAAAAABACAAAAAlAQAA&#10;ZHJzL2Uyb0RvYy54bWxQSwUGAAAAAAYABgBZAQAAnA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0E95C1" wp14:editId="4D93EDD8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203538342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1BDA028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screened</w:t>
                            </w:r>
                          </w:p>
                          <w:p w14:paraId="42B60901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 29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5F0E95C1" id="Rectangle 3" o:spid="_x0000_s1030" style="position:absolute;margin-left:44.05pt;margin-top:5.9pt;width:148.6pt;height:4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" filled="f" strokecolor="windowText" strokeweight="1pt">
                <v:textbox>
                  <w:txbxContent>
                    <w:p w14:paraId="61BDA028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screened</w:t>
                      </w:r>
                    </w:p>
                    <w:p w14:paraId="42B60901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 298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18646A" wp14:editId="25D11465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200424680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038631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excluded**</w:t>
                            </w:r>
                          </w:p>
                          <w:p w14:paraId="543FDA78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24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F18646A" id="Rectangle 4" o:spid="_x0000_s1031" style="position:absolute;margin-left:240pt;margin-top:5.9pt;width:148.6pt;height:4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" filled="f" strokecolor="windowText" strokeweight="1pt">
                <v:textbox>
                  <w:txbxContent>
                    <w:p w14:paraId="5A038631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excluded**</w:t>
                      </w:r>
                    </w:p>
                    <w:p w14:paraId="543FDA78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248)</w:t>
                      </w:r>
                    </w:p>
                  </w:txbxContent>
                </v:textbox>
              </v:rect>
            </w:pict>
          </mc:Fallback>
        </mc:AlternateContent>
      </w:r>
    </w:p>
    <w:p w14:paraId="0BC85600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F97F3F3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237682BA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083105" wp14:editId="124D6DDA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142045199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5" o:spid="_x0000_s1026" o:spt="32" type="#_x0000_t32" style="position:absolute;left:0pt;margin-left:110.25pt;margin-top:7.85pt;height:22.15pt;width:0pt;z-index:251677696;mso-width-relative:page;mso-height-relative:page;" filled="f" stroked="t" coordsize="21600,21600" o:gfxdata="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tXD/M1QAAAAkBAAAPAAAAAAAAAAEAIAAAACIAAABkcnMvZG93&#10;bnJldi54bWxQSwECFAAUAAAACACHTuJAeubyeQMCAAAOBAAADgAAAAAAAAABACAAAAAk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1481DE0F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53099AC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7C004A" wp14:editId="1323E449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59606436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78AE2E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sought for retrieval</w:t>
                            </w:r>
                          </w:p>
                          <w:p w14:paraId="02BF1BD1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5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F7C004A" id="Rectangle 5" o:spid="_x0000_s1032" style="position:absolute;margin-left:44.15pt;margin-top:3.75pt;width:148.6pt;height:4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" filled="f" strokecolor="windowText" strokeweight="1pt">
                <v:textbox>
                  <w:txbxContent>
                    <w:p w14:paraId="7A78AE2E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sought for retrieval</w:t>
                      </w:r>
                    </w:p>
                    <w:p w14:paraId="02BF1BD1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50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F99058" wp14:editId="1B237948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1913241401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6" o:spid="_x0000_s1026" o:spt="32" type="#_x0000_t32" style="position:absolute;left:0pt;margin-left:193.95pt;margin-top:25.25pt;height:0pt;width:44.35pt;z-index:251670528;mso-width-relative:page;mso-height-relative:page;" filled="f" stroked="t" coordsize="21600,21600" o:gfxdata="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FqP/+bWAAAACQEAAA8AAAAAAAAAAQAgAAAAIgAAAGRycy9k&#10;b3ducmV2LnhtbFBLAQIUABQAAAAIAIdO4kBsKf5hBAIAAA8EAAAOAAAAAAAAAAEAIAAAACUBAABk&#10;cnMvZTJvRG9jLnhtbFBLBQYAAAAABgAGAFkBAACb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F0758E" wp14:editId="35DA9D7B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1743991088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6A54729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not retrieved</w:t>
                            </w:r>
                          </w:p>
                          <w:p w14:paraId="6DA7D592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AF0758E" id="Rectangle 6" o:spid="_x0000_s1033" style="position:absolute;margin-left:240.1pt;margin-top:5.25pt;width:148.6pt;height:4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" filled="f" strokecolor="windowText" strokeweight="1pt">
                <v:textbox>
                  <w:txbxContent>
                    <w:p w14:paraId="66A54729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not retrieved</w:t>
                      </w:r>
                    </w:p>
                    <w:p w14:paraId="6DA7D592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0)</w:t>
                      </w:r>
                    </w:p>
                  </w:txbxContent>
                </v:textbox>
              </v:rect>
            </w:pict>
          </mc:Fallback>
        </mc:AlternateContent>
      </w:r>
    </w:p>
    <w:p w14:paraId="44844C7A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2276BADD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D849CF" wp14:editId="6A9440AB">
                <wp:simplePos x="0" y="0"/>
                <wp:positionH relativeFrom="column">
                  <wp:posOffset>-1160780</wp:posOffset>
                </wp:positionH>
                <wp:positionV relativeFrom="paragraph">
                  <wp:posOffset>140335</wp:posOffset>
                </wp:positionV>
                <wp:extent cx="2787650" cy="262890"/>
                <wp:effectExtent l="4763" t="0" r="18097" b="18098"/>
                <wp:wrapNone/>
                <wp:docPr id="352022755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3B1836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2F1C8C4F" w14:textId="77777777" w:rsidR="00E70795" w:rsidRDefault="00E70795">
                            <w:pP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1ED849CF" id="Flowchart: Alternate Process 32" o:spid="_x0000_s1034" type="#_x0000_t176" style="position:absolute;margin-left:-91.4pt;margin-top:11.05pt;width:219.5pt;height:20.7pt;rotation:-9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" fillcolor="#9dc3e6" strokecolor="windowText" strokeweight="1pt">
                <v:textbox>
                  <w:txbxContent>
                    <w:p w14:paraId="0D3B1836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Screening</w:t>
                      </w:r>
                    </w:p>
                    <w:p w14:paraId="2F1C8C4F" w14:textId="77777777" w:rsidR="00E70795" w:rsidRDefault="00E70795">
                      <w:pP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FEB8242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481E258" wp14:editId="15D53E56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1847602373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6" o:spid="_x0000_s1026" o:spt="32" type="#_x0000_t32" style="position:absolute;left:0pt;margin-left:111pt;margin-top:4.45pt;height:22.15pt;width:0pt;z-index:251678720;mso-width-relative:page;mso-height-relative:page;" filled="f" stroked="t" coordsize="21600,21600" o:gfxdata="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KRTWbfUAAAACAEAAA8AAAAAAAAAAQAgAAAAIgAAAGRycy9kb3du&#10;cmV2LnhtbFBLAQIUABQAAAAIAIdO4kDhi7r4AwIAAA8EAAAOAAAAAAAAAAEAIAAAACM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48F0ECE0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C52017" wp14:editId="156CEAB3">
                <wp:simplePos x="0" y="0"/>
                <wp:positionH relativeFrom="column">
                  <wp:posOffset>3058795</wp:posOffset>
                </wp:positionH>
                <wp:positionV relativeFrom="paragraph">
                  <wp:posOffset>154305</wp:posOffset>
                </wp:positionV>
                <wp:extent cx="1887220" cy="2084705"/>
                <wp:effectExtent l="0" t="0" r="17780" b="11430"/>
                <wp:wrapNone/>
                <wp:docPr id="8555648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208461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BD1345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excluded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=3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:</w:t>
                            </w:r>
                          </w:p>
                          <w:p w14:paraId="4A991402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.No whole-brain voxel-based analysis(n=7)</w:t>
                            </w:r>
                          </w:p>
                          <w:p w14:paraId="6DA177AD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2. No longitudinal study(n=4)</w:t>
                            </w:r>
                          </w:p>
                          <w:p w14:paraId="667917B7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3.No sufficient report of results(N=15)</w:t>
                            </w:r>
                          </w:p>
                          <w:p w14:paraId="4E8FA8A9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4. No Difference(n=4)</w:t>
                            </w:r>
                          </w:p>
                          <w:p w14:paraId="78464BC9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5. Coordinate out of the mask(n=1)</w:t>
                            </w:r>
                          </w:p>
                          <w:p w14:paraId="3BD6498B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6.Uncorrected(n=3)</w:t>
                            </w:r>
                          </w:p>
                          <w:p w14:paraId="26D02626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0C52017" id="Rectangle 9" o:spid="_x0000_s1035" style="position:absolute;margin-left:240.85pt;margin-top:12.15pt;width:148.6pt;height:164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" filled="f" strokecolor="windowText" strokeweight="1pt">
                <v:textbox>
                  <w:txbxContent>
                    <w:p w14:paraId="22BD1345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excluded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=3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:</w:t>
                      </w:r>
                    </w:p>
                    <w:p w14:paraId="4A991402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.No whole-brain voxel-based analysis(n=7)</w:t>
                      </w:r>
                    </w:p>
                    <w:p w14:paraId="6DA177AD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2. No longitudinal study(n=4)</w:t>
                      </w:r>
                    </w:p>
                    <w:p w14:paraId="667917B7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3.No sufficient report of results(N=15)</w:t>
                      </w:r>
                    </w:p>
                    <w:p w14:paraId="4E8FA8A9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4. No Difference(n=4)</w:t>
                      </w:r>
                    </w:p>
                    <w:p w14:paraId="78464BC9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5. Coordinate out of the mask(n=1)</w:t>
                      </w:r>
                    </w:p>
                    <w:p w14:paraId="3BD6498B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6.Uncorrected(n=3)</w:t>
                      </w:r>
                    </w:p>
                    <w:p w14:paraId="26D02626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DBC317A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748E6D" wp14:editId="2888A452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1517297210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7" o:spid="_x0000_s1026" o:spt="32" type="#_x0000_t32" style="position:absolute;left:0pt;margin-left:195pt;margin-top:23.2pt;height:0pt;width:44.35pt;z-index:251671552;mso-width-relative:page;mso-height-relative:page;" filled="f" stroked="t" coordsize="21600,21600" o:gfxdata="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fCJDj1gAAAAkBAAAPAAAAAAAAAAEAIAAAACIAAABkcnMv&#10;ZG93bnJldi54bWxQSwECFAAUAAAACACHTuJACGpEbwUCAAAPBAAADgAAAAAAAAABACAAAAAlAQAA&#10;ZHJzL2Uyb0RvYy54bWxQSwUGAAAAAAYABgBZAQAAnA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14A486" wp14:editId="3BF86E24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177682922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F48CA4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assessed for eligibility</w:t>
                            </w:r>
                          </w:p>
                          <w:p w14:paraId="53C44898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5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1D14A486" id="Rectangle 8" o:spid="_x0000_s1036" style="position:absolute;margin-left:44.25pt;margin-top:1.05pt;width:148.6pt;height:4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" filled="f" strokecolor="windowText" strokeweight="1pt">
                <v:textbox>
                  <w:txbxContent>
                    <w:p w14:paraId="2FF48CA4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assessed for eligibility</w:t>
                      </w:r>
                    </w:p>
                    <w:p w14:paraId="53C44898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50)</w:t>
                      </w:r>
                    </w:p>
                  </w:txbxContent>
                </v:textbox>
              </v:rect>
            </w:pict>
          </mc:Fallback>
        </mc:AlternateContent>
      </w:r>
    </w:p>
    <w:p w14:paraId="17C308F0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03A9D14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3A8E374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4A61D2A" wp14:editId="33B9B60A">
                <wp:simplePos x="0" y="0"/>
                <wp:positionH relativeFrom="column">
                  <wp:posOffset>1400810</wp:posOffset>
                </wp:positionH>
                <wp:positionV relativeFrom="paragraph">
                  <wp:posOffset>29210</wp:posOffset>
                </wp:positionV>
                <wp:extent cx="0" cy="746125"/>
                <wp:effectExtent l="76200" t="0" r="57150" b="53975"/>
                <wp:wrapNone/>
                <wp:docPr id="1647590342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9" o:spid="_x0000_s1026" o:spt="32" type="#_x0000_t32" style="position:absolute;left:0pt;margin-left:110.3pt;margin-top:2.3pt;height:58.75pt;width:0pt;z-index:251679744;mso-width-relative:page;mso-height-relative:page;" filled="f" stroked="t" coordsize="21600,21600" o:gfxdata="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J5JF61AAAAAkBAAAPAAAAAAAAAAEAIAAAACIAAABkcnMvZG93&#10;bnJldi54bWxQSwECFAAUAAAACACHTuJA9CFcSQQCAAAPBAAADgAAAAAAAAABACAAAAAj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112AB528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2E74751B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44BD61C7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05CE862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89790B" wp14:editId="12F58BEB">
                <wp:simplePos x="0" y="0"/>
                <wp:positionH relativeFrom="column">
                  <wp:posOffset>540385</wp:posOffset>
                </wp:positionH>
                <wp:positionV relativeFrom="paragraph">
                  <wp:posOffset>110490</wp:posOffset>
                </wp:positionV>
                <wp:extent cx="1887220" cy="723900"/>
                <wp:effectExtent l="0" t="0" r="17780" b="19050"/>
                <wp:wrapNone/>
                <wp:docPr id="163761229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5F4A417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Studies included</w:t>
                            </w:r>
                          </w:p>
                          <w:p w14:paraId="3547D076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1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7689790B" id="Rectangle 13" o:spid="_x0000_s1037" style="position:absolute;margin-left:42.55pt;margin-top:8.7pt;width:148.6pt;height:5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" filled="f" strokecolor="windowText" strokeweight="1pt">
                <v:textbox>
                  <w:txbxContent>
                    <w:p w14:paraId="25F4A417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Studies included</w:t>
                      </w:r>
                    </w:p>
                    <w:p w14:paraId="3547D076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1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774BD050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1055FA7" wp14:editId="76338D17">
                <wp:simplePos x="0" y="0"/>
                <wp:positionH relativeFrom="column">
                  <wp:posOffset>-133350</wp:posOffset>
                </wp:positionH>
                <wp:positionV relativeFrom="paragraph">
                  <wp:posOffset>170180</wp:posOffset>
                </wp:positionV>
                <wp:extent cx="764540" cy="262890"/>
                <wp:effectExtent l="2858" t="0" r="20002" b="20003"/>
                <wp:wrapNone/>
                <wp:docPr id="869344257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53A119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1055FA7" id="Flowchart: Alternate Process 33" o:spid="_x0000_s1038" type="#_x0000_t176" style="position:absolute;margin-left:-10.5pt;margin-top:13.4pt;width:60.2pt;height:20.7pt;rotation:-9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" fillcolor="#9dc3e6" strokecolor="windowText" strokeweight="1pt">
                <v:textbox>
                  <w:txbxContent>
                    <w:p w14:paraId="0553A119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32838FAA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7C2B374F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5785827" w14:textId="77777777" w:rsidR="00474D20" w:rsidRDefault="00474D20" w:rsidP="00474D20">
      <w:bookmarkStart w:id="57" w:name="_Toc176428748"/>
      <w:bookmarkStart w:id="58" w:name="_Toc181987419"/>
    </w:p>
    <w:p w14:paraId="6832BDDA" w14:textId="03E1DBDA" w:rsidR="00474D20" w:rsidRDefault="00474D20" w:rsidP="00474D20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59" w:name="_Toc184150148"/>
      <w:r>
        <w:rPr>
          <w:rFonts w:ascii="Times New Roman" w:hAnsi="Times New Roman" w:cs="Times New Roman"/>
          <w:sz w:val="24"/>
          <w:szCs w:val="24"/>
        </w:rPr>
        <w:t xml:space="preserve">Supplementary Figure 1: Work flow for identifying </w:t>
      </w:r>
      <w:r w:rsidR="00E70795">
        <w:rPr>
          <w:rFonts w:ascii="Times New Roman" w:hAnsi="Times New Roman" w:cs="Times New Roman"/>
          <w:sz w:val="24"/>
          <w:szCs w:val="24"/>
        </w:rPr>
        <w:t xml:space="preserve">studies investigating gray matter changes in </w:t>
      </w:r>
      <w:r>
        <w:rPr>
          <w:rFonts w:ascii="Times New Roman" w:hAnsi="Times New Roman" w:cs="Times New Roman"/>
          <w:sz w:val="24"/>
          <w:szCs w:val="24"/>
        </w:rPr>
        <w:t>depression patients.</w:t>
      </w:r>
      <w:bookmarkEnd w:id="57"/>
      <w:bookmarkEnd w:id="58"/>
      <w:bookmarkEnd w:id="59"/>
    </w:p>
    <w:p w14:paraId="20F5C7A3" w14:textId="77777777" w:rsidR="00F250A9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bookmarkStart w:id="60" w:name="_Hlk176420823"/>
    <w:p w14:paraId="4D7DFAF7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32B89C46" wp14:editId="6F4FF913">
                <wp:simplePos x="0" y="0"/>
                <wp:positionH relativeFrom="column">
                  <wp:posOffset>567690</wp:posOffset>
                </wp:positionH>
                <wp:positionV relativeFrom="paragraph">
                  <wp:posOffset>0</wp:posOffset>
                </wp:positionV>
                <wp:extent cx="4345305" cy="367030"/>
                <wp:effectExtent l="0" t="0" r="17780" b="14605"/>
                <wp:wrapTight wrapText="bothSides">
                  <wp:wrapPolygon edited="0">
                    <wp:start x="0" y="0"/>
                    <wp:lineTo x="0" y="21338"/>
                    <wp:lineTo x="21594" y="21338"/>
                    <wp:lineTo x="21594" y="0"/>
                    <wp:lineTo x="0" y="0"/>
                  </wp:wrapPolygon>
                </wp:wrapTight>
                <wp:docPr id="20977985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366799"/>
                        </a:xfrm>
                        <a:prstGeom prst="flowChartAlternateProcess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85CA07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 of studies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2B89C46" id="_x0000_s1039" type="#_x0000_t176" style="position:absolute;margin-left:44.7pt;margin-top:0;width:342.15pt;height:28.9pt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" fillcolor="#ffc000" strokecolor="#bc8c00" strokeweight="1pt">
                <v:textbox>
                  <w:txbxContent>
                    <w:p w14:paraId="6A85CA07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 of studies via databases and regist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511B51C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435DFC24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A135153" wp14:editId="0223CE13">
                <wp:simplePos x="0" y="0"/>
                <wp:positionH relativeFrom="column">
                  <wp:posOffset>3039110</wp:posOffset>
                </wp:positionH>
                <wp:positionV relativeFrom="paragraph">
                  <wp:posOffset>76835</wp:posOffset>
                </wp:positionV>
                <wp:extent cx="1887220" cy="1242695"/>
                <wp:effectExtent l="0" t="0" r="17780" b="14605"/>
                <wp:wrapNone/>
                <wp:docPr id="5517267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0F7CC91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removed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8"/>
                                <w:szCs w:val="20"/>
                              </w:rPr>
                              <w:t>before screening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5D6F8F8B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Duplicate records removed</w:t>
                            </w:r>
                          </w:p>
                          <w:p w14:paraId="1BE2C288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6A135153" id="_x0000_s1040" style="position:absolute;margin-left:239.3pt;margin-top:6.05pt;width:148.6pt;height:97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" filled="f" strokecolor="windowText" strokeweight="1pt">
                <v:textbox>
                  <w:txbxContent>
                    <w:p w14:paraId="20F7CC91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removed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8"/>
                          <w:szCs w:val="20"/>
                        </w:rPr>
                        <w:t>before screening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:</w:t>
                      </w:r>
                    </w:p>
                    <w:p w14:paraId="5D6F8F8B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Duplicate records removed</w:t>
                      </w:r>
                    </w:p>
                    <w:p w14:paraId="1BE2C288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A5581D" wp14:editId="0C3226A2">
                <wp:simplePos x="0" y="0"/>
                <wp:positionH relativeFrom="column">
                  <wp:posOffset>559435</wp:posOffset>
                </wp:positionH>
                <wp:positionV relativeFrom="paragraph">
                  <wp:posOffset>76835</wp:posOffset>
                </wp:positionV>
                <wp:extent cx="1887220" cy="1243330"/>
                <wp:effectExtent l="0" t="0" r="17780" b="13970"/>
                <wp:wrapNone/>
                <wp:docPr id="17798695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CE4F4F5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identified from:</w:t>
                            </w:r>
                          </w:p>
                          <w:p w14:paraId="26965C1B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Databases (n = 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278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71585072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eference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(n = 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1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2A5581D" id="_x0000_s1041" style="position:absolute;margin-left:44.05pt;margin-top:6.05pt;width:148.6pt;height:97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" filled="f" strokecolor="windowText" strokeweight="1pt">
                <v:textbox>
                  <w:txbxContent>
                    <w:p w14:paraId="6CE4F4F5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identified from:</w:t>
                      </w:r>
                    </w:p>
                    <w:p w14:paraId="26965C1B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Databases (n = 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278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71585072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eference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(n = 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13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079ECC6B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7214E874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B00D403" wp14:editId="69D27C03">
                <wp:simplePos x="0" y="0"/>
                <wp:positionH relativeFrom="column">
                  <wp:posOffset>-403225</wp:posOffset>
                </wp:positionH>
                <wp:positionV relativeFrom="paragraph">
                  <wp:posOffset>222250</wp:posOffset>
                </wp:positionV>
                <wp:extent cx="1276985" cy="262890"/>
                <wp:effectExtent l="0" t="7302" r="11112" b="11113"/>
                <wp:wrapNone/>
                <wp:docPr id="1647924783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CE7981C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B00D403" id="_x0000_s1042" type="#_x0000_t176" style="position:absolute;margin-left:-31.75pt;margin-top:17.5pt;width:100.55pt;height:20.7pt;rotation:-9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" fillcolor="#9dc3e6" strokecolor="windowText" strokeweight="1pt">
                <v:textbox>
                  <w:txbxContent>
                    <w:p w14:paraId="4CE7981C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726A433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0760E53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AEC61EB" wp14:editId="6975649D">
                <wp:simplePos x="0" y="0"/>
                <wp:positionH relativeFrom="column">
                  <wp:posOffset>2453640</wp:posOffset>
                </wp:positionH>
                <wp:positionV relativeFrom="paragraph">
                  <wp:posOffset>9525</wp:posOffset>
                </wp:positionV>
                <wp:extent cx="563245" cy="0"/>
                <wp:effectExtent l="0" t="76200" r="27305" b="95250"/>
                <wp:wrapNone/>
                <wp:docPr id="205086533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4" o:spid="_x0000_s1026" o:spt="32" type="#_x0000_t32" style="position:absolute;left:0pt;margin-left:193.2pt;margin-top:0.75pt;height:0pt;width:44.35pt;z-index:251689984;mso-width-relative:page;mso-height-relative:page;" filled="f" stroked="t" coordsize="21600,21600" o:gfxdata="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JIWJo3TAAAABwEAAA8AAAAAAAAAAQAgAAAAIgAAAGRycy9kb3du&#10;cmV2LnhtbFBLAQIUABQAAAAIAIdO4kBm5mqHBAIAAA4EAAAOAAAAAAAAAAEAIAAAACI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1C1038CE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5600895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40361C7D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7A1B89F" wp14:editId="72348094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940548730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27" o:spid="_x0000_s1026" o:spt="32" type="#_x0000_t32" style="position:absolute;left:0pt;margin-left:110.25pt;margin-top:10.15pt;height:22.15pt;width:0pt;z-index:251698176;mso-width-relative:page;mso-height-relative:page;" filled="f" stroked="t" coordsize="21600,21600" o:gfxdata="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DelFYTUAAAACQEAAA8AAAAAAAAAAQAgAAAAIgAAAGRycy9kb3du&#10;cmV2LnhtbFBLAQIUABQAAAAIAIdO4kAGQ1e0AwIAAA4EAAAOAAAAAAAAAAEAIAAAACM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76EFB183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479E114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359F48" wp14:editId="1B2C6E31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613070343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5" o:spid="_x0000_s1026" o:spt="32" type="#_x0000_t32" style="position:absolute;left:0pt;margin-left:193.2pt;margin-top:25.85pt;height:0pt;width:44.35pt;z-index:251691008;mso-width-relative:page;mso-height-relative:page;" filled="f" stroked="t" coordsize="21600,21600" o:gfxdata="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M9/af3WAAAACQEAAA8AAAAAAAAAAQAgAAAAIgAAAGRycy9k&#10;b3ducmV2LnhtbFBLAQIUABQAAAAIAIdO4kDmq24sBAIAAA4EAAAOAAAAAAAAAAEAIAAAACUBAABk&#10;cnMvZTJvRG9jLnhtbFBLBQYAAAAABgAGAFkBAACb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8C09E5" wp14:editId="21646398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12455029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881F19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screened</w:t>
                            </w:r>
                          </w:p>
                          <w:p w14:paraId="4D1DE5A9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 29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128C09E5" id="_x0000_s1043" style="position:absolute;margin-left:44.05pt;margin-top:5.9pt;width:148.6pt;height:41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" filled="f" strokecolor="windowText" strokeweight="1pt">
                <v:textbox>
                  <w:txbxContent>
                    <w:p w14:paraId="3C881F19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screened</w:t>
                      </w:r>
                    </w:p>
                    <w:p w14:paraId="4D1DE5A9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 29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4D8A0C" wp14:editId="70B5C14D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165381187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793AF6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excluded**</w:t>
                            </w:r>
                          </w:p>
                          <w:p w14:paraId="2BD7A192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2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17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34D8A0C" id="_x0000_s1044" style="position:absolute;margin-left:240pt;margin-top:5.9pt;width:148.6pt;height:41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" filled="f" strokecolor="windowText" strokeweight="1pt">
                <v:textbox>
                  <w:txbxContent>
                    <w:p w14:paraId="1E793AF6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excluded**</w:t>
                      </w:r>
                    </w:p>
                    <w:p w14:paraId="2BD7A192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2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17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2BCAB16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AFC3746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8E12876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7C5AA1A" wp14:editId="451B5620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1060303889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5" o:spid="_x0000_s1026" o:spt="32" type="#_x0000_t32" style="position:absolute;left:0pt;margin-left:110.25pt;margin-top:7.85pt;height:22.15pt;width:0pt;z-index:251699200;mso-width-relative:page;mso-height-relative:page;" filled="f" stroked="t" coordsize="21600,21600" o:gfxdata="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tXD/M1QAAAAkBAAAPAAAAAAAAAAEAIAAAACIAAABkcnMvZG93&#10;bnJldi54bWxQSwECFAAUAAAACACHTuJA5J8JywMCAAAPBAAADgAAAAAAAAABACAAAAAk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40D9FAE7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57B4710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4C3E9AF" wp14:editId="2AE8B32B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70645646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D7D853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sought for retrieval</w:t>
                            </w:r>
                          </w:p>
                          <w:p w14:paraId="4892D65F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44C3E9AF" id="_x0000_s1045" style="position:absolute;margin-left:44.15pt;margin-top:3.75pt;width:148.6pt;height:41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" filled="f" strokecolor="windowText" strokeweight="1pt">
                <v:textbox>
                  <w:txbxContent>
                    <w:p w14:paraId="59D7D853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sought for retrieval</w:t>
                      </w:r>
                    </w:p>
                    <w:p w14:paraId="4892D65F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4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C2E553C" wp14:editId="5888A5C1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734419921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6" o:spid="_x0000_s1026" o:spt="32" type="#_x0000_t32" style="position:absolute;left:0pt;margin-left:193.95pt;margin-top:25.25pt;height:0pt;width:44.35pt;z-index:251692032;mso-width-relative:page;mso-height-relative:page;" filled="f" stroked="t" coordsize="21600,21600" o:gfxdata="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Baj//m1gAAAAkBAAAPAAAAAAAAAAEAIAAAACIAAABkcnMv&#10;ZG93bnJldi54bWxQSwECFAAUAAAACACHTuJA3Gbw+AUCAAAOBAAADgAAAAAAAAABACAAAAAlAQAA&#10;ZHJzL2Uyb0RvYy54bWxQSwUGAAAAAAYABgBZAQAAnA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D4BB77B" wp14:editId="2CCA9F69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15763374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99E591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not retrieved</w:t>
                            </w:r>
                          </w:p>
                          <w:p w14:paraId="3608ACB7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0D4BB77B" id="_x0000_s1046" style="position:absolute;margin-left:240.1pt;margin-top:5.25pt;width:148.6pt;height:41.4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" filled="f" strokecolor="windowText" strokeweight="1pt">
                <v:textbox>
                  <w:txbxContent>
                    <w:p w14:paraId="0799E591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not retrieved</w:t>
                      </w:r>
                    </w:p>
                    <w:p w14:paraId="3608ACB7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0)</w:t>
                      </w:r>
                    </w:p>
                  </w:txbxContent>
                </v:textbox>
              </v:rect>
            </w:pict>
          </mc:Fallback>
        </mc:AlternateContent>
      </w:r>
    </w:p>
    <w:p w14:paraId="6561EDCD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78ECCC21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4523BAF" wp14:editId="11C89FCA">
                <wp:simplePos x="0" y="0"/>
                <wp:positionH relativeFrom="column">
                  <wp:posOffset>-1160780</wp:posOffset>
                </wp:positionH>
                <wp:positionV relativeFrom="paragraph">
                  <wp:posOffset>140335</wp:posOffset>
                </wp:positionV>
                <wp:extent cx="2787650" cy="262890"/>
                <wp:effectExtent l="4763" t="0" r="18097" b="18098"/>
                <wp:wrapNone/>
                <wp:docPr id="1704949280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B2BB5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76C8840F" w14:textId="77777777" w:rsidR="00E70795" w:rsidRDefault="00E70795">
                            <w:pP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4523BAF" id="_x0000_s1047" type="#_x0000_t176" style="position:absolute;margin-left:-91.4pt;margin-top:11.05pt;width:219.5pt;height:20.7pt;rotation:-9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" fillcolor="#9dc3e6" strokecolor="windowText" strokeweight="1pt">
                <v:textbox>
                  <w:txbxContent>
                    <w:p w14:paraId="18FB2BB5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Screening</w:t>
                      </w:r>
                    </w:p>
                    <w:p w14:paraId="76C8840F" w14:textId="77777777" w:rsidR="00E70795" w:rsidRDefault="00E70795">
                      <w:pP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F5FF517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8A6BB8F" wp14:editId="0F76391D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1769507709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6" o:spid="_x0000_s1026" o:spt="32" type="#_x0000_t32" style="position:absolute;left:0pt;margin-left:111pt;margin-top:4.45pt;height:22.15pt;width:0pt;z-index:251700224;mso-width-relative:page;mso-height-relative:page;" filled="f" stroked="t" coordsize="21600,21600" o:gfxdata="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CkU1m31AAAAAgBAAAPAAAAAAAAAAEAIAAAACIAAABkcnMvZG93&#10;bnJldi54bWxQSwECFAAUAAAACACHTuJAQw0KJQQCAAAPBAAADgAAAAAAAAABACAAAAAj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0F4A4ACD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579D10C" wp14:editId="6D558615">
                <wp:simplePos x="0" y="0"/>
                <wp:positionH relativeFrom="column">
                  <wp:posOffset>3059430</wp:posOffset>
                </wp:positionH>
                <wp:positionV relativeFrom="paragraph">
                  <wp:posOffset>154305</wp:posOffset>
                </wp:positionV>
                <wp:extent cx="1887220" cy="2461895"/>
                <wp:effectExtent l="0" t="0" r="17780" b="15240"/>
                <wp:wrapNone/>
                <wp:docPr id="10393248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246184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073E2C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excluded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5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:</w:t>
                            </w:r>
                          </w:p>
                          <w:p w14:paraId="3CE91F03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.No whole-brain voxel-based analysis: n=12</w:t>
                            </w:r>
                          </w:p>
                          <w:p w14:paraId="565787D6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2. No longitudinal study: n=3</w:t>
                            </w:r>
                          </w:p>
                          <w:p w14:paraId="7702FD19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.Wrong sample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healthy subjects): n=1</w:t>
                            </w:r>
                          </w:p>
                          <w:p w14:paraId="48B4988D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4.No sufficient report of results: n=16</w:t>
                            </w:r>
                          </w:p>
                          <w:p w14:paraId="534D256D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5. No Difference: n=2</w:t>
                            </w:r>
                          </w:p>
                          <w:p w14:paraId="51A19605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6.Uncorrected: n=4</w:t>
                            </w:r>
                          </w:p>
                          <w:p w14:paraId="3F052C56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.GMV decrease: n=10</w:t>
                            </w:r>
                          </w:p>
                          <w:p w14:paraId="4482B602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. No GMV: n=3</w:t>
                            </w:r>
                          </w:p>
                          <w:p w14:paraId="658D519A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4579D10C" id="_x0000_s1048" style="position:absolute;margin-left:240.9pt;margin-top:12.15pt;width:148.6pt;height:193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" filled="f" strokecolor="windowText" strokeweight="1pt">
                <v:textbox>
                  <w:txbxContent>
                    <w:p w14:paraId="7C073E2C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excluded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5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:</w:t>
                      </w:r>
                    </w:p>
                    <w:p w14:paraId="3CE91F03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.No whole-brain voxel-based analysis: n=12</w:t>
                      </w:r>
                    </w:p>
                    <w:p w14:paraId="565787D6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2. No longitudinal study: n=3</w:t>
                      </w:r>
                    </w:p>
                    <w:p w14:paraId="7702FD19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3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.Wrong sample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healthy subjects): n=1</w:t>
                      </w:r>
                    </w:p>
                    <w:p w14:paraId="48B4988D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4.No sufficient report of results: n=16</w:t>
                      </w:r>
                    </w:p>
                    <w:p w14:paraId="534D256D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5. No Difference: n=2</w:t>
                      </w:r>
                    </w:p>
                    <w:p w14:paraId="51A19605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6.Uncorrected: n=4</w:t>
                      </w:r>
                    </w:p>
                    <w:p w14:paraId="3F052C56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.GMV decrease: n=10</w:t>
                      </w:r>
                    </w:p>
                    <w:p w14:paraId="4482B602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8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. No GMV: n=3</w:t>
                      </w:r>
                    </w:p>
                    <w:p w14:paraId="658D519A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0244CFA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05D3D6" wp14:editId="4B9C6420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866260772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7" o:spid="_x0000_s1026" o:spt="32" type="#_x0000_t32" style="position:absolute;left:0pt;margin-left:195pt;margin-top:23.2pt;height:0pt;width:44.35pt;z-index:251693056;mso-width-relative:page;mso-height-relative:page;" filled="f" stroked="t" coordsize="21600,21600" o:gfxdata="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N8IkOPWAAAACQEAAA8AAAAAAAAAAQAgAAAAIgAAAGRycy9k&#10;b3ducmV2LnhtbFBLAQIUABQAAAAIAIdO4kC+ZzVfBAIAAA4EAAAOAAAAAAAAAAEAIAAAACUBAABk&#10;cnMvZTJvRG9jLnhtbFBLBQYAAAAABgAGAFkBAACb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9B9FFFC" wp14:editId="7F9E30A6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209621069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6968B2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assessed for eligibility</w:t>
                            </w:r>
                          </w:p>
                          <w:p w14:paraId="3CE25DCA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49B9FFFC" id="_x0000_s1049" style="position:absolute;margin-left:44.25pt;margin-top:1.05pt;width:148.6pt;height:41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" filled="f" strokecolor="windowText" strokeweight="1pt">
                <v:textbox>
                  <w:txbxContent>
                    <w:p w14:paraId="4E6968B2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assessed for eligibility</w:t>
                      </w:r>
                    </w:p>
                    <w:p w14:paraId="3CE25DCA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4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7BA9D6A1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D9BC717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C3186B6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2BD42CB" wp14:editId="61B85490">
                <wp:simplePos x="0" y="0"/>
                <wp:positionH relativeFrom="column">
                  <wp:posOffset>1400810</wp:posOffset>
                </wp:positionH>
                <wp:positionV relativeFrom="paragraph">
                  <wp:posOffset>29210</wp:posOffset>
                </wp:positionV>
                <wp:extent cx="0" cy="746125"/>
                <wp:effectExtent l="76200" t="0" r="57150" b="53975"/>
                <wp:wrapNone/>
                <wp:docPr id="22433683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9" o:spid="_x0000_s1026" o:spt="32" type="#_x0000_t32" style="position:absolute;left:0pt;margin-left:110.3pt;margin-top:2.3pt;height:58.75pt;width:0pt;z-index:251701248;mso-width-relative:page;mso-height-relative:page;" filled="f" stroked="t" coordsize="21600,21600" o:gfxdata="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J5JF61AAAAAkBAAAPAAAAAAAAAAEAIAAAACIAAABkcnMvZG93&#10;bnJldi54bWxQSwECFAAUAAAACACHTuJAwKrQsAQCAAAOBAAADgAAAAAAAAABACAAAAAj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3309C74A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92F2D30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41E552F8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5ACC758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7910B06" wp14:editId="1260E8E8">
                <wp:simplePos x="0" y="0"/>
                <wp:positionH relativeFrom="column">
                  <wp:posOffset>540385</wp:posOffset>
                </wp:positionH>
                <wp:positionV relativeFrom="paragraph">
                  <wp:posOffset>110490</wp:posOffset>
                </wp:positionV>
                <wp:extent cx="1887220" cy="723900"/>
                <wp:effectExtent l="0" t="0" r="17780" b="19050"/>
                <wp:wrapNone/>
                <wp:docPr id="1280338375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D4CEDB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Studies included</w:t>
                            </w:r>
                          </w:p>
                          <w:p w14:paraId="3510757C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2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77910B06" id="_x0000_s1050" style="position:absolute;margin-left:42.55pt;margin-top:8.7pt;width:148.6pt;height:5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" filled="f" strokecolor="windowText" strokeweight="1pt">
                <v:textbox>
                  <w:txbxContent>
                    <w:p w14:paraId="2ED4CEDB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Studies included</w:t>
                      </w:r>
                    </w:p>
                    <w:p w14:paraId="3510757C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23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206826E1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D3CC59" wp14:editId="1A53316D">
                <wp:simplePos x="0" y="0"/>
                <wp:positionH relativeFrom="column">
                  <wp:posOffset>-133350</wp:posOffset>
                </wp:positionH>
                <wp:positionV relativeFrom="paragraph">
                  <wp:posOffset>170180</wp:posOffset>
                </wp:positionV>
                <wp:extent cx="764540" cy="262890"/>
                <wp:effectExtent l="2858" t="0" r="20002" b="20003"/>
                <wp:wrapNone/>
                <wp:docPr id="123311817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B0AF58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2AD3CC59" id="_x0000_s1051" type="#_x0000_t176" style="position:absolute;margin-left:-10.5pt;margin-top:13.4pt;width:60.2pt;height:20.7pt;rotation:-9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" fillcolor="#9dc3e6" strokecolor="windowText" strokeweight="1pt">
                <v:textbox>
                  <w:txbxContent>
                    <w:p w14:paraId="3AB0AF58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6A84A26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131676E" w14:textId="77777777" w:rsidR="00F250A9" w:rsidRDefault="00F250A9">
      <w:pPr>
        <w:rPr>
          <w:rFonts w:ascii="Times New Roman" w:hAnsi="Times New Roman" w:cs="Times New Roman"/>
        </w:rPr>
      </w:pPr>
    </w:p>
    <w:p w14:paraId="6DAF8C11" w14:textId="77777777" w:rsidR="00474D20" w:rsidRDefault="00474D20">
      <w:pPr>
        <w:rPr>
          <w:rFonts w:ascii="Times New Roman" w:hAnsi="Times New Roman" w:cs="Times New Roman"/>
        </w:rPr>
      </w:pPr>
    </w:p>
    <w:p w14:paraId="525CF6ED" w14:textId="77777777" w:rsidR="00474D20" w:rsidRDefault="00474D20" w:rsidP="00474D20">
      <w:bookmarkStart w:id="61" w:name="_Toc181987420"/>
      <w:bookmarkStart w:id="62" w:name="_Toc176428749"/>
    </w:p>
    <w:p w14:paraId="187319E6" w14:textId="6691118B" w:rsidR="00474D20" w:rsidRDefault="00474D20" w:rsidP="00474D20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63" w:name="_Toc184150149"/>
      <w:r>
        <w:rPr>
          <w:rFonts w:ascii="Times New Roman" w:hAnsi="Times New Roman" w:cs="Times New Roman"/>
          <w:sz w:val="24"/>
          <w:szCs w:val="24"/>
        </w:rPr>
        <w:t>Supplementary Figure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Work flow for identifying </w:t>
      </w:r>
      <w:r w:rsidR="00E70795">
        <w:rPr>
          <w:rFonts w:ascii="Times New Roman" w:hAnsi="Times New Roman" w:cs="Times New Roman"/>
          <w:sz w:val="24"/>
          <w:szCs w:val="24"/>
        </w:rPr>
        <w:t xml:space="preserve">studies investigating gray matter changes in </w:t>
      </w:r>
      <w:r>
        <w:rPr>
          <w:rFonts w:ascii="Times New Roman" w:hAnsi="Times New Roman" w:cs="Times New Roman"/>
          <w:sz w:val="24"/>
          <w:szCs w:val="24"/>
        </w:rPr>
        <w:t>non-depression patients.</w:t>
      </w:r>
      <w:bookmarkEnd w:id="61"/>
      <w:bookmarkEnd w:id="62"/>
      <w:bookmarkEnd w:id="63"/>
    </w:p>
    <w:p w14:paraId="2F598F59" w14:textId="029D5533" w:rsidR="00F250A9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bookmarkEnd w:id="60"/>
    <w:p w14:paraId="530E46FE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049BD3D4" wp14:editId="691A2C74">
                <wp:simplePos x="0" y="0"/>
                <wp:positionH relativeFrom="column">
                  <wp:posOffset>567690</wp:posOffset>
                </wp:positionH>
                <wp:positionV relativeFrom="paragraph">
                  <wp:posOffset>0</wp:posOffset>
                </wp:positionV>
                <wp:extent cx="4345305" cy="367030"/>
                <wp:effectExtent l="0" t="0" r="17780" b="14605"/>
                <wp:wrapTight wrapText="bothSides">
                  <wp:wrapPolygon edited="0">
                    <wp:start x="0" y="0"/>
                    <wp:lineTo x="0" y="21338"/>
                    <wp:lineTo x="21594" y="21338"/>
                    <wp:lineTo x="21594" y="0"/>
                    <wp:lineTo x="0" y="0"/>
                  </wp:wrapPolygon>
                </wp:wrapTight>
                <wp:docPr id="239384577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366799"/>
                        </a:xfrm>
                        <a:prstGeom prst="flowChartAlternateProcess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B8394C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 of studies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049BD3D4" id="_x0000_s1052" type="#_x0000_t176" style="position:absolute;margin-left:44.7pt;margin-top:0;width:342.15pt;height:28.9pt;z-index:-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" fillcolor="#ffc000" strokecolor="#bc8c00" strokeweight="1pt">
                <v:textbox>
                  <w:txbxContent>
                    <w:p w14:paraId="68B8394C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 of studies via databases and regist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5C661C7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6A1F187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C284013" wp14:editId="1F2EDBE4">
                <wp:simplePos x="0" y="0"/>
                <wp:positionH relativeFrom="column">
                  <wp:posOffset>3039110</wp:posOffset>
                </wp:positionH>
                <wp:positionV relativeFrom="paragraph">
                  <wp:posOffset>76835</wp:posOffset>
                </wp:positionV>
                <wp:extent cx="1887220" cy="1242695"/>
                <wp:effectExtent l="0" t="0" r="17780" b="14605"/>
                <wp:wrapNone/>
                <wp:docPr id="143120683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3AD32A6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removed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8"/>
                                <w:szCs w:val="20"/>
                              </w:rPr>
                              <w:t>before screening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367CDE26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Duplicate records removed</w:t>
                            </w:r>
                          </w:p>
                          <w:p w14:paraId="6F633B75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C284013" id="_x0000_s1053" style="position:absolute;margin-left:239.3pt;margin-top:6.05pt;width:148.6pt;height:97.8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" filled="f" strokecolor="windowText" strokeweight="1pt">
                <v:textbox>
                  <w:txbxContent>
                    <w:p w14:paraId="53AD32A6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removed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8"/>
                          <w:szCs w:val="20"/>
                        </w:rPr>
                        <w:t>before screening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:</w:t>
                      </w:r>
                    </w:p>
                    <w:p w14:paraId="367CDE26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Duplicate records removed</w:t>
                      </w:r>
                    </w:p>
                    <w:p w14:paraId="6F633B75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3B67C23" wp14:editId="6AC54166">
                <wp:simplePos x="0" y="0"/>
                <wp:positionH relativeFrom="column">
                  <wp:posOffset>559435</wp:posOffset>
                </wp:positionH>
                <wp:positionV relativeFrom="paragraph">
                  <wp:posOffset>76835</wp:posOffset>
                </wp:positionV>
                <wp:extent cx="1887220" cy="1243330"/>
                <wp:effectExtent l="0" t="0" r="17780" b="13970"/>
                <wp:wrapNone/>
                <wp:docPr id="77525968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780882D" w14:textId="77777777" w:rsidR="00E70795" w:rsidRPr="00F80099" w:rsidRDefault="00E70795" w:rsidP="006D07F2">
                            <w:pPr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80099"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Records identified from:</w:t>
                            </w:r>
                          </w:p>
                          <w:p w14:paraId="58F50641" w14:textId="77777777" w:rsidR="00E70795" w:rsidRPr="00F80099" w:rsidRDefault="00E70795" w:rsidP="006D07F2">
                            <w:pPr>
                              <w:ind w:left="284"/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80099"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Databases (n = 1054)</w:t>
                            </w:r>
                          </w:p>
                          <w:p w14:paraId="4AFDD8A2" w14:textId="77777777" w:rsidR="00E70795" w:rsidRPr="00F80099" w:rsidRDefault="00E70795" w:rsidP="006D07F2">
                            <w:pPr>
                              <w:ind w:left="284"/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80099">
                              <w:rPr>
                                <w:rFonts w:ascii="Arial" w:hAnsi="Arial" w:cs="Arial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Reference (n = 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63B67C23" id="_x0000_s1054" style="position:absolute;margin-left:44.05pt;margin-top:6.05pt;width:148.6pt;height:97.9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" filled="f" strokecolor="windowText" strokeweight="1pt">
                <v:textbox>
                  <w:txbxContent>
                    <w:p w14:paraId="3780882D" w14:textId="77777777" w:rsidR="00E70795" w:rsidRPr="00F80099" w:rsidRDefault="00E70795" w:rsidP="006D07F2">
                      <w:pPr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F80099"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  <w:t>Records identified from:</w:t>
                      </w:r>
                    </w:p>
                    <w:p w14:paraId="58F50641" w14:textId="77777777" w:rsidR="00E70795" w:rsidRPr="00F80099" w:rsidRDefault="00E70795" w:rsidP="006D07F2">
                      <w:pPr>
                        <w:ind w:left="284"/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F80099"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  <w:t>Databases (n = 1054)</w:t>
                      </w:r>
                    </w:p>
                    <w:p w14:paraId="4AFDD8A2" w14:textId="77777777" w:rsidR="00E70795" w:rsidRPr="00F80099" w:rsidRDefault="00E70795" w:rsidP="006D07F2">
                      <w:pPr>
                        <w:ind w:left="284"/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F80099">
                        <w:rPr>
                          <w:rFonts w:ascii="Arial" w:hAnsi="Arial" w:cs="Arial"/>
                          <w:bCs/>
                          <w:color w:val="000000"/>
                          <w:sz w:val="18"/>
                          <w:szCs w:val="18"/>
                        </w:rPr>
                        <w:t>Reference (n = 1)</w:t>
                      </w:r>
                    </w:p>
                  </w:txbxContent>
                </v:textbox>
              </v:rect>
            </w:pict>
          </mc:Fallback>
        </mc:AlternateContent>
      </w:r>
    </w:p>
    <w:p w14:paraId="0DBB808B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D3F0652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C6ADB78" wp14:editId="1A725659">
                <wp:simplePos x="0" y="0"/>
                <wp:positionH relativeFrom="column">
                  <wp:posOffset>-403225</wp:posOffset>
                </wp:positionH>
                <wp:positionV relativeFrom="paragraph">
                  <wp:posOffset>222250</wp:posOffset>
                </wp:positionV>
                <wp:extent cx="1276985" cy="262890"/>
                <wp:effectExtent l="0" t="7302" r="11112" b="11113"/>
                <wp:wrapNone/>
                <wp:docPr id="752408256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D11CF6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2C6ADB78" id="_x0000_s1055" type="#_x0000_t176" style="position:absolute;margin-left:-31.75pt;margin-top:17.5pt;width:100.55pt;height:20.7pt;rotation:-90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" fillcolor="#9dc3e6" strokecolor="windowText" strokeweight="1pt">
                <v:textbox>
                  <w:txbxContent>
                    <w:p w14:paraId="6DD11CF6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5E26FFA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7AEE8AC8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F676050" wp14:editId="2BE69795">
                <wp:simplePos x="0" y="0"/>
                <wp:positionH relativeFrom="column">
                  <wp:posOffset>2453640</wp:posOffset>
                </wp:positionH>
                <wp:positionV relativeFrom="paragraph">
                  <wp:posOffset>9525</wp:posOffset>
                </wp:positionV>
                <wp:extent cx="563245" cy="0"/>
                <wp:effectExtent l="0" t="76200" r="27305" b="95250"/>
                <wp:wrapNone/>
                <wp:docPr id="1564058949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4" o:spid="_x0000_s1026" o:spt="32" type="#_x0000_t32" style="position:absolute;left:0pt;margin-left:193.2pt;margin-top:0.75pt;height:0pt;width:44.35pt;z-index:251711488;mso-width-relative:page;mso-height-relative:page;" filled="f" stroked="t" coordsize="21600,21600" o:gfxdata="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CSFiaN0wAAAAcBAAAPAAAAAAAAAAEAIAAAACIAAABkcnMvZG93&#10;bnJldi54bWxQSwECFAAUAAAACACHTuJAuzRWKQUCAAAPBAAADgAAAAAAAAABACAAAAAiAQAAZHJz&#10;L2Uyb0RvYy54bWxQSwUGAAAAAAYABgBZAQAAmQ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2C4F0701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ECC7E03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60B3253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85203A6" wp14:editId="0D62CCF3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896109103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27" o:spid="_x0000_s1026" o:spt="32" type="#_x0000_t32" style="position:absolute;left:0pt;margin-left:110.25pt;margin-top:10.15pt;height:22.15pt;width:0pt;z-index:251719680;mso-width-relative:page;mso-height-relative:page;" filled="f" stroked="t" coordsize="21600,21600" o:gfxdata="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DelFYTUAAAACQEAAA8AAAAAAAAAAQAgAAAAIgAAAGRycy9kb3du&#10;cmV2LnhtbFBLAQIUABQAAAAIAIdO4kB69FqrAwIAAA4EAAAOAAAAAAAAAAEAIAAAACM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66967018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4572FAC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25D515C" wp14:editId="7106EA0B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757008529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5" o:spid="_x0000_s1026" o:spt="32" type="#_x0000_t32" style="position:absolute;left:0pt;margin-left:193.2pt;margin-top:25.85pt;height:0pt;width:44.35pt;z-index:251712512;mso-width-relative:page;mso-height-relative:page;" filled="f" stroked="t" coordsize="21600,21600" o:gfxdata="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Pf2n91gAAAAkBAAAPAAAAAAAAAAEAIAAAACIAAABkcnMv&#10;ZG93bnJldi54bWxQSwECFAAUAAAACACHTuJASY8XKAUCAAAPBAAADgAAAAAAAAABACAAAAAlAQAA&#10;ZHJzL2Uyb0RvYy54bWxQSwUGAAAAAAYABgBZAQAAnA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14DADF8" wp14:editId="0C17D43F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186861195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4B8CDD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screened</w:t>
                            </w:r>
                          </w:p>
                          <w:p w14:paraId="3667D972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(n = 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1055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14DADF8" id="_x0000_s1056" style="position:absolute;margin-left:44.05pt;margin-top:5.9pt;width:148.6pt;height:41.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" filled="f" strokecolor="windowText" strokeweight="1pt">
                <v:textbox>
                  <w:txbxContent>
                    <w:p w14:paraId="5D4B8CDD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screened</w:t>
                      </w:r>
                    </w:p>
                    <w:p w14:paraId="3667D972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(n = 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1055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9361D80" wp14:editId="7C167C35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131640991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5D183D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cords excluded**</w:t>
                            </w:r>
                          </w:p>
                          <w:p w14:paraId="44779E9F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97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09361D80" id="_x0000_s1057" style="position:absolute;margin-left:240pt;margin-top:5.9pt;width:148.6pt;height:41.4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" filled="f" strokecolor="windowText" strokeweight="1pt">
                <v:textbox>
                  <w:txbxContent>
                    <w:p w14:paraId="2E5D183D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cords excluded**</w:t>
                      </w:r>
                    </w:p>
                    <w:p w14:paraId="44779E9F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97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0FCCA2FE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895A505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FE873E0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5A7ECC0" wp14:editId="16324005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348514820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5" o:spid="_x0000_s1026" o:spt="32" type="#_x0000_t32" style="position:absolute;left:0pt;margin-left:110.25pt;margin-top:7.85pt;height:22.15pt;width:0pt;z-index:251720704;mso-width-relative:page;mso-height-relative:page;" filled="f" stroked="t" coordsize="21600,21600" o:gfxdata="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C1cP8zVAAAACQEAAA8AAAAAAAAAAQAgAAAAIgAAAGRycy9kb3du&#10;cmV2LnhtbFBLAQIUABQAAAAIAIdO4kD+tBMjAgIAAA4EAAAOAAAAAAAAAAEAIAAAACQ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73B24804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981B405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0CEB11F" wp14:editId="346DB9AB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155134794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5F64FC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sought for retrieval</w:t>
                            </w:r>
                          </w:p>
                          <w:p w14:paraId="2FB20A57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8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0CEB11F" id="_x0000_s1058" style="position:absolute;margin-left:44.15pt;margin-top:3.75pt;width:148.6pt;height:41.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" filled="f" strokecolor="windowText" strokeweight="1pt">
                <v:textbox>
                  <w:txbxContent>
                    <w:p w14:paraId="5D5F64FC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sought for retrieval</w:t>
                      </w:r>
                    </w:p>
                    <w:p w14:paraId="2FB20A57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84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078B2EE" wp14:editId="61753E2F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107505572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6" o:spid="_x0000_s1026" o:spt="32" type="#_x0000_t32" style="position:absolute;left:0pt;margin-left:193.95pt;margin-top:25.25pt;height:0pt;width:44.35pt;z-index:251713536;mso-width-relative:page;mso-height-relative:page;" filled="f" stroked="t" coordsize="21600,21600" o:gfxdata="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FqP/+bWAAAACQEAAA8AAAAAAAAAAQAgAAAAIgAAAGRycy9k&#10;b3ducmV2LnhtbFBLAQIUABQAAAAIAIdO4kCV7kVFBAIAAA4EAAAOAAAAAAAAAAEAIAAAACUBAABk&#10;cnMvZTJvRG9jLnhtbFBLBQYAAAAABgAGAFkBAACb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9DF764D" wp14:editId="3CCA5106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120720004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135E833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not retrieved</w:t>
                            </w:r>
                          </w:p>
                          <w:p w14:paraId="2C199E0E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69DF764D" id="_x0000_s1059" style="position:absolute;margin-left:240.1pt;margin-top:5.25pt;width:148.6pt;height:41.4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" filled="f" strokecolor="windowText" strokeweight="1pt">
                <v:textbox>
                  <w:txbxContent>
                    <w:p w14:paraId="2135E833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not retrieved</w:t>
                      </w:r>
                    </w:p>
                    <w:p w14:paraId="2C199E0E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1FE3F351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6FA398E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8931FFB" wp14:editId="7F3EC0FD">
                <wp:simplePos x="0" y="0"/>
                <wp:positionH relativeFrom="column">
                  <wp:posOffset>-1160780</wp:posOffset>
                </wp:positionH>
                <wp:positionV relativeFrom="paragraph">
                  <wp:posOffset>140335</wp:posOffset>
                </wp:positionV>
                <wp:extent cx="2787650" cy="262890"/>
                <wp:effectExtent l="4763" t="0" r="18097" b="18098"/>
                <wp:wrapNone/>
                <wp:docPr id="1096131880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AC2981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4EC0FE6C" w14:textId="77777777" w:rsidR="00E70795" w:rsidRDefault="00E70795">
                            <w:pP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8931FFB" id="_x0000_s1060" type="#_x0000_t176" style="position:absolute;margin-left:-91.4pt;margin-top:11.05pt;width:219.5pt;height:20.7pt;rotation:-9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" fillcolor="#9dc3e6" strokecolor="windowText" strokeweight="1pt">
                <v:textbox>
                  <w:txbxContent>
                    <w:p w14:paraId="13AC2981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Screening</w:t>
                      </w:r>
                    </w:p>
                    <w:p w14:paraId="4EC0FE6C" w14:textId="77777777" w:rsidR="00E70795" w:rsidRDefault="00E70795">
                      <w:pP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7EA8DE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57E9DD4" wp14:editId="0579817F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173402481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36" o:spid="_x0000_s1026" o:spt="32" type="#_x0000_t32" style="position:absolute;left:0pt;margin-left:111pt;margin-top:4.45pt;height:22.15pt;width:0pt;z-index:251721728;mso-width-relative:page;mso-height-relative:page;" filled="f" stroked="t" coordsize="21600,21600" o:gfxdata="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KRTWbfUAAAACAEAAA8AAAAAAAAAAQAgAAAAIgAAAGRycy9kb3du&#10;cmV2LnhtbFBLAQIUABQAAAAIAIdO4kDk2tcWAwIAAA8EAAAOAAAAAAAAAAEAIAAAACMBAABkcnMv&#10;ZTJvRG9jLnhtbFBLBQYAAAAABgAGAFkBAACYBQAAAAA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3E2133E6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1699073" wp14:editId="69D73ECD">
                <wp:simplePos x="0" y="0"/>
                <wp:positionH relativeFrom="column">
                  <wp:posOffset>3059430</wp:posOffset>
                </wp:positionH>
                <wp:positionV relativeFrom="paragraph">
                  <wp:posOffset>154305</wp:posOffset>
                </wp:positionV>
                <wp:extent cx="1887220" cy="2416810"/>
                <wp:effectExtent l="6350" t="6350" r="11430" b="15240"/>
                <wp:wrapNone/>
                <wp:docPr id="168034640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24168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277042" w14:textId="638FEFF8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excluded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:</w:t>
                            </w:r>
                          </w:p>
                          <w:p w14:paraId="3C0A4488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.No whole-brain voxel-based analysis(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9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70F3E3DA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2. No longitudinal study(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9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57792937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3.No sufficient report of results(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40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5E2F091B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4. No Difference(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D7D40C0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5. Coordinate out of the mask(n=1)</w:t>
                            </w:r>
                          </w:p>
                          <w:p w14:paraId="5929EDD3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6.Uncorrected(n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38959CF5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7.Wrong sample(n=2)</w:t>
                            </w:r>
                          </w:p>
                          <w:p w14:paraId="5EB32CA8" w14:textId="77777777" w:rsidR="00E70795" w:rsidRDefault="00E70795">
                            <w:pPr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1699073" id="_x0000_s1061" style="position:absolute;margin-left:240.9pt;margin-top:12.15pt;width:148.6pt;height:190.3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" filled="f" strokecolor="windowText" strokeweight="1pt">
                <v:textbox>
                  <w:txbxContent>
                    <w:p w14:paraId="18277042" w14:textId="638FEFF8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excluded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3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:</w:t>
                      </w:r>
                    </w:p>
                    <w:p w14:paraId="3C0A4488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.No whole-brain voxel-based analysis(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9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70F3E3DA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2. No longitudinal study(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9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57792937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3.No sufficient report of results(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40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5E2F091B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4. No Difference(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4D7D40C0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5. Coordinate out of the mask(n=1)</w:t>
                      </w:r>
                    </w:p>
                    <w:p w14:paraId="5929EDD3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6.Uncorrected(n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38959CF5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7.Wrong sample(n=2)</w:t>
                      </w:r>
                    </w:p>
                    <w:p w14:paraId="5EB32CA8" w14:textId="77777777" w:rsidR="00E70795" w:rsidRDefault="00E70795">
                      <w:pPr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AD0E3EF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1913311" wp14:editId="3A60B891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24239924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7" o:spid="_x0000_s1026" o:spt="32" type="#_x0000_t32" style="position:absolute;left:0pt;margin-left:195pt;margin-top:23.2pt;height:0pt;width:44.35pt;z-index:251714560;mso-width-relative:page;mso-height-relative:page;" filled="f" stroked="t" coordsize="21600,21600" o:gfxdata="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fCJDj1gAAAAkBAAAPAAAAAAAAAAEAIAAAACIAAABkcnMv&#10;ZG93bnJldi54bWxQSwECFAAUAAAACACHTuJAHwsXBgUCAAAOBAAADgAAAAAAAAABACAAAAAlAQAA&#10;ZHJzL2Uyb0RvYy54bWxQSwUGAAAAAAYABgBZAQAAnAUAAAAA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B955EA8" wp14:editId="1C5D1904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202095091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6397216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assessed for eligibility</w:t>
                            </w:r>
                          </w:p>
                          <w:p w14:paraId="34DA8006" w14:textId="77777777" w:rsidR="00E70795" w:rsidRDefault="00E70795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8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2B955EA8" id="_x0000_s1062" style="position:absolute;margin-left:44.25pt;margin-top:1.05pt;width:148.6pt;height:41.4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" filled="f" strokecolor="windowText" strokeweight="1pt">
                <v:textbox>
                  <w:txbxContent>
                    <w:p w14:paraId="16397216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assessed for eligibility</w:t>
                      </w:r>
                    </w:p>
                    <w:p w14:paraId="34DA8006" w14:textId="77777777" w:rsidR="00E70795" w:rsidRDefault="00E70795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84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AC51872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647B856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18779CCD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957AF5" wp14:editId="139ACDF1">
                <wp:simplePos x="0" y="0"/>
                <wp:positionH relativeFrom="column">
                  <wp:posOffset>1400810</wp:posOffset>
                </wp:positionH>
                <wp:positionV relativeFrom="paragraph">
                  <wp:posOffset>29210</wp:posOffset>
                </wp:positionV>
                <wp:extent cx="0" cy="746125"/>
                <wp:effectExtent l="76200" t="0" r="57150" b="53975"/>
                <wp:wrapNone/>
                <wp:docPr id="172715174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psCustomData="http://www.wps.cn/officeDocument/2013/wpsCustomData">
            <w:pict>
              <v:shape id="Straight Arrow Connector 19" o:spid="_x0000_s1026" o:spt="32" type="#_x0000_t32" style="position:absolute;left:0pt;margin-left:110.3pt;margin-top:2.3pt;height:58.75pt;width:0pt;z-index:251722752;mso-width-relative:page;mso-height-relative:page;" filled="f" stroked="t" coordsize="21600,21600" o:gfxdata="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CeSRetQAAAAJAQAADwAAAAAAAAABACAAAAAiAAAAZHJzL2Rvd25y&#10;ZXYueG1sUEsBAhQAFAAAAAgAh07iQOPnQKUCAgAADgQAAA4AAAAAAAAAAQAgAAAAIwEAAGRycy9l&#10;Mm9Eb2MueG1sUEsFBgAAAAAGAAYAWQEAAJcFAAAAAA==&#10;">
                <v:fill on="f" focussize="0,0"/>
                <v:stroke weight="0.5pt" color="#000000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3FC72AFB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56C8B619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6CFED1E5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06C71EDA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4DB4E39" wp14:editId="5C54B8F9">
                <wp:simplePos x="0" y="0"/>
                <wp:positionH relativeFrom="column">
                  <wp:posOffset>540385</wp:posOffset>
                </wp:positionH>
                <wp:positionV relativeFrom="paragraph">
                  <wp:posOffset>110490</wp:posOffset>
                </wp:positionV>
                <wp:extent cx="1887220" cy="723900"/>
                <wp:effectExtent l="0" t="0" r="17780" b="19050"/>
                <wp:wrapNone/>
                <wp:docPr id="2066712514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681752F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Studies included</w:t>
                            </w:r>
                          </w:p>
                          <w:p w14:paraId="6F7957F9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>
                              <w:rPr>
                                <w:rFonts w:ascii="Arial" w:hAnsi="Arial" w:cs="Arial" w:hint="eastAsia"/>
                                <w:color w:val="000000"/>
                                <w:sz w:val="18"/>
                                <w:szCs w:val="20"/>
                              </w:rPr>
                              <w:t>1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34DB4E39" id="_x0000_s1063" style="position:absolute;margin-left:42.55pt;margin-top:8.7pt;width:148.6pt;height:57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" filled="f" strokecolor="windowText" strokeweight="1pt">
                <v:textbox>
                  <w:txbxContent>
                    <w:p w14:paraId="4681752F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Studies included</w:t>
                      </w:r>
                    </w:p>
                    <w:p w14:paraId="6F7957F9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>
                        <w:rPr>
                          <w:rFonts w:ascii="Arial" w:hAnsi="Arial" w:cs="Arial" w:hint="eastAsia"/>
                          <w:color w:val="000000"/>
                          <w:sz w:val="18"/>
                          <w:szCs w:val="20"/>
                        </w:rPr>
                        <w:t>1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1FF750F6" w14:textId="77777777" w:rsidR="00F250A9" w:rsidRDefault="00E70795">
      <w:pPr>
        <w:rPr>
          <w:rFonts w:ascii="Times New Roman" w:eastAsia="等线" w:hAnsi="Times New Roman" w:cs="Times New Roman"/>
          <w:lang w:val="en-AU" w:eastAsia="en-US"/>
        </w:rPr>
      </w:pPr>
      <w:r>
        <w:rPr>
          <w:rFonts w:ascii="Times New Roman" w:eastAsia="等线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949013F" wp14:editId="40C1B118">
                <wp:simplePos x="0" y="0"/>
                <wp:positionH relativeFrom="column">
                  <wp:posOffset>-133350</wp:posOffset>
                </wp:positionH>
                <wp:positionV relativeFrom="paragraph">
                  <wp:posOffset>170180</wp:posOffset>
                </wp:positionV>
                <wp:extent cx="764540" cy="262890"/>
                <wp:effectExtent l="2858" t="0" r="20002" b="20003"/>
                <wp:wrapNone/>
                <wp:docPr id="1553020788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D063EF" w14:textId="77777777" w:rsidR="00E70795" w:rsidRDefault="00E707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949013F" id="_x0000_s1064" type="#_x0000_t176" style="position:absolute;margin-left:-10.5pt;margin-top:13.4pt;width:60.2pt;height:20.7pt;rotation:-9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" fillcolor="#9dc3e6" strokecolor="windowText" strokeweight="1pt">
                <v:textbox>
                  <w:txbxContent>
                    <w:p w14:paraId="78D063EF" w14:textId="77777777" w:rsidR="00E70795" w:rsidRDefault="00E70795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6DE9B6F2" w14:textId="77777777" w:rsidR="00F250A9" w:rsidRDefault="00F250A9">
      <w:pPr>
        <w:rPr>
          <w:rFonts w:ascii="Times New Roman" w:eastAsia="等线" w:hAnsi="Times New Roman" w:cs="Times New Roman"/>
          <w:lang w:val="en-AU" w:eastAsia="en-US"/>
        </w:rPr>
      </w:pPr>
    </w:p>
    <w:p w14:paraId="3A1C49FD" w14:textId="77777777" w:rsidR="00F250A9" w:rsidRDefault="00F250A9">
      <w:pPr>
        <w:rPr>
          <w:rFonts w:ascii="Times New Roman" w:hAnsi="Times New Roman" w:cs="Times New Roman"/>
        </w:rPr>
      </w:pPr>
    </w:p>
    <w:p w14:paraId="763451BA" w14:textId="77777777" w:rsidR="00BD4D7C" w:rsidRDefault="00BD4D7C">
      <w:pPr>
        <w:rPr>
          <w:rFonts w:ascii="Times New Roman" w:hAnsi="Times New Roman" w:cs="Times New Roman"/>
        </w:rPr>
      </w:pPr>
    </w:p>
    <w:p w14:paraId="64D93DE3" w14:textId="77777777" w:rsidR="00BD4D7C" w:rsidRDefault="00BD4D7C">
      <w:pPr>
        <w:rPr>
          <w:rFonts w:ascii="Times New Roman" w:hAnsi="Times New Roman" w:cs="Times New Roman"/>
        </w:rPr>
      </w:pPr>
    </w:p>
    <w:p w14:paraId="7D2810D1" w14:textId="0266BD95" w:rsidR="00BD4D7C" w:rsidRDefault="00BD4D7C" w:rsidP="00BD4D7C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64" w:name="_Toc181987421"/>
      <w:bookmarkStart w:id="65" w:name="_Toc176428750"/>
      <w:bookmarkStart w:id="66" w:name="_Toc184150150"/>
      <w:r>
        <w:rPr>
          <w:rFonts w:ascii="Times New Roman" w:hAnsi="Times New Roman" w:cs="Times New Roman"/>
          <w:sz w:val="24"/>
          <w:szCs w:val="24"/>
        </w:rPr>
        <w:t>Supplementary Figure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Work flow for identifying </w:t>
      </w:r>
      <w:r w:rsidR="00E70795">
        <w:rPr>
          <w:rFonts w:ascii="Times New Roman" w:hAnsi="Times New Roman" w:cs="Times New Roman" w:hint="eastAsia"/>
          <w:sz w:val="24"/>
          <w:szCs w:val="24"/>
        </w:rPr>
        <w:t>stu</w:t>
      </w:r>
      <w:r w:rsidR="00E70795">
        <w:rPr>
          <w:rFonts w:ascii="Times New Roman" w:hAnsi="Times New Roman" w:cs="Times New Roman"/>
          <w:sz w:val="24"/>
          <w:szCs w:val="24"/>
        </w:rPr>
        <w:t xml:space="preserve">dies investigating cortical thickness changes in </w:t>
      </w:r>
      <w:r>
        <w:rPr>
          <w:rFonts w:ascii="Times New Roman" w:hAnsi="Times New Roman" w:cs="Times New Roman"/>
          <w:sz w:val="24"/>
          <w:szCs w:val="24"/>
        </w:rPr>
        <w:t>depression patients.</w:t>
      </w:r>
      <w:bookmarkEnd w:id="64"/>
      <w:bookmarkEnd w:id="65"/>
      <w:bookmarkEnd w:id="66"/>
    </w:p>
    <w:p w14:paraId="0C5D12FD" w14:textId="08ADFB6A" w:rsidR="00E77435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DB52586" w14:textId="4F8BA886" w:rsidR="000D1F59" w:rsidRDefault="004603B2" w:rsidP="000D1F59">
      <w:bookmarkStart w:id="67" w:name="_Toc181987422"/>
      <w:bookmarkStart w:id="68" w:name="_Toc176428751"/>
      <w:r>
        <w:rPr>
          <w:rFonts w:hint="eastAsia"/>
          <w:noProof/>
        </w:rPr>
        <w:lastRenderedPageBreak/>
        <w:drawing>
          <wp:inline distT="0" distB="0" distL="0" distR="0" wp14:anchorId="3BCD026F" wp14:editId="7B3D23B7">
            <wp:extent cx="5274310" cy="5279390"/>
            <wp:effectExtent l="0" t="0" r="2540" b="0"/>
            <wp:docPr id="640081605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081605" name="图片 64008160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DAEF2" w14:textId="1592D9AB" w:rsidR="00AE01B0" w:rsidRDefault="00AE01B0" w:rsidP="00AE01B0">
      <w:pPr>
        <w:pStyle w:val="2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69" w:name="_Toc184150151"/>
      <w:r>
        <w:rPr>
          <w:rFonts w:ascii="Times New Roman" w:hAnsi="Times New Roman" w:cs="Times New Roman"/>
          <w:sz w:val="24"/>
          <w:szCs w:val="24"/>
        </w:rPr>
        <w:t>Supplementary Figure</w:t>
      </w: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 The robust test of depression remission network</w:t>
      </w:r>
      <w:bookmarkEnd w:id="67"/>
      <w:bookmarkEnd w:id="68"/>
      <w:bookmarkEnd w:id="69"/>
    </w:p>
    <w:p w14:paraId="6E09876F" w14:textId="5FE1A746" w:rsidR="00AE01B0" w:rsidRPr="006C2A69" w:rsidRDefault="00C12846" w:rsidP="006C2A69">
      <w:pPr>
        <w:jc w:val="both"/>
        <w:rPr>
          <w:rFonts w:ascii="Times New Roman" w:hAnsi="Times New Roman"/>
        </w:rPr>
      </w:pPr>
      <w:r w:rsidRPr="00C12846">
        <w:rPr>
          <w:rFonts w:ascii="Times New Roman" w:hAnsi="Times New Roman" w:cs="Times New Roman"/>
        </w:rPr>
        <w:t xml:space="preserve">The robustness analysis </w:t>
      </w:r>
      <w:r w:rsidR="00D96519" w:rsidRPr="00CC2882">
        <w:rPr>
          <w:rFonts w:ascii="Times New Roman" w:hAnsi="Times New Roman" w:cs="Times New Roman"/>
        </w:rPr>
        <w:t>indicate</w:t>
      </w:r>
      <w:r w:rsidR="00D96519">
        <w:rPr>
          <w:rFonts w:ascii="Times New Roman" w:hAnsi="Times New Roman" w:cs="Times New Roman" w:hint="eastAsia"/>
        </w:rPr>
        <w:t>d</w:t>
      </w:r>
      <w:r w:rsidRPr="00C12846">
        <w:rPr>
          <w:rFonts w:ascii="Times New Roman" w:hAnsi="Times New Roman" w:cs="Times New Roman"/>
        </w:rPr>
        <w:t xml:space="preserve"> that the depression </w:t>
      </w:r>
      <w:r>
        <w:rPr>
          <w:rFonts w:ascii="Times New Roman" w:hAnsi="Times New Roman" w:cs="Times New Roman" w:hint="eastAsia"/>
        </w:rPr>
        <w:t>remission</w:t>
      </w:r>
      <w:r w:rsidRPr="00C12846">
        <w:rPr>
          <w:rFonts w:ascii="Times New Roman" w:hAnsi="Times New Roman" w:cs="Times New Roman"/>
        </w:rPr>
        <w:t xml:space="preserve"> network </w:t>
      </w:r>
      <w:r w:rsidR="00D96519" w:rsidRPr="00CC2882">
        <w:rPr>
          <w:rFonts w:ascii="Times New Roman" w:hAnsi="Times New Roman" w:cs="Times New Roman"/>
        </w:rPr>
        <w:t>exhibit</w:t>
      </w:r>
      <w:r w:rsidR="00D96519">
        <w:rPr>
          <w:rFonts w:ascii="Times New Roman" w:hAnsi="Times New Roman" w:cs="Times New Roman" w:hint="eastAsia"/>
        </w:rPr>
        <w:t xml:space="preserve">ed </w:t>
      </w:r>
      <w:r w:rsidRPr="00C12846">
        <w:rPr>
          <w:rFonts w:ascii="Times New Roman" w:hAnsi="Times New Roman" w:cs="Times New Roman"/>
        </w:rPr>
        <w:t xml:space="preserve">strong stability and reliability, including when switching to </w:t>
      </w:r>
      <w:bookmarkStart w:id="70" w:name="OLE_LINK1"/>
      <w:r w:rsidRPr="00C12846">
        <w:rPr>
          <w:rFonts w:ascii="Times New Roman" w:hAnsi="Times New Roman" w:cs="Times New Roman"/>
        </w:rPr>
        <w:t>connectome</w:t>
      </w:r>
      <w:bookmarkEnd w:id="70"/>
      <w:r w:rsidRPr="00C12846">
        <w:rPr>
          <w:rFonts w:ascii="Times New Roman" w:hAnsi="Times New Roman" w:cs="Times New Roman"/>
        </w:rPr>
        <w:t xml:space="preserve"> of 373 patients with depression</w:t>
      </w:r>
      <w:r w:rsidR="006C2A69">
        <w:rPr>
          <w:rFonts w:ascii="Times New Roman" w:hAnsi="Times New Roman" w:cs="Times New Roman" w:hint="eastAsia"/>
        </w:rPr>
        <w:t xml:space="preserve"> (</w:t>
      </w:r>
      <w:r w:rsidR="006C2A69">
        <w:rPr>
          <w:rFonts w:ascii="Times New Roman" w:hAnsi="Times New Roman"/>
        </w:rPr>
        <w:t>spatial correlation</w:t>
      </w:r>
      <w:r w:rsidR="006C2A69">
        <w:rPr>
          <w:rFonts w:ascii="Times New Roman" w:hAnsi="Times New Roman" w:hint="eastAsia"/>
        </w:rPr>
        <w:t xml:space="preserve"> </w:t>
      </w:r>
      <w:r w:rsidR="006C2A69" w:rsidRPr="006C2A69">
        <w:rPr>
          <w:rFonts w:ascii="Times New Roman" w:hAnsi="Times New Roman" w:hint="eastAsia"/>
        </w:rPr>
        <w:t>coefficient</w:t>
      </w:r>
      <w:r w:rsidR="006C2A69">
        <w:rPr>
          <w:rFonts w:ascii="Times New Roman" w:hAnsi="Times New Roman" w:hint="eastAsia"/>
        </w:rPr>
        <w:t xml:space="preserve"> </w:t>
      </w:r>
      <w:r w:rsidR="006C2A69" w:rsidRPr="006C2A69">
        <w:rPr>
          <w:rFonts w:ascii="Times New Roman" w:hAnsi="Times New Roman" w:hint="eastAsia"/>
        </w:rPr>
        <w:t>R</w:t>
      </w:r>
      <w:r w:rsidR="006C2A69">
        <w:rPr>
          <w:rFonts w:ascii="Times New Roman" w:hAnsi="Times New Roman" w:hint="eastAsia"/>
        </w:rPr>
        <w:t xml:space="preserve"> = 0.9917</w:t>
      </w:r>
      <w:r w:rsidR="006C2A69">
        <w:rPr>
          <w:rFonts w:ascii="Times New Roman" w:hAnsi="Times New Roman" w:cs="Times New Roman" w:hint="eastAsia"/>
        </w:rPr>
        <w:t>)</w:t>
      </w:r>
      <w:r w:rsidRPr="00C12846">
        <w:rPr>
          <w:rFonts w:ascii="Times New Roman" w:hAnsi="Times New Roman" w:cs="Times New Roman"/>
        </w:rPr>
        <w:t>, changing the sphere size</w:t>
      </w:r>
      <w:r w:rsidR="00D820FC">
        <w:rPr>
          <w:rFonts w:ascii="Times New Roman" w:hAnsi="Times New Roman" w:cs="Times New Roman" w:hint="eastAsia"/>
        </w:rPr>
        <w:t xml:space="preserve"> (10 mm </w:t>
      </w:r>
      <w:bookmarkStart w:id="71" w:name="OLE_LINK2"/>
      <w:r w:rsidR="00D820FC" w:rsidRPr="00D820FC">
        <w:rPr>
          <w:rFonts w:ascii="Times New Roman" w:hAnsi="Times New Roman" w:cs="Times New Roman" w:hint="eastAsia"/>
        </w:rPr>
        <w:t>diameter</w:t>
      </w:r>
      <w:bookmarkEnd w:id="71"/>
      <w:r w:rsidR="00D820FC">
        <w:rPr>
          <w:rFonts w:ascii="Times New Roman" w:hAnsi="Times New Roman" w:cs="Times New Roman" w:hint="eastAsia"/>
        </w:rPr>
        <w:t xml:space="preserve">, </w:t>
      </w:r>
      <w:r w:rsidR="00D820FC" w:rsidRPr="006C2A69">
        <w:rPr>
          <w:rFonts w:ascii="Times New Roman" w:hAnsi="Times New Roman" w:hint="eastAsia"/>
        </w:rPr>
        <w:t>R</w:t>
      </w:r>
      <w:r w:rsidR="00D820FC">
        <w:rPr>
          <w:rFonts w:ascii="Times New Roman" w:hAnsi="Times New Roman" w:hint="eastAsia"/>
        </w:rPr>
        <w:t xml:space="preserve"> = 0.9998</w:t>
      </w:r>
      <w:r w:rsidR="00D820FC">
        <w:rPr>
          <w:rFonts w:ascii="Times New Roman" w:hAnsi="Times New Roman" w:cs="Times New Roman" w:hint="eastAsia"/>
        </w:rPr>
        <w:t>)</w:t>
      </w:r>
      <w:r w:rsidRPr="00C12846">
        <w:rPr>
          <w:rFonts w:ascii="Times New Roman" w:hAnsi="Times New Roman" w:cs="Times New Roman"/>
        </w:rPr>
        <w:t xml:space="preserve">, adjusting the </w:t>
      </w:r>
      <w:bookmarkStart w:id="72" w:name="OLE_LINK3"/>
      <w:r w:rsidRPr="00C12846">
        <w:rPr>
          <w:rFonts w:ascii="Times New Roman" w:hAnsi="Times New Roman" w:cs="Times New Roman"/>
        </w:rPr>
        <w:t>threshold</w:t>
      </w:r>
      <w:r w:rsidR="00D96519">
        <w:rPr>
          <w:rFonts w:ascii="Times New Roman" w:hAnsi="Times New Roman" w:cs="Times New Roman" w:hint="eastAsia"/>
        </w:rPr>
        <w:t xml:space="preserve"> of </w:t>
      </w:r>
      <w:r w:rsidR="00D96519" w:rsidRPr="007A5D4F">
        <w:rPr>
          <w:rFonts w:ascii="Times New Roman" w:hAnsi="Times New Roman" w:cs="Times New Roman"/>
        </w:rPr>
        <w:t>sensitivity map</w:t>
      </w:r>
      <w:bookmarkEnd w:id="72"/>
      <w:r w:rsidR="006C2A69">
        <w:rPr>
          <w:rFonts w:ascii="Times New Roman" w:hAnsi="Times New Roman" w:cs="Times New Roman" w:hint="eastAsia"/>
        </w:rPr>
        <w:t xml:space="preserve"> (overlap ratio=80%, </w:t>
      </w:r>
      <w:r w:rsidR="006C2A69" w:rsidRPr="006C2A69">
        <w:rPr>
          <w:rFonts w:ascii="Times New Roman" w:hAnsi="Times New Roman" w:hint="eastAsia"/>
        </w:rPr>
        <w:t>R</w:t>
      </w:r>
      <w:r w:rsidR="006C2A69">
        <w:rPr>
          <w:rFonts w:ascii="Times New Roman" w:hAnsi="Times New Roman" w:hint="eastAsia"/>
        </w:rPr>
        <w:t xml:space="preserve"> = 0.9901; </w:t>
      </w:r>
      <w:r w:rsidR="006C2A69">
        <w:rPr>
          <w:rFonts w:ascii="Times New Roman" w:hAnsi="Times New Roman" w:cs="Times New Roman" w:hint="eastAsia"/>
        </w:rPr>
        <w:t xml:space="preserve">overlap ratio=90%, </w:t>
      </w:r>
      <w:r w:rsidR="006C2A69" w:rsidRPr="006C2A69">
        <w:rPr>
          <w:rFonts w:ascii="Times New Roman" w:hAnsi="Times New Roman" w:hint="eastAsia"/>
        </w:rPr>
        <w:t>R</w:t>
      </w:r>
      <w:r w:rsidR="006C2A69">
        <w:rPr>
          <w:rFonts w:ascii="Times New Roman" w:hAnsi="Times New Roman" w:hint="eastAsia"/>
        </w:rPr>
        <w:t xml:space="preserve"> = 0.9876</w:t>
      </w:r>
      <w:r w:rsidR="006C2A69">
        <w:rPr>
          <w:rFonts w:ascii="Times New Roman" w:hAnsi="Times New Roman" w:cs="Times New Roman" w:hint="eastAsia"/>
        </w:rPr>
        <w:t>)</w:t>
      </w:r>
      <w:r w:rsidRPr="00C12846">
        <w:rPr>
          <w:rFonts w:ascii="Times New Roman" w:hAnsi="Times New Roman" w:cs="Times New Roman"/>
        </w:rPr>
        <w:t xml:space="preserve">, separately calculating the ECT experimental network </w:t>
      </w:r>
      <w:r w:rsidR="005F60DF">
        <w:rPr>
          <w:rFonts w:ascii="Times New Roman" w:hAnsi="Times New Roman" w:cs="Times New Roman" w:hint="eastAsia"/>
        </w:rPr>
        <w:t>(</w:t>
      </w:r>
      <w:r w:rsidR="001614BA" w:rsidRPr="006C2A69">
        <w:rPr>
          <w:rFonts w:ascii="Times New Roman" w:hAnsi="Times New Roman" w:hint="eastAsia"/>
        </w:rPr>
        <w:t>R</w:t>
      </w:r>
      <w:r w:rsidR="001614BA">
        <w:rPr>
          <w:rFonts w:ascii="Times New Roman" w:hAnsi="Times New Roman" w:hint="eastAsia"/>
        </w:rPr>
        <w:t xml:space="preserve"> = 0.9961</w:t>
      </w:r>
      <w:r w:rsidR="005F60DF">
        <w:rPr>
          <w:rFonts w:ascii="Times New Roman" w:hAnsi="Times New Roman" w:cs="Times New Roman" w:hint="eastAsia"/>
        </w:rPr>
        <w:t xml:space="preserve">) </w:t>
      </w:r>
      <w:r w:rsidRPr="00C12846">
        <w:rPr>
          <w:rFonts w:ascii="Times New Roman" w:hAnsi="Times New Roman" w:cs="Times New Roman"/>
        </w:rPr>
        <w:t>and the non-ECT experimental network</w:t>
      </w:r>
      <w:r w:rsidR="005F60DF">
        <w:rPr>
          <w:rFonts w:ascii="Times New Roman" w:hAnsi="Times New Roman" w:cs="Times New Roman" w:hint="eastAsia"/>
        </w:rPr>
        <w:t xml:space="preserve"> (</w:t>
      </w:r>
      <w:r w:rsidR="001614BA" w:rsidRPr="006C2A69">
        <w:rPr>
          <w:rFonts w:ascii="Times New Roman" w:hAnsi="Times New Roman" w:hint="eastAsia"/>
        </w:rPr>
        <w:t>R</w:t>
      </w:r>
      <w:r w:rsidR="001614BA">
        <w:rPr>
          <w:rFonts w:ascii="Times New Roman" w:hAnsi="Times New Roman" w:hint="eastAsia"/>
        </w:rPr>
        <w:t xml:space="preserve"> = 0.9706</w:t>
      </w:r>
      <w:r w:rsidR="005F60DF">
        <w:rPr>
          <w:rFonts w:ascii="Times New Roman" w:hAnsi="Times New Roman" w:cs="Times New Roman" w:hint="eastAsia"/>
        </w:rPr>
        <w:t>)</w:t>
      </w:r>
      <w:r w:rsidRPr="00C12846">
        <w:rPr>
          <w:rFonts w:ascii="Times New Roman" w:hAnsi="Times New Roman" w:cs="Times New Roman"/>
        </w:rPr>
        <w:t xml:space="preserve">, and </w:t>
      </w:r>
      <w:r w:rsidR="00CD1433">
        <w:rPr>
          <w:rFonts w:ascii="Times New Roman" w:hAnsi="Times New Roman" w:cs="Times New Roman"/>
        </w:rPr>
        <w:t>including the</w:t>
      </w:r>
      <w:r w:rsidR="00E70795">
        <w:rPr>
          <w:rFonts w:ascii="Times New Roman" w:hAnsi="Times New Roman" w:cs="Times New Roman"/>
        </w:rPr>
        <w:t xml:space="preserve"> </w:t>
      </w:r>
      <w:r w:rsidR="00E70795">
        <w:rPr>
          <w:rFonts w:ascii="Times New Roman" w:hAnsi="Times New Roman" w:cs="Times New Roman" w:hint="eastAsia"/>
        </w:rPr>
        <w:t>coordinates</w:t>
      </w:r>
      <w:r w:rsidR="00E70795">
        <w:rPr>
          <w:rFonts w:ascii="Times New Roman" w:hAnsi="Times New Roman" w:cs="Times New Roman"/>
        </w:rPr>
        <w:t xml:space="preserve"> with</w:t>
      </w:r>
      <w:r w:rsidRPr="00C12846">
        <w:rPr>
          <w:rFonts w:ascii="Times New Roman" w:hAnsi="Times New Roman" w:cs="Times New Roman"/>
        </w:rPr>
        <w:t xml:space="preserve"> decreased </w:t>
      </w:r>
      <w:r w:rsidR="00E70795">
        <w:rPr>
          <w:rFonts w:ascii="Times New Roman" w:hAnsi="Times New Roman" w:cs="Times New Roman"/>
        </w:rPr>
        <w:t>volumes</w:t>
      </w:r>
      <w:r w:rsidR="00E70795" w:rsidRPr="00C12846">
        <w:rPr>
          <w:rFonts w:ascii="Times New Roman" w:hAnsi="Times New Roman" w:cs="Times New Roman"/>
        </w:rPr>
        <w:t xml:space="preserve"> </w:t>
      </w:r>
      <w:r w:rsidR="005F60DF">
        <w:rPr>
          <w:rFonts w:ascii="Times New Roman" w:hAnsi="Times New Roman" w:cs="Times New Roman" w:hint="eastAsia"/>
        </w:rPr>
        <w:t>(</w:t>
      </w:r>
      <w:r w:rsidR="001614BA" w:rsidRPr="006C2A69">
        <w:rPr>
          <w:rFonts w:ascii="Times New Roman" w:hAnsi="Times New Roman" w:hint="eastAsia"/>
        </w:rPr>
        <w:t>R</w:t>
      </w:r>
      <w:r w:rsidR="001614BA">
        <w:rPr>
          <w:rFonts w:ascii="Times New Roman" w:hAnsi="Times New Roman" w:hint="eastAsia"/>
        </w:rPr>
        <w:t xml:space="preserve"> = 0.9987</w:t>
      </w:r>
      <w:r w:rsidR="005F60DF">
        <w:rPr>
          <w:rFonts w:ascii="Times New Roman" w:hAnsi="Times New Roman" w:cs="Times New Roman" w:hint="eastAsia"/>
        </w:rPr>
        <w:t>)</w:t>
      </w:r>
      <w:r w:rsidRPr="00C12846">
        <w:rPr>
          <w:rFonts w:ascii="Times New Roman" w:hAnsi="Times New Roman" w:cs="Times New Roman"/>
        </w:rPr>
        <w:t>.</w:t>
      </w:r>
    </w:p>
    <w:p w14:paraId="34661EC9" w14:textId="5120AFEA" w:rsidR="00F250A9" w:rsidRDefault="00E70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2200DF1" w14:textId="02D82405" w:rsidR="00EA2D31" w:rsidRPr="00390190" w:rsidRDefault="00E70795" w:rsidP="00390190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73" w:name="_Toc176428752"/>
      <w:bookmarkStart w:id="74" w:name="_Toc181987423"/>
      <w:bookmarkStart w:id="75" w:name="_Toc184150152"/>
      <w:r w:rsidRPr="00167AA7">
        <w:rPr>
          <w:rFonts w:ascii="Times New Roman" w:hAnsi="Times New Roman" w:cs="Times New Roman"/>
          <w:sz w:val="28"/>
          <w:szCs w:val="28"/>
        </w:rPr>
        <w:lastRenderedPageBreak/>
        <w:t>Reference</w:t>
      </w:r>
      <w:bookmarkEnd w:id="73"/>
      <w:bookmarkEnd w:id="74"/>
      <w:bookmarkEnd w:id="75"/>
    </w:p>
    <w:p w14:paraId="71A1B599" w14:textId="77777777" w:rsidR="00BB10AE" w:rsidRPr="00BB10AE" w:rsidRDefault="00EA2D31" w:rsidP="00BB10AE">
      <w:pPr>
        <w:pStyle w:val="EndNoteBibliography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BB10AE" w:rsidRPr="00BB10AE">
        <w:rPr>
          <w:rFonts w:hint="eastAsia"/>
          <w:noProof/>
        </w:rPr>
        <w:t>1.</w:t>
      </w:r>
      <w:r w:rsidR="00BB10AE" w:rsidRPr="00BB10AE">
        <w:rPr>
          <w:rFonts w:hint="eastAsia"/>
          <w:noProof/>
        </w:rPr>
        <w:tab/>
        <w:t>Arnone, D.</w:t>
      </w:r>
      <w:r w:rsidR="00BB10AE" w:rsidRPr="00BB10AE">
        <w:rPr>
          <w:rFonts w:hint="eastAsia"/>
          <w:i/>
          <w:noProof/>
        </w:rPr>
        <w:t>, et al.</w:t>
      </w:r>
      <w:r w:rsidR="00BB10AE" w:rsidRPr="00BB10AE">
        <w:rPr>
          <w:rFonts w:hint="eastAsia"/>
          <w:noProof/>
        </w:rPr>
        <w:t xml:space="preserve"> State-dependent changes in hippocampal grey matter in depression. </w:t>
      </w:r>
      <w:r w:rsidR="00BB10AE" w:rsidRPr="00BB10AE">
        <w:rPr>
          <w:rFonts w:hint="eastAsia"/>
          <w:i/>
          <w:noProof/>
        </w:rPr>
        <w:t>Mol Psychiatry</w:t>
      </w:r>
      <w:r w:rsidR="00BB10AE" w:rsidRPr="00BB10AE">
        <w:rPr>
          <w:rFonts w:hint="eastAsia"/>
          <w:noProof/>
        </w:rPr>
        <w:t xml:space="preserve"> </w:t>
      </w:r>
      <w:r w:rsidR="00BB10AE" w:rsidRPr="00BB10AE">
        <w:rPr>
          <w:rFonts w:hint="eastAsia"/>
          <w:b/>
          <w:noProof/>
        </w:rPr>
        <w:t>18</w:t>
      </w:r>
      <w:r w:rsidR="00BB10AE" w:rsidRPr="00BB10AE">
        <w:rPr>
          <w:rFonts w:hint="eastAsia"/>
          <w:noProof/>
        </w:rPr>
        <w:t>, 1265-1272 (2013).</w:t>
      </w:r>
    </w:p>
    <w:p w14:paraId="465C0F39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.</w:t>
      </w:r>
      <w:r w:rsidRPr="00BB10AE">
        <w:rPr>
          <w:rFonts w:hint="eastAsia"/>
          <w:noProof/>
        </w:rPr>
        <w:tab/>
        <w:t>Fang, 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Functional and Anatomical Brain Abnormalities and Effects of Antidepressant in Major Depressive Disorder: Combined Application of Voxel-Based Morphometry and Amplitude of Frequency Fluctuation in Resting State. </w:t>
      </w:r>
      <w:r w:rsidRPr="00BB10AE">
        <w:rPr>
          <w:rFonts w:hint="eastAsia"/>
          <w:i/>
          <w:noProof/>
        </w:rPr>
        <w:t>J Comput Assist Tomogr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9</w:t>
      </w:r>
      <w:r w:rsidRPr="00BB10AE">
        <w:rPr>
          <w:rFonts w:hint="eastAsia"/>
          <w:noProof/>
        </w:rPr>
        <w:t>, 766-773 (2015).</w:t>
      </w:r>
    </w:p>
    <w:p w14:paraId="4638958A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.</w:t>
      </w:r>
      <w:r w:rsidRPr="00BB10AE">
        <w:rPr>
          <w:rFonts w:hint="eastAsia"/>
          <w:noProof/>
        </w:rPr>
        <w:tab/>
        <w:t xml:space="preserve">Lai, C.H., Wu, Y.T., Chen, C.Y. &amp; Hou, Y.C. Gray matter increases in fronto-parietal regions of depression patients with aripiprazole monotherapy: An exploratory study. </w:t>
      </w:r>
      <w:r w:rsidRPr="00BB10AE">
        <w:rPr>
          <w:rFonts w:hint="eastAsia"/>
          <w:i/>
          <w:noProof/>
        </w:rPr>
        <w:t>Medicine (Baltimore)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95</w:t>
      </w:r>
      <w:r w:rsidRPr="00BB10AE">
        <w:rPr>
          <w:rFonts w:hint="eastAsia"/>
          <w:noProof/>
        </w:rPr>
        <w:t>, e4654 (2016).</w:t>
      </w:r>
    </w:p>
    <w:p w14:paraId="45D0AF16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.</w:t>
      </w:r>
      <w:r w:rsidRPr="00BB10AE">
        <w:rPr>
          <w:rFonts w:hint="eastAsia"/>
          <w:noProof/>
        </w:rPr>
        <w:tab/>
        <w:t>Krause-Sorio, B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Combined treatment with escitalopram and memantine increases gray matter volume and cortical thickness compared to escitalopram and placebo in a pilot study of geriatric depression. </w:t>
      </w:r>
      <w:r w:rsidRPr="00BB10AE">
        <w:rPr>
          <w:rFonts w:hint="eastAsia"/>
          <w:i/>
          <w:noProof/>
        </w:rPr>
        <w:t>J Affect Disord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74</w:t>
      </w:r>
      <w:r w:rsidRPr="00BB10AE">
        <w:rPr>
          <w:rFonts w:hint="eastAsia"/>
          <w:noProof/>
        </w:rPr>
        <w:t>, 464-470 (2020).</w:t>
      </w:r>
    </w:p>
    <w:p w14:paraId="209B3096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.</w:t>
      </w:r>
      <w:r w:rsidRPr="00BB10AE">
        <w:rPr>
          <w:rFonts w:hint="eastAsia"/>
          <w:noProof/>
        </w:rPr>
        <w:tab/>
        <w:t>Bouckaert, F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Grey matter volume increase following electroconvulsive therapy in patients with late life depression: a longitudinal MRI study. </w:t>
      </w:r>
      <w:r w:rsidRPr="00BB10AE">
        <w:rPr>
          <w:rFonts w:hint="eastAsia"/>
          <w:i/>
          <w:noProof/>
        </w:rPr>
        <w:t>J Psychiatry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1</w:t>
      </w:r>
      <w:r w:rsidRPr="00BB10AE">
        <w:rPr>
          <w:rFonts w:hint="eastAsia"/>
          <w:noProof/>
        </w:rPr>
        <w:t>, 105-114 (2016).</w:t>
      </w:r>
    </w:p>
    <w:p w14:paraId="2E938660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.</w:t>
      </w:r>
      <w:r w:rsidRPr="00BB10AE">
        <w:rPr>
          <w:rFonts w:hint="eastAsia"/>
          <w:noProof/>
        </w:rPr>
        <w:tab/>
        <w:t>Ota, M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ffect of electroconvulsive therapy on gray matter volume in major depressive disorder. </w:t>
      </w:r>
      <w:r w:rsidRPr="00BB10AE">
        <w:rPr>
          <w:rFonts w:hint="eastAsia"/>
          <w:i/>
          <w:noProof/>
        </w:rPr>
        <w:t>J Affect Disord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86</w:t>
      </w:r>
      <w:r w:rsidRPr="00BB10AE">
        <w:rPr>
          <w:rFonts w:hint="eastAsia"/>
          <w:noProof/>
        </w:rPr>
        <w:t>, 186-191 (2015).</w:t>
      </w:r>
    </w:p>
    <w:p w14:paraId="35632BC6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7.</w:t>
      </w:r>
      <w:r w:rsidRPr="00BB10AE">
        <w:rPr>
          <w:rFonts w:hint="eastAsia"/>
          <w:noProof/>
        </w:rPr>
        <w:tab/>
        <w:t>Redlich, R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ediction of Individual Response to Electroconvulsive Therapy via Machine Learning on Structural Magnetic Resonance Imaging Data. </w:t>
      </w:r>
      <w:r w:rsidRPr="00BB10AE">
        <w:rPr>
          <w:rFonts w:hint="eastAsia"/>
          <w:i/>
          <w:noProof/>
        </w:rPr>
        <w:t>JAMA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73</w:t>
      </w:r>
      <w:r w:rsidRPr="00BB10AE">
        <w:rPr>
          <w:rFonts w:hint="eastAsia"/>
          <w:noProof/>
        </w:rPr>
        <w:t>, 557-564 (2016).</w:t>
      </w:r>
    </w:p>
    <w:p w14:paraId="632C1479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8.</w:t>
      </w:r>
      <w:r w:rsidRPr="00BB10AE">
        <w:rPr>
          <w:rFonts w:hint="eastAsia"/>
          <w:noProof/>
        </w:rPr>
        <w:tab/>
        <w:t>Sartorius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lectroconvulsive therapy increases temporal gray matter volume and cortical thickness. </w:t>
      </w:r>
      <w:r w:rsidRPr="00BB10AE">
        <w:rPr>
          <w:rFonts w:hint="eastAsia"/>
          <w:i/>
          <w:noProof/>
        </w:rPr>
        <w:t>Eur Neuropsychopharmaco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6</w:t>
      </w:r>
      <w:r w:rsidRPr="00BB10AE">
        <w:rPr>
          <w:rFonts w:hint="eastAsia"/>
          <w:noProof/>
        </w:rPr>
        <w:t>, 506-517 (2016).</w:t>
      </w:r>
    </w:p>
    <w:p w14:paraId="67EDCEA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9.</w:t>
      </w:r>
      <w:r w:rsidRPr="00BB10AE">
        <w:rPr>
          <w:rFonts w:hint="eastAsia"/>
          <w:noProof/>
        </w:rPr>
        <w:tab/>
        <w:t>Wang, 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lectroconvulsive therapy selectively enhanced feedforward connectivity from fusiform face area to amygdala in major depressive disorder. </w:t>
      </w:r>
      <w:r w:rsidRPr="00BB10AE">
        <w:rPr>
          <w:rFonts w:hint="eastAsia"/>
          <w:i/>
          <w:noProof/>
        </w:rPr>
        <w:t>Soc Cogn Affect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2</w:t>
      </w:r>
      <w:r w:rsidRPr="00BB10AE">
        <w:rPr>
          <w:rFonts w:hint="eastAsia"/>
          <w:noProof/>
        </w:rPr>
        <w:t>, 1983-1992 (2017).</w:t>
      </w:r>
    </w:p>
    <w:p w14:paraId="3E9A9664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0.</w:t>
      </w:r>
      <w:r w:rsidRPr="00BB10AE">
        <w:rPr>
          <w:rFonts w:hint="eastAsia"/>
          <w:noProof/>
        </w:rPr>
        <w:tab/>
        <w:t>Sartorius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lectroconvulsive therapy induced gray matter increase is not necessarily correlated with clinical data in depressed patients. </w:t>
      </w:r>
      <w:r w:rsidRPr="00BB10AE">
        <w:rPr>
          <w:rFonts w:hint="eastAsia"/>
          <w:i/>
          <w:noProof/>
        </w:rPr>
        <w:t>Brain Stimu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2</w:t>
      </w:r>
      <w:r w:rsidRPr="00BB10AE">
        <w:rPr>
          <w:rFonts w:hint="eastAsia"/>
          <w:noProof/>
        </w:rPr>
        <w:t>, 335-343 (2019).</w:t>
      </w:r>
    </w:p>
    <w:p w14:paraId="67A0EFA8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1.</w:t>
      </w:r>
      <w:r w:rsidRPr="00BB10AE">
        <w:rPr>
          <w:rFonts w:hint="eastAsia"/>
          <w:noProof/>
        </w:rPr>
        <w:tab/>
        <w:t>Takamiya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Neural Substrates of Psychotic Depression: Findings From the Global ECT-MRI Research Collaboration. </w:t>
      </w:r>
      <w:r w:rsidRPr="00BB10AE">
        <w:rPr>
          <w:rFonts w:hint="eastAsia"/>
          <w:i/>
          <w:noProof/>
        </w:rPr>
        <w:t>Schizophr Bul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8</w:t>
      </w:r>
      <w:r w:rsidRPr="00BB10AE">
        <w:rPr>
          <w:rFonts w:hint="eastAsia"/>
          <w:noProof/>
        </w:rPr>
        <w:t>, 514-523 (2022).</w:t>
      </w:r>
    </w:p>
    <w:p w14:paraId="1DD618F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2.</w:t>
      </w:r>
      <w:r w:rsidRPr="00BB10AE">
        <w:rPr>
          <w:rFonts w:hint="eastAsia"/>
          <w:noProof/>
        </w:rPr>
        <w:tab/>
        <w:t>Takamiya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Association of electroconvulsive therapy-induced structural plasticity with clinical remission. </w:t>
      </w:r>
      <w:r w:rsidRPr="00BB10AE">
        <w:rPr>
          <w:rFonts w:hint="eastAsia"/>
          <w:i/>
          <w:noProof/>
        </w:rPr>
        <w:t>Prog Neuropsychopharmacol 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0</w:t>
      </w:r>
      <w:r w:rsidRPr="00BB10AE">
        <w:rPr>
          <w:rFonts w:hint="eastAsia"/>
          <w:noProof/>
        </w:rPr>
        <w:t>, 110286 (2021).</w:t>
      </w:r>
    </w:p>
    <w:p w14:paraId="4E05963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3.</w:t>
      </w:r>
      <w:r w:rsidRPr="00BB10AE">
        <w:rPr>
          <w:rFonts w:hint="eastAsia"/>
          <w:noProof/>
        </w:rPr>
        <w:tab/>
        <w:t>Cano, M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Brain volumetric and metabolic correlates of electroconvulsive therapy for treatment-resistant depression: a longitudinal neuroimaging study. </w:t>
      </w:r>
      <w:r w:rsidRPr="00BB10AE">
        <w:rPr>
          <w:rFonts w:hint="eastAsia"/>
          <w:i/>
          <w:noProof/>
        </w:rPr>
        <w:t>Trans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7</w:t>
      </w:r>
      <w:r w:rsidRPr="00BB10AE">
        <w:rPr>
          <w:rFonts w:hint="eastAsia"/>
          <w:noProof/>
        </w:rPr>
        <w:t>, e1023 (2017).</w:t>
      </w:r>
    </w:p>
    <w:p w14:paraId="043DE204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lastRenderedPageBreak/>
        <w:t>14.</w:t>
      </w:r>
      <w:r w:rsidRPr="00BB10AE">
        <w:rPr>
          <w:rFonts w:hint="eastAsia"/>
          <w:noProof/>
        </w:rPr>
        <w:tab/>
        <w:t>Camilleri, J.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lectroconvulsive therapy modulates grey matter increase in a hub of an affect processing network. </w:t>
      </w:r>
      <w:r w:rsidRPr="00BB10AE">
        <w:rPr>
          <w:rFonts w:hint="eastAsia"/>
          <w:i/>
          <w:noProof/>
        </w:rPr>
        <w:t>Neuroimage Clin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5</w:t>
      </w:r>
      <w:r w:rsidRPr="00BB10AE">
        <w:rPr>
          <w:rFonts w:hint="eastAsia"/>
          <w:noProof/>
        </w:rPr>
        <w:t>, 102114 (2020).</w:t>
      </w:r>
    </w:p>
    <w:p w14:paraId="4DCF265D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5.</w:t>
      </w:r>
      <w:r w:rsidRPr="00BB10AE">
        <w:rPr>
          <w:rFonts w:hint="eastAsia"/>
          <w:noProof/>
        </w:rPr>
        <w:tab/>
        <w:t>Ge, R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Magnetic seizure therapy is associated with functional and structural brain changes in MDD: Therapeutic versus side effect correlates. </w:t>
      </w:r>
      <w:r w:rsidRPr="00BB10AE">
        <w:rPr>
          <w:rFonts w:hint="eastAsia"/>
          <w:i/>
          <w:noProof/>
        </w:rPr>
        <w:t>J Affect Disord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86</w:t>
      </w:r>
      <w:r w:rsidRPr="00BB10AE">
        <w:rPr>
          <w:rFonts w:hint="eastAsia"/>
          <w:noProof/>
        </w:rPr>
        <w:t>, 40-48 (2021).</w:t>
      </w:r>
    </w:p>
    <w:p w14:paraId="5111E82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6.</w:t>
      </w:r>
      <w:r w:rsidRPr="00BB10AE">
        <w:rPr>
          <w:rFonts w:hint="eastAsia"/>
          <w:noProof/>
        </w:rPr>
        <w:tab/>
        <w:t>Yue, Y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Regional Abnormality of Grey Matter in Schizophrenia: Effect from the Illness or Treatment? </w:t>
      </w:r>
      <w:r w:rsidRPr="00BB10AE">
        <w:rPr>
          <w:rFonts w:hint="eastAsia"/>
          <w:i/>
          <w:noProof/>
        </w:rPr>
        <w:t>PLoS On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</w:t>
      </w:r>
      <w:r w:rsidRPr="00BB10AE">
        <w:rPr>
          <w:rFonts w:hint="eastAsia"/>
          <w:noProof/>
        </w:rPr>
        <w:t>, e0147204 (2016).</w:t>
      </w:r>
    </w:p>
    <w:p w14:paraId="2BE7DAC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7.</w:t>
      </w:r>
      <w:r w:rsidRPr="00BB10AE">
        <w:rPr>
          <w:rFonts w:hint="eastAsia"/>
          <w:noProof/>
        </w:rPr>
        <w:tab/>
        <w:t>Wang, 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CT-induced brain plasticity correlates with positive symptom improvement in schizophrenia by voxel-based morphometry analysis of grey matter. </w:t>
      </w:r>
      <w:r w:rsidRPr="00BB10AE">
        <w:rPr>
          <w:rFonts w:hint="eastAsia"/>
          <w:i/>
          <w:noProof/>
        </w:rPr>
        <w:t>Brain Stimu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2</w:t>
      </w:r>
      <w:r w:rsidRPr="00BB10AE">
        <w:rPr>
          <w:rFonts w:hint="eastAsia"/>
          <w:noProof/>
        </w:rPr>
        <w:t>, 319-328 (2019).</w:t>
      </w:r>
    </w:p>
    <w:p w14:paraId="3235147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8.</w:t>
      </w:r>
      <w:r w:rsidRPr="00BB10AE">
        <w:rPr>
          <w:rFonts w:hint="eastAsia"/>
          <w:noProof/>
        </w:rPr>
        <w:tab/>
        <w:t>Shan, X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Increased subcortical region volume induced by electroconvulsive therapy in patients with schizophrenia. </w:t>
      </w:r>
      <w:r w:rsidRPr="00BB10AE">
        <w:rPr>
          <w:rFonts w:hint="eastAsia"/>
          <w:i/>
          <w:noProof/>
        </w:rPr>
        <w:t>Eur Arch Psychiatry Clin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71</w:t>
      </w:r>
      <w:r w:rsidRPr="00BB10AE">
        <w:rPr>
          <w:rFonts w:hint="eastAsia"/>
          <w:noProof/>
        </w:rPr>
        <w:t>, 1285-1295 (2021).</w:t>
      </w:r>
    </w:p>
    <w:p w14:paraId="7DDB7E40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19.</w:t>
      </w:r>
      <w:r w:rsidRPr="00BB10AE">
        <w:rPr>
          <w:rFonts w:hint="eastAsia"/>
          <w:noProof/>
        </w:rPr>
        <w:tab/>
        <w:t>Man</w:t>
      </w:r>
      <w:r w:rsidRPr="00BB10AE">
        <w:rPr>
          <w:rFonts w:hint="eastAsia"/>
          <w:noProof/>
        </w:rPr>
        <w:t>é</w:t>
      </w:r>
      <w:r w:rsidRPr="00BB10AE">
        <w:rPr>
          <w:rFonts w:hint="eastAsia"/>
          <w:noProof/>
        </w:rPr>
        <w:t>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ogressive gray matter changes in first episode schizophrenia: a 4-year longitudinal magnetic resonance study using VBM. </w:t>
      </w:r>
      <w:r w:rsidRPr="00BB10AE">
        <w:rPr>
          <w:rFonts w:hint="eastAsia"/>
          <w:i/>
          <w:noProof/>
        </w:rPr>
        <w:t>Schizophrenia Research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4</w:t>
      </w:r>
      <w:r w:rsidRPr="00BB10AE">
        <w:rPr>
          <w:rFonts w:hint="eastAsia"/>
          <w:noProof/>
        </w:rPr>
        <w:t>, 136-143 (2009).</w:t>
      </w:r>
    </w:p>
    <w:p w14:paraId="558873D8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0.</w:t>
      </w:r>
      <w:r w:rsidRPr="00BB10AE">
        <w:rPr>
          <w:rFonts w:hint="eastAsia"/>
          <w:noProof/>
        </w:rPr>
        <w:tab/>
        <w:t>Boukezzi, S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Grey matter density changes of structures involved in Posttraumatic Stress Disorder (PTSD) after recovery following Eye Movement Desensitization and Reprocessing (EMDR) therapy. </w:t>
      </w:r>
      <w:r w:rsidRPr="00BB10AE">
        <w:rPr>
          <w:rFonts w:hint="eastAsia"/>
          <w:i/>
          <w:noProof/>
        </w:rPr>
        <w:t>Psychiatry Res Neuroimagin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66</w:t>
      </w:r>
      <w:r w:rsidRPr="00BB10AE">
        <w:rPr>
          <w:rFonts w:hint="eastAsia"/>
          <w:noProof/>
        </w:rPr>
        <w:t>, 146-152 (2017).</w:t>
      </w:r>
    </w:p>
    <w:p w14:paraId="661DA650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1.</w:t>
      </w:r>
      <w:r w:rsidRPr="00BB10AE">
        <w:rPr>
          <w:rFonts w:hint="eastAsia"/>
          <w:noProof/>
        </w:rPr>
        <w:tab/>
        <w:t>Parvaz, M.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efrontal gray matter volume recovery in treatment-seeking cocaine-addicted individuals: a longitudinal study. </w:t>
      </w:r>
      <w:r w:rsidRPr="00BB10AE">
        <w:rPr>
          <w:rFonts w:hint="eastAsia"/>
          <w:i/>
          <w:noProof/>
        </w:rPr>
        <w:t>Addict Bio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2</w:t>
      </w:r>
      <w:r w:rsidRPr="00BB10AE">
        <w:rPr>
          <w:rFonts w:hint="eastAsia"/>
          <w:noProof/>
        </w:rPr>
        <w:t>, 1391-1401 (2017).</w:t>
      </w:r>
    </w:p>
    <w:p w14:paraId="1AF0C33D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2.</w:t>
      </w:r>
      <w:r w:rsidRPr="00BB10AE">
        <w:rPr>
          <w:rFonts w:hint="eastAsia"/>
          <w:noProof/>
        </w:rPr>
        <w:tab/>
        <w:t xml:space="preserve">Talati, A., Pantazatos, S.P., Hirsch, J. &amp; Schneier, F. A pilot study of gray matter volume changes associated with paroxetine treatment and response in social anxiety disorder. </w:t>
      </w:r>
      <w:r w:rsidRPr="00BB10AE">
        <w:rPr>
          <w:rFonts w:hint="eastAsia"/>
          <w:i/>
          <w:noProof/>
        </w:rPr>
        <w:t>Psychiatry Re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31</w:t>
      </w:r>
      <w:r w:rsidRPr="00BB10AE">
        <w:rPr>
          <w:rFonts w:hint="eastAsia"/>
          <w:noProof/>
        </w:rPr>
        <w:t>, 279-285 (2015).</w:t>
      </w:r>
    </w:p>
    <w:p w14:paraId="780D96B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3.</w:t>
      </w:r>
      <w:r w:rsidRPr="00BB10AE">
        <w:rPr>
          <w:rFonts w:hint="eastAsia"/>
          <w:noProof/>
        </w:rPr>
        <w:tab/>
        <w:t>Köbe, T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Combined omega-3 fatty acids, aerobic exercise and cognitive stimulation prevents decline in gray matter volume of the frontal, parietal and cingulate cortex in patients with mild cognitive impairment. </w:t>
      </w:r>
      <w:r w:rsidRPr="00BB10AE">
        <w:rPr>
          <w:rFonts w:hint="eastAsia"/>
          <w:i/>
          <w:noProof/>
        </w:rPr>
        <w:t>NeuroImag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31</w:t>
      </w:r>
      <w:r w:rsidRPr="00BB10AE">
        <w:rPr>
          <w:rFonts w:hint="eastAsia"/>
          <w:noProof/>
        </w:rPr>
        <w:t>, 226-238 (2016).</w:t>
      </w:r>
    </w:p>
    <w:p w14:paraId="20BE26B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4.</w:t>
      </w:r>
      <w:r w:rsidRPr="00BB10AE">
        <w:rPr>
          <w:rFonts w:hint="eastAsia"/>
          <w:noProof/>
        </w:rPr>
        <w:tab/>
        <w:t>Douaud, G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eventing Alzheimer's disease-related gray matter atrophy by B-vitamin treatment. </w:t>
      </w:r>
      <w:r w:rsidRPr="00BB10AE">
        <w:rPr>
          <w:rFonts w:hint="eastAsia"/>
          <w:i/>
          <w:noProof/>
        </w:rPr>
        <w:t>Proceedings of the National Academy of Sciences of the United States of America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0</w:t>
      </w:r>
      <w:r w:rsidRPr="00BB10AE">
        <w:rPr>
          <w:rFonts w:hint="eastAsia"/>
          <w:noProof/>
        </w:rPr>
        <w:t>, 9523-9528 (2013).</w:t>
      </w:r>
    </w:p>
    <w:p w14:paraId="54E852B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5.</w:t>
      </w:r>
      <w:r w:rsidRPr="00BB10AE">
        <w:rPr>
          <w:rFonts w:hint="eastAsia"/>
          <w:noProof/>
        </w:rPr>
        <w:tab/>
        <w:t>Martin Monzon, B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Grey matter volume in adolescents with anorexia nervosa and associated eating disorder symptoms. </w:t>
      </w:r>
      <w:r w:rsidRPr="00BB10AE">
        <w:rPr>
          <w:rFonts w:hint="eastAsia"/>
          <w:i/>
          <w:noProof/>
        </w:rPr>
        <w:t>Eur J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6</w:t>
      </w:r>
      <w:r w:rsidRPr="00BB10AE">
        <w:rPr>
          <w:rFonts w:hint="eastAsia"/>
          <w:noProof/>
        </w:rPr>
        <w:t>, 2297-2307 (2017).</w:t>
      </w:r>
    </w:p>
    <w:p w14:paraId="08E3DE5E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6.</w:t>
      </w:r>
      <w:r w:rsidRPr="00BB10AE">
        <w:rPr>
          <w:rFonts w:hint="eastAsia"/>
          <w:noProof/>
        </w:rPr>
        <w:tab/>
        <w:t>MacKenzie-Graham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striol-mediated neuroprotection in multiple sclerosis localized by voxel-based morphometry. </w:t>
      </w:r>
      <w:r w:rsidRPr="00BB10AE">
        <w:rPr>
          <w:rFonts w:hint="eastAsia"/>
          <w:i/>
          <w:noProof/>
        </w:rPr>
        <w:t>Brain Behav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8</w:t>
      </w:r>
      <w:r w:rsidRPr="00BB10AE">
        <w:rPr>
          <w:rFonts w:hint="eastAsia"/>
          <w:noProof/>
        </w:rPr>
        <w:t>, e01086 (2018).</w:t>
      </w:r>
    </w:p>
    <w:p w14:paraId="2E518F1E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7.</w:t>
      </w:r>
      <w:r w:rsidRPr="00BB10AE">
        <w:rPr>
          <w:rFonts w:hint="eastAsia"/>
          <w:noProof/>
        </w:rPr>
        <w:tab/>
        <w:t xml:space="preserve">Delnooz, C.C.S., Pasman, J.W. &amp; van de Warrenburg, B.P.C. Dynamic cortical gray matter volume changes after botulinum toxin in cervical dystonia. </w:t>
      </w:r>
      <w:r w:rsidRPr="00BB10AE">
        <w:rPr>
          <w:rFonts w:hint="eastAsia"/>
          <w:i/>
          <w:noProof/>
        </w:rPr>
        <w:t>Neurobiology of Diseas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73</w:t>
      </w:r>
      <w:r w:rsidRPr="00BB10AE">
        <w:rPr>
          <w:rFonts w:hint="eastAsia"/>
          <w:noProof/>
        </w:rPr>
        <w:t>, 327-333 (2015).</w:t>
      </w:r>
    </w:p>
    <w:p w14:paraId="35AF1444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lastRenderedPageBreak/>
        <w:t>28.</w:t>
      </w:r>
      <w:r w:rsidRPr="00BB10AE">
        <w:rPr>
          <w:rFonts w:hint="eastAsia"/>
          <w:noProof/>
        </w:rPr>
        <w:tab/>
        <w:t>Burciu, R.G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Brain changes associated with postural training in patients with cerebellar degeneration: a voxel-based morphometry study. </w:t>
      </w:r>
      <w:r w:rsidRPr="00BB10AE">
        <w:rPr>
          <w:rFonts w:hint="eastAsia"/>
          <w:i/>
          <w:noProof/>
        </w:rPr>
        <w:t>The Journal of Neuroscience : the Official Journal of the Society For Neuroscienc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3</w:t>
      </w:r>
      <w:r w:rsidRPr="00BB10AE">
        <w:rPr>
          <w:rFonts w:hint="eastAsia"/>
          <w:noProof/>
        </w:rPr>
        <w:t>, 4594-4604 (2013).</w:t>
      </w:r>
    </w:p>
    <w:p w14:paraId="32A15762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29.</w:t>
      </w:r>
      <w:r w:rsidRPr="00BB10AE">
        <w:rPr>
          <w:rFonts w:hint="eastAsia"/>
          <w:noProof/>
        </w:rPr>
        <w:tab/>
        <w:t>Draganova, R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Motor training-related brain reorganization in patients with cerebellar degeneration. </w:t>
      </w:r>
      <w:r w:rsidRPr="00BB10AE">
        <w:rPr>
          <w:rFonts w:hint="eastAsia"/>
          <w:i/>
          <w:noProof/>
        </w:rPr>
        <w:t>Human Brain Mappin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3</w:t>
      </w:r>
      <w:r w:rsidRPr="00BB10AE">
        <w:rPr>
          <w:rFonts w:hint="eastAsia"/>
          <w:noProof/>
        </w:rPr>
        <w:t>, 1611-1629 (2022).</w:t>
      </w:r>
    </w:p>
    <w:p w14:paraId="75467BE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0.</w:t>
      </w:r>
      <w:r w:rsidRPr="00BB10AE">
        <w:rPr>
          <w:rFonts w:hint="eastAsia"/>
          <w:noProof/>
        </w:rPr>
        <w:tab/>
        <w:t>Zhu, 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Grey and white matter microstructure changes in epilepsy patients with vagus nerve stimulators. </w:t>
      </w:r>
      <w:r w:rsidRPr="00BB10AE">
        <w:rPr>
          <w:rFonts w:hint="eastAsia"/>
          <w:i/>
          <w:noProof/>
        </w:rPr>
        <w:t>Clin Neurol Neurosur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09</w:t>
      </w:r>
      <w:r w:rsidRPr="00BB10AE">
        <w:rPr>
          <w:rFonts w:hint="eastAsia"/>
          <w:noProof/>
        </w:rPr>
        <w:t>, 106918 (2021).</w:t>
      </w:r>
    </w:p>
    <w:p w14:paraId="6EA9D36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1.</w:t>
      </w:r>
      <w:r w:rsidRPr="00BB10AE">
        <w:rPr>
          <w:rFonts w:hint="eastAsia"/>
          <w:noProof/>
        </w:rPr>
        <w:tab/>
        <w:t>Rullmann, M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Gastric-bypass surgery induced widespread neural plasticity of the obese human brain. </w:t>
      </w:r>
      <w:r w:rsidRPr="00BB10AE">
        <w:rPr>
          <w:rFonts w:hint="eastAsia"/>
          <w:i/>
          <w:noProof/>
        </w:rPr>
        <w:t>Neuroimag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72</w:t>
      </w:r>
      <w:r w:rsidRPr="00BB10AE">
        <w:rPr>
          <w:rFonts w:hint="eastAsia"/>
          <w:noProof/>
        </w:rPr>
        <w:t>, 853-863 (2018).</w:t>
      </w:r>
    </w:p>
    <w:p w14:paraId="71D5C6C8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2.</w:t>
      </w:r>
      <w:r w:rsidRPr="00BB10AE">
        <w:rPr>
          <w:rFonts w:hint="eastAsia"/>
          <w:noProof/>
        </w:rPr>
        <w:tab/>
        <w:t>Prehn, K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Bariatric Surgery and Brain Health-A Longitudinal Observational Study Investigating the Effect of Surgery on Cognitive Function and Gray Matter Volume. </w:t>
      </w:r>
      <w:r w:rsidRPr="00BB10AE">
        <w:rPr>
          <w:rFonts w:hint="eastAsia"/>
          <w:i/>
          <w:noProof/>
        </w:rPr>
        <w:t>Nutrient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2</w:t>
      </w:r>
      <w:r w:rsidRPr="00BB10AE">
        <w:rPr>
          <w:rFonts w:hint="eastAsia"/>
          <w:noProof/>
        </w:rPr>
        <w:t>(2020).</w:t>
      </w:r>
    </w:p>
    <w:p w14:paraId="4869376A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3.</w:t>
      </w:r>
      <w:r w:rsidRPr="00BB10AE">
        <w:rPr>
          <w:rFonts w:hint="eastAsia"/>
          <w:noProof/>
        </w:rPr>
        <w:tab/>
        <w:t>Liu, L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Structural changes in brain regions involved in executive-control and self-referential processing after sleeve gastrectomy in obese patients. </w:t>
      </w:r>
      <w:r w:rsidRPr="00BB10AE">
        <w:rPr>
          <w:rFonts w:hint="eastAsia"/>
          <w:i/>
          <w:noProof/>
        </w:rPr>
        <w:t>Brain Imaging and Behavior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3</w:t>
      </w:r>
      <w:r w:rsidRPr="00BB10AE">
        <w:rPr>
          <w:rFonts w:hint="eastAsia"/>
          <w:noProof/>
        </w:rPr>
        <w:t>, 830-840 (2019).</w:t>
      </w:r>
    </w:p>
    <w:p w14:paraId="196DAD6B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4.</w:t>
      </w:r>
      <w:r w:rsidRPr="00BB10AE">
        <w:rPr>
          <w:rFonts w:hint="eastAsia"/>
          <w:noProof/>
        </w:rPr>
        <w:tab/>
        <w:t>Wang, Y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Laparoscopic sleeve gastrectomy induces sustained changes in gray and white matter brain volumes and resting functional connectivity in obese patients. </w:t>
      </w:r>
      <w:r w:rsidRPr="00BB10AE">
        <w:rPr>
          <w:rFonts w:hint="eastAsia"/>
          <w:i/>
          <w:noProof/>
        </w:rPr>
        <w:t>Surg Obes Relat Di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6</w:t>
      </w:r>
      <w:r w:rsidRPr="00BB10AE">
        <w:rPr>
          <w:rFonts w:hint="eastAsia"/>
          <w:noProof/>
        </w:rPr>
        <w:t>, 1-9 (2020).</w:t>
      </w:r>
    </w:p>
    <w:p w14:paraId="5177F0F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5.</w:t>
      </w:r>
      <w:r w:rsidRPr="00BB10AE">
        <w:rPr>
          <w:rFonts w:hint="eastAsia"/>
          <w:noProof/>
        </w:rPr>
        <w:tab/>
        <w:t xml:space="preserve">Chen, Z., Li, J., Sun, J. &amp; Ma, L. Brain expansion in patients with type II diabetes following insulin therapy: a preliminary study with longitudinal voxel-based morphometry. </w:t>
      </w:r>
      <w:r w:rsidRPr="00BB10AE">
        <w:rPr>
          <w:rFonts w:hint="eastAsia"/>
          <w:i/>
          <w:noProof/>
        </w:rPr>
        <w:t>J Neuroimagin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4</w:t>
      </w:r>
      <w:r w:rsidRPr="00BB10AE">
        <w:rPr>
          <w:rFonts w:hint="eastAsia"/>
          <w:noProof/>
        </w:rPr>
        <w:t>, 484-491 (2014).</w:t>
      </w:r>
    </w:p>
    <w:p w14:paraId="13F71754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6.</w:t>
      </w:r>
      <w:r w:rsidRPr="00BB10AE">
        <w:rPr>
          <w:rFonts w:hint="eastAsia"/>
          <w:noProof/>
        </w:rPr>
        <w:tab/>
        <w:t>Wei, X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Neuroanatomical Alterations in Patients With Tinnitus Before and After Sound Therapy: A Voxel-Based Morphometry Study. </w:t>
      </w:r>
      <w:r w:rsidRPr="00BB10AE">
        <w:rPr>
          <w:rFonts w:hint="eastAsia"/>
          <w:i/>
          <w:noProof/>
        </w:rPr>
        <w:t>Frontiers In Neuroscienc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4</w:t>
      </w:r>
      <w:r w:rsidRPr="00BB10AE">
        <w:rPr>
          <w:rFonts w:hint="eastAsia"/>
          <w:noProof/>
        </w:rPr>
        <w:t>, 911 (2020).</w:t>
      </w:r>
    </w:p>
    <w:p w14:paraId="5718A03D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7.</w:t>
      </w:r>
      <w:r w:rsidRPr="00BB10AE">
        <w:rPr>
          <w:rFonts w:hint="eastAsia"/>
          <w:noProof/>
        </w:rPr>
        <w:tab/>
        <w:t>Zhou, X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arly alterations in cortical morphology after neoadjuvant chemotherapy in breast cancer patients: A longitudinal magnetic resonance imaging study. </w:t>
      </w:r>
      <w:r w:rsidRPr="00BB10AE">
        <w:rPr>
          <w:rFonts w:hint="eastAsia"/>
          <w:i/>
          <w:noProof/>
        </w:rPr>
        <w:t>Human Brain Mappin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3</w:t>
      </w:r>
      <w:r w:rsidRPr="00BB10AE">
        <w:rPr>
          <w:rFonts w:hint="eastAsia"/>
          <w:noProof/>
        </w:rPr>
        <w:t>, 4513-4528 (2022).</w:t>
      </w:r>
    </w:p>
    <w:p w14:paraId="5A59F7F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8.</w:t>
      </w:r>
      <w:r w:rsidRPr="00BB10AE">
        <w:rPr>
          <w:rFonts w:hint="eastAsia"/>
          <w:noProof/>
        </w:rPr>
        <w:tab/>
        <w:t>Seminowicz, D.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Cognitive-behavioral therapy increases prefrontal cortex gray matter in patients with chronic pain. </w:t>
      </w:r>
      <w:r w:rsidRPr="00BB10AE">
        <w:rPr>
          <w:rFonts w:hint="eastAsia"/>
          <w:i/>
          <w:noProof/>
        </w:rPr>
        <w:t>The Journal of Pain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4</w:t>
      </w:r>
      <w:r w:rsidRPr="00BB10AE">
        <w:rPr>
          <w:rFonts w:hint="eastAsia"/>
          <w:noProof/>
        </w:rPr>
        <w:t>, 1573-1584 (2013).</w:t>
      </w:r>
    </w:p>
    <w:p w14:paraId="0B7E6303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39.</w:t>
      </w:r>
      <w:r w:rsidRPr="00BB10AE">
        <w:rPr>
          <w:rFonts w:hint="eastAsia"/>
          <w:noProof/>
        </w:rPr>
        <w:tab/>
        <w:t>van Eijndhoven, P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Bilateral ECT induces bilateral increases in regional cortical thickness. </w:t>
      </w:r>
      <w:r w:rsidRPr="00BB10AE">
        <w:rPr>
          <w:rFonts w:hint="eastAsia"/>
          <w:i/>
          <w:noProof/>
        </w:rPr>
        <w:t>Trans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6</w:t>
      </w:r>
      <w:r w:rsidRPr="00BB10AE">
        <w:rPr>
          <w:rFonts w:hint="eastAsia"/>
          <w:noProof/>
        </w:rPr>
        <w:t>, e874 (2016).</w:t>
      </w:r>
    </w:p>
    <w:p w14:paraId="1AFFE22D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0.</w:t>
      </w:r>
      <w:r w:rsidRPr="00BB10AE">
        <w:rPr>
          <w:rFonts w:hint="eastAsia"/>
          <w:noProof/>
        </w:rPr>
        <w:tab/>
        <w:t>Krause-Sorio, B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Cortical thickness increases with levomilnacipran treatment in a pilot randomised double-blind placebo-controlled trial in late-life depression. </w:t>
      </w:r>
      <w:r w:rsidRPr="00BB10AE">
        <w:rPr>
          <w:rFonts w:hint="eastAsia"/>
          <w:i/>
          <w:noProof/>
        </w:rPr>
        <w:t>Psychogeriatric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0</w:t>
      </w:r>
      <w:r w:rsidRPr="00BB10AE">
        <w:rPr>
          <w:rFonts w:hint="eastAsia"/>
          <w:noProof/>
        </w:rPr>
        <w:t>, 140-148 (2020).</w:t>
      </w:r>
    </w:p>
    <w:p w14:paraId="41301EC6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1.</w:t>
      </w:r>
      <w:r w:rsidRPr="00BB10AE">
        <w:rPr>
          <w:rFonts w:hint="eastAsia"/>
          <w:noProof/>
        </w:rPr>
        <w:tab/>
        <w:t>Ji, G.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Neuroplasticity-Related Genes and Dopamine Receptors Associated with Regional Cortical Thickness Increase Following Electroconvulsive Therapy for Major Depressive Disorder. </w:t>
      </w:r>
      <w:r w:rsidRPr="00BB10AE">
        <w:rPr>
          <w:rFonts w:hint="eastAsia"/>
          <w:i/>
          <w:noProof/>
        </w:rPr>
        <w:t>Mol Neurobio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60</w:t>
      </w:r>
      <w:r w:rsidRPr="00BB10AE">
        <w:rPr>
          <w:rFonts w:hint="eastAsia"/>
          <w:noProof/>
        </w:rPr>
        <w:t>, 1465-1475 (2023).</w:t>
      </w:r>
    </w:p>
    <w:p w14:paraId="239231AF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2.</w:t>
      </w:r>
      <w:r w:rsidRPr="00BB10AE">
        <w:rPr>
          <w:rFonts w:hint="eastAsia"/>
          <w:noProof/>
        </w:rPr>
        <w:tab/>
        <w:t>Seminowicz, D.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Effective treatment of chronic low back pain in humans reverses abnormal brain anatomy and function. </w:t>
      </w:r>
      <w:r w:rsidRPr="00BB10AE">
        <w:rPr>
          <w:rFonts w:hint="eastAsia"/>
          <w:i/>
          <w:noProof/>
        </w:rPr>
        <w:t>J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1</w:t>
      </w:r>
      <w:r w:rsidRPr="00BB10AE">
        <w:rPr>
          <w:rFonts w:hint="eastAsia"/>
          <w:noProof/>
        </w:rPr>
        <w:t>, 7540-7550 (2011).</w:t>
      </w:r>
    </w:p>
    <w:p w14:paraId="2DB6F319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noProof/>
        </w:rPr>
        <w:lastRenderedPageBreak/>
        <w:t>43.</w:t>
      </w:r>
      <w:r w:rsidRPr="00BB10AE">
        <w:rPr>
          <w:noProof/>
        </w:rPr>
        <w:tab/>
        <w:t>Pawełczyk, T.</w:t>
      </w:r>
      <w:r w:rsidRPr="00BB10AE">
        <w:rPr>
          <w:i/>
          <w:noProof/>
        </w:rPr>
        <w:t>, et al.</w:t>
      </w:r>
      <w:r w:rsidRPr="00BB10AE">
        <w:rPr>
          <w:noProof/>
        </w:rPr>
        <w:t xml:space="preserve"> Omega-3 fatty acid supplementation may prevent loss of gray matter thickness in the left parieto-occipital cortex in first episode schizop</w:t>
      </w:r>
      <w:r w:rsidRPr="00BB10AE">
        <w:rPr>
          <w:rFonts w:hint="eastAsia"/>
          <w:noProof/>
        </w:rPr>
        <w:t xml:space="preserve">hrenia: A secondary outcome analysis of the OFFER randomized controlled study. </w:t>
      </w:r>
      <w:r w:rsidRPr="00BB10AE">
        <w:rPr>
          <w:rFonts w:hint="eastAsia"/>
          <w:i/>
          <w:noProof/>
        </w:rPr>
        <w:t>Schizophr Re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95</w:t>
      </w:r>
      <w:r w:rsidRPr="00BB10AE">
        <w:rPr>
          <w:rFonts w:hint="eastAsia"/>
          <w:noProof/>
        </w:rPr>
        <w:t>, 168-175 (2018).</w:t>
      </w:r>
    </w:p>
    <w:p w14:paraId="44001933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4.</w:t>
      </w:r>
      <w:r w:rsidRPr="00BB10AE">
        <w:rPr>
          <w:rFonts w:hint="eastAsia"/>
          <w:noProof/>
        </w:rPr>
        <w:tab/>
        <w:t xml:space="preserve">Pundik, S., Scoco, A., Skelly, M., McCabe, J.P. &amp; Daly, J.J. Greater Cortical Thickness Is Associated With Enhanced Sensory Function After Arm Rehabilitation in Chronic Stroke. </w:t>
      </w:r>
      <w:r w:rsidRPr="00BB10AE">
        <w:rPr>
          <w:rFonts w:hint="eastAsia"/>
          <w:i/>
          <w:noProof/>
        </w:rPr>
        <w:t>Neurorehabil Neural Repair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2</w:t>
      </w:r>
      <w:r w:rsidRPr="00BB10AE">
        <w:rPr>
          <w:rFonts w:hint="eastAsia"/>
          <w:noProof/>
        </w:rPr>
        <w:t>, 590-601 (2018).</w:t>
      </w:r>
    </w:p>
    <w:p w14:paraId="37CBD2C8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5.</w:t>
      </w:r>
      <w:r w:rsidRPr="00BB10AE">
        <w:rPr>
          <w:rFonts w:hint="eastAsia"/>
          <w:noProof/>
        </w:rPr>
        <w:tab/>
        <w:t>Roffman, J.L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Biochemical, physiological and clinical effects of l-methylfolate in schizophrenia: a randomized controlled trial. </w:t>
      </w:r>
      <w:r w:rsidRPr="00BB10AE">
        <w:rPr>
          <w:rFonts w:hint="eastAsia"/>
          <w:i/>
          <w:noProof/>
        </w:rPr>
        <w:t>M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3</w:t>
      </w:r>
      <w:r w:rsidRPr="00BB10AE">
        <w:rPr>
          <w:rFonts w:hint="eastAsia"/>
          <w:noProof/>
        </w:rPr>
        <w:t>, 316-322 (2018).</w:t>
      </w:r>
    </w:p>
    <w:p w14:paraId="4AD81239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6.</w:t>
      </w:r>
      <w:r w:rsidRPr="00BB10AE">
        <w:rPr>
          <w:rFonts w:hint="eastAsia"/>
          <w:noProof/>
        </w:rPr>
        <w:tab/>
        <w:t xml:space="preserve">Rosenblau, G., O'Connell, G., Heekeren, H.R. &amp; Dziobek, I. Neurobiological mechanisms of social cognition treatment in high-functioning adults with autism spectrum disorder. </w:t>
      </w:r>
      <w:r w:rsidRPr="00BB10AE">
        <w:rPr>
          <w:rFonts w:hint="eastAsia"/>
          <w:i/>
          <w:noProof/>
        </w:rPr>
        <w:t>Psychol Med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50</w:t>
      </w:r>
      <w:r w:rsidRPr="00BB10AE">
        <w:rPr>
          <w:rFonts w:hint="eastAsia"/>
          <w:noProof/>
        </w:rPr>
        <w:t>, 2374-2384 (2020).</w:t>
      </w:r>
    </w:p>
    <w:p w14:paraId="15F3E7F6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7.</w:t>
      </w:r>
      <w:r w:rsidRPr="00BB10AE">
        <w:rPr>
          <w:rFonts w:hint="eastAsia"/>
          <w:noProof/>
        </w:rPr>
        <w:tab/>
        <w:t xml:space="preserve">Fox, M.D., Buckner, R.L., White, M.P., Greicius, M.D. &amp; Pascual-Leone, A. Efficacy of transcranial magnetic stimulation targets for depression is related to intrinsic functional connectivity with the subgenual cingulate. </w:t>
      </w:r>
      <w:r w:rsidRPr="00BB10AE">
        <w:rPr>
          <w:rFonts w:hint="eastAsia"/>
          <w:i/>
          <w:noProof/>
        </w:rPr>
        <w:t>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72</w:t>
      </w:r>
      <w:r w:rsidRPr="00BB10AE">
        <w:rPr>
          <w:rFonts w:hint="eastAsia"/>
          <w:noProof/>
        </w:rPr>
        <w:t>, 595-603 (2012).</w:t>
      </w:r>
    </w:p>
    <w:p w14:paraId="4E66DC3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8.</w:t>
      </w:r>
      <w:r w:rsidRPr="00BB10AE">
        <w:rPr>
          <w:rFonts w:hint="eastAsia"/>
          <w:noProof/>
        </w:rPr>
        <w:tab/>
        <w:t>Cash, R.F.H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Subgenual Functional Connectivity Predicts Antidepressant Treatment Response to Transcranial Magnetic Stimulation: Independent Validation and Evaluation of Personalization. </w:t>
      </w:r>
      <w:r w:rsidRPr="00BB10AE">
        <w:rPr>
          <w:rFonts w:hint="eastAsia"/>
          <w:i/>
          <w:noProof/>
        </w:rPr>
        <w:t>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86</w:t>
      </w:r>
      <w:r w:rsidRPr="00BB10AE">
        <w:rPr>
          <w:rFonts w:hint="eastAsia"/>
          <w:noProof/>
        </w:rPr>
        <w:t>, e5-e7 (2019).</w:t>
      </w:r>
    </w:p>
    <w:p w14:paraId="3014275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49.</w:t>
      </w:r>
      <w:r w:rsidRPr="00BB10AE">
        <w:rPr>
          <w:rFonts w:hint="eastAsia"/>
          <w:noProof/>
        </w:rPr>
        <w:tab/>
        <w:t xml:space="preserve">Cho, S.S. &amp; Strafella, A.P. rTMS of the left dorsolateral prefrontal cortex modulates dopamine release in the ipsilateral anterior cingulate cortex and orbitofrontal cortex. </w:t>
      </w:r>
      <w:r w:rsidRPr="00BB10AE">
        <w:rPr>
          <w:rFonts w:hint="eastAsia"/>
          <w:i/>
          <w:noProof/>
        </w:rPr>
        <w:t>PLoS One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</w:t>
      </w:r>
      <w:r w:rsidRPr="00BB10AE">
        <w:rPr>
          <w:rFonts w:hint="eastAsia"/>
          <w:noProof/>
        </w:rPr>
        <w:t>, e6725 (2009).</w:t>
      </w:r>
    </w:p>
    <w:p w14:paraId="61255C71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0.</w:t>
      </w:r>
      <w:r w:rsidRPr="00BB10AE">
        <w:rPr>
          <w:rFonts w:hint="eastAsia"/>
          <w:noProof/>
        </w:rPr>
        <w:tab/>
        <w:t>Fitzgerald, P.B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A randomized trial of rTMS targeted with MRI based neuro-navigation in treatment-resistant depression. </w:t>
      </w:r>
      <w:r w:rsidRPr="00BB10AE">
        <w:rPr>
          <w:rFonts w:hint="eastAsia"/>
          <w:i/>
          <w:noProof/>
        </w:rPr>
        <w:t>Neuropsychopharmacolog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4</w:t>
      </w:r>
      <w:r w:rsidRPr="00BB10AE">
        <w:rPr>
          <w:rFonts w:hint="eastAsia"/>
          <w:noProof/>
        </w:rPr>
        <w:t>, 1255-1262 (2009).</w:t>
      </w:r>
    </w:p>
    <w:p w14:paraId="5EABA06A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1.</w:t>
      </w:r>
      <w:r w:rsidRPr="00BB10AE">
        <w:rPr>
          <w:rFonts w:hint="eastAsia"/>
          <w:noProof/>
        </w:rPr>
        <w:tab/>
        <w:t>Herbsman, T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More lateral and anterior prefrontal coil location is associated with better repetitive transcranial magnetic stimulation antidepressant response. </w:t>
      </w:r>
      <w:r w:rsidRPr="00BB10AE">
        <w:rPr>
          <w:rFonts w:hint="eastAsia"/>
          <w:i/>
          <w:noProof/>
        </w:rPr>
        <w:t>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66</w:t>
      </w:r>
      <w:r w:rsidRPr="00BB10AE">
        <w:rPr>
          <w:rFonts w:hint="eastAsia"/>
          <w:noProof/>
        </w:rPr>
        <w:t>, 509-515 (2009).</w:t>
      </w:r>
    </w:p>
    <w:p w14:paraId="276379AE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2.</w:t>
      </w:r>
      <w:r w:rsidRPr="00BB10AE">
        <w:rPr>
          <w:rFonts w:hint="eastAsia"/>
          <w:noProof/>
        </w:rPr>
        <w:tab/>
        <w:t>Herwig, U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Add-on rTMS for treatment of depression: a pilot study using stereotaxic coil-navigation according to PET data. </w:t>
      </w:r>
      <w:r w:rsidRPr="00BB10AE">
        <w:rPr>
          <w:rFonts w:hint="eastAsia"/>
          <w:i/>
          <w:noProof/>
        </w:rPr>
        <w:t>J Psychiatr Res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7</w:t>
      </w:r>
      <w:r w:rsidRPr="00BB10AE">
        <w:rPr>
          <w:rFonts w:hint="eastAsia"/>
          <w:noProof/>
        </w:rPr>
        <w:t>, 267-275 (2003).</w:t>
      </w:r>
    </w:p>
    <w:p w14:paraId="6C36D7AA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3.</w:t>
      </w:r>
      <w:r w:rsidRPr="00BB10AE">
        <w:rPr>
          <w:rFonts w:hint="eastAsia"/>
          <w:noProof/>
        </w:rPr>
        <w:tab/>
        <w:t>Paill</w:t>
      </w:r>
      <w:r w:rsidRPr="00BB10AE">
        <w:rPr>
          <w:rFonts w:hint="eastAsia"/>
          <w:noProof/>
        </w:rPr>
        <w:t>è</w:t>
      </w:r>
      <w:r w:rsidRPr="00BB10AE">
        <w:rPr>
          <w:rFonts w:hint="eastAsia"/>
          <w:noProof/>
        </w:rPr>
        <w:t>re Martinot, M.-L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Influence of prefrontal target region on the efficacy of repetitive transcranial magnetic stimulation in patients with medication-resistant depression: a [(18)F]-fluorodeoxyglucose PET and MRI study. </w:t>
      </w:r>
      <w:r w:rsidRPr="00BB10AE">
        <w:rPr>
          <w:rFonts w:hint="eastAsia"/>
          <w:i/>
          <w:noProof/>
        </w:rPr>
        <w:t>Int J Neuropsychopharmaco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3</w:t>
      </w:r>
      <w:r w:rsidRPr="00BB10AE">
        <w:rPr>
          <w:rFonts w:hint="eastAsia"/>
          <w:noProof/>
        </w:rPr>
        <w:t>, 45-59 (2010).</w:t>
      </w:r>
    </w:p>
    <w:p w14:paraId="5CE45EA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4.</w:t>
      </w:r>
      <w:r w:rsidRPr="00BB10AE">
        <w:rPr>
          <w:rFonts w:hint="eastAsia"/>
          <w:noProof/>
        </w:rPr>
        <w:tab/>
        <w:t>Teneback, C.C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Changes in prefrontal cortex and paralimbic activity in depression following two weeks of daily left prefrontal TMS. </w:t>
      </w:r>
      <w:r w:rsidRPr="00BB10AE">
        <w:rPr>
          <w:rFonts w:hint="eastAsia"/>
          <w:i/>
          <w:noProof/>
        </w:rPr>
        <w:t>J Neuropsychiatry Clin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</w:t>
      </w:r>
      <w:r w:rsidRPr="00BB10AE">
        <w:rPr>
          <w:rFonts w:hint="eastAsia"/>
          <w:noProof/>
        </w:rPr>
        <w:t>, 426-435 (1999).</w:t>
      </w:r>
    </w:p>
    <w:p w14:paraId="5CCF88A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5.</w:t>
      </w:r>
      <w:r w:rsidRPr="00BB10AE">
        <w:rPr>
          <w:rFonts w:hint="eastAsia"/>
          <w:noProof/>
        </w:rPr>
        <w:tab/>
        <w:t>Weigand, A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ospective Validation That Subgenual Connectivity Predicts Antidepressant Efficacy of Transcranial Magnetic Stimulation Sites. </w:t>
      </w:r>
      <w:r w:rsidRPr="00BB10AE">
        <w:rPr>
          <w:rFonts w:hint="eastAsia"/>
          <w:i/>
          <w:noProof/>
        </w:rPr>
        <w:t>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84</w:t>
      </w:r>
      <w:r w:rsidRPr="00BB10AE">
        <w:rPr>
          <w:rFonts w:hint="eastAsia"/>
          <w:noProof/>
        </w:rPr>
        <w:t>, 28-37 (2018).</w:t>
      </w:r>
    </w:p>
    <w:p w14:paraId="7CFF2BD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lastRenderedPageBreak/>
        <w:t>56.</w:t>
      </w:r>
      <w:r w:rsidRPr="00BB10AE">
        <w:rPr>
          <w:rFonts w:hint="eastAsia"/>
          <w:noProof/>
        </w:rPr>
        <w:tab/>
        <w:t>Rusjan, P.M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Optimal transcranial magnetic stimulation coil placement for targeting the dorsolateral prefrontal cortex using novel magnetic resonance image-guided neuronavigation. </w:t>
      </w:r>
      <w:r w:rsidRPr="00BB10AE">
        <w:rPr>
          <w:rFonts w:hint="eastAsia"/>
          <w:i/>
          <w:noProof/>
        </w:rPr>
        <w:t>Hum Brain Mapp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1</w:t>
      </w:r>
      <w:r w:rsidRPr="00BB10AE">
        <w:rPr>
          <w:rFonts w:hint="eastAsia"/>
          <w:noProof/>
        </w:rPr>
        <w:t>, 1643-1652 (2010).</w:t>
      </w:r>
    </w:p>
    <w:p w14:paraId="54ACF24A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7.</w:t>
      </w:r>
      <w:r w:rsidRPr="00BB10AE">
        <w:rPr>
          <w:rFonts w:hint="eastAsia"/>
          <w:noProof/>
        </w:rPr>
        <w:tab/>
        <w:t xml:space="preserve">Rajkowska, G. &amp; Goldman-Rakic, P.S. Cytoarchitectonic definition of prefrontal areas in the normal human cortex: II. Variability in locations of areas 9 and 46 and relationship to the Talairach Coordinate System. </w:t>
      </w:r>
      <w:r w:rsidRPr="00BB10AE">
        <w:rPr>
          <w:rFonts w:hint="eastAsia"/>
          <w:i/>
          <w:noProof/>
        </w:rPr>
        <w:t>Cereb Cortex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5</w:t>
      </w:r>
      <w:r w:rsidRPr="00BB10AE">
        <w:rPr>
          <w:rFonts w:hint="eastAsia"/>
          <w:noProof/>
        </w:rPr>
        <w:t>, 323-337 (1995).</w:t>
      </w:r>
    </w:p>
    <w:p w14:paraId="4B2D1BEB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8.</w:t>
      </w:r>
      <w:r w:rsidRPr="00BB10AE">
        <w:rPr>
          <w:rFonts w:hint="eastAsia"/>
          <w:noProof/>
        </w:rPr>
        <w:tab/>
        <w:t>Bewernick, B.H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Deep brain stimulation of the supero-lateral branch of the medial forebrain bundle does not lead to changes in personality in patients suffering from severe depression. </w:t>
      </w:r>
      <w:r w:rsidRPr="00BB10AE">
        <w:rPr>
          <w:rFonts w:hint="eastAsia"/>
          <w:i/>
          <w:noProof/>
        </w:rPr>
        <w:t>Psychol Med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8</w:t>
      </w:r>
      <w:r w:rsidRPr="00BB10AE">
        <w:rPr>
          <w:rFonts w:hint="eastAsia"/>
          <w:noProof/>
        </w:rPr>
        <w:t>, 2684-2692 (2018).</w:t>
      </w:r>
    </w:p>
    <w:p w14:paraId="7F0E021F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59.</w:t>
      </w:r>
      <w:r w:rsidRPr="00BB10AE">
        <w:rPr>
          <w:rFonts w:hint="eastAsia"/>
          <w:noProof/>
        </w:rPr>
        <w:tab/>
        <w:t xml:space="preserve">Drevets, W.C., Bogers, W. &amp; Raichle, M.E. Functional anatomical correlates of antidepressant drug treatment assessed using PET measures of regional glucose metabolism. </w:t>
      </w:r>
      <w:r w:rsidRPr="00BB10AE">
        <w:rPr>
          <w:rFonts w:hint="eastAsia"/>
          <w:i/>
          <w:noProof/>
        </w:rPr>
        <w:t>Eur Neuropsychopharmacol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2</w:t>
      </w:r>
      <w:r w:rsidRPr="00BB10AE">
        <w:rPr>
          <w:rFonts w:hint="eastAsia"/>
          <w:noProof/>
        </w:rPr>
        <w:t>, 527-544 (2002).</w:t>
      </w:r>
    </w:p>
    <w:p w14:paraId="248540BE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0.</w:t>
      </w:r>
      <w:r w:rsidRPr="00BB10AE">
        <w:rPr>
          <w:rFonts w:hint="eastAsia"/>
          <w:noProof/>
        </w:rPr>
        <w:tab/>
        <w:t>Hamani, C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Deep brain stimulation of the subcallosal cingulate gyrus for depression: anatomical location of active contacts in clinical responders and a suggested guideline for targeting. </w:t>
      </w:r>
      <w:r w:rsidRPr="00BB10AE">
        <w:rPr>
          <w:rFonts w:hint="eastAsia"/>
          <w:i/>
          <w:noProof/>
        </w:rPr>
        <w:t>J Neurosurg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11</w:t>
      </w:r>
      <w:r w:rsidRPr="00BB10AE">
        <w:rPr>
          <w:rFonts w:hint="eastAsia"/>
          <w:noProof/>
        </w:rPr>
        <w:t>, 1209-1215 (2009).</w:t>
      </w:r>
    </w:p>
    <w:p w14:paraId="1FD75F1D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1.</w:t>
      </w:r>
      <w:r w:rsidRPr="00BB10AE">
        <w:rPr>
          <w:rFonts w:hint="eastAsia"/>
          <w:noProof/>
        </w:rPr>
        <w:tab/>
        <w:t xml:space="preserve">Kito, S., Fujita, K. &amp; Koga, Y. Changes in regional cerebral blood flow after repetitive transcranial magnetic stimulation of the left dorsolateral prefrontal cortex in treatment-resistant depression. </w:t>
      </w:r>
      <w:r w:rsidRPr="00BB10AE">
        <w:rPr>
          <w:rFonts w:hint="eastAsia"/>
          <w:i/>
          <w:noProof/>
        </w:rPr>
        <w:t>J Neuropsychiatry Clin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20</w:t>
      </w:r>
      <w:r w:rsidRPr="00BB10AE">
        <w:rPr>
          <w:rFonts w:hint="eastAsia"/>
          <w:noProof/>
        </w:rPr>
        <w:t>, 74-80 (2008).</w:t>
      </w:r>
    </w:p>
    <w:p w14:paraId="1ABF98DC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2.</w:t>
      </w:r>
      <w:r w:rsidRPr="00BB10AE">
        <w:rPr>
          <w:rFonts w:hint="eastAsia"/>
          <w:noProof/>
        </w:rPr>
        <w:tab/>
        <w:t xml:space="preserve">Kito, S., Hasegawa, T. &amp; Koga, Y. Neuroanatomical correlates of therapeutic efficacy of low-frequency right prefrontal transcranial magnetic stimulation in treatment-resistant depression. </w:t>
      </w:r>
      <w:r w:rsidRPr="00BB10AE">
        <w:rPr>
          <w:rFonts w:hint="eastAsia"/>
          <w:i/>
          <w:noProof/>
        </w:rPr>
        <w:t>Psychiatry Clin Neurosci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65</w:t>
      </w:r>
      <w:r w:rsidRPr="00BB10AE">
        <w:rPr>
          <w:rFonts w:hint="eastAsia"/>
          <w:noProof/>
        </w:rPr>
        <w:t>, 175-182 (2011).</w:t>
      </w:r>
    </w:p>
    <w:p w14:paraId="2233030B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3.</w:t>
      </w:r>
      <w:r w:rsidRPr="00BB10AE">
        <w:rPr>
          <w:rFonts w:hint="eastAsia"/>
          <w:noProof/>
        </w:rPr>
        <w:tab/>
        <w:t>Mayberg, H.S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Regional metabolic effects of fluoxetine in major depression: serial changes and relationship to clinical response. </w:t>
      </w:r>
      <w:r w:rsidRPr="00BB10AE">
        <w:rPr>
          <w:rFonts w:hint="eastAsia"/>
          <w:i/>
          <w:noProof/>
        </w:rPr>
        <w:t>Bio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8</w:t>
      </w:r>
      <w:r w:rsidRPr="00BB10AE">
        <w:rPr>
          <w:rFonts w:hint="eastAsia"/>
          <w:noProof/>
        </w:rPr>
        <w:t>, 830-843 (2000).</w:t>
      </w:r>
    </w:p>
    <w:p w14:paraId="70062539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4.</w:t>
      </w:r>
      <w:r w:rsidRPr="00BB10AE">
        <w:rPr>
          <w:rFonts w:hint="eastAsia"/>
          <w:noProof/>
        </w:rPr>
        <w:tab/>
        <w:t>Mayberg, H.S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Deep brain stimulation for treatment-resistant depression. </w:t>
      </w:r>
      <w:r w:rsidRPr="00BB10AE">
        <w:rPr>
          <w:rFonts w:hint="eastAsia"/>
          <w:i/>
          <w:noProof/>
        </w:rPr>
        <w:t>Neuron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45</w:t>
      </w:r>
      <w:r w:rsidRPr="00BB10AE">
        <w:rPr>
          <w:rFonts w:hint="eastAsia"/>
          <w:noProof/>
        </w:rPr>
        <w:t>, 651-660 (2005).</w:t>
      </w:r>
    </w:p>
    <w:p w14:paraId="3A13B477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5.</w:t>
      </w:r>
      <w:r w:rsidRPr="00BB10AE">
        <w:rPr>
          <w:rFonts w:hint="eastAsia"/>
          <w:noProof/>
        </w:rPr>
        <w:tab/>
        <w:t>Nahas, Z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Serial vagus nerve stimulation functional MRI in treatment-resistant depression. </w:t>
      </w:r>
      <w:r w:rsidRPr="00BB10AE">
        <w:rPr>
          <w:rFonts w:hint="eastAsia"/>
          <w:i/>
          <w:noProof/>
        </w:rPr>
        <w:t>Neuropsychopharmacolog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32</w:t>
      </w:r>
      <w:r w:rsidRPr="00BB10AE">
        <w:rPr>
          <w:rFonts w:hint="eastAsia"/>
          <w:noProof/>
        </w:rPr>
        <w:t>, 1649-1660 (2007).</w:t>
      </w:r>
    </w:p>
    <w:p w14:paraId="41B8A75B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6.</w:t>
      </w:r>
      <w:r w:rsidRPr="00BB10AE">
        <w:rPr>
          <w:rFonts w:hint="eastAsia"/>
          <w:noProof/>
        </w:rPr>
        <w:tab/>
        <w:t xml:space="preserve">Sani, S., Busnello, J., Kochanski, R., Cohen, Y. &amp; Gibbons, R.D. High-frequency measurement of depressive severity in a patient treated for severe treatment-resistant depression with deep-brain stimulation. </w:t>
      </w:r>
      <w:r w:rsidRPr="00BB10AE">
        <w:rPr>
          <w:rFonts w:hint="eastAsia"/>
          <w:i/>
          <w:noProof/>
        </w:rPr>
        <w:t>Transl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7</w:t>
      </w:r>
      <w:r w:rsidRPr="00BB10AE">
        <w:rPr>
          <w:rFonts w:hint="eastAsia"/>
          <w:noProof/>
        </w:rPr>
        <w:t>, e1207 (2017).</w:t>
      </w:r>
    </w:p>
    <w:p w14:paraId="01E81E35" w14:textId="77777777" w:rsidR="00BB10AE" w:rsidRPr="00BB10AE" w:rsidRDefault="00BB10AE" w:rsidP="00BB10AE">
      <w:pPr>
        <w:pStyle w:val="EndNoteBibliography"/>
        <w:ind w:left="720" w:hanging="720"/>
        <w:rPr>
          <w:noProof/>
        </w:rPr>
      </w:pPr>
      <w:r w:rsidRPr="00BB10AE">
        <w:rPr>
          <w:rFonts w:hint="eastAsia"/>
          <w:noProof/>
        </w:rPr>
        <w:t>67.</w:t>
      </w:r>
      <w:r w:rsidRPr="00BB10AE">
        <w:rPr>
          <w:rFonts w:hint="eastAsia"/>
          <w:noProof/>
        </w:rPr>
        <w:tab/>
        <w:t>Wu, J.</w:t>
      </w:r>
      <w:r w:rsidRPr="00BB10AE">
        <w:rPr>
          <w:rFonts w:hint="eastAsia"/>
          <w:i/>
          <w:noProof/>
        </w:rPr>
        <w:t>, et al.</w:t>
      </w:r>
      <w:r w:rsidRPr="00BB10AE">
        <w:rPr>
          <w:rFonts w:hint="eastAsia"/>
          <w:noProof/>
        </w:rPr>
        <w:t xml:space="preserve"> Prediction of antidepressant effects of sleep deprivation by metabolic rates in the ventral anterior cingulate and medial prefrontal cortex. </w:t>
      </w:r>
      <w:r w:rsidRPr="00BB10AE">
        <w:rPr>
          <w:rFonts w:hint="eastAsia"/>
          <w:i/>
          <w:noProof/>
        </w:rPr>
        <w:t>Am J Psychiatry</w:t>
      </w:r>
      <w:r w:rsidRPr="00BB10AE">
        <w:rPr>
          <w:rFonts w:hint="eastAsia"/>
          <w:noProof/>
        </w:rPr>
        <w:t xml:space="preserve"> </w:t>
      </w:r>
      <w:r w:rsidRPr="00BB10AE">
        <w:rPr>
          <w:rFonts w:hint="eastAsia"/>
          <w:b/>
          <w:noProof/>
        </w:rPr>
        <w:t>156</w:t>
      </w:r>
      <w:r w:rsidRPr="00BB10AE">
        <w:rPr>
          <w:rFonts w:hint="eastAsia"/>
          <w:noProof/>
        </w:rPr>
        <w:t>, 1149-1158 (1999).</w:t>
      </w:r>
    </w:p>
    <w:p w14:paraId="24D3EACF" w14:textId="4B7B5857" w:rsidR="00F250A9" w:rsidRDefault="00EA2D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F250A9"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1C5A7" w14:textId="77777777" w:rsidR="00D5128D" w:rsidRDefault="00D5128D">
      <w:r>
        <w:separator/>
      </w:r>
    </w:p>
  </w:endnote>
  <w:endnote w:type="continuationSeparator" w:id="0">
    <w:p w14:paraId="5DC99C48" w14:textId="77777777" w:rsidR="00D5128D" w:rsidRDefault="00D51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6034534"/>
    </w:sdtPr>
    <w:sdtEndPr/>
    <w:sdtContent>
      <w:p w14:paraId="520E34D5" w14:textId="36458E2E" w:rsidR="00E70795" w:rsidRDefault="00E70795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7967" w:rsidRPr="00FD7967">
          <w:rPr>
            <w:noProof/>
            <w:lang w:val="zh-CN"/>
          </w:rPr>
          <w:t>18</w:t>
        </w:r>
        <w:r>
          <w:fldChar w:fldCharType="end"/>
        </w:r>
      </w:p>
    </w:sdtContent>
  </w:sdt>
  <w:p w14:paraId="060DBF2D" w14:textId="77777777" w:rsidR="00E70795" w:rsidRDefault="00E7079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C4A75A" w14:textId="77777777" w:rsidR="00D5128D" w:rsidRDefault="00D5128D">
      <w:r>
        <w:separator/>
      </w:r>
    </w:p>
  </w:footnote>
  <w:footnote w:type="continuationSeparator" w:id="0">
    <w:p w14:paraId="1F817B6A" w14:textId="77777777" w:rsidR="00D5128D" w:rsidRDefault="00D512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MzSyNDcxMDUwNjZU0lEKTi0uzszPAykwrAUA9tqB0CwAAAA="/>
    <w:docVar w:name="commondata" w:val="eyJoZGlkIjoiNTY0N2U5OGZlMzc5ZWJhNDc1ZTYxYWZmNzcwYTQ4NWM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w2fpswwrwdv4ez0rmxx2s19vfpave0ps5r&quot;&gt;SchizotypyNet_参考文献&lt;record-ids&gt;&lt;item&gt;2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/record-ids&gt;&lt;/item&gt;&lt;/Libraries&gt;"/>
  </w:docVars>
  <w:rsids>
    <w:rsidRoot w:val="00DF2B25"/>
    <w:rsid w:val="000010A2"/>
    <w:rsid w:val="000079AF"/>
    <w:rsid w:val="00010B58"/>
    <w:rsid w:val="00016158"/>
    <w:rsid w:val="00016638"/>
    <w:rsid w:val="000208BA"/>
    <w:rsid w:val="00030C5E"/>
    <w:rsid w:val="00031D21"/>
    <w:rsid w:val="00033C9D"/>
    <w:rsid w:val="0004421D"/>
    <w:rsid w:val="00044949"/>
    <w:rsid w:val="0005214B"/>
    <w:rsid w:val="00063AFA"/>
    <w:rsid w:val="0007379B"/>
    <w:rsid w:val="0007632A"/>
    <w:rsid w:val="000771DE"/>
    <w:rsid w:val="000805E9"/>
    <w:rsid w:val="00083134"/>
    <w:rsid w:val="000841C0"/>
    <w:rsid w:val="00086C0E"/>
    <w:rsid w:val="00087F6F"/>
    <w:rsid w:val="00090E2A"/>
    <w:rsid w:val="000B15C2"/>
    <w:rsid w:val="000B1B65"/>
    <w:rsid w:val="000B6C11"/>
    <w:rsid w:val="000C18F0"/>
    <w:rsid w:val="000C48FA"/>
    <w:rsid w:val="000C5DF3"/>
    <w:rsid w:val="000D15BC"/>
    <w:rsid w:val="000D1F59"/>
    <w:rsid w:val="000D223D"/>
    <w:rsid w:val="000F4A10"/>
    <w:rsid w:val="000F581C"/>
    <w:rsid w:val="001061F9"/>
    <w:rsid w:val="00111EF8"/>
    <w:rsid w:val="00113D7C"/>
    <w:rsid w:val="00124E1A"/>
    <w:rsid w:val="00136386"/>
    <w:rsid w:val="00160610"/>
    <w:rsid w:val="001614BA"/>
    <w:rsid w:val="00167AA7"/>
    <w:rsid w:val="00186505"/>
    <w:rsid w:val="00193566"/>
    <w:rsid w:val="001B2612"/>
    <w:rsid w:val="001B2FD7"/>
    <w:rsid w:val="001B35CA"/>
    <w:rsid w:val="001D0DB4"/>
    <w:rsid w:val="001D39BE"/>
    <w:rsid w:val="001D5923"/>
    <w:rsid w:val="001E1938"/>
    <w:rsid w:val="001E4E20"/>
    <w:rsid w:val="001F249D"/>
    <w:rsid w:val="00201E23"/>
    <w:rsid w:val="00203AF5"/>
    <w:rsid w:val="002059CD"/>
    <w:rsid w:val="00210118"/>
    <w:rsid w:val="0021443C"/>
    <w:rsid w:val="00214E86"/>
    <w:rsid w:val="00215F1C"/>
    <w:rsid w:val="0021793E"/>
    <w:rsid w:val="00221912"/>
    <w:rsid w:val="002260F8"/>
    <w:rsid w:val="00227F94"/>
    <w:rsid w:val="00233845"/>
    <w:rsid w:val="00234754"/>
    <w:rsid w:val="00247F59"/>
    <w:rsid w:val="002648E4"/>
    <w:rsid w:val="00272592"/>
    <w:rsid w:val="00274DF4"/>
    <w:rsid w:val="00290C7E"/>
    <w:rsid w:val="00292DAC"/>
    <w:rsid w:val="00293D30"/>
    <w:rsid w:val="00296EFC"/>
    <w:rsid w:val="002A0EA9"/>
    <w:rsid w:val="002A7969"/>
    <w:rsid w:val="002B2C50"/>
    <w:rsid w:val="002B71F1"/>
    <w:rsid w:val="002D5110"/>
    <w:rsid w:val="002E4458"/>
    <w:rsid w:val="002E4F72"/>
    <w:rsid w:val="002E6113"/>
    <w:rsid w:val="002E67A3"/>
    <w:rsid w:val="002F2F46"/>
    <w:rsid w:val="002F68F1"/>
    <w:rsid w:val="003021FA"/>
    <w:rsid w:val="0030527D"/>
    <w:rsid w:val="003052DE"/>
    <w:rsid w:val="0031025D"/>
    <w:rsid w:val="00310DD9"/>
    <w:rsid w:val="0031129C"/>
    <w:rsid w:val="00312A50"/>
    <w:rsid w:val="0031691F"/>
    <w:rsid w:val="00336431"/>
    <w:rsid w:val="003364CC"/>
    <w:rsid w:val="00341397"/>
    <w:rsid w:val="003602E1"/>
    <w:rsid w:val="00374950"/>
    <w:rsid w:val="003815BF"/>
    <w:rsid w:val="00384528"/>
    <w:rsid w:val="00390190"/>
    <w:rsid w:val="00390E07"/>
    <w:rsid w:val="003948DA"/>
    <w:rsid w:val="00395063"/>
    <w:rsid w:val="0039510D"/>
    <w:rsid w:val="00396F33"/>
    <w:rsid w:val="003A5E3A"/>
    <w:rsid w:val="003B25D9"/>
    <w:rsid w:val="003B690B"/>
    <w:rsid w:val="003C3587"/>
    <w:rsid w:val="003C73CC"/>
    <w:rsid w:val="003D52F9"/>
    <w:rsid w:val="003D6F26"/>
    <w:rsid w:val="003E24D8"/>
    <w:rsid w:val="003F1CD0"/>
    <w:rsid w:val="003F5A52"/>
    <w:rsid w:val="003F5F39"/>
    <w:rsid w:val="00400D1C"/>
    <w:rsid w:val="0040207D"/>
    <w:rsid w:val="0040231C"/>
    <w:rsid w:val="00404367"/>
    <w:rsid w:val="0041214B"/>
    <w:rsid w:val="00412910"/>
    <w:rsid w:val="004129D8"/>
    <w:rsid w:val="004139F4"/>
    <w:rsid w:val="00421F49"/>
    <w:rsid w:val="00430F8C"/>
    <w:rsid w:val="00435946"/>
    <w:rsid w:val="004413FD"/>
    <w:rsid w:val="00452C0D"/>
    <w:rsid w:val="004538E2"/>
    <w:rsid w:val="004603B2"/>
    <w:rsid w:val="00461C98"/>
    <w:rsid w:val="00461F0C"/>
    <w:rsid w:val="00466B30"/>
    <w:rsid w:val="00474D20"/>
    <w:rsid w:val="00486978"/>
    <w:rsid w:val="00490481"/>
    <w:rsid w:val="0049574B"/>
    <w:rsid w:val="004A74F0"/>
    <w:rsid w:val="004A7C38"/>
    <w:rsid w:val="004B0853"/>
    <w:rsid w:val="004B08F2"/>
    <w:rsid w:val="004C0AAA"/>
    <w:rsid w:val="004C140B"/>
    <w:rsid w:val="004D1A00"/>
    <w:rsid w:val="004D6F5C"/>
    <w:rsid w:val="004E293B"/>
    <w:rsid w:val="004F0E74"/>
    <w:rsid w:val="004F24D9"/>
    <w:rsid w:val="004F2ABA"/>
    <w:rsid w:val="004F5FB8"/>
    <w:rsid w:val="005015A8"/>
    <w:rsid w:val="0050490E"/>
    <w:rsid w:val="005120F4"/>
    <w:rsid w:val="00514F66"/>
    <w:rsid w:val="005170FF"/>
    <w:rsid w:val="00525FDE"/>
    <w:rsid w:val="0053434E"/>
    <w:rsid w:val="00542210"/>
    <w:rsid w:val="0054297D"/>
    <w:rsid w:val="005453F9"/>
    <w:rsid w:val="00553EFD"/>
    <w:rsid w:val="005605F5"/>
    <w:rsid w:val="00566E7A"/>
    <w:rsid w:val="00571B05"/>
    <w:rsid w:val="00576739"/>
    <w:rsid w:val="005822FC"/>
    <w:rsid w:val="0058759F"/>
    <w:rsid w:val="005942F5"/>
    <w:rsid w:val="00596756"/>
    <w:rsid w:val="005A122E"/>
    <w:rsid w:val="005A26B3"/>
    <w:rsid w:val="005A4B89"/>
    <w:rsid w:val="005A7351"/>
    <w:rsid w:val="005B3D56"/>
    <w:rsid w:val="005B3F2D"/>
    <w:rsid w:val="005C7492"/>
    <w:rsid w:val="005D4AF5"/>
    <w:rsid w:val="005E2532"/>
    <w:rsid w:val="005F2818"/>
    <w:rsid w:val="005F35DB"/>
    <w:rsid w:val="005F60DF"/>
    <w:rsid w:val="0060172F"/>
    <w:rsid w:val="00603AA9"/>
    <w:rsid w:val="00603D26"/>
    <w:rsid w:val="00615306"/>
    <w:rsid w:val="00615ECA"/>
    <w:rsid w:val="00616446"/>
    <w:rsid w:val="00621F55"/>
    <w:rsid w:val="00622F65"/>
    <w:rsid w:val="00626ABA"/>
    <w:rsid w:val="00634ABF"/>
    <w:rsid w:val="00645C9A"/>
    <w:rsid w:val="00657774"/>
    <w:rsid w:val="00657A31"/>
    <w:rsid w:val="00662DAD"/>
    <w:rsid w:val="00662F04"/>
    <w:rsid w:val="00670366"/>
    <w:rsid w:val="00681452"/>
    <w:rsid w:val="00684E1E"/>
    <w:rsid w:val="00686DF2"/>
    <w:rsid w:val="00693381"/>
    <w:rsid w:val="006946D7"/>
    <w:rsid w:val="006A3DF1"/>
    <w:rsid w:val="006A48DD"/>
    <w:rsid w:val="006A7434"/>
    <w:rsid w:val="006A7A38"/>
    <w:rsid w:val="006B147A"/>
    <w:rsid w:val="006C2A69"/>
    <w:rsid w:val="006C6C63"/>
    <w:rsid w:val="006D07F2"/>
    <w:rsid w:val="006D14DF"/>
    <w:rsid w:val="006E3442"/>
    <w:rsid w:val="006F3149"/>
    <w:rsid w:val="006F35CD"/>
    <w:rsid w:val="007055A4"/>
    <w:rsid w:val="00706DFD"/>
    <w:rsid w:val="00710F7B"/>
    <w:rsid w:val="00723997"/>
    <w:rsid w:val="00724A11"/>
    <w:rsid w:val="00731C42"/>
    <w:rsid w:val="00745A71"/>
    <w:rsid w:val="007500BB"/>
    <w:rsid w:val="007526EB"/>
    <w:rsid w:val="007568B8"/>
    <w:rsid w:val="007577E6"/>
    <w:rsid w:val="00761FAF"/>
    <w:rsid w:val="00772232"/>
    <w:rsid w:val="00772F2A"/>
    <w:rsid w:val="00780C40"/>
    <w:rsid w:val="00785934"/>
    <w:rsid w:val="00795635"/>
    <w:rsid w:val="007A118C"/>
    <w:rsid w:val="007A4B8A"/>
    <w:rsid w:val="007A65D4"/>
    <w:rsid w:val="007B083B"/>
    <w:rsid w:val="007B4695"/>
    <w:rsid w:val="007C6635"/>
    <w:rsid w:val="007D5F22"/>
    <w:rsid w:val="007E20A9"/>
    <w:rsid w:val="007E44E4"/>
    <w:rsid w:val="0080228B"/>
    <w:rsid w:val="00807F77"/>
    <w:rsid w:val="00812453"/>
    <w:rsid w:val="00815826"/>
    <w:rsid w:val="00815C28"/>
    <w:rsid w:val="00822188"/>
    <w:rsid w:val="00822BDC"/>
    <w:rsid w:val="0083026F"/>
    <w:rsid w:val="00837570"/>
    <w:rsid w:val="0084526D"/>
    <w:rsid w:val="0084559F"/>
    <w:rsid w:val="00846B96"/>
    <w:rsid w:val="00861183"/>
    <w:rsid w:val="00880C88"/>
    <w:rsid w:val="0088479A"/>
    <w:rsid w:val="00885CCA"/>
    <w:rsid w:val="0089159F"/>
    <w:rsid w:val="00894EE9"/>
    <w:rsid w:val="008A39CB"/>
    <w:rsid w:val="008A4B0E"/>
    <w:rsid w:val="008A5BE3"/>
    <w:rsid w:val="008B138D"/>
    <w:rsid w:val="008C124D"/>
    <w:rsid w:val="008C50C9"/>
    <w:rsid w:val="008D02AD"/>
    <w:rsid w:val="008E1D79"/>
    <w:rsid w:val="008E4A64"/>
    <w:rsid w:val="00900391"/>
    <w:rsid w:val="00912C8C"/>
    <w:rsid w:val="00913334"/>
    <w:rsid w:val="00916D4E"/>
    <w:rsid w:val="00917540"/>
    <w:rsid w:val="00920460"/>
    <w:rsid w:val="009212C4"/>
    <w:rsid w:val="0092426B"/>
    <w:rsid w:val="00925C3E"/>
    <w:rsid w:val="0092740C"/>
    <w:rsid w:val="00931D71"/>
    <w:rsid w:val="009328D5"/>
    <w:rsid w:val="00933287"/>
    <w:rsid w:val="00966E4B"/>
    <w:rsid w:val="00975410"/>
    <w:rsid w:val="009814C7"/>
    <w:rsid w:val="0099113E"/>
    <w:rsid w:val="009915B9"/>
    <w:rsid w:val="009A164C"/>
    <w:rsid w:val="009A3AE6"/>
    <w:rsid w:val="009A3D50"/>
    <w:rsid w:val="009A6811"/>
    <w:rsid w:val="009A7E19"/>
    <w:rsid w:val="009B0FB9"/>
    <w:rsid w:val="009B1930"/>
    <w:rsid w:val="009C29EE"/>
    <w:rsid w:val="009C2AF6"/>
    <w:rsid w:val="009C3CAB"/>
    <w:rsid w:val="009C4D80"/>
    <w:rsid w:val="009D516C"/>
    <w:rsid w:val="009E3CEB"/>
    <w:rsid w:val="009F03FC"/>
    <w:rsid w:val="009F046C"/>
    <w:rsid w:val="009F343E"/>
    <w:rsid w:val="009F5DAB"/>
    <w:rsid w:val="009F7244"/>
    <w:rsid w:val="00A0483A"/>
    <w:rsid w:val="00A051E1"/>
    <w:rsid w:val="00A12509"/>
    <w:rsid w:val="00A21751"/>
    <w:rsid w:val="00A24E91"/>
    <w:rsid w:val="00A319D1"/>
    <w:rsid w:val="00A333DF"/>
    <w:rsid w:val="00A33932"/>
    <w:rsid w:val="00A346A0"/>
    <w:rsid w:val="00A444AE"/>
    <w:rsid w:val="00A4728E"/>
    <w:rsid w:val="00A5064A"/>
    <w:rsid w:val="00A54623"/>
    <w:rsid w:val="00A56410"/>
    <w:rsid w:val="00A6576D"/>
    <w:rsid w:val="00A66EE7"/>
    <w:rsid w:val="00A7467A"/>
    <w:rsid w:val="00A77222"/>
    <w:rsid w:val="00A822D8"/>
    <w:rsid w:val="00A848B3"/>
    <w:rsid w:val="00A84EAB"/>
    <w:rsid w:val="00A918E0"/>
    <w:rsid w:val="00A9225A"/>
    <w:rsid w:val="00A96B9C"/>
    <w:rsid w:val="00AA4482"/>
    <w:rsid w:val="00AA48B3"/>
    <w:rsid w:val="00AB3075"/>
    <w:rsid w:val="00AC3BBB"/>
    <w:rsid w:val="00AC77E4"/>
    <w:rsid w:val="00AD3513"/>
    <w:rsid w:val="00AD7DAD"/>
    <w:rsid w:val="00AE01B0"/>
    <w:rsid w:val="00AE23CA"/>
    <w:rsid w:val="00AE6F2B"/>
    <w:rsid w:val="00AF4542"/>
    <w:rsid w:val="00AF7D8E"/>
    <w:rsid w:val="00B01DB8"/>
    <w:rsid w:val="00B10235"/>
    <w:rsid w:val="00B11F05"/>
    <w:rsid w:val="00B209FF"/>
    <w:rsid w:val="00B23B8B"/>
    <w:rsid w:val="00B24440"/>
    <w:rsid w:val="00B32FD3"/>
    <w:rsid w:val="00B43197"/>
    <w:rsid w:val="00B45A58"/>
    <w:rsid w:val="00B464E9"/>
    <w:rsid w:val="00B529D9"/>
    <w:rsid w:val="00B61B10"/>
    <w:rsid w:val="00B652DE"/>
    <w:rsid w:val="00B70A68"/>
    <w:rsid w:val="00B71B16"/>
    <w:rsid w:val="00B844D7"/>
    <w:rsid w:val="00B924ED"/>
    <w:rsid w:val="00B93FE0"/>
    <w:rsid w:val="00BA06A9"/>
    <w:rsid w:val="00BA281C"/>
    <w:rsid w:val="00BB10AE"/>
    <w:rsid w:val="00BB69A0"/>
    <w:rsid w:val="00BC3755"/>
    <w:rsid w:val="00BC59CE"/>
    <w:rsid w:val="00BD4D7C"/>
    <w:rsid w:val="00BD745C"/>
    <w:rsid w:val="00BF04AB"/>
    <w:rsid w:val="00BF1FFC"/>
    <w:rsid w:val="00BF576B"/>
    <w:rsid w:val="00C01E7D"/>
    <w:rsid w:val="00C0245C"/>
    <w:rsid w:val="00C037EF"/>
    <w:rsid w:val="00C12846"/>
    <w:rsid w:val="00C131B4"/>
    <w:rsid w:val="00C221C1"/>
    <w:rsid w:val="00C30EBF"/>
    <w:rsid w:val="00C4389A"/>
    <w:rsid w:val="00C54909"/>
    <w:rsid w:val="00C619DA"/>
    <w:rsid w:val="00C636DF"/>
    <w:rsid w:val="00C66AF4"/>
    <w:rsid w:val="00C757F2"/>
    <w:rsid w:val="00C76592"/>
    <w:rsid w:val="00C7696E"/>
    <w:rsid w:val="00C76B2D"/>
    <w:rsid w:val="00C81B58"/>
    <w:rsid w:val="00C84790"/>
    <w:rsid w:val="00C85008"/>
    <w:rsid w:val="00C87C09"/>
    <w:rsid w:val="00C93A09"/>
    <w:rsid w:val="00C93D37"/>
    <w:rsid w:val="00C968C3"/>
    <w:rsid w:val="00C97681"/>
    <w:rsid w:val="00C97780"/>
    <w:rsid w:val="00CA56EE"/>
    <w:rsid w:val="00CA6DE8"/>
    <w:rsid w:val="00CA719F"/>
    <w:rsid w:val="00CB43F6"/>
    <w:rsid w:val="00CB53D0"/>
    <w:rsid w:val="00CB69C2"/>
    <w:rsid w:val="00CC053B"/>
    <w:rsid w:val="00CC17A5"/>
    <w:rsid w:val="00CC240A"/>
    <w:rsid w:val="00CC2882"/>
    <w:rsid w:val="00CC3DEE"/>
    <w:rsid w:val="00CD0832"/>
    <w:rsid w:val="00CD0D49"/>
    <w:rsid w:val="00CD1433"/>
    <w:rsid w:val="00CE39FF"/>
    <w:rsid w:val="00CF2635"/>
    <w:rsid w:val="00D06C84"/>
    <w:rsid w:val="00D1274F"/>
    <w:rsid w:val="00D17AB4"/>
    <w:rsid w:val="00D24F47"/>
    <w:rsid w:val="00D2611B"/>
    <w:rsid w:val="00D3490F"/>
    <w:rsid w:val="00D4439C"/>
    <w:rsid w:val="00D459BB"/>
    <w:rsid w:val="00D46DE6"/>
    <w:rsid w:val="00D5128D"/>
    <w:rsid w:val="00D53E17"/>
    <w:rsid w:val="00D647B4"/>
    <w:rsid w:val="00D64C49"/>
    <w:rsid w:val="00D65521"/>
    <w:rsid w:val="00D65772"/>
    <w:rsid w:val="00D67039"/>
    <w:rsid w:val="00D7209E"/>
    <w:rsid w:val="00D7451D"/>
    <w:rsid w:val="00D75360"/>
    <w:rsid w:val="00D75641"/>
    <w:rsid w:val="00D820FC"/>
    <w:rsid w:val="00D90221"/>
    <w:rsid w:val="00D96388"/>
    <w:rsid w:val="00D96519"/>
    <w:rsid w:val="00D969F8"/>
    <w:rsid w:val="00DB7078"/>
    <w:rsid w:val="00DC67C2"/>
    <w:rsid w:val="00DE5ED3"/>
    <w:rsid w:val="00DF2B25"/>
    <w:rsid w:val="00DF72B6"/>
    <w:rsid w:val="00E07178"/>
    <w:rsid w:val="00E10E2B"/>
    <w:rsid w:val="00E17649"/>
    <w:rsid w:val="00E31784"/>
    <w:rsid w:val="00E417B2"/>
    <w:rsid w:val="00E41F77"/>
    <w:rsid w:val="00E54EF2"/>
    <w:rsid w:val="00E63117"/>
    <w:rsid w:val="00E63D42"/>
    <w:rsid w:val="00E70795"/>
    <w:rsid w:val="00E71C84"/>
    <w:rsid w:val="00E7331F"/>
    <w:rsid w:val="00E74D42"/>
    <w:rsid w:val="00E75DB9"/>
    <w:rsid w:val="00E76BB1"/>
    <w:rsid w:val="00E77435"/>
    <w:rsid w:val="00E77BC5"/>
    <w:rsid w:val="00E805D8"/>
    <w:rsid w:val="00E807EF"/>
    <w:rsid w:val="00E87826"/>
    <w:rsid w:val="00EA1793"/>
    <w:rsid w:val="00EA215A"/>
    <w:rsid w:val="00EA2D31"/>
    <w:rsid w:val="00EB2104"/>
    <w:rsid w:val="00EB369E"/>
    <w:rsid w:val="00EC0FEE"/>
    <w:rsid w:val="00EC704A"/>
    <w:rsid w:val="00EC70D8"/>
    <w:rsid w:val="00ED2741"/>
    <w:rsid w:val="00ED70E4"/>
    <w:rsid w:val="00ED7BC7"/>
    <w:rsid w:val="00EE6E46"/>
    <w:rsid w:val="00EE7A9D"/>
    <w:rsid w:val="00EF373E"/>
    <w:rsid w:val="00F1443D"/>
    <w:rsid w:val="00F17094"/>
    <w:rsid w:val="00F17513"/>
    <w:rsid w:val="00F201AC"/>
    <w:rsid w:val="00F20492"/>
    <w:rsid w:val="00F250A9"/>
    <w:rsid w:val="00F26F8F"/>
    <w:rsid w:val="00F33771"/>
    <w:rsid w:val="00F3753F"/>
    <w:rsid w:val="00F51AE1"/>
    <w:rsid w:val="00F565A3"/>
    <w:rsid w:val="00F61556"/>
    <w:rsid w:val="00F80099"/>
    <w:rsid w:val="00F83E9B"/>
    <w:rsid w:val="00F85C28"/>
    <w:rsid w:val="00F86857"/>
    <w:rsid w:val="00F93492"/>
    <w:rsid w:val="00F94328"/>
    <w:rsid w:val="00FA03D4"/>
    <w:rsid w:val="00FA65B0"/>
    <w:rsid w:val="00FB0161"/>
    <w:rsid w:val="00FB3865"/>
    <w:rsid w:val="00FC43B8"/>
    <w:rsid w:val="00FC67F8"/>
    <w:rsid w:val="00FD7967"/>
    <w:rsid w:val="00FE201D"/>
    <w:rsid w:val="00FE42EF"/>
    <w:rsid w:val="00FE59C0"/>
    <w:rsid w:val="00FF52B8"/>
    <w:rsid w:val="13AE71F7"/>
    <w:rsid w:val="2B07411F"/>
    <w:rsid w:val="36197821"/>
    <w:rsid w:val="59D12AA8"/>
    <w:rsid w:val="5A045BEB"/>
    <w:rsid w:val="73981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B8A3306"/>
  <w15:docId w15:val="{D2FE2CE2-F8EE-4492-B443-4EE4A4AD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widowControl w:val="0"/>
      <w:spacing w:before="260" w:after="260" w:line="416" w:lineRule="auto"/>
      <w:jc w:val="both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toc 3"/>
    <w:basedOn w:val="a"/>
    <w:next w:val="a"/>
    <w:autoRedefine/>
    <w:uiPriority w:val="39"/>
    <w:unhideWhenUsed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a3">
    <w:name w:val="footer"/>
    <w:basedOn w:val="a"/>
    <w:link w:val="a4"/>
    <w:uiPriority w:val="99"/>
    <w:unhideWhenUsed/>
    <w:qFormat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widowControl w:val="0"/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11">
    <w:name w:val="toc 1"/>
    <w:basedOn w:val="a"/>
    <w:next w:val="a"/>
    <w:autoRedefine/>
    <w:uiPriority w:val="39"/>
    <w:unhideWhenUsed/>
    <w:qFormat/>
    <w:pPr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21">
    <w:name w:val="toc 2"/>
    <w:basedOn w:val="a"/>
    <w:next w:val="a"/>
    <w:autoRedefine/>
    <w:uiPriority w:val="39"/>
    <w:unhideWhenUsed/>
    <w:qFormat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Times New Roman" w:hAnsi="Times New Roman" w:cs="Times New Roman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eastAsia="宋体" w:hAnsi="Times New Roman" w:cs="Times New Roman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qFormat/>
    <w:rPr>
      <w:rFonts w:ascii="Times New Roman" w:hAnsi="Times New Roman" w:cs="Times New Roman"/>
    </w:rPr>
  </w:style>
  <w:style w:type="character" w:customStyle="1" w:styleId="EndNoteBibliography0">
    <w:name w:val="EndNote Bibliography 字符"/>
    <w:basedOn w:val="a0"/>
    <w:link w:val="EndNoteBibliography"/>
    <w:rPr>
      <w:rFonts w:ascii="Times New Roman" w:eastAsia="宋体" w:hAnsi="Times New Roman" w:cs="Times New Roman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44"/>
      <w:sz w:val="44"/>
      <w:szCs w:val="44"/>
    </w:rPr>
  </w:style>
  <w:style w:type="paragraph" w:customStyle="1" w:styleId="TOC1">
    <w:name w:val="TOC 标题1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customStyle="1" w:styleId="TOC2">
    <w:name w:val="TOC 标题2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474D20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styleId="a9">
    <w:name w:val="annotation reference"/>
    <w:basedOn w:val="a0"/>
    <w:uiPriority w:val="99"/>
    <w:semiHidden/>
    <w:unhideWhenUsed/>
    <w:rsid w:val="00E70795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E70795"/>
  </w:style>
  <w:style w:type="character" w:customStyle="1" w:styleId="ab">
    <w:name w:val="批注文字 字符"/>
    <w:basedOn w:val="a0"/>
    <w:link w:val="aa"/>
    <w:uiPriority w:val="99"/>
    <w:semiHidden/>
    <w:rsid w:val="00E70795"/>
    <w:rPr>
      <w:rFonts w:ascii="宋体" w:eastAsia="宋体" w:hAnsi="宋体" w:cs="宋体"/>
      <w:sz w:val="24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70795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E70795"/>
    <w:rPr>
      <w:rFonts w:ascii="宋体" w:eastAsia="宋体" w:hAnsi="宋体" w:cs="宋体"/>
      <w:b/>
      <w:bCs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E70795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E70795"/>
    <w:rPr>
      <w:rFonts w:ascii="宋体" w:eastAsia="宋体" w:hAnsi="宋体" w:cs="宋体"/>
      <w:sz w:val="18"/>
      <w:szCs w:val="18"/>
    </w:rPr>
  </w:style>
  <w:style w:type="paragraph" w:styleId="af0">
    <w:name w:val="Revision"/>
    <w:hidden/>
    <w:uiPriority w:val="99"/>
    <w:unhideWhenUsed/>
    <w:rsid w:val="009212C4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718E42-EC23-42D0-9273-15A378B54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3</TotalTime>
  <Pages>26</Pages>
  <Words>11456</Words>
  <Characters>65305</Characters>
  <Application>Microsoft Office Word</Application>
  <DocSecurity>0</DocSecurity>
  <Lines>544</Lines>
  <Paragraphs>153</Paragraphs>
  <ScaleCrop>false</ScaleCrop>
  <Company/>
  <LinksUpToDate>false</LinksUpToDate>
  <CharactersWithSpaces>7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qiang Xu</dc:creator>
  <cp:lastModifiedBy>Administrator</cp:lastModifiedBy>
  <cp:revision>660</cp:revision>
  <dcterms:created xsi:type="dcterms:W3CDTF">2023-10-17T02:05:00Z</dcterms:created>
  <dcterms:modified xsi:type="dcterms:W3CDTF">2025-03-1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AC101B5C223345658D6AC55588C18228_12</vt:lpwstr>
  </property>
</Properties>
</file>